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F34593" w14:textId="77777777" w:rsidR="00557FBB" w:rsidRDefault="00000000">
      <w:pPr>
        <w:pStyle w:val="Title"/>
      </w:pPr>
      <w:r>
        <w:t>PSV Analysis Report</w:t>
      </w:r>
    </w:p>
    <w:p w14:paraId="39C0F098" w14:textId="0C385567" w:rsidR="00557FBB" w:rsidRDefault="00000000">
      <w:pPr>
        <w:pStyle w:val="Author"/>
      </w:pPr>
      <w:r>
        <w:t xml:space="preserve">Selemani </w:t>
      </w:r>
      <w:proofErr w:type="gramStart"/>
      <w:r>
        <w:t>Ngwira</w:t>
      </w:r>
      <w:r w:rsidR="00F434CB">
        <w:t>,  Alex</w:t>
      </w:r>
      <w:proofErr w:type="gramEnd"/>
      <w:r w:rsidR="00F434CB">
        <w:t xml:space="preserve"> </w:t>
      </w:r>
      <w:proofErr w:type="spellStart"/>
      <w:r w:rsidR="00F434CB">
        <w:t>Thawani</w:t>
      </w:r>
      <w:proofErr w:type="spellEnd"/>
      <w:r w:rsidR="00F434CB">
        <w:t xml:space="preserve">, </w:t>
      </w:r>
      <w:r>
        <w:t xml:space="preserve">and Moses </w:t>
      </w:r>
      <w:proofErr w:type="spellStart"/>
      <w:r>
        <w:t>Kadzati</w:t>
      </w:r>
      <w:proofErr w:type="spellEnd"/>
    </w:p>
    <w:p w14:paraId="39DAC90B" w14:textId="77777777" w:rsidR="00557FBB" w:rsidRDefault="00000000">
      <w:pPr>
        <w:pStyle w:val="Date"/>
      </w:pPr>
      <w:r>
        <w:t>2025-06-25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60508681"/>
        <w:docPartObj>
          <w:docPartGallery w:val="Table of Contents"/>
          <w:docPartUnique/>
        </w:docPartObj>
      </w:sdtPr>
      <w:sdtContent>
        <w:p w14:paraId="195F6BF6" w14:textId="77777777" w:rsidR="00557FBB" w:rsidRDefault="00000000">
          <w:pPr>
            <w:pStyle w:val="TOCHeading"/>
          </w:pPr>
          <w:r>
            <w:t>Table of contents</w:t>
          </w:r>
        </w:p>
        <w:p w14:paraId="7CBD8259" w14:textId="77777777" w:rsidR="00557FBB" w:rsidRDefault="00000000">
          <w:r>
            <w:fldChar w:fldCharType="begin"/>
          </w:r>
          <w:r>
            <w:instrText>TOC \o "1-2" \h \z \u</w:instrText>
          </w:r>
          <w:r>
            <w:fldChar w:fldCharType="separate"/>
          </w:r>
          <w:r>
            <w:fldChar w:fldCharType="end"/>
          </w:r>
        </w:p>
      </w:sdtContent>
    </w:sdt>
    <w:p w14:paraId="0D3E8333" w14:textId="77777777" w:rsidR="00557FBB" w:rsidRDefault="00000000">
      <w:pPr>
        <w:pStyle w:val="SourceCode"/>
      </w:pPr>
      <w:r>
        <w:rPr>
          <w:rStyle w:val="VerbatimChar"/>
        </w:rPr>
        <w:t>Loading required package: pacman</w:t>
      </w:r>
    </w:p>
    <w:p w14:paraId="323C008A" w14:textId="77777777" w:rsidR="00557FBB" w:rsidRDefault="00000000">
      <w:pPr>
        <w:pStyle w:val="SourceCode"/>
      </w:pPr>
      <w:r>
        <w:rPr>
          <w:rStyle w:val="VerbatimChar"/>
        </w:rPr>
        <w:t xml:space="preserve">Reading layer `malawi_district_boundaries' from data source </w:t>
      </w:r>
      <w:r>
        <w:br/>
      </w:r>
      <w:r>
        <w:rPr>
          <w:rStyle w:val="VerbatimChar"/>
        </w:rPr>
        <w:t xml:space="preserve">  `C:\Users\Lenovo\OneDrive\Desktop\Git R project\R_Projects\People Voice  Study\data\malawi_district_boundaries.shp' </w:t>
      </w:r>
      <w:r>
        <w:br/>
      </w:r>
      <w:r>
        <w:rPr>
          <w:rStyle w:val="VerbatimChar"/>
        </w:rPr>
        <w:t xml:space="preserve">  using driver `ESRI Shapefile'</w:t>
      </w:r>
      <w:r>
        <w:br/>
      </w:r>
      <w:r>
        <w:rPr>
          <w:rStyle w:val="VerbatimChar"/>
        </w:rPr>
        <w:t>Simple feature collection with 28 features and 4 fields</w:t>
      </w:r>
      <w:r>
        <w:br/>
      </w:r>
      <w:r>
        <w:rPr>
          <w:rStyle w:val="VerbatimChar"/>
        </w:rPr>
        <w:t>Geometry type: MULTIPOLYGON</w:t>
      </w:r>
      <w:r>
        <w:br/>
      </w:r>
      <w:r>
        <w:rPr>
          <w:rStyle w:val="VerbatimChar"/>
        </w:rPr>
        <w:t>Dimension:     XY</w:t>
      </w:r>
      <w:r>
        <w:br/>
      </w:r>
      <w:r>
        <w:rPr>
          <w:rStyle w:val="VerbatimChar"/>
        </w:rPr>
        <w:t>Bounding box:  xmin: 464585.2 ymin: 8104889 xmax: 813980.7 ymax: 8964570</w:t>
      </w:r>
      <w:r>
        <w:br/>
      </w:r>
      <w:r>
        <w:rPr>
          <w:rStyle w:val="VerbatimChar"/>
        </w:rPr>
        <w:t>Projected CRS: WGS 84 / UTM zone 36S</w:t>
      </w:r>
    </w:p>
    <w:p w14:paraId="42ED6CC6" w14:textId="77777777" w:rsidR="00557FBB" w:rsidRDefault="00000000">
      <w:pPr>
        <w:pStyle w:val="Heading1"/>
      </w:pPr>
      <w:bookmarkStart w:id="0" w:name="descriptive"/>
      <w:r>
        <w:t>1. Descriptive</w:t>
      </w:r>
    </w:p>
    <w:p w14:paraId="2972BC13" w14:textId="77777777" w:rsidR="00557FBB" w:rsidRDefault="00000000">
      <w:pPr>
        <w:pStyle w:val="Heading2"/>
      </w:pPr>
      <w:bookmarkStart w:id="1" w:name="demographic-by-person"/>
      <w:r>
        <w:t>1.1 Demographic by person</w:t>
      </w:r>
    </w:p>
    <w:p w14:paraId="31A5FE11" w14:textId="77777777" w:rsidR="00557FBB" w:rsidRDefault="00000000">
      <w:pPr>
        <w:pStyle w:val="FirstParagraph"/>
      </w:pPr>
      <w:r>
        <w:t>under this section the demographic variable will be analyzed by mode of data collection. face to face or via phone interviews.</w:t>
      </w:r>
    </w:p>
    <w:p w14:paraId="4810B1DC" w14:textId="77777777" w:rsidR="00557FBB" w:rsidRDefault="00000000">
      <w:pPr>
        <w:pStyle w:val="BodyText"/>
      </w:pPr>
      <w:r>
        <w:t>Format 1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681"/>
        <w:gridCol w:w="1872"/>
        <w:gridCol w:w="1384"/>
      </w:tblGrid>
      <w:tr w:rsidR="00557FBB" w14:paraId="12A7F8C0" w14:textId="77777777" w:rsidTr="00557FBB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43841D0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E5AD37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Face to Face</w:t>
            </w:r>
            <w:r>
              <w:rPr>
                <w:rFonts w:ascii="Calibri" w:hAnsi="Calibri"/>
                <w:sz w:val="20"/>
              </w:rPr>
              <w:t xml:space="preserve"> N = 30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3D70277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hone</w:t>
            </w:r>
            <w:r>
              <w:rPr>
                <w:rFonts w:ascii="Calibri" w:hAnsi="Calibri"/>
                <w:sz w:val="20"/>
              </w:rPr>
              <w:t xml:space="preserve"> N = 72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557FBB" w14:paraId="075C572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FE876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ge B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9DA0AF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2A35BC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0EE9D071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88FFC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8-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C9A2D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3 (27.8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786C9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0 (38.67%)</w:t>
            </w:r>
          </w:p>
        </w:tc>
      </w:tr>
      <w:tr w:rsidR="00557FBB" w14:paraId="0BFBCF1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EE49C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0-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904E9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7 (25.8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251DF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6 (29.83%)</w:t>
            </w:r>
          </w:p>
        </w:tc>
      </w:tr>
      <w:tr w:rsidR="00557FBB" w14:paraId="788D61A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44AC4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40-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92E4F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9 (19.8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67574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9 (16.44%)</w:t>
            </w:r>
          </w:p>
        </w:tc>
      </w:tr>
      <w:tr w:rsidR="00557FBB" w14:paraId="1CF2181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E7B8A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50-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A3C40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 (15.1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A4D0F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9 (9.53%)</w:t>
            </w:r>
          </w:p>
        </w:tc>
      </w:tr>
      <w:tr w:rsidR="00557FBB" w14:paraId="7DBF44B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93A55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60-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3BCDA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5.3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4D7CF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 (3.73%)</w:t>
            </w:r>
          </w:p>
        </w:tc>
      </w:tr>
      <w:tr w:rsidR="00557FBB" w14:paraId="2793A333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BC744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70-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C69AF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4.3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34E72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1.24%)</w:t>
            </w:r>
          </w:p>
        </w:tc>
      </w:tr>
      <w:tr w:rsidR="00557FBB" w14:paraId="3A5F731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E8969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80+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E53DF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.6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87589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0.55%)</w:t>
            </w:r>
          </w:p>
        </w:tc>
      </w:tr>
      <w:tr w:rsidR="00557FBB" w14:paraId="40D75098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CF6DC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B37A7C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6E9F05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28CB47B2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3BB68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D634A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1 (67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AFD6A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1 (42.96%)</w:t>
            </w:r>
          </w:p>
        </w:tc>
      </w:tr>
      <w:tr w:rsidR="00557FBB" w14:paraId="2B71A40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8A4EE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00F80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9 (33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394DF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3 (57.04%)</w:t>
            </w:r>
          </w:p>
        </w:tc>
      </w:tr>
      <w:tr w:rsidR="00557FBB" w14:paraId="47CB07AE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AE4E1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du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F6FFB4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BC8870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2ED43FE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F273A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 edu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4AC40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12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4F008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4.42%)</w:t>
            </w:r>
          </w:p>
        </w:tc>
      </w:tr>
      <w:tr w:rsidR="00557FBB" w14:paraId="49C32F2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A3E98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 schoo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43398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9 (59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04086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3 (37.71%)</w:t>
            </w:r>
          </w:p>
        </w:tc>
      </w:tr>
      <w:tr w:rsidR="00557FBB" w14:paraId="2129854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F50645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 schoo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FE5EC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0 (2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85FC3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2 (41.71%)</w:t>
            </w:r>
          </w:p>
        </w:tc>
      </w:tr>
      <w:tr w:rsidR="00557FBB" w14:paraId="77254C97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E9B5B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erti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ED735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6FABF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7 (16.16%)</w:t>
            </w:r>
          </w:p>
        </w:tc>
      </w:tr>
      <w:tr w:rsidR="00557FBB" w14:paraId="55F771A2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F8349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thinc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0668E3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F292D2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70493F9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CF2A8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ichew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9FF66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3 (61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BCBA7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0 (62.15%)</w:t>
            </w:r>
          </w:p>
        </w:tc>
      </w:tr>
      <w:tr w:rsidR="00557FBB" w14:paraId="0329BE9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1A5DA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878DA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8 (22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51620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6 (16.02%)</w:t>
            </w:r>
          </w:p>
        </w:tc>
      </w:tr>
      <w:tr w:rsidR="00557FBB" w14:paraId="4BA174DB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828FB5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umbuk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D00A9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 (14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32382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0 (16.57%)</w:t>
            </w:r>
          </w:p>
        </w:tc>
      </w:tr>
      <w:tr w:rsidR="00557FBB" w14:paraId="0703F48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0CC7F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a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60BA8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E0BEC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 (5.25%)</w:t>
            </w:r>
          </w:p>
        </w:tc>
      </w:tr>
      <w:tr w:rsidR="00557FBB" w14:paraId="4CEDCB63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C8617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come Leve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4EFEB2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8DD9EB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52FFCCD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A0659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ess than MK52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66166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0 (6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76C21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8 (38.40%)</w:t>
            </w:r>
          </w:p>
        </w:tc>
      </w:tr>
      <w:tr w:rsidR="00557FBB" w14:paraId="18046F81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61EC3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K1,000,000 or m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B0800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2B87C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1.66%)</w:t>
            </w:r>
          </w:p>
        </w:tc>
      </w:tr>
      <w:tr w:rsidR="00557FBB" w14:paraId="067B1A92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3660A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K100,000 to &lt;MK500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27011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 (1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61DD7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5 (28.31%)</w:t>
            </w:r>
          </w:p>
        </w:tc>
      </w:tr>
      <w:tr w:rsidR="00557FBB" w14:paraId="19D4BD11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B706D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K500,000 to &lt;MK1,000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8D471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EDC61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 (5.80%)</w:t>
            </w:r>
          </w:p>
        </w:tc>
      </w:tr>
      <w:tr w:rsidR="00557FBB" w14:paraId="1246F9BB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65F9D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K52,000 to &lt;MK100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2D79B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9 (19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A3B44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5 (22.79%)</w:t>
            </w:r>
          </w:p>
        </w:tc>
      </w:tr>
      <w:tr w:rsidR="00557FBB" w14:paraId="0B7FEAEB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E745C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efused to answ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6D1B7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2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C3903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3.04%)</w:t>
            </w:r>
          </w:p>
        </w:tc>
      </w:tr>
      <w:tr w:rsidR="00557FBB" w14:paraId="25769306" w14:textId="77777777" w:rsidTr="00557FBB">
        <w:trPr>
          <w:cantSplit/>
          <w:jc w:val="center"/>
        </w:trPr>
        <w:tc>
          <w:tcPr>
            <w:tcW w:w="0" w:type="auto"/>
            <w:gridSpan w:val="3"/>
          </w:tcPr>
          <w:p w14:paraId="4563EC8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50F310B0" w14:textId="77777777" w:rsidR="00557FBB" w:rsidRDefault="00000000">
      <w:pPr>
        <w:pStyle w:val="Heading1"/>
      </w:pPr>
      <w:bookmarkStart w:id="2" w:name="Xe166745a39c285f18446b966e78c9f9f1a40c40"/>
      <w:bookmarkEnd w:id="0"/>
      <w:bookmarkEnd w:id="1"/>
      <w:r>
        <w:t>2. maps: distribution of mode of data collection</w:t>
      </w:r>
    </w:p>
    <w:p w14:paraId="17D42308" w14:textId="77777777" w:rsidR="00557FBB" w:rsidRDefault="00000000">
      <w:pPr>
        <w:pStyle w:val="SourceCode"/>
      </w:pPr>
      <w:r>
        <w:rPr>
          <w:rStyle w:val="VerbatimChar"/>
        </w:rPr>
        <w:t>Map saved to C:\Users\Lenovo\OneDrive\Desktop\Git R project\R_Projects\People Voice  Study\maps\mode_of_data_collection_map.png</w:t>
      </w:r>
    </w:p>
    <w:p w14:paraId="40509D62" w14:textId="77777777" w:rsidR="00557FBB" w:rsidRDefault="00000000">
      <w:pPr>
        <w:pStyle w:val="SourceCode"/>
      </w:pPr>
      <w:r>
        <w:rPr>
          <w:rStyle w:val="VerbatimChar"/>
        </w:rPr>
        <w:t>Resolution: 2362.205 by 1181.102 pixels</w:t>
      </w:r>
    </w:p>
    <w:p w14:paraId="6FB28A45" w14:textId="77777777" w:rsidR="00557FBB" w:rsidRDefault="00000000">
      <w:pPr>
        <w:pStyle w:val="SourceCode"/>
      </w:pPr>
      <w:r>
        <w:rPr>
          <w:rStyle w:val="VerbatimChar"/>
        </w:rPr>
        <w:t>Size: 7.874016 by 3.937008 inches (300 dpi)</w:t>
      </w:r>
    </w:p>
    <w:p w14:paraId="2F6F78D2" w14:textId="77777777" w:rsidR="00557FB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C11B6CF" wp14:editId="2E9F111F">
            <wp:extent cx="5334000" cy="26670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s/mode_of_data_collection_map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7ADE96" w14:textId="77777777" w:rsidR="00557FBB" w:rsidRDefault="00000000">
      <w:pPr>
        <w:pStyle w:val="BodyText"/>
      </w:pPr>
      <w:r>
        <w:t>Format 2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681"/>
        <w:gridCol w:w="1190"/>
      </w:tblGrid>
      <w:tr w:rsidR="00557FBB" w14:paraId="52C85705" w14:textId="77777777" w:rsidTr="00557FBB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1EBA1994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64740A9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= 1,02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557FBB" w14:paraId="0CB81DA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BF2BD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ode of Data Collec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00B1F7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2E183D9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578AF5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ace to Fa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7A9E5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0 (29.30%)</w:t>
            </w:r>
          </w:p>
        </w:tc>
      </w:tr>
      <w:tr w:rsidR="00557FBB" w14:paraId="504EB61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FF1A6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ho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A5A24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24 (70.70%)</w:t>
            </w:r>
          </w:p>
        </w:tc>
      </w:tr>
      <w:tr w:rsidR="00557FBB" w14:paraId="70030CA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AC4A5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ge B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AD28CD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0A7A3A43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0A184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8-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51FD9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3 (35.52%)</w:t>
            </w:r>
          </w:p>
        </w:tc>
      </w:tr>
      <w:tr w:rsidR="00557FBB" w14:paraId="0C50FDF3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19DCD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0-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3A801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3 (28.67%)</w:t>
            </w:r>
          </w:p>
        </w:tc>
      </w:tr>
      <w:tr w:rsidR="00557FBB" w14:paraId="666E4F3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2B15F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40-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F6718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8 (17.42%)</w:t>
            </w:r>
          </w:p>
        </w:tc>
      </w:tr>
      <w:tr w:rsidR="00557FBB" w14:paraId="34DE77F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E1BE8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50-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57582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4 (11.15%)</w:t>
            </w:r>
          </w:p>
        </w:tc>
      </w:tr>
      <w:tr w:rsidR="00557FBB" w14:paraId="2D725B0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ADDCE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60-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FF97E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 (4.21%)</w:t>
            </w:r>
          </w:p>
        </w:tc>
      </w:tr>
      <w:tr w:rsidR="00557FBB" w14:paraId="0877AB0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1B99B4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70-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E446A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2.15%)</w:t>
            </w:r>
          </w:p>
        </w:tc>
      </w:tr>
      <w:tr w:rsidR="00557FBB" w14:paraId="6C243E8E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E9A32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80+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2601E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0.88%)</w:t>
            </w:r>
          </w:p>
        </w:tc>
      </w:tr>
      <w:tr w:rsidR="00557FBB" w14:paraId="15EE1171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80B18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27E0F5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413CCBCE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1FC80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49CCA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12 (50.00%)</w:t>
            </w:r>
          </w:p>
        </w:tc>
      </w:tr>
      <w:tr w:rsidR="00557FBB" w14:paraId="1C788EA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636CF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58030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12 (50.00%)</w:t>
            </w:r>
          </w:p>
        </w:tc>
      </w:tr>
      <w:tr w:rsidR="00557FBB" w14:paraId="4FADB2D3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04E96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du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7B7E6B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63A00287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B22E54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 edu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A8390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9 (6.74%)</w:t>
            </w:r>
          </w:p>
        </w:tc>
      </w:tr>
      <w:tr w:rsidR="00557FBB" w14:paraId="235BB6D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8DD81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 schoo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A815D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2 (44.14%)</w:t>
            </w:r>
          </w:p>
        </w:tc>
      </w:tr>
      <w:tr w:rsidR="00557FBB" w14:paraId="695099B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835EF5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 schoo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DE9D9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2 (37.30%)</w:t>
            </w:r>
          </w:p>
        </w:tc>
      </w:tr>
      <w:tr w:rsidR="00557FBB" w14:paraId="78FCF9B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262F5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erti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F1F97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1 (11.82%)</w:t>
            </w:r>
          </w:p>
        </w:tc>
      </w:tr>
      <w:tr w:rsidR="00557FBB" w14:paraId="7D0211E8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03C78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thinc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096F5C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2DD6DD9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75EA4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ichew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AA003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33 (61.82%)</w:t>
            </w:r>
          </w:p>
        </w:tc>
      </w:tr>
      <w:tr w:rsidR="00557FBB" w14:paraId="1A0028F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00299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48A57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4 (17.97%)</w:t>
            </w:r>
          </w:p>
        </w:tc>
      </w:tr>
      <w:tr w:rsidR="00557FBB" w14:paraId="201A498E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2F31D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umbuk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97D6D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4 (16.02%)</w:t>
            </w:r>
          </w:p>
        </w:tc>
      </w:tr>
      <w:tr w:rsidR="00557FBB" w14:paraId="4669D46B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8496B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a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95D06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 (4.20%)</w:t>
            </w:r>
          </w:p>
        </w:tc>
      </w:tr>
      <w:tr w:rsidR="00557FBB" w14:paraId="7895318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06D925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come Leve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C55D32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4B96C54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9B3875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ess than MK52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D19D9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68 (45.70%)</w:t>
            </w:r>
          </w:p>
        </w:tc>
      </w:tr>
      <w:tr w:rsidR="00557FBB" w14:paraId="32D09EC8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1BFE1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K1,000,000 or m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F0113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1.17%)</w:t>
            </w:r>
          </w:p>
        </w:tc>
      </w:tr>
      <w:tr w:rsidR="00557FBB" w14:paraId="5687625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681C8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K100,000 to &lt;MK500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1C020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5 (23.93%)</w:t>
            </w:r>
          </w:p>
        </w:tc>
      </w:tr>
      <w:tr w:rsidR="00557FBB" w14:paraId="57A80A7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D5B27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K500,000 to &lt;MK1,000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2BBAB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6 (4.49%)</w:t>
            </w:r>
          </w:p>
        </w:tc>
      </w:tr>
      <w:tr w:rsidR="00557FBB" w14:paraId="1B540B9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A6C31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K52,000 to &lt;MK100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97EC6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4 (21.88%)</w:t>
            </w:r>
          </w:p>
        </w:tc>
      </w:tr>
      <w:tr w:rsidR="00557FBB" w14:paraId="395A6C2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4DB5A4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efused to answ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3E0BD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2.83%)</w:t>
            </w:r>
          </w:p>
        </w:tc>
      </w:tr>
      <w:tr w:rsidR="00557FBB" w14:paraId="26DEC683" w14:textId="77777777" w:rsidTr="00557FBB">
        <w:trPr>
          <w:cantSplit/>
          <w:jc w:val="center"/>
        </w:trPr>
        <w:tc>
          <w:tcPr>
            <w:tcW w:w="0" w:type="auto"/>
            <w:gridSpan w:val="2"/>
          </w:tcPr>
          <w:p w14:paraId="5CF4654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4B726861" w14:textId="77777777" w:rsidR="00557FBB" w:rsidRDefault="00000000">
      <w:pPr>
        <w:pStyle w:val="Heading1"/>
      </w:pPr>
      <w:bookmarkStart w:id="3" w:name="demographic-by-place"/>
      <w:bookmarkEnd w:id="2"/>
      <w:r>
        <w:t>3. Demographic by place</w:t>
      </w:r>
    </w:p>
    <w:p w14:paraId="7F1B3471" w14:textId="77777777" w:rsidR="00557FBB" w:rsidRDefault="00000000">
      <w:pPr>
        <w:pStyle w:val="FirstParagraph"/>
      </w:pPr>
      <w:r>
        <w:t>under this section the demographic variable will be analyzed by mode of data collection. face to face or via phone interviews. focus on district, region and residence.</w:t>
      </w:r>
    </w:p>
    <w:p w14:paraId="51B7BFC5" w14:textId="77777777" w:rsidR="00557FBB" w:rsidRDefault="00000000">
      <w:pPr>
        <w:pStyle w:val="BodyText"/>
      </w:pPr>
      <w:r>
        <w:t>format 1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258"/>
        <w:gridCol w:w="1872"/>
        <w:gridCol w:w="1384"/>
      </w:tblGrid>
      <w:tr w:rsidR="00557FBB" w14:paraId="35F88207" w14:textId="77777777" w:rsidTr="00557FBB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1144D7F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91EBC3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Face to Face</w:t>
            </w:r>
            <w:r>
              <w:rPr>
                <w:rFonts w:ascii="Calibri" w:hAnsi="Calibri"/>
                <w:sz w:val="20"/>
              </w:rPr>
              <w:t xml:space="preserve"> N = 30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4B27190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hone</w:t>
            </w:r>
            <w:r>
              <w:rPr>
                <w:rFonts w:ascii="Calibri" w:hAnsi="Calibri"/>
                <w:sz w:val="20"/>
              </w:rPr>
              <w:t xml:space="preserve"> N = 72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557FBB" w14:paraId="4A34C1C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A127E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g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839457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DEB0E3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62459FC1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FB4D9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entr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DD0A6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0 (4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E3E14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9 (27.49%)</w:t>
            </w:r>
          </w:p>
        </w:tc>
      </w:tr>
      <w:tr w:rsidR="00557FBB" w14:paraId="6DD66B3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0E95D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rther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97341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1 (20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B55DA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4 (19.89%)</w:t>
            </w:r>
          </w:p>
        </w:tc>
      </w:tr>
      <w:tr w:rsidR="00557FBB" w14:paraId="36334E1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DCFD5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uther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F0E2E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9 (39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3CA28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1 (52.62%)</w:t>
            </w:r>
          </w:p>
        </w:tc>
      </w:tr>
      <w:tr w:rsidR="00557FBB" w14:paraId="32C9DD7E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477B4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istric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524CF4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5F22E0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13580528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42F6C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alak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0104A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1B8F5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2.62%)</w:t>
            </w:r>
          </w:p>
        </w:tc>
      </w:tr>
      <w:tr w:rsidR="00557FBB" w14:paraId="2C080A83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CA9A9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lanty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9A2CA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B02F0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6 (16.02%)</w:t>
            </w:r>
          </w:p>
        </w:tc>
      </w:tr>
      <w:tr w:rsidR="00557FBB" w14:paraId="3244515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88129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ikwaw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3D096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6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9DE41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4.42%)</w:t>
            </w:r>
          </w:p>
        </w:tc>
      </w:tr>
      <w:tr w:rsidR="00557FBB" w14:paraId="5E4EAE9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F19B0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iradzulu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D4166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6C719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1.93%)</w:t>
            </w:r>
          </w:p>
        </w:tc>
      </w:tr>
      <w:tr w:rsidR="00557FBB" w14:paraId="265E5587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8C663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itip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3A2EE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258B4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1.24%)</w:t>
            </w:r>
          </w:p>
        </w:tc>
      </w:tr>
      <w:tr w:rsidR="00557FBB" w14:paraId="1F242C72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03F13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edz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4A78C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08D01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1.66%)</w:t>
            </w:r>
          </w:p>
        </w:tc>
      </w:tr>
      <w:tr w:rsidR="00557FBB" w14:paraId="045835B7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C9D154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w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705B0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6121B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2.90%)</w:t>
            </w:r>
          </w:p>
        </w:tc>
      </w:tr>
      <w:tr w:rsidR="00557FBB" w14:paraId="4D69D15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11701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Karong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060E8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691C2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1.66%)</w:t>
            </w:r>
          </w:p>
        </w:tc>
      </w:tr>
      <w:tr w:rsidR="00557FBB" w14:paraId="71AE3D1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91114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Kasungu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4FE73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662BE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 (3.31%)</w:t>
            </w:r>
          </w:p>
        </w:tc>
      </w:tr>
      <w:tr w:rsidR="00557FBB" w14:paraId="02C86C0B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6A79D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ilongw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D108E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4F003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4 (12.98%)</w:t>
            </w:r>
          </w:p>
        </w:tc>
      </w:tr>
      <w:tr w:rsidR="00557FBB" w14:paraId="18295232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E5939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ching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5C37D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D7FD9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2.35%)</w:t>
            </w:r>
          </w:p>
        </w:tc>
      </w:tr>
      <w:tr w:rsidR="00557FBB" w14:paraId="0280208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42F9B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ngoch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71D79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69737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2.49%)</w:t>
            </w:r>
          </w:p>
        </w:tc>
      </w:tr>
      <w:tr w:rsidR="00557FBB" w14:paraId="58F0FA2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6CDC0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chinj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40904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EB6E3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1.38%)</w:t>
            </w:r>
          </w:p>
        </w:tc>
      </w:tr>
      <w:tr w:rsidR="00557FBB" w14:paraId="5208CF3B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B92B25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ulanj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B8EBC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3A1A1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5.11%)</w:t>
            </w:r>
          </w:p>
        </w:tc>
      </w:tr>
      <w:tr w:rsidR="00557FBB" w14:paraId="1EE6582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02FE9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wanz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ED15B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66A57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0.69%)</w:t>
            </w:r>
          </w:p>
        </w:tc>
      </w:tr>
      <w:tr w:rsidR="00557FBB" w14:paraId="051C992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D0205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zimb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766DF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65A94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3 (7.32%)</w:t>
            </w:r>
          </w:p>
        </w:tc>
      </w:tr>
      <w:tr w:rsidR="00557FBB" w14:paraId="6C08E1D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2C777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zuzu C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F0B5B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7866B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 (4.14%)</w:t>
            </w:r>
          </w:p>
        </w:tc>
      </w:tr>
      <w:tr w:rsidR="00557FBB" w14:paraId="59AC61E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CC652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e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51224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9C852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1.24%)</w:t>
            </w:r>
          </w:p>
        </w:tc>
      </w:tr>
      <w:tr w:rsidR="00557FBB" w14:paraId="5938CDF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350B7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khata B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05128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A446B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2.62%)</w:t>
            </w:r>
          </w:p>
        </w:tc>
      </w:tr>
      <w:tr w:rsidR="00557FBB" w14:paraId="7BE6474B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434D0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khotakot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EE275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68C1F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1.66%)</w:t>
            </w:r>
          </w:p>
        </w:tc>
      </w:tr>
      <w:tr w:rsidR="00557FBB" w14:paraId="7A10EB8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4A004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sanj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F9A3B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09BFD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1.66%)</w:t>
            </w:r>
          </w:p>
        </w:tc>
      </w:tr>
      <w:tr w:rsidR="00557FBB" w14:paraId="0B30D57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2866D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tcheu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FE4D5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EA4A4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1.52%)</w:t>
            </w:r>
          </w:p>
        </w:tc>
      </w:tr>
      <w:tr w:rsidR="00557FBB" w14:paraId="68DDA733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7B301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tchis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F0E31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4478D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0.69%)</w:t>
            </w:r>
          </w:p>
        </w:tc>
      </w:tr>
      <w:tr w:rsidR="00557FBB" w14:paraId="6FB6F67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64457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halomb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C9BC5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4A8AA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2.49%)</w:t>
            </w:r>
          </w:p>
        </w:tc>
      </w:tr>
      <w:tr w:rsidR="00557FBB" w14:paraId="7A6EB60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1A61D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umph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274B1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7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78AC1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2.90%)</w:t>
            </w:r>
          </w:p>
        </w:tc>
      </w:tr>
      <w:tr w:rsidR="00557FBB" w14:paraId="3286463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4B572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alim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5A8C9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D0638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1.38%)</w:t>
            </w:r>
          </w:p>
        </w:tc>
      </w:tr>
      <w:tr w:rsidR="00557FBB" w14:paraId="44A29D3B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40C3EF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hyol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A9A6C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6F086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 (6.63%)</w:t>
            </w:r>
          </w:p>
        </w:tc>
      </w:tr>
      <w:tr w:rsidR="00557FBB" w14:paraId="332C5E4E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76A84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Zomb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23002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C9361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 (4.97%)</w:t>
            </w:r>
          </w:p>
        </w:tc>
      </w:tr>
      <w:tr w:rsidR="00557FBB" w14:paraId="3276F19B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2AA34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iden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C71644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ADF403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4EC65553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1F8AF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ur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2326C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6 (98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92B21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5 (60.08%)</w:t>
            </w:r>
          </w:p>
        </w:tc>
      </w:tr>
      <w:tr w:rsidR="00557FBB" w14:paraId="76232E48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C4238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rb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92B0E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98773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9 (39.92%)</w:t>
            </w:r>
          </w:p>
        </w:tc>
      </w:tr>
      <w:tr w:rsidR="00557FBB" w14:paraId="063C2796" w14:textId="77777777" w:rsidTr="00557FBB">
        <w:trPr>
          <w:cantSplit/>
          <w:jc w:val="center"/>
        </w:trPr>
        <w:tc>
          <w:tcPr>
            <w:tcW w:w="0" w:type="auto"/>
            <w:gridSpan w:val="3"/>
          </w:tcPr>
          <w:p w14:paraId="3EB3792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4CC76B7A" w14:textId="77777777" w:rsidR="00557FBB" w:rsidRDefault="00000000">
      <w:pPr>
        <w:pStyle w:val="BodyText"/>
      </w:pPr>
      <w:r>
        <w:t>format 2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097"/>
        <w:gridCol w:w="1190"/>
      </w:tblGrid>
      <w:tr w:rsidR="00557FBB" w14:paraId="369D1A87" w14:textId="77777777" w:rsidTr="00557FBB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1972F3D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6A00AA9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= 1,02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557FBB" w14:paraId="3D719E9E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0F854F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ode of Data Collec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7A007E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66024F32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DED9C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ace to Fa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54B07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0 (29.30%)</w:t>
            </w:r>
          </w:p>
        </w:tc>
      </w:tr>
      <w:tr w:rsidR="00557FBB" w14:paraId="18906ECE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A51114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ho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8CCC9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24 (70.70%)</w:t>
            </w:r>
          </w:p>
        </w:tc>
      </w:tr>
      <w:tr w:rsidR="00557FBB" w14:paraId="5A7D8A9B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F7A68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g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BD128C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791AEDCE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3B3EF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entr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EC523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9 (31.15%)</w:t>
            </w:r>
          </w:p>
        </w:tc>
      </w:tr>
      <w:tr w:rsidR="00557FBB" w14:paraId="3BED94E3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21F245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rther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58136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5 (20.02%)</w:t>
            </w:r>
          </w:p>
        </w:tc>
      </w:tr>
      <w:tr w:rsidR="00557FBB" w14:paraId="7B417D3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7597F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uther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53ADD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0 (48.83%)</w:t>
            </w:r>
          </w:p>
        </w:tc>
      </w:tr>
      <w:tr w:rsidR="00557FBB" w14:paraId="195E2DD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6D1B25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istric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B7199B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6743761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128054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alak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D1F8D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 (3.81%)</w:t>
            </w:r>
          </w:p>
        </w:tc>
      </w:tr>
      <w:tr w:rsidR="00557FBB" w14:paraId="1A4D36B1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1730F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lanty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BE6C4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6 (11.33%)</w:t>
            </w:r>
          </w:p>
        </w:tc>
      </w:tr>
      <w:tr w:rsidR="00557FBB" w14:paraId="63C04E2E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37D5A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ikwaw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0D429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1 (4.98%)</w:t>
            </w:r>
          </w:p>
        </w:tc>
      </w:tr>
      <w:tr w:rsidR="00557FBB" w14:paraId="0B978AD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8424CF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iradzulu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84FAD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1.37%)</w:t>
            </w:r>
          </w:p>
        </w:tc>
      </w:tr>
      <w:tr w:rsidR="00557FBB" w14:paraId="213F3E3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B6C65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itip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E45FE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2.83%)</w:t>
            </w:r>
          </w:p>
        </w:tc>
      </w:tr>
      <w:tr w:rsidR="00557FBB" w14:paraId="5436733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437B8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edz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E6F44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3.13%)</w:t>
            </w:r>
          </w:p>
        </w:tc>
      </w:tr>
      <w:tr w:rsidR="00557FBB" w14:paraId="1DA9A09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EF68B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w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90020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 (4.00%)</w:t>
            </w:r>
          </w:p>
        </w:tc>
      </w:tr>
      <w:tr w:rsidR="00557FBB" w14:paraId="04DF594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821AC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Karong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4AAD1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3.13%)</w:t>
            </w:r>
          </w:p>
        </w:tc>
      </w:tr>
      <w:tr w:rsidR="00557FBB" w14:paraId="37FBC28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7086F5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Kasungu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F6252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 (2.34%)</w:t>
            </w:r>
          </w:p>
        </w:tc>
      </w:tr>
      <w:tr w:rsidR="00557FBB" w14:paraId="47986DC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617BF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ilongw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DDD74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4 (9.18%)</w:t>
            </w:r>
          </w:p>
        </w:tc>
      </w:tr>
      <w:tr w:rsidR="00557FBB" w14:paraId="7A6992C7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B81A8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ching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DD649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1.66%)</w:t>
            </w:r>
          </w:p>
        </w:tc>
      </w:tr>
      <w:tr w:rsidR="00557FBB" w14:paraId="078D1797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30E1E4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ngoch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56BC9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1.76%)</w:t>
            </w:r>
          </w:p>
        </w:tc>
      </w:tr>
      <w:tr w:rsidR="00557FBB" w14:paraId="403B033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CEBA9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chinj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D84E2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 (2.93%)</w:t>
            </w:r>
          </w:p>
        </w:tc>
      </w:tr>
      <w:tr w:rsidR="00557FBB" w14:paraId="026E508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F70EC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ulanj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FDB75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7 (5.57%)</w:t>
            </w:r>
          </w:p>
        </w:tc>
      </w:tr>
      <w:tr w:rsidR="00557FBB" w14:paraId="2C58C077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151EE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wanz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4FF43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2.44%)</w:t>
            </w:r>
          </w:p>
        </w:tc>
      </w:tr>
      <w:tr w:rsidR="00557FBB" w14:paraId="7936634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DC70F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zimb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E5B3F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3 (5.18%)</w:t>
            </w:r>
          </w:p>
        </w:tc>
      </w:tr>
      <w:tr w:rsidR="00557FBB" w14:paraId="543B6933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8B4C0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zuzu C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F042B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 (2.93%)</w:t>
            </w:r>
          </w:p>
        </w:tc>
      </w:tr>
      <w:tr w:rsidR="00557FBB" w14:paraId="6C59170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3FAEC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e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200B2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2.83%)</w:t>
            </w:r>
          </w:p>
        </w:tc>
      </w:tr>
      <w:tr w:rsidR="00557FBB" w14:paraId="46DAF4C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D67B4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khata B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43608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1.86%)</w:t>
            </w:r>
          </w:p>
        </w:tc>
      </w:tr>
      <w:tr w:rsidR="00557FBB" w14:paraId="32BE43D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EE73E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khotakot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E1426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3.13%)</w:t>
            </w:r>
          </w:p>
        </w:tc>
      </w:tr>
      <w:tr w:rsidR="00557FBB" w14:paraId="5481D22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3C51D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sanj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1C5F5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3.13%)</w:t>
            </w:r>
          </w:p>
        </w:tc>
      </w:tr>
      <w:tr w:rsidR="00557FBB" w14:paraId="25C84A8E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68550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tcheu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9290C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3.03%)</w:t>
            </w:r>
          </w:p>
        </w:tc>
      </w:tr>
      <w:tr w:rsidR="00557FBB" w14:paraId="779C37B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E0E88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tchis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454CB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2.44%)</w:t>
            </w:r>
          </w:p>
        </w:tc>
      </w:tr>
      <w:tr w:rsidR="00557FBB" w14:paraId="48E1395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11FBF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halomb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FAF04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1.76%)</w:t>
            </w:r>
          </w:p>
        </w:tc>
      </w:tr>
      <w:tr w:rsidR="00557FBB" w14:paraId="05B179E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62E05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umph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44E92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 (4.10%)</w:t>
            </w:r>
          </w:p>
        </w:tc>
      </w:tr>
      <w:tr w:rsidR="00557FBB" w14:paraId="519F9971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9F3D24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alim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F92F7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0.98%)</w:t>
            </w:r>
          </w:p>
        </w:tc>
      </w:tr>
      <w:tr w:rsidR="00557FBB" w14:paraId="487CE82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CE5E7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hyol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0BC47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 (4.69%)</w:t>
            </w:r>
          </w:p>
        </w:tc>
      </w:tr>
      <w:tr w:rsidR="00557FBB" w14:paraId="206572C8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E3727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Zomb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AC207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 (3.52%)</w:t>
            </w:r>
          </w:p>
        </w:tc>
      </w:tr>
      <w:tr w:rsidR="00557FBB" w14:paraId="0CD23B1E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F1336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iden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4EEC76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52FCE141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32B5F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ur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7C2DF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31 (71.39%)</w:t>
            </w:r>
          </w:p>
        </w:tc>
      </w:tr>
      <w:tr w:rsidR="00557FBB" w14:paraId="2B240A5B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5A6A1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rb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A5727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3 (28.61%)</w:t>
            </w:r>
          </w:p>
        </w:tc>
      </w:tr>
      <w:tr w:rsidR="00557FBB" w14:paraId="50210F0A" w14:textId="77777777" w:rsidTr="00557FBB">
        <w:trPr>
          <w:cantSplit/>
          <w:jc w:val="center"/>
        </w:trPr>
        <w:tc>
          <w:tcPr>
            <w:tcW w:w="0" w:type="auto"/>
            <w:gridSpan w:val="2"/>
          </w:tcPr>
          <w:p w14:paraId="20AE0C7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1F4ADC5C" w14:textId="77777777" w:rsidR="00557FBB" w:rsidRDefault="00000000">
      <w:pPr>
        <w:pStyle w:val="Heading1"/>
      </w:pPr>
      <w:bookmarkStart w:id="4" w:name="Xe6523b442d07540232bff4f47f89b787b5afc85"/>
      <w:bookmarkEnd w:id="3"/>
      <w:r>
        <w:lastRenderedPageBreak/>
        <w:t>4. crosstabs of demographic variables and type of health facility:</w:t>
      </w:r>
    </w:p>
    <w:p w14:paraId="15F47437" w14:textId="77777777" w:rsidR="00557FBB" w:rsidRDefault="00000000">
      <w:pPr>
        <w:pStyle w:val="FirstParagraph"/>
      </w:pPr>
      <w:r>
        <w:t>was this a public or private health facility? Q32 by demographic of person.</w:t>
      </w:r>
    </w:p>
    <w:p w14:paraId="5E1B1DB2" w14:textId="77777777" w:rsidR="00557FBB" w:rsidRDefault="00000000">
      <w:pPr>
        <w:pStyle w:val="SourceCode"/>
      </w:pPr>
      <w:r>
        <w:rPr>
          <w:rStyle w:val="VerbatimChar"/>
        </w:rPr>
        <w:t>187 missing rows in the "q32" column have been removed.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536"/>
        <w:gridCol w:w="2215"/>
        <w:gridCol w:w="1377"/>
        <w:gridCol w:w="1311"/>
        <w:gridCol w:w="2041"/>
      </w:tblGrid>
      <w:tr w:rsidR="00557FBB" w14:paraId="229DA189" w14:textId="77777777" w:rsidTr="00557FBB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514F2CF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57C46B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Faith-based or NGO</w:t>
            </w:r>
            <w:r>
              <w:rPr>
                <w:rFonts w:ascii="Calibri" w:hAnsi="Calibri"/>
                <w:sz w:val="20"/>
              </w:rPr>
              <w:t xml:space="preserve"> N = 61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BB1853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rivate</w:t>
            </w:r>
            <w:r>
              <w:rPr>
                <w:rFonts w:ascii="Calibri" w:hAnsi="Calibri"/>
                <w:sz w:val="20"/>
              </w:rPr>
              <w:t xml:space="preserve"> N = 113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44F70C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ublic</w:t>
            </w:r>
            <w:r>
              <w:rPr>
                <w:rFonts w:ascii="Calibri" w:hAnsi="Calibri"/>
                <w:sz w:val="20"/>
              </w:rPr>
              <w:t xml:space="preserve"> N = 655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46A77E1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Refused to answer</w:t>
            </w:r>
            <w:r>
              <w:rPr>
                <w:rFonts w:ascii="Calibri" w:hAnsi="Calibri"/>
                <w:sz w:val="20"/>
              </w:rPr>
              <w:t xml:space="preserve"> N = 8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557FBB" w14:paraId="35FC569B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4AC27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ge B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1208F9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EEFA78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0BA869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487D50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59F3649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934B6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8-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C0991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5.1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BEE08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17.3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B9541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9 (75.7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DBF28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.73%)</w:t>
            </w:r>
          </w:p>
        </w:tc>
      </w:tr>
      <w:tr w:rsidR="00557FBB" w14:paraId="47430E4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67600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0-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DCD97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7.9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8EB48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 (11.9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B01E7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1 (79.7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8CC3D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40%)</w:t>
            </w:r>
          </w:p>
        </w:tc>
      </w:tr>
      <w:tr w:rsidR="00557FBB" w14:paraId="529DC46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88034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40-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F27ED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7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F8622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14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DA7BE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8 (78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CF87E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693DF47E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842CD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50-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B9C96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12.0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70CB0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9.8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29145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1 (78.0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FD6CA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144E9E77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D97DF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60-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C2075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8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A00DD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8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40A3C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80.5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D8415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.78%)</w:t>
            </w:r>
          </w:p>
        </w:tc>
      </w:tr>
      <w:tr w:rsidR="00557FBB" w14:paraId="46B5618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21ED2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70-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930A2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8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F8EA4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40B8E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8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0158B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8.33%)</w:t>
            </w:r>
          </w:p>
        </w:tc>
      </w:tr>
      <w:tr w:rsidR="00557FBB" w14:paraId="06DB86D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6BA4A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80+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996DD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18C28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EA951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0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65B4F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17778EC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D111F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AC0AFA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2DDA28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17195A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349651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460C7A0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AC0FC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E514D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6.5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5D38A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 (9.7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53092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7 (82.8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92F6A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0.90%)</w:t>
            </w:r>
          </w:p>
        </w:tc>
      </w:tr>
      <w:tr w:rsidR="00557FBB" w14:paraId="7E07AAB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B2F174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E5D9D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8.1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E2D9C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 (17.7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C8BA5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8 (73.1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A1BE2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.02%)</w:t>
            </w:r>
          </w:p>
        </w:tc>
      </w:tr>
      <w:tr w:rsidR="00557FBB" w14:paraId="4FE6F552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2D073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du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79E566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626AE6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ABC229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44791C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141E7972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5E35EF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 edu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48084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0.4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72B90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.0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31199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 (85.4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AF536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.08%)</w:t>
            </w:r>
          </w:p>
        </w:tc>
      </w:tr>
      <w:tr w:rsidR="00557FBB" w14:paraId="54F9BBD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5CFA5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 schoo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9BE6D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5.8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F4010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 (9.6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D9310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4 (83.7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3BBE2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.80%)</w:t>
            </w:r>
          </w:p>
        </w:tc>
      </w:tr>
      <w:tr w:rsidR="00557FBB" w14:paraId="062BC86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A949B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 schoo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7E5E1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7.9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ECFD1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6 (14.7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B70A2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9 (76.3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0CE14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.96%)</w:t>
            </w:r>
          </w:p>
        </w:tc>
      </w:tr>
      <w:tr w:rsidR="00557FBB" w14:paraId="1AEE947B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B3B5D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erti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53C93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8.9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5AB06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 (29.7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2E111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1 (60.4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52BB7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99%)</w:t>
            </w:r>
          </w:p>
        </w:tc>
      </w:tr>
      <w:tr w:rsidR="00557FBB" w14:paraId="1A89043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C2FAC4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thinic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1B0100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0247FF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90EA29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740FA5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25E08C6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743CB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ichew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4A77A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 (8.4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DBF69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3 (14.0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90B57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8 (76.8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8D396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.58%)</w:t>
            </w:r>
          </w:p>
        </w:tc>
      </w:tr>
      <w:tr w:rsidR="00557FBB" w14:paraId="1A5661B3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76E65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6E934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5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15138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16.3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9B5B9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8 (76.6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14999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.42%)</w:t>
            </w:r>
          </w:p>
        </w:tc>
      </w:tr>
      <w:tr w:rsidR="00557FBB" w14:paraId="44674F9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EECA1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umbuk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CBF22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4.2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15B0B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10.5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2826B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8 (83.1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61AE4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2.11%)</w:t>
            </w:r>
          </w:p>
        </w:tc>
      </w:tr>
      <w:tr w:rsidR="00557FBB" w14:paraId="2DDB24DE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65AC2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a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8AFD0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8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1A0F1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5.5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C1065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86.1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1D51E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64A41D8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22235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come Leve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B31134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A7EC1B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199728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C8C115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7C75D22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0D3775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ess than MK52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15499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7.2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B3ECC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8.5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8F9BD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3 (83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5A18C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50%)</w:t>
            </w:r>
          </w:p>
        </w:tc>
      </w:tr>
      <w:tr w:rsidR="00557FBB" w14:paraId="071BD4D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0B002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K1,000,000 or m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127D3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4.2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5A69A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57.1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94921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28.5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B4AB4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5BBDE7E8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C0A38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K100,000 to &lt;MK500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4E5C1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7.1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2ED2D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 (18.3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5B53B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3 (72.9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A6F2C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.53%)</w:t>
            </w:r>
          </w:p>
        </w:tc>
      </w:tr>
      <w:tr w:rsidR="00557FBB" w14:paraId="1CB14CC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76A11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K500,000 to &lt;MK1,000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0F128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5.5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7763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27.7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8F621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 (6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B2F01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35BBA75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DACDB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K52,000 to &lt;MK100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12255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8.1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2F683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14.1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BE48F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0 (76.0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01378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.63%)</w:t>
            </w:r>
          </w:p>
        </w:tc>
      </w:tr>
      <w:tr w:rsidR="00557FBB" w14:paraId="6507BE4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10372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efused to answ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21D9D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AF104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8.7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115C3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81.2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0ADE8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18DDBF67" w14:textId="77777777" w:rsidTr="00557FBB">
        <w:trPr>
          <w:cantSplit/>
          <w:jc w:val="center"/>
        </w:trPr>
        <w:tc>
          <w:tcPr>
            <w:tcW w:w="0" w:type="auto"/>
            <w:gridSpan w:val="5"/>
          </w:tcPr>
          <w:p w14:paraId="751A9BF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0E048B4B" w14:textId="77777777" w:rsidR="00557FBB" w:rsidRDefault="00000000">
      <w:pPr>
        <w:pStyle w:val="FirstParagraph"/>
      </w:pPr>
      <w:r>
        <w:t>was this a public or private health facility? Q32 by demographic of district, residence and region.</w:t>
      </w:r>
    </w:p>
    <w:p w14:paraId="5F606A8D" w14:textId="77777777" w:rsidR="00557FBB" w:rsidRDefault="00000000">
      <w:pPr>
        <w:pStyle w:val="SourceCode"/>
      </w:pPr>
      <w:r>
        <w:rPr>
          <w:rStyle w:val="VerbatimChar"/>
        </w:rPr>
        <w:lastRenderedPageBreak/>
        <w:t>187 missing rows in the "q32" column have been removed.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308"/>
        <w:gridCol w:w="2388"/>
        <w:gridCol w:w="1445"/>
        <w:gridCol w:w="1358"/>
        <w:gridCol w:w="2198"/>
      </w:tblGrid>
      <w:tr w:rsidR="00557FBB" w14:paraId="218976A8" w14:textId="77777777" w:rsidTr="00557FBB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10E486C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A144FA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Faith-based or NGO</w:t>
            </w:r>
            <w:r>
              <w:rPr>
                <w:rFonts w:ascii="Calibri" w:hAnsi="Calibri"/>
                <w:sz w:val="20"/>
              </w:rPr>
              <w:t xml:space="preserve"> N = 61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841543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rivate</w:t>
            </w:r>
            <w:r>
              <w:rPr>
                <w:rFonts w:ascii="Calibri" w:hAnsi="Calibri"/>
                <w:sz w:val="20"/>
              </w:rPr>
              <w:t xml:space="preserve"> N = 113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D48E74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ublic</w:t>
            </w:r>
            <w:r>
              <w:rPr>
                <w:rFonts w:ascii="Calibri" w:hAnsi="Calibri"/>
                <w:sz w:val="20"/>
              </w:rPr>
              <w:t xml:space="preserve"> N = 655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60DD36B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Refused to answer</w:t>
            </w:r>
            <w:r>
              <w:rPr>
                <w:rFonts w:ascii="Calibri" w:hAnsi="Calibri"/>
                <w:sz w:val="20"/>
              </w:rPr>
              <w:t xml:space="preserve"> N = 8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557FBB" w14:paraId="09E24BC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99D2E4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od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3C2FB8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FF9D35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3EBB5F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A6D911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7E1D0E1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82BD2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ace to Fa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9F7E8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1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C5B01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5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018B9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8 (3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5612D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25%)</w:t>
            </w:r>
          </w:p>
        </w:tc>
      </w:tr>
      <w:tr w:rsidR="00557FBB" w14:paraId="4E58B5BB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B2F96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ho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16A4E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3 (8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C2275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7 (9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6CD9A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7 (6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E69E6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75%)</w:t>
            </w:r>
          </w:p>
        </w:tc>
      </w:tr>
      <w:tr w:rsidR="00557FBB" w14:paraId="77D0A89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40A3C5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g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D7986E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FF81F6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299794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A8E11B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2D9FEE07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DFA1C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entr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4D7CA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 (44.2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B3B8B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 (38.0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C2C24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2 (29.3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A3668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25.00%)</w:t>
            </w:r>
          </w:p>
        </w:tc>
      </w:tr>
      <w:tr w:rsidR="00557FBB" w14:paraId="69C5CDE3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7B5ED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rther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F2C90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1.4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16164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16.8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61D02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3 (21.8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7B35A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62.50%)</w:t>
            </w:r>
          </w:p>
        </w:tc>
      </w:tr>
      <w:tr w:rsidR="00557FBB" w14:paraId="6D7A41B7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785A3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uther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2A37F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 (44.2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B1D0D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1 (45.1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A6180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0 (48.8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F4C6C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2.50%)</w:t>
            </w:r>
          </w:p>
        </w:tc>
      </w:tr>
      <w:tr w:rsidR="00557FBB" w14:paraId="2113199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37F4B5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istric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B37489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8A68C3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E1D522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BA6073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673A922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C9421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alak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F8775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4.9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06430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3.5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4747C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4.4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987E8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0A1F326B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04BF5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lanty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2D9E7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8.2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25DD2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8.8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A10BE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 (10.6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52CA1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2.50%)</w:t>
            </w:r>
          </w:p>
        </w:tc>
      </w:tr>
      <w:tr w:rsidR="00557FBB" w14:paraId="7C888BE8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DDDB7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ikwaw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39E8C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9.8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A3239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5.3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99D5E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3.3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B12FE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4008F607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6C4A4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iradzulu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6B521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39790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.7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E4C34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1.3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2379E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2A4C6D9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D3333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itip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60F2E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52DED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.7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3C631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 (3.6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B1E93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2.50%)</w:t>
            </w:r>
          </w:p>
        </w:tc>
      </w:tr>
      <w:tr w:rsidR="00557FBB" w14:paraId="672E753B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163EA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edz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6EA15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6.5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2FD56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19B71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 (3.6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92BB7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0FFC03E7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5450B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w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A8849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.6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F3A37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3.5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D2194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 (4.5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2113A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672E857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2E6FA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Karong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7E9E2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8763C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8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0C19B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3.8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44744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2.50%)</w:t>
            </w:r>
          </w:p>
        </w:tc>
      </w:tr>
      <w:tr w:rsidR="00557FBB" w14:paraId="7BE266E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C3EC3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Kasungu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4AEC9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.6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62AC8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3.5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818AD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1.9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B72A6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1FB30E27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93135F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ilongw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5B00C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14.7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3A716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19.4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1DF18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5.6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C6E7B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21BDDD5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32B60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ching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7DE57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D7CAA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.7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8782F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1.9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B87DC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4BD5857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E00B6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ngoch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21160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4.9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56CE3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.7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317B8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1.6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5DC82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2AB79BC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6F2B7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chinj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E3FF6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6.5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CAC81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.7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6B363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3.5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0B61E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01731B9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E1133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ulanj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AAF59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6.5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9CFFD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2.6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10C93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 (6.2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03BCE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4E7B6A3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F5A394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wanz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91420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9FD78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.7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1AF6C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3.0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793F3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56424C6E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A77BA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zimb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3F992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6.5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E40F3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3.5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288FD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4.8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23034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25.00%)</w:t>
            </w:r>
          </w:p>
        </w:tc>
      </w:tr>
      <w:tr w:rsidR="00557FBB" w14:paraId="0EFD66F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7AFF4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zuzu C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A07FD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3.2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56342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5.3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1B811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2.2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34A07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04695A18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63511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e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29DC6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F861F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D2E35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3.9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68A40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428A193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B1EB0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khata B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91B6F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.6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24281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4.4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240EA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1.6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53950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3467951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F7539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khotakot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4E893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F2059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2.6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CEA96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3.5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4501E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2.50%)</w:t>
            </w:r>
          </w:p>
        </w:tc>
      </w:tr>
      <w:tr w:rsidR="00557FBB" w14:paraId="24983BA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CFBC2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sanj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72A08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.6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852BE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8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F1A34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2.6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12497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57561E62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3674E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tcheu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30857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6.5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7CBFE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4.4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DBF2E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2.9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02D29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2.50%)</w:t>
            </w:r>
          </w:p>
        </w:tc>
      </w:tr>
      <w:tr w:rsidR="00557FBB" w14:paraId="6B845683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D8778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tchis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6E85C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4.9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0E25C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8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CC86B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2.7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589CC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0FBD6752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F7CAF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halomb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32247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AD048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8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93841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1.5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3F200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1FFD2771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316B0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umph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E4259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82EC4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8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AFDC4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 (5.5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A354E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2.50%)</w:t>
            </w:r>
          </w:p>
        </w:tc>
      </w:tr>
      <w:tr w:rsidR="00557FBB" w14:paraId="76674221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DEE7C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alim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6D987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.6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7E5C9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.7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B35E4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0.7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34BDF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218AFFE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60D0B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hyol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32F4F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6.5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EB5E8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8.8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97060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 (4.2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CE832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7324A2E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8847B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Zomb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34088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.6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38F7B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7.0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850AC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 (3.6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FBCE4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23FFFE13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89509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iden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E60D12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903F4F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D99662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6B21E4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3F211A88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C2D50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ur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72406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6 (75.4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1CD23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8 (60.1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B9169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1 (76.4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A488C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75.00%)</w:t>
            </w:r>
          </w:p>
        </w:tc>
      </w:tr>
      <w:tr w:rsidR="00557FBB" w14:paraId="2D294C6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03A91F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rb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7C02A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24.5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7F566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 (39.8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237A8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4 (23.5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213CE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25.00%)</w:t>
            </w:r>
          </w:p>
        </w:tc>
      </w:tr>
      <w:tr w:rsidR="00557FBB" w14:paraId="6946DB67" w14:textId="77777777" w:rsidTr="00557FBB">
        <w:trPr>
          <w:cantSplit/>
          <w:jc w:val="center"/>
        </w:trPr>
        <w:tc>
          <w:tcPr>
            <w:tcW w:w="0" w:type="auto"/>
            <w:gridSpan w:val="5"/>
          </w:tcPr>
          <w:p w14:paraId="24659D0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5E5BFCE5" w14:textId="77777777" w:rsidR="00557FBB" w:rsidRDefault="00000000">
      <w:pPr>
        <w:pStyle w:val="Heading1"/>
      </w:pPr>
      <w:bookmarkStart w:id="5" w:name="Xd9fc0a778cf3b3f512887d84533be15268ac0b4"/>
      <w:bookmarkEnd w:id="4"/>
      <w:r>
        <w:lastRenderedPageBreak/>
        <w:t>5. crosstabs of demographic variables and staying overnight at health facility:</w:t>
      </w:r>
    </w:p>
    <w:p w14:paraId="0A01CE69" w14:textId="77777777" w:rsidR="00557FBB" w:rsidRDefault="00000000">
      <w:pPr>
        <w:pStyle w:val="FirstParagraph"/>
      </w:pPr>
      <w:r>
        <w:t>in the past 12 month did you stay overnight? q26 by demographic of person.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681"/>
        <w:gridCol w:w="1190"/>
        <w:gridCol w:w="2198"/>
        <w:gridCol w:w="1139"/>
      </w:tblGrid>
      <w:tr w:rsidR="00557FBB" w14:paraId="12E04A85" w14:textId="77777777" w:rsidTr="00557FBB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0258573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217380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o</w:t>
            </w:r>
            <w:r>
              <w:rPr>
                <w:rFonts w:ascii="Calibri" w:hAnsi="Calibri"/>
                <w:sz w:val="20"/>
              </w:rPr>
              <w:t xml:space="preserve"> N = 909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FCDCE0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Refused to answer</w:t>
            </w:r>
            <w:r>
              <w:rPr>
                <w:rFonts w:ascii="Calibri" w:hAnsi="Calibri"/>
                <w:sz w:val="20"/>
              </w:rPr>
              <w:t xml:space="preserve"> N = 1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3565865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Yes</w:t>
            </w:r>
            <w:r>
              <w:rPr>
                <w:rFonts w:ascii="Calibri" w:hAnsi="Calibri"/>
                <w:sz w:val="20"/>
              </w:rPr>
              <w:t xml:space="preserve"> N = 11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557FBB" w14:paraId="5D509E31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9794A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ode of data collec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2E9751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6FF7A8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7CE457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5AAB6E3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D1ADA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ace to Fa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005A3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5 (28.0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924C7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D6D6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 (39.47%)</w:t>
            </w:r>
          </w:p>
        </w:tc>
      </w:tr>
      <w:tr w:rsidR="00557FBB" w14:paraId="0F0D631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B05E1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ho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15987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54 (71.9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8671B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0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C5F9C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9 (60.53%)</w:t>
            </w:r>
          </w:p>
        </w:tc>
      </w:tr>
      <w:tr w:rsidR="00557FBB" w14:paraId="1783825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9F9B5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ge B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160EBF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40A88D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8F0A1A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7E35E353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2BA62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8-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923DF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6 (34.8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60537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6E1C0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 (41.23%)</w:t>
            </w:r>
          </w:p>
        </w:tc>
      </w:tr>
      <w:tr w:rsidR="00557FBB" w14:paraId="258CBAA8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5EDC7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0-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3D92A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9 (28.5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2F27F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0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1E1EB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28.95%)</w:t>
            </w:r>
          </w:p>
        </w:tc>
      </w:tr>
      <w:tr w:rsidR="00557FBB" w14:paraId="395BBBD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E17BA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40-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51671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4 (18.0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EDE59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8E40E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12.28%)</w:t>
            </w:r>
          </w:p>
        </w:tc>
      </w:tr>
      <w:tr w:rsidR="00557FBB" w14:paraId="680B9FE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4251F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50-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4E69C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9 (10.9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3D18B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E8FBA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13.16%)</w:t>
            </w:r>
          </w:p>
        </w:tc>
      </w:tr>
      <w:tr w:rsidR="00557FBB" w14:paraId="551A6911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01E6B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60-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FBC74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 (4.6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17CFD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8E6DE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88%)</w:t>
            </w:r>
          </w:p>
        </w:tc>
      </w:tr>
      <w:tr w:rsidR="00557FBB" w14:paraId="2DDE71E2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3D9594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70-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A037E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2.0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8CF9A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531F2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2.63%)</w:t>
            </w:r>
          </w:p>
        </w:tc>
      </w:tr>
      <w:tr w:rsidR="00557FBB" w14:paraId="2F06A15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C3C1B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80+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EB88C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0.8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EB51C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ADE3B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88%)</w:t>
            </w:r>
          </w:p>
        </w:tc>
      </w:tr>
      <w:tr w:rsidR="00557FBB" w14:paraId="33FDBE38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67DAE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466D8C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E55738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4FE480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16BDD0A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773B45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29802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8 (48.1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258FC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0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0A006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3 (64.04%)</w:t>
            </w:r>
          </w:p>
        </w:tc>
      </w:tr>
      <w:tr w:rsidR="00557FBB" w14:paraId="07420947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FABAC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DD0CA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1 (51.8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3BFB8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2D9F3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 (35.96%)</w:t>
            </w:r>
          </w:p>
        </w:tc>
      </w:tr>
      <w:tr w:rsidR="00557FBB" w14:paraId="566BCB6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6AABC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du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4CD9F8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52CF6B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EC0AED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568E1FF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676685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 edu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D4BAF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 (6.8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151D2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0C225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6.14%)</w:t>
            </w:r>
          </w:p>
        </w:tc>
      </w:tr>
      <w:tr w:rsidR="00557FBB" w14:paraId="7ADC35B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6DAB0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 schoo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4763B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3 (43.2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C94F7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F9E53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9 (51.75%)</w:t>
            </w:r>
          </w:p>
        </w:tc>
      </w:tr>
      <w:tr w:rsidR="00557FBB" w14:paraId="21F1677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06990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 schoo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29AE0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6 (38.0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0658E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0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8E44C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30.70%)</w:t>
            </w:r>
          </w:p>
        </w:tc>
      </w:tr>
      <w:tr w:rsidR="00557FBB" w14:paraId="3CAC895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1B7D5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erti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A4AAD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8 (11.8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3B602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E3EA9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11.40%)</w:t>
            </w:r>
          </w:p>
        </w:tc>
      </w:tr>
      <w:tr w:rsidR="00557FBB" w14:paraId="4ABC1162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1C9AB4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thinic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67C0A8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56E1FE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28BBDF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4417D4D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F3BF5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ichew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00EF5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61 (61.7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EA719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0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145BF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1 (62.28%)</w:t>
            </w:r>
          </w:p>
        </w:tc>
      </w:tr>
      <w:tr w:rsidR="00557FBB" w14:paraId="58388E6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4DF17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35FBA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5 (18.1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04658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B7AB6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16.67%)</w:t>
            </w:r>
          </w:p>
        </w:tc>
      </w:tr>
      <w:tr w:rsidR="00557FBB" w14:paraId="285A04D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BCC1E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umbuk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68117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3 (15.7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71D0F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69DD4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18.42%)</w:t>
            </w:r>
          </w:p>
        </w:tc>
      </w:tr>
      <w:tr w:rsidR="00557FBB" w14:paraId="3504AC3E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79950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a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5752A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 (4.4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0BEA4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28670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2.63%)</w:t>
            </w:r>
          </w:p>
        </w:tc>
      </w:tr>
      <w:tr w:rsidR="00557FBB" w14:paraId="43E1164E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508B6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come Leve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0005AC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E64D82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384CA5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2E0B350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21894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ess than MK52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9D161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4 (44.4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64E59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C7BF8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4 (56.14%)</w:t>
            </w:r>
          </w:p>
        </w:tc>
      </w:tr>
      <w:tr w:rsidR="00557FBB" w14:paraId="667C73D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FEDE34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K1,000,000 or m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9F70B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1.2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B4183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10BF0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88%)</w:t>
            </w:r>
          </w:p>
        </w:tc>
      </w:tr>
      <w:tr w:rsidR="00557FBB" w14:paraId="01640161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74B6D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K100,000 to &lt;MK500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97A86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2 (24.4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2558A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C5FC1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20.18%)</w:t>
            </w:r>
          </w:p>
        </w:tc>
      </w:tr>
      <w:tr w:rsidR="00557FBB" w14:paraId="5F9539B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959A9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K500,000 to &lt;MK1,000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59519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 (4.7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9C5AC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53A2B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2.63%)</w:t>
            </w:r>
          </w:p>
        </w:tc>
      </w:tr>
      <w:tr w:rsidR="00557FBB" w14:paraId="6DE87E43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D3099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K52,000 to &lt;MK100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242BA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3 (22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AC06F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0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94861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17.54%)</w:t>
            </w:r>
          </w:p>
        </w:tc>
      </w:tr>
      <w:tr w:rsidR="00557FBB" w14:paraId="3110060B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40B7BF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efused to answ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D5C0F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2.8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58FF3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43333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2.63%)</w:t>
            </w:r>
          </w:p>
        </w:tc>
      </w:tr>
      <w:tr w:rsidR="00557FBB" w14:paraId="66FAE2B1" w14:textId="77777777" w:rsidTr="00557FBB">
        <w:trPr>
          <w:cantSplit/>
          <w:jc w:val="center"/>
        </w:trPr>
        <w:tc>
          <w:tcPr>
            <w:tcW w:w="0" w:type="auto"/>
            <w:gridSpan w:val="4"/>
          </w:tcPr>
          <w:p w14:paraId="4EC497A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41D79843" w14:textId="77777777" w:rsidR="00557FBB" w:rsidRDefault="00000000">
      <w:pPr>
        <w:pStyle w:val="Heading1"/>
      </w:pPr>
      <w:bookmarkStart w:id="6" w:name="X71f960f6e6a386844ae3a620ce078aaa091fe0f"/>
      <w:bookmarkEnd w:id="5"/>
      <w:r>
        <w:t>6. in the past 12 month did you stay overnight? q26 by demographic of district, residence and region.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258"/>
        <w:gridCol w:w="1190"/>
        <w:gridCol w:w="2198"/>
        <w:gridCol w:w="1139"/>
      </w:tblGrid>
      <w:tr w:rsidR="00557FBB" w14:paraId="689788B9" w14:textId="77777777" w:rsidTr="00557FBB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06F914C4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C9E4F3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o</w:t>
            </w:r>
            <w:r>
              <w:rPr>
                <w:rFonts w:ascii="Calibri" w:hAnsi="Calibri"/>
                <w:sz w:val="20"/>
              </w:rPr>
              <w:t xml:space="preserve"> N = 909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050AFD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Refused to answer</w:t>
            </w:r>
            <w:r>
              <w:rPr>
                <w:rFonts w:ascii="Calibri" w:hAnsi="Calibri"/>
                <w:sz w:val="20"/>
              </w:rPr>
              <w:t xml:space="preserve"> N = 1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3275B46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Yes</w:t>
            </w:r>
            <w:r>
              <w:rPr>
                <w:rFonts w:ascii="Calibri" w:hAnsi="Calibri"/>
                <w:sz w:val="20"/>
              </w:rPr>
              <w:t xml:space="preserve"> N = 11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557FBB" w14:paraId="2F9ABAD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65023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g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13C09D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D13ACC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C9965F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0788919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FF8FF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entr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42F53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8 (90.2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C5E37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B45E0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9.72%)</w:t>
            </w:r>
          </w:p>
        </w:tc>
      </w:tr>
      <w:tr w:rsidR="00557FBB" w14:paraId="6240137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46B75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Norther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F4116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8 (86.8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4D120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4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B9A6C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12.68%)</w:t>
            </w:r>
          </w:p>
        </w:tc>
      </w:tr>
      <w:tr w:rsidR="00557FBB" w14:paraId="1108AC3B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37506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uther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13BA7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3 (88.6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E5FCB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1BDD6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7 (11.40%)</w:t>
            </w:r>
          </w:p>
        </w:tc>
      </w:tr>
      <w:tr w:rsidR="00557FBB" w14:paraId="1B26795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C40CAF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istric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27405C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DCD866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6685C3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5ACF8D0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09968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alak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DFD0E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89.7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5DA89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19D36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0.26%)</w:t>
            </w:r>
          </w:p>
        </w:tc>
      </w:tr>
      <w:tr w:rsidR="00557FBB" w14:paraId="4247D1FB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6310E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lanty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8B437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3 (88.7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A7B06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28260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11.21%)</w:t>
            </w:r>
          </w:p>
        </w:tc>
      </w:tr>
      <w:tr w:rsidR="00557FBB" w14:paraId="21DFB663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4F525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ikwaw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16AA5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 (88.2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92E56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76EFF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1.76%)</w:t>
            </w:r>
          </w:p>
        </w:tc>
      </w:tr>
      <w:tr w:rsidR="00557FBB" w14:paraId="037BFB91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64B28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iradzulu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21D89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10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7EA96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3626D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735C653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6EA2C5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itip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67492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 (82.7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6DC14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9D449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7.24%)</w:t>
            </w:r>
          </w:p>
        </w:tc>
      </w:tr>
      <w:tr w:rsidR="00557FBB" w14:paraId="1E501F6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A3B03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edz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AD1C7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 (93.7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9777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D9DF1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6.25%)</w:t>
            </w:r>
          </w:p>
        </w:tc>
      </w:tr>
      <w:tr w:rsidR="00557FBB" w14:paraId="76F5E687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D1155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w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2CD5E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 (92.6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166E8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9A6A8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7.32%)</w:t>
            </w:r>
          </w:p>
        </w:tc>
      </w:tr>
      <w:tr w:rsidR="00557FBB" w14:paraId="6D0EBDF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99C44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Karong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0C902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 (87.5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03A56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EE1E5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2.50%)</w:t>
            </w:r>
          </w:p>
        </w:tc>
      </w:tr>
      <w:tr w:rsidR="00557FBB" w14:paraId="58EDED8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9B2005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Kasungu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2857E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 (10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C1FF7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71F5C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2328EDB7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BEADB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ilongw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1AEC2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5 (90.4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E216C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912AE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9.57%)</w:t>
            </w:r>
          </w:p>
        </w:tc>
      </w:tr>
      <w:tr w:rsidR="00557FBB" w14:paraId="79D06672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3445B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ching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628AB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76.4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6F77A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4E02D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3.53%)</w:t>
            </w:r>
          </w:p>
        </w:tc>
      </w:tr>
      <w:tr w:rsidR="00557FBB" w14:paraId="74AC7C2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F709E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ngoch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44426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77.7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B5496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CEE82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2.22%)</w:t>
            </w:r>
          </w:p>
        </w:tc>
      </w:tr>
      <w:tr w:rsidR="00557FBB" w14:paraId="3FF66E71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22C9A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chinj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9F6A4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8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BD18B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6AB03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3.33%)</w:t>
            </w:r>
          </w:p>
        </w:tc>
      </w:tr>
      <w:tr w:rsidR="00557FBB" w14:paraId="146440DE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F7BDB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ulanj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35049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 (85.9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FD23C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52D28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14.04%)</w:t>
            </w:r>
          </w:p>
        </w:tc>
      </w:tr>
      <w:tr w:rsidR="00557FBB" w14:paraId="0B69020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194FB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wanz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146C9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92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95899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CB041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8.00%)</w:t>
            </w:r>
          </w:p>
        </w:tc>
      </w:tr>
      <w:tr w:rsidR="00557FBB" w14:paraId="4596563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80BE2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zimb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0BF40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 (92.4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9D6EC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B0D2D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7.55%)</w:t>
            </w:r>
          </w:p>
        </w:tc>
      </w:tr>
      <w:tr w:rsidR="00557FBB" w14:paraId="7ED4B78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75F4A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zuzu C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36F2B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 (9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097C9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FCA1B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6.67%)</w:t>
            </w:r>
          </w:p>
        </w:tc>
      </w:tr>
      <w:tr w:rsidR="00557FBB" w14:paraId="381647D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92A6C4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e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14818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86.2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B8CC3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80179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3.79%)</w:t>
            </w:r>
          </w:p>
        </w:tc>
      </w:tr>
      <w:tr w:rsidR="00557FBB" w14:paraId="7BE06D2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CDBA5F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khata B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73B71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94.7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449CE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43AA1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5.26%)</w:t>
            </w:r>
          </w:p>
        </w:tc>
      </w:tr>
      <w:tr w:rsidR="00557FBB" w14:paraId="5A41E572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C91BC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khotakot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3AB52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96.8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452EC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20614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.13%)</w:t>
            </w:r>
          </w:p>
        </w:tc>
      </w:tr>
      <w:tr w:rsidR="00557FBB" w14:paraId="497DFBF1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0C26C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sanj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38440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 (93.7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96D96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1EE68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6.25%)</w:t>
            </w:r>
          </w:p>
        </w:tc>
      </w:tr>
      <w:tr w:rsidR="00557FBB" w14:paraId="6D2D1043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3729F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tcheu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5295C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 (77.4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49602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FA30C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22.58%)</w:t>
            </w:r>
          </w:p>
        </w:tc>
      </w:tr>
      <w:tr w:rsidR="00557FBB" w14:paraId="74535C0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D5C45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tchis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DAFE8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8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63335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B4A60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0.00%)</w:t>
            </w:r>
          </w:p>
        </w:tc>
      </w:tr>
      <w:tr w:rsidR="00557FBB" w14:paraId="6ABAE01E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FF270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halomb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891C5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8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105B6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8EF0D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6.67%)</w:t>
            </w:r>
          </w:p>
        </w:tc>
      </w:tr>
      <w:tr w:rsidR="00557FBB" w14:paraId="3BF6718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34C195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umph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F32D1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76.1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14F15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7C773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23.81%)</w:t>
            </w:r>
          </w:p>
        </w:tc>
      </w:tr>
      <w:tr w:rsidR="00557FBB" w14:paraId="44026AF3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6E9EEF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alim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D434E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10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FF5CE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9C374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2344D26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CDCE4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hyol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6F907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 (89.5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06568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31B04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0.42%)</w:t>
            </w:r>
          </w:p>
        </w:tc>
      </w:tr>
      <w:tr w:rsidR="00557FBB" w14:paraId="22C83018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48F13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Zomb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5B726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94.4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417B1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1C03B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5.56%)</w:t>
            </w:r>
          </w:p>
        </w:tc>
      </w:tr>
      <w:tr w:rsidR="00557FBB" w14:paraId="206B958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E9D8A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iden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29EAB1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1D68BC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47C55F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3A05C798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53D825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ur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97F28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44 (88.1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41401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44EB5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7 (11.90%)</w:t>
            </w:r>
          </w:p>
        </w:tc>
      </w:tr>
      <w:tr w:rsidR="00557FBB" w14:paraId="1A589D4B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C6DB4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rb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D6EA1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5 (90.4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DF502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3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12627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 (9.22%)</w:t>
            </w:r>
          </w:p>
        </w:tc>
      </w:tr>
      <w:tr w:rsidR="00557FBB" w14:paraId="3EAF231D" w14:textId="77777777" w:rsidTr="00557FBB">
        <w:trPr>
          <w:cantSplit/>
          <w:jc w:val="center"/>
        </w:trPr>
        <w:tc>
          <w:tcPr>
            <w:tcW w:w="0" w:type="auto"/>
            <w:gridSpan w:val="4"/>
          </w:tcPr>
          <w:p w14:paraId="5496F7D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5FE2DCDC" w14:textId="77777777" w:rsidR="00557FBB" w:rsidRDefault="00000000">
      <w:pPr>
        <w:pStyle w:val="Heading1"/>
      </w:pPr>
      <w:bookmarkStart w:id="7" w:name="X6df73f9a729211342261cb0dd47ee1a6c65adc1"/>
      <w:bookmarkEnd w:id="6"/>
      <w:r>
        <w:t>7. crosstabs of demographic variable number 3</w:t>
      </w:r>
    </w:p>
    <w:p w14:paraId="1D3FCF26" w14:textId="77777777" w:rsidR="00557FBB" w:rsidRDefault="00000000">
      <w:pPr>
        <w:pStyle w:val="Heading2"/>
      </w:pPr>
      <w:bookmarkStart w:id="8" w:name="q27a-demographic-variabel-of-person"/>
      <w:r>
        <w:t>7.1 q27a demographic variabel of person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681"/>
        <w:gridCol w:w="1614"/>
        <w:gridCol w:w="1190"/>
        <w:gridCol w:w="1190"/>
      </w:tblGrid>
      <w:tr w:rsidR="00557FBB" w14:paraId="5AF078D3" w14:textId="77777777" w:rsidTr="00557FBB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33FA958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F46789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Don't know</w:t>
            </w:r>
            <w:r>
              <w:rPr>
                <w:rFonts w:ascii="Calibri" w:hAnsi="Calibri"/>
                <w:sz w:val="20"/>
              </w:rPr>
              <w:t xml:space="preserve"> N = 3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D8DF77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o</w:t>
            </w:r>
            <w:r>
              <w:rPr>
                <w:rFonts w:ascii="Calibri" w:hAnsi="Calibri"/>
                <w:sz w:val="20"/>
              </w:rPr>
              <w:t xml:space="preserve"> N = 531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0A5ADD8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Yes</w:t>
            </w:r>
            <w:r>
              <w:rPr>
                <w:rFonts w:ascii="Calibri" w:hAnsi="Calibri"/>
                <w:sz w:val="20"/>
              </w:rPr>
              <w:t xml:space="preserve"> N = 49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557FBB" w14:paraId="7438E23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58241F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ode of data collec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6EA191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38E528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BC1330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75C676C1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4C3B24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ace to Fa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85AD0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4B639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3 (51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38A2B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5 (48.33%)</w:t>
            </w:r>
          </w:p>
        </w:tc>
      </w:tr>
      <w:tr w:rsidR="00557FBB" w14:paraId="6F7FF7D8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C6C02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ho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C568C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1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50D23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8 (52.2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9D458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5 (47.65%)</w:t>
            </w:r>
          </w:p>
        </w:tc>
      </w:tr>
      <w:tr w:rsidR="00557FBB" w14:paraId="126EE29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540A1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ge B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13C823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F18788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E95BAE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6539FCD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F6FC5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8-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3C694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2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9ECAE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7 (59.7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DB46D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5 (39.94%)</w:t>
            </w:r>
          </w:p>
        </w:tc>
      </w:tr>
      <w:tr w:rsidR="00557FBB" w14:paraId="27EECD1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A600FF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0-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81339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6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A60D5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4 (49.1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5A8D6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7 (50.17%)</w:t>
            </w:r>
          </w:p>
        </w:tc>
      </w:tr>
      <w:tr w:rsidR="00557FBB" w14:paraId="219D367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3E7F5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40-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A8D95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A7C90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7 (43.2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D828A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1 (56.74%)</w:t>
            </w:r>
          </w:p>
        </w:tc>
      </w:tr>
      <w:tr w:rsidR="00557FBB" w14:paraId="5460A32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40116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50-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E7AA6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80138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4 (47.3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7AA03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 (52.63%)</w:t>
            </w:r>
          </w:p>
        </w:tc>
      </w:tr>
      <w:tr w:rsidR="00557FBB" w14:paraId="0A90540B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60458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60-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58C3A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57D06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53.4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E3430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46.51%)</w:t>
            </w:r>
          </w:p>
        </w:tc>
      </w:tr>
      <w:tr w:rsidR="00557FBB" w14:paraId="353DB9C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F4E94F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70-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A7683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55209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5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D0970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50.00%)</w:t>
            </w:r>
          </w:p>
        </w:tc>
      </w:tr>
      <w:tr w:rsidR="00557FBB" w14:paraId="23C983E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0D253F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80+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5A917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8B692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3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4EF99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66.67%)</w:t>
            </w:r>
          </w:p>
        </w:tc>
      </w:tr>
      <w:tr w:rsidR="00557FBB" w14:paraId="71825E4B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D4EB7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58F0F7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21264C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C7011B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6D6C515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85C4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A810F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.5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9EB38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7 (44.3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5A5B4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2 (55.08%)</w:t>
            </w:r>
          </w:p>
        </w:tc>
      </w:tr>
      <w:tr w:rsidR="00557FBB" w14:paraId="57D71E1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7A3AD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2F62A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E79A5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4 (59.3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1821D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8 (40.63%)</w:t>
            </w:r>
          </w:p>
        </w:tc>
      </w:tr>
      <w:tr w:rsidR="00557FBB" w14:paraId="47E497E8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A9D17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du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D580CB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BADF5C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7B0C1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1963AA4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A4772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 edu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7CAF4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.4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5DC80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 (57.9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0AC0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 (40.58%)</w:t>
            </w:r>
          </w:p>
        </w:tc>
      </w:tr>
      <w:tr w:rsidR="00557FBB" w14:paraId="7AAEDC9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88790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 schoo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97D87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2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57F55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4 (51.7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6B051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7 (48.01%)</w:t>
            </w:r>
          </w:p>
        </w:tc>
      </w:tr>
      <w:tr w:rsidR="00557FBB" w14:paraId="4C916AF1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52085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 schoo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15D56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2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A7CEC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6 (53.9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B5127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5 (45.81%)</w:t>
            </w:r>
          </w:p>
        </w:tc>
      </w:tr>
      <w:tr w:rsidR="00557FBB" w14:paraId="7F697F5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C07CF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erti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87BCC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628B2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1 (42.1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80DB4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 (57.85%)</w:t>
            </w:r>
          </w:p>
        </w:tc>
      </w:tr>
      <w:tr w:rsidR="00557FBB" w14:paraId="1D740707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47658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thinic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0ED0FA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73ADA2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D8FD24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1495A19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3E4CD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ichew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15CD6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.4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75122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0 (52.1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471FA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0 (47.39%)</w:t>
            </w:r>
          </w:p>
        </w:tc>
      </w:tr>
      <w:tr w:rsidR="00557FBB" w14:paraId="6E26DC5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64A42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FA298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183D8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3 (55.9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FDD02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1 (44.02%)</w:t>
            </w:r>
          </w:p>
        </w:tc>
      </w:tr>
      <w:tr w:rsidR="00557FBB" w14:paraId="48C5310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DF67E4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umbuk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A18CE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A6D25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3 (44.5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E0CA7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1 (55.49%)</w:t>
            </w:r>
          </w:p>
        </w:tc>
      </w:tr>
      <w:tr w:rsidR="00557FBB" w14:paraId="3AC35C1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F6603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a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D5D7D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C59C2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58.1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058B7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41.86%)</w:t>
            </w:r>
          </w:p>
        </w:tc>
      </w:tr>
      <w:tr w:rsidR="00557FBB" w14:paraId="3809EDD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B1E494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come Leve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9B015F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9059DF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D4C156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168DD0C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F7073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ess than MK52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DD5B5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.6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07059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8 (52.9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6DF64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7 (46.37%)</w:t>
            </w:r>
          </w:p>
        </w:tc>
      </w:tr>
      <w:tr w:rsidR="00557FBB" w14:paraId="616D0B4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8EDA6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K1,000,000 or m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5E5EA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627C2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41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416FD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58.33%)</w:t>
            </w:r>
          </w:p>
        </w:tc>
      </w:tr>
      <w:tr w:rsidR="00557FBB" w14:paraId="0E1F5558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56CA7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K100,000 to &lt;MK500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A2BE2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65C67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7 (47.7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7BBD7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8 (52.24%)</w:t>
            </w:r>
          </w:p>
        </w:tc>
      </w:tr>
      <w:tr w:rsidR="00557FBB" w14:paraId="14E5219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19DAC5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K500,000 to &lt;MK1,000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EAB48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1D37C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39.1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F27E5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 (60.87%)</w:t>
            </w:r>
          </w:p>
        </w:tc>
      </w:tr>
      <w:tr w:rsidR="00557FBB" w14:paraId="4CF244C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46D6B4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K52,000 to &lt;MK100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A7955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196EF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7 (56.7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C3E34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7 (43.30%)</w:t>
            </w:r>
          </w:p>
        </w:tc>
      </w:tr>
      <w:tr w:rsidR="00557FBB" w14:paraId="2C840191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454C0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efused to answ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836CA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ED46E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55.1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C4B5E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44.83%)</w:t>
            </w:r>
          </w:p>
        </w:tc>
      </w:tr>
      <w:tr w:rsidR="00557FBB" w14:paraId="3DA5E22C" w14:textId="77777777" w:rsidTr="00557FBB">
        <w:trPr>
          <w:cantSplit/>
          <w:jc w:val="center"/>
        </w:trPr>
        <w:tc>
          <w:tcPr>
            <w:tcW w:w="0" w:type="auto"/>
            <w:gridSpan w:val="4"/>
          </w:tcPr>
          <w:p w14:paraId="5F3CE18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1FE286CE" w14:textId="77777777" w:rsidR="00557FBB" w:rsidRDefault="00000000">
      <w:pPr>
        <w:pStyle w:val="Heading2"/>
      </w:pPr>
      <w:bookmarkStart w:id="9" w:name="X3d1d06bf994c48a6a0e6a2e80f7509213b710f4"/>
      <w:bookmarkEnd w:id="8"/>
      <w:r>
        <w:t>7.2 q27a demographic variabel of district, residence and region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258"/>
        <w:gridCol w:w="1614"/>
        <w:gridCol w:w="1190"/>
        <w:gridCol w:w="1190"/>
      </w:tblGrid>
      <w:tr w:rsidR="00557FBB" w14:paraId="6A6CD89C" w14:textId="77777777" w:rsidTr="00557FBB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505A57F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4EE65D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Don't know</w:t>
            </w:r>
            <w:r>
              <w:rPr>
                <w:rFonts w:ascii="Calibri" w:hAnsi="Calibri"/>
                <w:sz w:val="20"/>
              </w:rPr>
              <w:t xml:space="preserve"> N = 3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8C6D12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o</w:t>
            </w:r>
            <w:r>
              <w:rPr>
                <w:rFonts w:ascii="Calibri" w:hAnsi="Calibri"/>
                <w:sz w:val="20"/>
              </w:rPr>
              <w:t xml:space="preserve"> N = 531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3E51FD3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Yes</w:t>
            </w:r>
            <w:r>
              <w:rPr>
                <w:rFonts w:ascii="Calibri" w:hAnsi="Calibri"/>
                <w:sz w:val="20"/>
              </w:rPr>
              <w:t xml:space="preserve"> N = 49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557FBB" w14:paraId="0168EBB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BED58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g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1180DD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8997BE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8F3ECC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097183C3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2833AF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entr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5396B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6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CAD80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7 (58.6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CE03B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0 (40.75%)</w:t>
            </w:r>
          </w:p>
        </w:tc>
      </w:tr>
      <w:tr w:rsidR="00557FBB" w14:paraId="307FA4E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D8821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rther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048E2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CED63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3 (45.3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FD10F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2 (54.63%)</w:t>
            </w:r>
          </w:p>
        </w:tc>
      </w:tr>
      <w:tr w:rsidR="00557FBB" w14:paraId="6C4CC39E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E6D47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uther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72A8A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2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BE234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1 (50.2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5C559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8 (49.60%)</w:t>
            </w:r>
          </w:p>
        </w:tc>
      </w:tr>
      <w:tr w:rsidR="00557FBB" w14:paraId="7DB8603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F979F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Distric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C8AC0F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7D7F2F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850FB5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718B4E5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508A3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alak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D3C85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B948F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46.1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31B8C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53.85%)</w:t>
            </w:r>
          </w:p>
        </w:tc>
      </w:tr>
      <w:tr w:rsidR="00557FBB" w14:paraId="762CF52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4A20F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lanty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DFCC8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B6D36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4 (46.5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D8E74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 (53.45%)</w:t>
            </w:r>
          </w:p>
        </w:tc>
      </w:tr>
      <w:tr w:rsidR="00557FBB" w14:paraId="12145C5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C647D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ikwaw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BDE4A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F8EE2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62.7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D5E73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37.25%)</w:t>
            </w:r>
          </w:p>
        </w:tc>
      </w:tr>
      <w:tr w:rsidR="00557FBB" w14:paraId="0B4CC95B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28099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iradzulu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03D8D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A28FC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64.2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73107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35.71%)</w:t>
            </w:r>
          </w:p>
        </w:tc>
      </w:tr>
      <w:tr w:rsidR="00557FBB" w14:paraId="549DDC42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D56D25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itip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C8EA0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C7C4B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48.2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D3ACE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51.72%)</w:t>
            </w:r>
          </w:p>
        </w:tc>
      </w:tr>
      <w:tr w:rsidR="00557FBB" w14:paraId="0251A0FB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17BA0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edz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476CA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20875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5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F5808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50.00%)</w:t>
            </w:r>
          </w:p>
        </w:tc>
      </w:tr>
      <w:tr w:rsidR="00557FBB" w14:paraId="669BDDE8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99650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w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C6491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EFC08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 (65.8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B95FC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34.15%)</w:t>
            </w:r>
          </w:p>
        </w:tc>
      </w:tr>
      <w:tr w:rsidR="00557FBB" w14:paraId="28A940E7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9D093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Karong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77471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EF1B7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46.8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FD837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53.13%)</w:t>
            </w:r>
          </w:p>
        </w:tc>
      </w:tr>
      <w:tr w:rsidR="00557FBB" w14:paraId="025AEA4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2B9B2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Kasungu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EB508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7E0BF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70.8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9DC35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29.17%)</w:t>
            </w:r>
          </w:p>
        </w:tc>
      </w:tr>
      <w:tr w:rsidR="00557FBB" w14:paraId="2D6E3AE3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DB205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ilongw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75062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.0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78B38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6 (59.5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8CC4F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39.36%)</w:t>
            </w:r>
          </w:p>
        </w:tc>
      </w:tr>
      <w:tr w:rsidR="00557FBB" w14:paraId="26CBE7D1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D5DE8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ching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C770A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39C81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58.8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BE7CF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41.18%)</w:t>
            </w:r>
          </w:p>
        </w:tc>
      </w:tr>
      <w:tr w:rsidR="00557FBB" w14:paraId="195C10F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89149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ngoch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E7DE2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415E3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3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C7859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66.67%)</w:t>
            </w:r>
          </w:p>
        </w:tc>
      </w:tr>
      <w:tr w:rsidR="00557FBB" w14:paraId="4291A118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03FFB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chinj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74FDF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3FF6D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6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ECCD6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30.00%)</w:t>
            </w:r>
          </w:p>
        </w:tc>
      </w:tr>
      <w:tr w:rsidR="00557FBB" w14:paraId="2AE187D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DDEF0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ulanj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27F38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B651E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45.6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716FF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54.39%)</w:t>
            </w:r>
          </w:p>
        </w:tc>
      </w:tr>
      <w:tr w:rsidR="00557FBB" w14:paraId="7E1B9E2B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25EC0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wanz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DD5C2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243AA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36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EBCCC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64.00%)</w:t>
            </w:r>
          </w:p>
        </w:tc>
      </w:tr>
      <w:tr w:rsidR="00557FBB" w14:paraId="57640072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8FDA8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zimb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BF06B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728C7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43.4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83FBE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 (56.60%)</w:t>
            </w:r>
          </w:p>
        </w:tc>
      </w:tr>
      <w:tr w:rsidR="00557FBB" w14:paraId="1316A59E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71F75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zuzu C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2AD45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20101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4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1685C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53.33%)</w:t>
            </w:r>
          </w:p>
        </w:tc>
      </w:tr>
      <w:tr w:rsidR="00557FBB" w14:paraId="4EB4DA2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DC6A2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e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E1262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.4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813A5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31.0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A756A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65.52%)</w:t>
            </w:r>
          </w:p>
        </w:tc>
      </w:tr>
      <w:tr w:rsidR="00557FBB" w14:paraId="671E191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20EF1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khata B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80392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1DDFD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42.1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218C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57.89%)</w:t>
            </w:r>
          </w:p>
        </w:tc>
      </w:tr>
      <w:tr w:rsidR="00557FBB" w14:paraId="24297A47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B525D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khotakot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79F34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762DB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56.2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C510F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43.75%)</w:t>
            </w:r>
          </w:p>
        </w:tc>
      </w:tr>
      <w:tr w:rsidR="00557FBB" w14:paraId="6BAD98C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44AA7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sanj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4C8BA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97034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 (75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66754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5.00%)</w:t>
            </w:r>
          </w:p>
        </w:tc>
      </w:tr>
      <w:tr w:rsidR="00557FBB" w14:paraId="2341353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CBEE4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tcheu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80F2B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ECE12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51.6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865A4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48.39%)</w:t>
            </w:r>
          </w:p>
        </w:tc>
      </w:tr>
      <w:tr w:rsidR="00557FBB" w14:paraId="77C1546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A39BB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tchis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9A2E7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F5B41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4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0BCCE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60.00%)</w:t>
            </w:r>
          </w:p>
        </w:tc>
      </w:tr>
      <w:tr w:rsidR="00557FBB" w14:paraId="0293271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CF9EC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halomb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0BFEE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3EDB5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38.8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71FA1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61.11%)</w:t>
            </w:r>
          </w:p>
        </w:tc>
      </w:tr>
      <w:tr w:rsidR="00557FBB" w14:paraId="4E4C83A7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4F206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umph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9BE09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0426B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45.2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4F4D1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54.76%)</w:t>
            </w:r>
          </w:p>
        </w:tc>
      </w:tr>
      <w:tr w:rsidR="00557FBB" w14:paraId="53E4A8F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638EE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alim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6D5F8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F769D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7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A3E06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30.00%)</w:t>
            </w:r>
          </w:p>
        </w:tc>
      </w:tr>
      <w:tr w:rsidR="00557FBB" w14:paraId="1F9C137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329B2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hyol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77842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14D91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54.1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D8AE1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45.83%)</w:t>
            </w:r>
          </w:p>
        </w:tc>
      </w:tr>
      <w:tr w:rsidR="00557FBB" w14:paraId="6FBAA79E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A42F3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Zomb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B479D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B4238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58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C3986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41.67%)</w:t>
            </w:r>
          </w:p>
        </w:tc>
      </w:tr>
      <w:tr w:rsidR="00557FBB" w14:paraId="33EC87A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BD506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iden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C38BDE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D97972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14F449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0C76DDE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1E257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ur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8FCE0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2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DF91D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1 (52.1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EA16B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8 (47.61%)</w:t>
            </w:r>
          </w:p>
        </w:tc>
      </w:tr>
      <w:tr w:rsidR="00557FBB" w14:paraId="40656FA3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2C865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rb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2AC61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3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FEFD2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0 (51.1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42D15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2 (48.46%)</w:t>
            </w:r>
          </w:p>
        </w:tc>
      </w:tr>
      <w:tr w:rsidR="00557FBB" w14:paraId="4458F5A5" w14:textId="77777777" w:rsidTr="00557FBB">
        <w:trPr>
          <w:cantSplit/>
          <w:jc w:val="center"/>
        </w:trPr>
        <w:tc>
          <w:tcPr>
            <w:tcW w:w="0" w:type="auto"/>
            <w:gridSpan w:val="4"/>
          </w:tcPr>
          <w:p w14:paraId="0E789E2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23D497DB" w14:textId="77777777" w:rsidR="00557FBB" w:rsidRDefault="00000000">
      <w:pPr>
        <w:pStyle w:val="Heading2"/>
      </w:pPr>
      <w:bookmarkStart w:id="10" w:name="q27b-demographic-variabel-of-person"/>
      <w:bookmarkEnd w:id="9"/>
      <w:r>
        <w:t>7.3 q27b demographic variabel of person</w:t>
      </w:r>
    </w:p>
    <w:p w14:paraId="2DD26907" w14:textId="77777777" w:rsidR="00557FBB" w:rsidRDefault="00000000">
      <w:pPr>
        <w:pStyle w:val="SourceCode"/>
      </w:pPr>
      <w:r>
        <w:rPr>
          <w:rStyle w:val="VerbatimChar"/>
        </w:rPr>
        <w:t>512 missing rows in the "q27b" column have been removed.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681"/>
        <w:gridCol w:w="1190"/>
        <w:gridCol w:w="1089"/>
      </w:tblGrid>
      <w:tr w:rsidR="00557FBB" w14:paraId="26C02933" w14:textId="77777777" w:rsidTr="00557FBB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7C13FB6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5A13BD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o</w:t>
            </w:r>
            <w:r>
              <w:rPr>
                <w:rFonts w:ascii="Calibri" w:hAnsi="Calibri"/>
                <w:sz w:val="20"/>
              </w:rPr>
              <w:t xml:space="preserve"> N = 46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3580BC2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Yes</w:t>
            </w:r>
            <w:r>
              <w:rPr>
                <w:rFonts w:ascii="Calibri" w:hAnsi="Calibri"/>
                <w:sz w:val="20"/>
              </w:rPr>
              <w:t xml:space="preserve"> N = 48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557FBB" w14:paraId="6E73BCB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F9400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ode of data collec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191BDC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4EBB49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6E6EEC73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1C2A4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ace to Fa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8E9F4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1 (90.0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80B36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9.95%)</w:t>
            </w:r>
          </w:p>
        </w:tc>
      </w:tr>
      <w:tr w:rsidR="00557FBB" w14:paraId="4B6B9ED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71F1E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ho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5A547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3 (91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67CE8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 (9.00%)</w:t>
            </w:r>
          </w:p>
        </w:tc>
      </w:tr>
      <w:tr w:rsidR="00557FBB" w14:paraId="6586A367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BA3B2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ge B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7B5FB1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12E922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7FB1F5FE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378F8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8-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8A9B4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5 (92.1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735C8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7.82%)</w:t>
            </w:r>
          </w:p>
        </w:tc>
      </w:tr>
      <w:tr w:rsidR="00557FBB" w14:paraId="6EA2CCD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3705A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0-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E01B7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9 (90.2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8BDCC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9.79%)</w:t>
            </w:r>
          </w:p>
        </w:tc>
      </w:tr>
      <w:tr w:rsidR="00557FBB" w14:paraId="59D6E2AE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990D4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40-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9F270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8 (89.8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A9D18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10.20%)</w:t>
            </w:r>
          </w:p>
        </w:tc>
      </w:tr>
      <w:tr w:rsidR="00557FBB" w14:paraId="017720D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C31C7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50-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286A6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 (84.4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86FBD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15.52%)</w:t>
            </w:r>
          </w:p>
        </w:tc>
      </w:tr>
      <w:tr w:rsidR="00557FBB" w14:paraId="70D7C0B1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33E6D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60-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2BC74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10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89002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69FD289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082F0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70-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01DD2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8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8E6D1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6.67%)</w:t>
            </w:r>
          </w:p>
        </w:tc>
      </w:tr>
      <w:tr w:rsidR="00557FBB" w14:paraId="2F20871B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0AD2A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80+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40AB3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0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F5F0B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196C584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EBDC7F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76A4C4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9BC89F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5718509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8441F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E358D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64 (90.6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D47EF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 (9.38%)</w:t>
            </w:r>
          </w:p>
        </w:tc>
      </w:tr>
      <w:tr w:rsidR="00557FBB" w14:paraId="71671DE7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D81F1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2DDA0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NA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12E1A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NA%)</w:t>
            </w:r>
          </w:p>
        </w:tc>
      </w:tr>
      <w:tr w:rsidR="00557FBB" w14:paraId="5DD8E852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F31225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du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0BC638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C035B2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19B0E1D7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5578F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 edu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0E7A2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 (9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708BD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6.67%)</w:t>
            </w:r>
          </w:p>
        </w:tc>
      </w:tr>
      <w:tr w:rsidR="00557FBB" w14:paraId="508EECE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D4B3D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 schoo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035A6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0 (89.8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AFF67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 (10.11%)</w:t>
            </w:r>
          </w:p>
        </w:tc>
      </w:tr>
      <w:tr w:rsidR="00557FBB" w14:paraId="33174F1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2414B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 schoo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3AA6E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9 (91.4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2225F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8.55%)</w:t>
            </w:r>
          </w:p>
        </w:tc>
      </w:tr>
      <w:tr w:rsidR="00557FBB" w14:paraId="293A048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42334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erti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B5B8F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 (89.5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854F2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0.42%)</w:t>
            </w:r>
          </w:p>
        </w:tc>
      </w:tr>
      <w:tr w:rsidR="00557FBB" w14:paraId="3FA90011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CB75F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thinic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799245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ED3F7B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694BCF1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74505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ichew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3BBE7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8 (92.6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080F9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7.40%)</w:t>
            </w:r>
          </w:p>
        </w:tc>
      </w:tr>
      <w:tr w:rsidR="00557FBB" w14:paraId="6091E128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54126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52AE9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0 (86.5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01BBE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13.46%)</w:t>
            </w:r>
          </w:p>
        </w:tc>
      </w:tr>
      <w:tr w:rsidR="00557FBB" w14:paraId="1E363E2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77B8B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umbuk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F6F22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 (85.9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B433D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14.10%)</w:t>
            </w:r>
          </w:p>
        </w:tc>
      </w:tr>
      <w:tr w:rsidR="00557FBB" w14:paraId="393E92E8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FB906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a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E05DC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10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7B176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791574D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968DBF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come Leve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C8AC75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8CD6B4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13662DE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2FE71F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ess than MK52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C25EB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3 (92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B84CC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8.00%)</w:t>
            </w:r>
          </w:p>
        </w:tc>
      </w:tr>
      <w:tr w:rsidR="00557FBB" w14:paraId="53346D4E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FBFF4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K1,000,000 or m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7D83D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5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378D4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50.00%)</w:t>
            </w:r>
          </w:p>
        </w:tc>
      </w:tr>
      <w:tr w:rsidR="00557FBB" w14:paraId="510AA4B7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523B3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K100,000 to &lt;MK500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B6FD8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2 (93.8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282B1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6.12%)</w:t>
            </w:r>
          </w:p>
        </w:tc>
      </w:tr>
      <w:tr w:rsidR="00557FBB" w14:paraId="11F17628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5DEEA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K500,000 to &lt;MK1,000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984A6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84.2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6B99A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5.79%)</w:t>
            </w:r>
          </w:p>
        </w:tc>
      </w:tr>
      <w:tr w:rsidR="00557FBB" w14:paraId="389D522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4E86A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K52,000 to &lt;MK100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901E9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1 (85.8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F1643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14.15%)</w:t>
            </w:r>
          </w:p>
        </w:tc>
      </w:tr>
      <w:tr w:rsidR="00557FBB" w14:paraId="56916F1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65EF1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efused to answ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9263C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10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09BC8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014EAB27" w14:textId="77777777" w:rsidTr="00557FBB">
        <w:trPr>
          <w:cantSplit/>
          <w:jc w:val="center"/>
        </w:trPr>
        <w:tc>
          <w:tcPr>
            <w:tcW w:w="0" w:type="auto"/>
            <w:gridSpan w:val="3"/>
          </w:tcPr>
          <w:p w14:paraId="245F911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4208B1B0" w14:textId="77777777" w:rsidR="00557FBB" w:rsidRDefault="00000000">
      <w:pPr>
        <w:pStyle w:val="Heading2"/>
      </w:pPr>
      <w:bookmarkStart w:id="11" w:name="Xad74f1abc2a64c0a4658b44b8a35b609000cb25"/>
      <w:bookmarkEnd w:id="10"/>
      <w:r>
        <w:t>7.4 q27b demographic variabel of district, residence and region</w:t>
      </w:r>
    </w:p>
    <w:p w14:paraId="62958175" w14:textId="77777777" w:rsidR="00557FBB" w:rsidRDefault="00000000">
      <w:pPr>
        <w:pStyle w:val="SourceCode"/>
      </w:pPr>
      <w:r>
        <w:rPr>
          <w:rStyle w:val="VerbatimChar"/>
        </w:rPr>
        <w:t>512 missing rows in the "q27b" column have been removed.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258"/>
        <w:gridCol w:w="1094"/>
        <w:gridCol w:w="1038"/>
      </w:tblGrid>
      <w:tr w:rsidR="00557FBB" w14:paraId="4C019C23" w14:textId="77777777" w:rsidTr="00557FBB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1C94469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F65B81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o</w:t>
            </w:r>
            <w:r>
              <w:rPr>
                <w:rFonts w:ascii="Calibri" w:hAnsi="Calibri"/>
                <w:sz w:val="20"/>
              </w:rPr>
              <w:t xml:space="preserve"> N = 46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7C54605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Yes</w:t>
            </w:r>
            <w:r>
              <w:rPr>
                <w:rFonts w:ascii="Calibri" w:hAnsi="Calibri"/>
                <w:sz w:val="20"/>
              </w:rPr>
              <w:t xml:space="preserve"> N = 48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557FBB" w14:paraId="3729CBD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CFC82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g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3E470C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389145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3560112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7E1E1F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entr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56606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6 (93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BC504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6.4%)</w:t>
            </w:r>
          </w:p>
        </w:tc>
      </w:tr>
      <w:tr w:rsidR="00557FBB" w14:paraId="40CEBE0E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7FC855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rther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354EA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3 (86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182EF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13.5%)</w:t>
            </w:r>
          </w:p>
        </w:tc>
      </w:tr>
      <w:tr w:rsidR="00557FBB" w14:paraId="3FD7893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5DF06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uther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DBBC8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5 (90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DBD06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9.6%)</w:t>
            </w:r>
          </w:p>
        </w:tc>
      </w:tr>
      <w:tr w:rsidR="00557FBB" w14:paraId="749C91FB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B6DAF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istric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FC12F8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70A5FC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3203980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99376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alak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F04A8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10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67250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</w:tr>
      <w:tr w:rsidR="00557FBB" w14:paraId="61A36F4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EBA69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lanty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62161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4 (88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55AA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1.5%)</w:t>
            </w:r>
          </w:p>
        </w:tc>
      </w:tr>
      <w:tr w:rsidR="00557FBB" w14:paraId="4012219B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F153C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ikwaw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27063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93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25D2B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6.3%)</w:t>
            </w:r>
          </w:p>
        </w:tc>
      </w:tr>
      <w:tr w:rsidR="00557FBB" w14:paraId="173B6021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A010B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iradzulu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AD714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0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DE965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</w:tr>
      <w:tr w:rsidR="00557FBB" w14:paraId="2CFE41F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E38C8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itip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922BB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10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A5140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</w:tr>
      <w:tr w:rsidR="00557FBB" w14:paraId="740B57F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363A8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edz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70796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88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ED4F6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1.8%)</w:t>
            </w:r>
          </w:p>
        </w:tc>
      </w:tr>
      <w:tr w:rsidR="00557FBB" w14:paraId="30502823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397D4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w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873C8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 (96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2A8C2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.4%)</w:t>
            </w:r>
          </w:p>
        </w:tc>
      </w:tr>
      <w:tr w:rsidR="00557FBB" w14:paraId="470C925B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208A6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Karong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695F8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8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8302B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20.0%)</w:t>
            </w:r>
          </w:p>
        </w:tc>
      </w:tr>
      <w:tr w:rsidR="00557FBB" w14:paraId="4F0939D1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577F6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Kasungu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BF842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87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3DE86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2.5%)</w:t>
            </w:r>
          </w:p>
        </w:tc>
      </w:tr>
      <w:tr w:rsidR="00557FBB" w14:paraId="429FAC0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FBD99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ilongw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D69D4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94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5D054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5.6%)</w:t>
            </w:r>
          </w:p>
        </w:tc>
      </w:tr>
      <w:tr w:rsidR="00557FBB" w14:paraId="2AB62F3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97C72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ching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C04D5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0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637CC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</w:tr>
      <w:tr w:rsidR="00557FBB" w14:paraId="7AF5494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3F0E4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ngoch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14835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10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FF01C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</w:tr>
      <w:tr w:rsidR="00557FBB" w14:paraId="276DAB11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09E66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chinj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D9497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88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E38B8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1.8%)</w:t>
            </w:r>
          </w:p>
        </w:tc>
      </w:tr>
      <w:tr w:rsidR="00557FBB" w14:paraId="15B7991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4874E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ulanj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B9B7E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86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D2028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3.3%)</w:t>
            </w:r>
          </w:p>
        </w:tc>
      </w:tr>
      <w:tr w:rsidR="00557FBB" w14:paraId="39116878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78A2B4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wanz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06B8B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90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E84E5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9.1%)</w:t>
            </w:r>
          </w:p>
        </w:tc>
      </w:tr>
      <w:tr w:rsidR="00557FBB" w14:paraId="6E47BAA3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E1A4C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zimb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7B305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95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F9A54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4.3%)</w:t>
            </w:r>
          </w:p>
        </w:tc>
      </w:tr>
      <w:tr w:rsidR="00557FBB" w14:paraId="02669547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CFF1A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zuzu C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75956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78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F1DAE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21.4%)</w:t>
            </w:r>
          </w:p>
        </w:tc>
      </w:tr>
      <w:tr w:rsidR="00557FBB" w14:paraId="0E9514C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79665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e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58BFA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87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BD272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3.0%)</w:t>
            </w:r>
          </w:p>
        </w:tc>
      </w:tr>
      <w:tr w:rsidR="00557FBB" w14:paraId="128421B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4B2D4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khata B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14B07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83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C3B85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6.7%)</w:t>
            </w:r>
          </w:p>
        </w:tc>
      </w:tr>
      <w:tr w:rsidR="00557FBB" w14:paraId="6D2D4F3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0E858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khotakot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26802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10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0E99C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</w:tr>
      <w:tr w:rsidR="00557FBB" w14:paraId="1818F0B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43C89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sanj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7429B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87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70527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2.5%)</w:t>
            </w:r>
          </w:p>
        </w:tc>
      </w:tr>
      <w:tr w:rsidR="00557FBB" w14:paraId="59A4ECC1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D80AA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tcheu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1E796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92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23FCC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7.1%)</w:t>
            </w:r>
          </w:p>
        </w:tc>
      </w:tr>
      <w:tr w:rsidR="00557FBB" w14:paraId="02FE7B4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1B842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tchis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A89B8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93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64B84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6.7%)</w:t>
            </w:r>
          </w:p>
        </w:tc>
      </w:tr>
      <w:tr w:rsidR="00557FBB" w14:paraId="1E85317E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CAF89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halomb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B0082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5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36D48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50.0%)</w:t>
            </w:r>
          </w:p>
        </w:tc>
      </w:tr>
      <w:tr w:rsidR="00557FBB" w14:paraId="6463E9D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C8637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umph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9C00D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77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D98F8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2.7%)</w:t>
            </w:r>
          </w:p>
        </w:tc>
      </w:tr>
      <w:tr w:rsidR="00557FBB" w14:paraId="0C619078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0E9A2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alim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3D654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0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6204D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</w:tr>
      <w:tr w:rsidR="00557FBB" w14:paraId="11167AC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EFFA94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hyol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6CAEF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87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814A9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2.5%)</w:t>
            </w:r>
          </w:p>
        </w:tc>
      </w:tr>
      <w:tr w:rsidR="00557FBB" w14:paraId="09AA208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71504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Zomb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20A24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10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FE87B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</w:tr>
      <w:tr w:rsidR="00557FBB" w14:paraId="3DBDD7EB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AD82E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iden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82A3F1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D822DA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350417FE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111A3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ur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28045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1 (90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3ADB8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9.5%)</w:t>
            </w:r>
          </w:p>
        </w:tc>
      </w:tr>
      <w:tr w:rsidR="00557FBB" w14:paraId="0D511A0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19383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rb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8ED17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3 (91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06149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8.9%)</w:t>
            </w:r>
          </w:p>
        </w:tc>
      </w:tr>
      <w:tr w:rsidR="00557FBB" w14:paraId="411BE95A" w14:textId="77777777" w:rsidTr="00557FBB">
        <w:trPr>
          <w:cantSplit/>
          <w:jc w:val="center"/>
        </w:trPr>
        <w:tc>
          <w:tcPr>
            <w:tcW w:w="0" w:type="auto"/>
            <w:gridSpan w:val="3"/>
          </w:tcPr>
          <w:p w14:paraId="7B6086AF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66D3EC3F" w14:textId="77777777" w:rsidR="00557FBB" w:rsidRDefault="00000000">
      <w:pPr>
        <w:pStyle w:val="Heading2"/>
      </w:pPr>
      <w:bookmarkStart w:id="12" w:name="X2e789f7cdb34a60ba8a37a0f4e1eb3037f019a2"/>
      <w:bookmarkEnd w:id="11"/>
      <w:r>
        <w:t>7.5 q27c demographic variabel of person: Receive Cervical Cancer Screening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681"/>
        <w:gridCol w:w="1190"/>
        <w:gridCol w:w="1190"/>
      </w:tblGrid>
      <w:tr w:rsidR="00557FBB" w14:paraId="23100925" w14:textId="77777777" w:rsidTr="00557FBB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6B1B22D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B13CEC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o</w:t>
            </w:r>
            <w:r>
              <w:rPr>
                <w:rFonts w:ascii="Calibri" w:hAnsi="Calibri"/>
                <w:sz w:val="20"/>
              </w:rPr>
              <w:t xml:space="preserve"> N = 347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11EF43F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Yes</w:t>
            </w:r>
            <w:r>
              <w:rPr>
                <w:rFonts w:ascii="Calibri" w:hAnsi="Calibri"/>
                <w:sz w:val="20"/>
              </w:rPr>
              <w:t xml:space="preserve"> N = 165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557FBB" w14:paraId="5D97B1BB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3B87D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ode of data collec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D61952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9621B4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4136A4A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8A4DB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ace to Fa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D540B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4 (71.6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1FE23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7 (28.36%)</w:t>
            </w:r>
          </w:p>
        </w:tc>
      </w:tr>
      <w:tr w:rsidR="00557FBB" w14:paraId="300829D1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58B0B4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ho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7FCF2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3 (65.2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3A8B8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8 (34.73%)</w:t>
            </w:r>
          </w:p>
        </w:tc>
      </w:tr>
      <w:tr w:rsidR="00557FBB" w14:paraId="4F776191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38F3F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ge B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F53289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A094BF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3D47A71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E6CD05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8-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540E6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0 (78.2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B8B01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 (21.79%)</w:t>
            </w:r>
          </w:p>
        </w:tc>
      </w:tr>
      <w:tr w:rsidR="00557FBB" w14:paraId="04C7C50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E1DD4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0-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F2779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9 (62.2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E26EF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4 (37.76%)</w:t>
            </w:r>
          </w:p>
        </w:tc>
      </w:tr>
      <w:tr w:rsidR="00557FBB" w14:paraId="52F7712E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DEB2C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40-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7E35B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7 (58.1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DFA63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 (41.84%)</w:t>
            </w:r>
          </w:p>
        </w:tc>
      </w:tr>
      <w:tr w:rsidR="00557FBB" w14:paraId="17FC2173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BDC135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50-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AA03B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56.9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5E62A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43.10%)</w:t>
            </w:r>
          </w:p>
        </w:tc>
      </w:tr>
      <w:tr w:rsidR="00557FBB" w14:paraId="540002F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9BFEC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60-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894B5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73.9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1C33E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6.09%)</w:t>
            </w:r>
          </w:p>
        </w:tc>
      </w:tr>
      <w:tr w:rsidR="00557FBB" w14:paraId="136157E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7E2E6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70-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C7332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0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035F0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291DC0BB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76E46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80+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25444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0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B9DB4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23BD942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77978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du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FD0ED5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2EAD5D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3F52151B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E9DEC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 edu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13879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7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45F19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26.67%)</w:t>
            </w:r>
          </w:p>
        </w:tc>
      </w:tr>
      <w:tr w:rsidR="00557FBB" w14:paraId="751BCC2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00923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 schoo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F50C0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3 (64.7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DC866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4 (35.21%)</w:t>
            </w:r>
          </w:p>
        </w:tc>
      </w:tr>
      <w:tr w:rsidR="00557FBB" w14:paraId="1E24245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7374E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 schoo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592E5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6 (69.7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52B63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6 (30.26%)</w:t>
            </w:r>
          </w:p>
        </w:tc>
      </w:tr>
      <w:tr w:rsidR="00557FBB" w14:paraId="0760EC42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92A2FF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erti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8413D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72.9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F9D4A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27.08%)</w:t>
            </w:r>
          </w:p>
        </w:tc>
      </w:tr>
      <w:tr w:rsidR="00557FBB" w14:paraId="5F5F7DB2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5459A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thinic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00F014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070BE1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26B3C27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65F00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ichew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B618A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3 (68.4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DBBB7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8 (31.51%)</w:t>
            </w:r>
          </w:p>
        </w:tc>
      </w:tr>
      <w:tr w:rsidR="00557FBB" w14:paraId="0E2A76E1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38EB5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A9F9D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 (67.3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E3A47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32.69%)</w:t>
            </w:r>
          </w:p>
        </w:tc>
      </w:tr>
      <w:tr w:rsidR="00557FBB" w14:paraId="42404E3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1F47F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umbuk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17B6D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2 (6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CE9BE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33.33%)</w:t>
            </w:r>
          </w:p>
        </w:tc>
      </w:tr>
      <w:tr w:rsidR="00557FBB" w14:paraId="188EAC3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05E854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a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AEAF8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63.1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901BF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36.84%)</w:t>
            </w:r>
          </w:p>
        </w:tc>
      </w:tr>
      <w:tr w:rsidR="00557FBB" w14:paraId="0F6366E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71F574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come Leve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E22874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369E4B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4BAB224E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FACF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ess than MK52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4A918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6 (71.2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BD211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9 (28.73%)</w:t>
            </w:r>
          </w:p>
        </w:tc>
      </w:tr>
      <w:tr w:rsidR="00557FBB" w14:paraId="50CF4DC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4FF7F4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K1,000,000 or m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E841E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5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34207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50.00%)</w:t>
            </w:r>
          </w:p>
        </w:tc>
      </w:tr>
      <w:tr w:rsidR="00557FBB" w14:paraId="375EA19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E69FA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K100,000 to &lt;MK500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86DE6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3 (64.2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0DB82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35.71%)</w:t>
            </w:r>
          </w:p>
        </w:tc>
      </w:tr>
      <w:tr w:rsidR="00557FBB" w14:paraId="7732C99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6AB7A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K500,000 to &lt;MK1,000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14AE0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63.1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642D8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36.84%)</w:t>
            </w:r>
          </w:p>
        </w:tc>
      </w:tr>
      <w:tr w:rsidR="00557FBB" w14:paraId="263B4BC3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6B846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K52,000 to &lt;MK100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C2932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6 (62.2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94C44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 (37.74%)</w:t>
            </w:r>
          </w:p>
        </w:tc>
      </w:tr>
      <w:tr w:rsidR="00557FBB" w14:paraId="6B5A080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D63B8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efused to answ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B5782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8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CFB4D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20.00%)</w:t>
            </w:r>
          </w:p>
        </w:tc>
      </w:tr>
      <w:tr w:rsidR="00557FBB" w14:paraId="6111489E" w14:textId="77777777" w:rsidTr="00557FBB">
        <w:trPr>
          <w:cantSplit/>
          <w:jc w:val="center"/>
        </w:trPr>
        <w:tc>
          <w:tcPr>
            <w:tcW w:w="0" w:type="auto"/>
            <w:gridSpan w:val="3"/>
          </w:tcPr>
          <w:p w14:paraId="77F3DA7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6F1BCE8E" w14:textId="77777777" w:rsidR="00557FBB" w:rsidRDefault="00000000">
      <w:pPr>
        <w:pStyle w:val="Heading2"/>
      </w:pPr>
      <w:bookmarkStart w:id="13" w:name="X6a1d193d68a1d89a4faa28ad0123084ffa9ae08"/>
      <w:bookmarkEnd w:id="12"/>
      <w:r>
        <w:t>7.6 q27c demographic variabel of district, residence and region cervical cancer screening</w:t>
      </w:r>
    </w:p>
    <w:p w14:paraId="18D012C7" w14:textId="77777777" w:rsidR="00557FBB" w:rsidRDefault="00000000">
      <w:pPr>
        <w:pStyle w:val="SourceCode"/>
      </w:pPr>
      <w:r>
        <w:rPr>
          <w:rStyle w:val="VerbatimChar"/>
        </w:rPr>
        <w:t>512 missing rows in the "q27c" column have been removed.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258"/>
        <w:gridCol w:w="1190"/>
        <w:gridCol w:w="1190"/>
      </w:tblGrid>
      <w:tr w:rsidR="00557FBB" w14:paraId="5E1D46D5" w14:textId="77777777" w:rsidTr="00557FBB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016D131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081448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o</w:t>
            </w:r>
            <w:r>
              <w:rPr>
                <w:rFonts w:ascii="Calibri" w:hAnsi="Calibri"/>
                <w:sz w:val="20"/>
              </w:rPr>
              <w:t xml:space="preserve"> N = 347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0A2F92B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Yes</w:t>
            </w:r>
            <w:r>
              <w:rPr>
                <w:rFonts w:ascii="Calibri" w:hAnsi="Calibri"/>
                <w:sz w:val="20"/>
              </w:rPr>
              <w:t xml:space="preserve"> N = 165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557FBB" w14:paraId="6C12B3A3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3341F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g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770389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CF984E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7601BAD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82631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entr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20FC6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2 (71.7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80672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 (28.21%)</w:t>
            </w:r>
          </w:p>
        </w:tc>
      </w:tr>
      <w:tr w:rsidR="00557FBB" w14:paraId="37EBB61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6A10D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rther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13F0A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5 (67.7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04F30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32.29%)</w:t>
            </w:r>
          </w:p>
        </w:tc>
      </w:tr>
      <w:tr w:rsidR="00557FBB" w14:paraId="26B8C678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B5A83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uther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03E6C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0 (65.3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B8559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0 (34.62%)</w:t>
            </w:r>
          </w:p>
        </w:tc>
      </w:tr>
      <w:tr w:rsidR="00557FBB" w14:paraId="4E4A9DD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A2B50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istric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0863D4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EA8704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6157C54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95FE7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alak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5038B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72.4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9D306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7.59%)</w:t>
            </w:r>
          </w:p>
        </w:tc>
      </w:tr>
      <w:tr w:rsidR="00557FBB" w14:paraId="1352223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37FC0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lanty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CD4E9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60.6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4D0F5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 (39.34%)</w:t>
            </w:r>
          </w:p>
        </w:tc>
      </w:tr>
      <w:tr w:rsidR="00557FBB" w14:paraId="32AA5F9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F79F3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ikwaw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A4489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81.2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819E8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8.75%)</w:t>
            </w:r>
          </w:p>
        </w:tc>
      </w:tr>
      <w:tr w:rsidR="00557FBB" w14:paraId="1477A90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218AC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iradzulu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D4EDB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6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B0A35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40.00%)</w:t>
            </w:r>
          </w:p>
        </w:tc>
      </w:tr>
      <w:tr w:rsidR="00557FBB" w14:paraId="44AE5B5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9C832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itip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5F600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87.5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F4D57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2.50%)</w:t>
            </w:r>
          </w:p>
        </w:tc>
      </w:tr>
      <w:tr w:rsidR="00557FBB" w14:paraId="7B99E8F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F4323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edz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38292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64.7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8E77E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35.29%)</w:t>
            </w:r>
          </w:p>
        </w:tc>
      </w:tr>
      <w:tr w:rsidR="00557FBB" w14:paraId="6519224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8B8A6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w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4A35B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65.5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FB773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34.48%)</w:t>
            </w:r>
          </w:p>
        </w:tc>
      </w:tr>
      <w:tr w:rsidR="00557FBB" w14:paraId="0672430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4467C4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Karong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4D949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8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4AE64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20.00%)</w:t>
            </w:r>
          </w:p>
        </w:tc>
      </w:tr>
      <w:tr w:rsidR="00557FBB" w14:paraId="6EB55D8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827E0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Kasungu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2A5AA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62.5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E5107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37.50%)</w:t>
            </w:r>
          </w:p>
        </w:tc>
      </w:tr>
      <w:tr w:rsidR="00557FBB" w14:paraId="60C4186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D0E12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ilongw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5A588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 (8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03183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6.67%)</w:t>
            </w:r>
          </w:p>
        </w:tc>
      </w:tr>
      <w:tr w:rsidR="00557FBB" w14:paraId="01D3FFD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E8B98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ching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232E6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0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B86A5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1249AEB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0AC774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ngoch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9279A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62.5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518AE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37.50%)</w:t>
            </w:r>
          </w:p>
        </w:tc>
      </w:tr>
      <w:tr w:rsidR="00557FBB" w14:paraId="2369C79E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C02ED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chinj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D1ED2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58.8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85004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41.18%)</w:t>
            </w:r>
          </w:p>
        </w:tc>
      </w:tr>
      <w:tr w:rsidR="00557FBB" w14:paraId="4F681303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1BC7F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ulanj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D3718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7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B7FCC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30.00%)</w:t>
            </w:r>
          </w:p>
        </w:tc>
      </w:tr>
      <w:tr w:rsidR="00557FBB" w14:paraId="4635B4F2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AE3BF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wanz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3E954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54.5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F24B0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45.45%)</w:t>
            </w:r>
          </w:p>
        </w:tc>
      </w:tr>
      <w:tr w:rsidR="00557FBB" w14:paraId="7CCE28B3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6B7A7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zimb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46C75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78.2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59CB0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1.74%)</w:t>
            </w:r>
          </w:p>
        </w:tc>
      </w:tr>
      <w:tr w:rsidR="00557FBB" w14:paraId="7DE8AF7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FC497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zuzu C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9B76E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42.8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2D74D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57.14%)</w:t>
            </w:r>
          </w:p>
        </w:tc>
      </w:tr>
      <w:tr w:rsidR="00557FBB" w14:paraId="3EF147C8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A0C4D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e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AB7C8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52.1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D5823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47.83%)</w:t>
            </w:r>
          </w:p>
        </w:tc>
      </w:tr>
      <w:tr w:rsidR="00557FBB" w14:paraId="7652DDB2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5B884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khata B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88676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3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F3E98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66.67%)</w:t>
            </w:r>
          </w:p>
        </w:tc>
      </w:tr>
      <w:tr w:rsidR="00557FBB" w14:paraId="403A209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0FE6F4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khotakot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1C110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88.2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C72DF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1.76%)</w:t>
            </w:r>
          </w:p>
        </w:tc>
      </w:tr>
      <w:tr w:rsidR="00557FBB" w14:paraId="1FEF6F12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00F08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sanj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17992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75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5B0C3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5.00%)</w:t>
            </w:r>
          </w:p>
        </w:tc>
      </w:tr>
      <w:tr w:rsidR="00557FBB" w14:paraId="6B0CAF0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84D304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tcheu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A0133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64.2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0F4D1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35.71%)</w:t>
            </w:r>
          </w:p>
        </w:tc>
      </w:tr>
      <w:tr w:rsidR="00557FBB" w14:paraId="45B7CED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A3E40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tchis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6EDE6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6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568EF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33.33%)</w:t>
            </w:r>
          </w:p>
        </w:tc>
      </w:tr>
      <w:tr w:rsidR="00557FBB" w14:paraId="4F1A165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869C3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halomb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22E35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3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78246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66.67%)</w:t>
            </w:r>
          </w:p>
        </w:tc>
      </w:tr>
      <w:tr w:rsidR="00557FBB" w14:paraId="55ACF90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D77F3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umph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382DA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59.0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3B72B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40.91%)</w:t>
            </w:r>
          </w:p>
        </w:tc>
      </w:tr>
      <w:tr w:rsidR="00557FBB" w14:paraId="113D9BC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D94E1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alim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95A11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0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510BC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59FB3CE3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8DC38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hyol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9338F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62.5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FDE9B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37.50%)</w:t>
            </w:r>
          </w:p>
        </w:tc>
      </w:tr>
      <w:tr w:rsidR="00557FBB" w14:paraId="6F46E79E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5BA78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Zomb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36E8C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76.9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8D8C2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23.08%)</w:t>
            </w:r>
          </w:p>
        </w:tc>
      </w:tr>
      <w:tr w:rsidR="00557FBB" w14:paraId="214C0D9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3099B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iden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863BD3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B203E4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635D68C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B1D91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ur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E2C1B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9 (66.7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2D77E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9 (33.25%)</w:t>
            </w:r>
          </w:p>
        </w:tc>
      </w:tr>
      <w:tr w:rsidR="00557FBB" w14:paraId="4DE0F3E2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8A6DC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rb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A2DF1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8 (70.9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56114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 (29.03%)</w:t>
            </w:r>
          </w:p>
        </w:tc>
      </w:tr>
      <w:tr w:rsidR="00557FBB" w14:paraId="6F0044BD" w14:textId="77777777" w:rsidTr="00557FBB">
        <w:trPr>
          <w:cantSplit/>
          <w:jc w:val="center"/>
        </w:trPr>
        <w:tc>
          <w:tcPr>
            <w:tcW w:w="0" w:type="auto"/>
            <w:gridSpan w:val="3"/>
          </w:tcPr>
          <w:p w14:paraId="49F8F5F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785A0237" w14:textId="77777777" w:rsidR="00557FBB" w:rsidRDefault="00000000">
      <w:pPr>
        <w:pStyle w:val="Heading2"/>
      </w:pPr>
      <w:bookmarkStart w:id="14" w:name="X756ef61aa0eb7f1bd1e5e0a63db9de8ba9eae07"/>
      <w:bookmarkEnd w:id="13"/>
      <w:r>
        <w:t>7.7 q27d Q27d. Have you had your eyes or vision checked from any healthcare provide.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681"/>
        <w:gridCol w:w="1614"/>
        <w:gridCol w:w="1190"/>
        <w:gridCol w:w="1190"/>
      </w:tblGrid>
      <w:tr w:rsidR="00557FBB" w14:paraId="2E1D8EFA" w14:textId="77777777" w:rsidTr="00557FBB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3013E60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66D541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Don't know</w:t>
            </w:r>
            <w:r>
              <w:rPr>
                <w:rFonts w:ascii="Calibri" w:hAnsi="Calibri"/>
                <w:sz w:val="20"/>
              </w:rPr>
              <w:t xml:space="preserve"> N = 3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B40E31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o</w:t>
            </w:r>
            <w:r>
              <w:rPr>
                <w:rFonts w:ascii="Calibri" w:hAnsi="Calibri"/>
                <w:sz w:val="20"/>
              </w:rPr>
              <w:t xml:space="preserve"> N = 847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7355655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Yes</w:t>
            </w:r>
            <w:r>
              <w:rPr>
                <w:rFonts w:ascii="Calibri" w:hAnsi="Calibri"/>
                <w:sz w:val="20"/>
              </w:rPr>
              <w:t xml:space="preserve"> N = 17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557FBB" w14:paraId="0756B51E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02D4A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ge B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A5D21A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7A26CE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2F943D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16709B2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6EE1E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8-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DDB9A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2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2922B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2 (85.9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25FD3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13.77%)</w:t>
            </w:r>
          </w:p>
        </w:tc>
      </w:tr>
      <w:tr w:rsidR="00557FBB" w14:paraId="498BBC9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FDBF8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0-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AA528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3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2CB17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6 (83.9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A1642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6 (15.70%)</w:t>
            </w:r>
          </w:p>
        </w:tc>
      </w:tr>
      <w:tr w:rsidR="00557FBB" w14:paraId="384ADC8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CE4B24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40-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25619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5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1DE2E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1 (79.2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978EB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 (20.22%)</w:t>
            </w:r>
          </w:p>
        </w:tc>
      </w:tr>
      <w:tr w:rsidR="00557FBB" w14:paraId="5F64EDA3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FBA71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50-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4550E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3E89C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4 (82.4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39B1C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17.54%)</w:t>
            </w:r>
          </w:p>
        </w:tc>
      </w:tr>
      <w:tr w:rsidR="00557FBB" w14:paraId="66C3897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FD6CB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60-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4094E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9D356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 (65.1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15FE2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34.88%)</w:t>
            </w:r>
          </w:p>
        </w:tc>
      </w:tr>
      <w:tr w:rsidR="00557FBB" w14:paraId="31538CE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7E552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70-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95B15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C1B10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90.9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B0F92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9.09%)</w:t>
            </w:r>
          </w:p>
        </w:tc>
      </w:tr>
      <w:tr w:rsidR="00557FBB" w14:paraId="2AE54461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51998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80+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7B32B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56A27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44.4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A3FB1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55.56%)</w:t>
            </w:r>
          </w:p>
        </w:tc>
      </w:tr>
      <w:tr w:rsidR="00557FBB" w14:paraId="23E27617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7D039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know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FFCD9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7DE40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A0DA4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</w:t>
            </w:r>
          </w:p>
        </w:tc>
      </w:tr>
      <w:tr w:rsidR="00557FBB" w14:paraId="5E86CDD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D90ED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1B610A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669E0B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C9C491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3D791591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93587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B4CEC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6C849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8 (8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26D9A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3 (14%)</w:t>
            </w:r>
          </w:p>
        </w:tc>
      </w:tr>
      <w:tr w:rsidR="00557FBB" w14:paraId="5BDE846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3D281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3851C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A5FB1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9 (8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9E52E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1 (20%)</w:t>
            </w:r>
          </w:p>
        </w:tc>
      </w:tr>
      <w:tr w:rsidR="00557FBB" w14:paraId="2D36555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8AA7F5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du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5A267E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836400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A035A2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55D7424E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744A5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 edu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53ADE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42BA9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 (86.9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FD775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13.04%)</w:t>
            </w:r>
          </w:p>
        </w:tc>
      </w:tr>
      <w:tr w:rsidR="00557FBB" w14:paraId="4AAC017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17890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 schoo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F15B9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4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54701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2 (84.5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5D55A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8 (15.04%)</w:t>
            </w:r>
          </w:p>
        </w:tc>
      </w:tr>
      <w:tr w:rsidR="00557FBB" w14:paraId="2DF8C47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C23B74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 schoo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6FB49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2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6F204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9 (83.5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370CF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 (16.23%)</w:t>
            </w:r>
          </w:p>
        </w:tc>
      </w:tr>
      <w:tr w:rsidR="00557FBB" w14:paraId="1E41DA4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9591D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erti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09076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6DBE8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6 (71.0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331F3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28.93%)</w:t>
            </w:r>
          </w:p>
        </w:tc>
      </w:tr>
      <w:tr w:rsidR="00557FBB" w14:paraId="7AC8B12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5F7FF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thinic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BD7DC6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8EFA9C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30F8E2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520E3FF2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40B76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ichew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C7BD1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3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AEAFD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26 (83.1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9CBD1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5 (16.59%)</w:t>
            </w:r>
          </w:p>
        </w:tc>
      </w:tr>
      <w:tr w:rsidR="00557FBB" w14:paraId="16D15F6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B800A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FEAFE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AF46E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3 (83.1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40BE4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16.85%)</w:t>
            </w:r>
          </w:p>
        </w:tc>
      </w:tr>
      <w:tr w:rsidR="00557FBB" w14:paraId="0F590A3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459435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umbuk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53B26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6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EF40A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5 (82.3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8F310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 (17.07%)</w:t>
            </w:r>
          </w:p>
        </w:tc>
      </w:tr>
      <w:tr w:rsidR="00557FBB" w14:paraId="4BCAE74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EA126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a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D0261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52678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76.7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5A3C6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23.26%)</w:t>
            </w:r>
          </w:p>
        </w:tc>
      </w:tr>
      <w:tr w:rsidR="00557FBB" w14:paraId="63F2DA3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181FD5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come Leve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8A0453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D4A4BD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C0D687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150F2EF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AAAD1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ess than MK52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BF839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2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289DF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8 (82.9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40B93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9 (16.88%)</w:t>
            </w:r>
          </w:p>
        </w:tc>
      </w:tr>
      <w:tr w:rsidR="00557FBB" w14:paraId="74635EB8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891FB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K1,000,000 or m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9321A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7EB98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8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A0EAF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6.67%)</w:t>
            </w:r>
          </w:p>
        </w:tc>
      </w:tr>
      <w:tr w:rsidR="00557FBB" w14:paraId="317DFB9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35BA3F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K100,000 to &lt;MK500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36D10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4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FE316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5 (83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BAA5F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 (15.92%)</w:t>
            </w:r>
          </w:p>
        </w:tc>
      </w:tr>
      <w:tr w:rsidR="00557FBB" w14:paraId="03D95CE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2A1AF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K500,000 to &lt;MK1,000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5A1FC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829E5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71.7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004EB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28.26%)</w:t>
            </w:r>
          </w:p>
        </w:tc>
      </w:tr>
      <w:tr w:rsidR="00557FBB" w14:paraId="588BE5B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CD3B1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K52,000 to &lt;MK100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60E9C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4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F4907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0 (84.8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58038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14.73%)</w:t>
            </w:r>
          </w:p>
        </w:tc>
      </w:tr>
      <w:tr w:rsidR="00557FBB" w14:paraId="4DB2C42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F9C7E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efused to answ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76918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9D31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72.4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E4EF0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7.59%)</w:t>
            </w:r>
          </w:p>
        </w:tc>
      </w:tr>
      <w:tr w:rsidR="00557FBB" w14:paraId="0BBF0514" w14:textId="77777777" w:rsidTr="00557FBB">
        <w:trPr>
          <w:cantSplit/>
          <w:jc w:val="center"/>
        </w:trPr>
        <w:tc>
          <w:tcPr>
            <w:tcW w:w="0" w:type="auto"/>
            <w:gridSpan w:val="4"/>
          </w:tcPr>
          <w:p w14:paraId="5E1CA3A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3A3287B7" w14:textId="77777777" w:rsidR="00557FBB" w:rsidRDefault="00000000">
      <w:pPr>
        <w:pStyle w:val="Heading2"/>
      </w:pPr>
      <w:bookmarkStart w:id="15" w:name="X431268574d67822f407c6541d1b62a95a6fcfe3"/>
      <w:bookmarkEnd w:id="14"/>
      <w:r>
        <w:t>7.8 q27d Q27d. Have you had your eyes or vision checked from any healthcare provide.by district, region, residence and health facility.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905"/>
        <w:gridCol w:w="1614"/>
        <w:gridCol w:w="1190"/>
        <w:gridCol w:w="1190"/>
      </w:tblGrid>
      <w:tr w:rsidR="00557FBB" w14:paraId="1D2F4DF2" w14:textId="77777777" w:rsidTr="00557FBB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3F8D3AD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8172F4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Don't know</w:t>
            </w:r>
            <w:r>
              <w:rPr>
                <w:rFonts w:ascii="Calibri" w:hAnsi="Calibri"/>
                <w:sz w:val="20"/>
              </w:rPr>
              <w:t xml:space="preserve"> N = 3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C7CD90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o</w:t>
            </w:r>
            <w:r>
              <w:rPr>
                <w:rFonts w:ascii="Calibri" w:hAnsi="Calibri"/>
                <w:sz w:val="20"/>
              </w:rPr>
              <w:t xml:space="preserve"> N = 847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7C9FE55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Yes</w:t>
            </w:r>
            <w:r>
              <w:rPr>
                <w:rFonts w:ascii="Calibri" w:hAnsi="Calibri"/>
                <w:sz w:val="20"/>
              </w:rPr>
              <w:t xml:space="preserve"> N = 17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557FBB" w14:paraId="5D7AF27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CE0E1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g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FE4ACA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87EC17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791DD9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06B461C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B4708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entr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4DFF2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3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433F2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8 (87.1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DACB4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 (12.54%)</w:t>
            </w:r>
          </w:p>
        </w:tc>
      </w:tr>
      <w:tr w:rsidR="00557FBB" w14:paraId="6CF6A56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177E4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rther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54877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4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DCDA7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2 (83.9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B6981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15.61%)</w:t>
            </w:r>
          </w:p>
        </w:tc>
      </w:tr>
      <w:tr w:rsidR="00557FBB" w14:paraId="4593C978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34D0B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uther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37C40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2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68790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7 (79.4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F7701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2 (20.40%)</w:t>
            </w:r>
          </w:p>
        </w:tc>
      </w:tr>
      <w:tr w:rsidR="00557FBB" w14:paraId="1A1E37A3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A4D364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istric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4E7227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7E1F4E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83C4B5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2F9ED03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49209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Balak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72FE9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9CDAB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74.3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806B3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25.64%)</w:t>
            </w:r>
          </w:p>
        </w:tc>
      </w:tr>
      <w:tr w:rsidR="00557FBB" w14:paraId="53F8B0C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A590C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lanty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B0569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F5FA1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9 (76.7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879F5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 (23.28%)</w:t>
            </w:r>
          </w:p>
        </w:tc>
      </w:tr>
      <w:tr w:rsidR="00557FBB" w14:paraId="4F65D5A2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A2E33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ikwaw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F47B4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2AC7D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 (82.3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4028B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17.65%)</w:t>
            </w:r>
          </w:p>
        </w:tc>
      </w:tr>
      <w:tr w:rsidR="00557FBB" w14:paraId="3B7FEEB1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C17EB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iradzulu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26512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03FA8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85.7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AE806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4.29%)</w:t>
            </w:r>
          </w:p>
        </w:tc>
      </w:tr>
      <w:tr w:rsidR="00557FBB" w14:paraId="1F06610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F4D3E5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itip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71B8A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C4DA6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 (96.5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FC243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.45%)</w:t>
            </w:r>
          </w:p>
        </w:tc>
      </w:tr>
      <w:tr w:rsidR="00557FBB" w14:paraId="777C944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C4E424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edz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71256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B5931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90.6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D9116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9.38%)</w:t>
            </w:r>
          </w:p>
        </w:tc>
      </w:tr>
      <w:tr w:rsidR="00557FBB" w14:paraId="55C486D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5119B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w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539A9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.4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5EF71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85.3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39F6F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2.20%)</w:t>
            </w:r>
          </w:p>
        </w:tc>
      </w:tr>
      <w:tr w:rsidR="00557FBB" w14:paraId="0503CFE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76FFB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Karong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3DD0A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79516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 (84.3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33EC7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5.63%)</w:t>
            </w:r>
          </w:p>
        </w:tc>
      </w:tr>
      <w:tr w:rsidR="00557FBB" w14:paraId="74557EA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4C752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Kasungu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36A8D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F813F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95.8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2234E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4.17%)</w:t>
            </w:r>
          </w:p>
        </w:tc>
      </w:tr>
      <w:tr w:rsidR="00557FBB" w14:paraId="016BB228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E7BD1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ilongw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4E8DB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A0C98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6 (80.8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6024A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19.15%)</w:t>
            </w:r>
          </w:p>
        </w:tc>
      </w:tr>
      <w:tr w:rsidR="00557FBB" w14:paraId="558BC3C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9E4994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ching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796A3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EC8ED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88.2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30C1E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1.76%)</w:t>
            </w:r>
          </w:p>
        </w:tc>
      </w:tr>
      <w:tr w:rsidR="00557FBB" w14:paraId="56EEF9F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E2670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ngoch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97918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B67FA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8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4BBF1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6.67%)</w:t>
            </w:r>
          </w:p>
        </w:tc>
      </w:tr>
      <w:tr w:rsidR="00557FBB" w14:paraId="25A1B2E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F8A1C5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chinj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62D40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6C61F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8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F60EC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3.33%)</w:t>
            </w:r>
          </w:p>
        </w:tc>
      </w:tr>
      <w:tr w:rsidR="00557FBB" w14:paraId="2AB2987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59DE4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ulanj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B11BC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2FD1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 (78.9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34B28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21.05%)</w:t>
            </w:r>
          </w:p>
        </w:tc>
      </w:tr>
      <w:tr w:rsidR="00557FBB" w14:paraId="53BA9C8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903E3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wanz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AF78C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BA52D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8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092AC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0.00%)</w:t>
            </w:r>
          </w:p>
        </w:tc>
      </w:tr>
      <w:tr w:rsidR="00557FBB" w14:paraId="2A64C55E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140CD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zimb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3E2CA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43457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 (84.9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CC3DA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15.09%)</w:t>
            </w:r>
          </w:p>
        </w:tc>
      </w:tr>
      <w:tr w:rsidR="00557FBB" w14:paraId="036206F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F4815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zuzu C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139AF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2BAE0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7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C0D96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23.33%)</w:t>
            </w:r>
          </w:p>
        </w:tc>
      </w:tr>
      <w:tr w:rsidR="00557FBB" w14:paraId="0C16F342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B2C9F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e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FAC91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0178A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79.3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7F98D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0.69%)</w:t>
            </w:r>
          </w:p>
        </w:tc>
      </w:tr>
      <w:tr w:rsidR="00557FBB" w14:paraId="34CA6E08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7ED05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khata B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0C722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83168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84.2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034DB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5.79%)</w:t>
            </w:r>
          </w:p>
        </w:tc>
      </w:tr>
      <w:tr w:rsidR="00557FBB" w14:paraId="6FB7A9F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EBF3F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khotakot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FBE48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7B3B6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 (93.7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A1C96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6.25%)</w:t>
            </w:r>
          </w:p>
        </w:tc>
      </w:tr>
      <w:tr w:rsidR="00557FBB" w14:paraId="54E0746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FF474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sanj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5D9E8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98262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 (87.5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FD1A2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2.50%)</w:t>
            </w:r>
          </w:p>
        </w:tc>
      </w:tr>
      <w:tr w:rsidR="00557FBB" w14:paraId="5B43263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DD618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tcheu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F3BCB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9C245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80.6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2B896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9.35%)</w:t>
            </w:r>
          </w:p>
        </w:tc>
      </w:tr>
      <w:tr w:rsidR="00557FBB" w14:paraId="001C7092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1EA244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tchis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43ECB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DCCC1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10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8DB31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140F90B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17442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halomb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9DEE4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CAC97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72.2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9F085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7.78%)</w:t>
            </w:r>
          </w:p>
        </w:tc>
      </w:tr>
      <w:tr w:rsidR="00557FBB" w14:paraId="1052F64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2F0B8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umph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DB08F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F40FB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80.9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0D03A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19.05%)</w:t>
            </w:r>
          </w:p>
        </w:tc>
      </w:tr>
      <w:tr w:rsidR="00557FBB" w14:paraId="75862A4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BE503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alim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17383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D3D28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9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410C6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0.00%)</w:t>
            </w:r>
          </w:p>
        </w:tc>
      </w:tr>
      <w:tr w:rsidR="00557FBB" w14:paraId="64A4A23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0FE11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hyol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3B3BB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6DFDA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 (81.2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A9797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18.75%)</w:t>
            </w:r>
          </w:p>
        </w:tc>
      </w:tr>
      <w:tr w:rsidR="00557FBB" w14:paraId="1EE4C0C2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F0F53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Zomb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FC573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.7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AB763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 (75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E3A2A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2.22%)</w:t>
            </w:r>
          </w:p>
        </w:tc>
      </w:tr>
      <w:tr w:rsidR="00557FBB" w14:paraId="4F9DD3E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C39A4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iden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01B045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D3F5D2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8A6050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4F4BF18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D6FB8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ur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7CC6E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2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E8849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1 (84.9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33262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8 (14.77%)</w:t>
            </w:r>
          </w:p>
        </w:tc>
      </w:tr>
      <w:tr w:rsidR="00557FBB" w14:paraId="30CFC21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7D7A7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rb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D030C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3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ECEED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6 (77.1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932A7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6 (22.53%)</w:t>
            </w:r>
          </w:p>
        </w:tc>
      </w:tr>
      <w:tr w:rsidR="00557FBB" w14:paraId="3CA7711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549C35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ealth Facility Typ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F9602B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EB0CF6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5D342D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2F67C90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AAA23F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aith-based or NG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1F46B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E9CA9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1 (87.1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0E5F3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12.86%)</w:t>
            </w:r>
          </w:p>
        </w:tc>
      </w:tr>
      <w:tr w:rsidR="00557FBB" w14:paraId="612EA29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98CC2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 (Specify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DD5C4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2A9ED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0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1B44E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269D65E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1F4FF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va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4AC46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5D032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3 (69.7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4DB17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30.26%)</w:t>
            </w:r>
          </w:p>
        </w:tc>
      </w:tr>
      <w:tr w:rsidR="00557FBB" w14:paraId="36BD12E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5B936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ubl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31D41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.3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A361A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9 (83.0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E747E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6 (16.63%)</w:t>
            </w:r>
          </w:p>
        </w:tc>
      </w:tr>
      <w:tr w:rsidR="00557FBB" w14:paraId="23E6E68F" w14:textId="77777777" w:rsidTr="00557FBB">
        <w:trPr>
          <w:cantSplit/>
          <w:jc w:val="center"/>
        </w:trPr>
        <w:tc>
          <w:tcPr>
            <w:tcW w:w="0" w:type="auto"/>
            <w:gridSpan w:val="4"/>
          </w:tcPr>
          <w:p w14:paraId="0E8BCA9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6C27B32B" w14:textId="77777777" w:rsidR="00557FBB" w:rsidRDefault="00000000">
      <w:pPr>
        <w:pStyle w:val="Heading2"/>
      </w:pPr>
      <w:bookmarkStart w:id="16" w:name="X8136ecd35981cce7a41ba75a5ec4b471a2d19fc"/>
      <w:bookmarkEnd w:id="15"/>
      <w:r>
        <w:t>7.9 Q27e. Have you had your teeth or mouth checked from any healthcare provider demograpchic of person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681"/>
        <w:gridCol w:w="1614"/>
        <w:gridCol w:w="1190"/>
        <w:gridCol w:w="1139"/>
      </w:tblGrid>
      <w:tr w:rsidR="00557FBB" w14:paraId="2FFC7A3D" w14:textId="77777777" w:rsidTr="00557FBB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4A1173C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A9470F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Don't know</w:t>
            </w:r>
            <w:r>
              <w:rPr>
                <w:rFonts w:ascii="Calibri" w:hAnsi="Calibri"/>
                <w:sz w:val="20"/>
              </w:rPr>
              <w:t xml:space="preserve"> N = 2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BBF7AD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o</w:t>
            </w:r>
            <w:r>
              <w:rPr>
                <w:rFonts w:ascii="Calibri" w:hAnsi="Calibri"/>
                <w:sz w:val="20"/>
              </w:rPr>
              <w:t xml:space="preserve"> N = 899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0BD9722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Yes</w:t>
            </w:r>
            <w:r>
              <w:rPr>
                <w:rFonts w:ascii="Calibri" w:hAnsi="Calibri"/>
                <w:sz w:val="20"/>
              </w:rPr>
              <w:t xml:space="preserve"> N = 123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557FBB" w14:paraId="202E17D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EA419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ge Bd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E3FA80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0DF1DD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04A4AB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48CEE0C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55D70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8-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279A7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5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5D761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4 (86.5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870B7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 (12.95%)</w:t>
            </w:r>
          </w:p>
        </w:tc>
      </w:tr>
      <w:tr w:rsidR="00557FBB" w14:paraId="452D380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919C9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0-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30269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45466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6 (90.7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A98A5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 (9.22%)</w:t>
            </w:r>
          </w:p>
        </w:tc>
      </w:tr>
      <w:tr w:rsidR="00557FBB" w14:paraId="032B014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CB00C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40-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EA319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7CDFB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5 (87.0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9E7CE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12.92%)</w:t>
            </w:r>
          </w:p>
        </w:tc>
      </w:tr>
      <w:tr w:rsidR="00557FBB" w14:paraId="47DF285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DC428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50-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F1110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28390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9 (86.8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208D7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13.16%)</w:t>
            </w:r>
          </w:p>
        </w:tc>
      </w:tr>
      <w:tr w:rsidR="00557FBB" w14:paraId="6E18381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1AF72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60-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888EC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DB1D1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 (83.7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F72A2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6.28%)</w:t>
            </w:r>
          </w:p>
        </w:tc>
      </w:tr>
      <w:tr w:rsidR="00557FBB" w14:paraId="35CA39A7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2C86C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70-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3A36C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5592D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95.4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EF34D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4.55%)</w:t>
            </w:r>
          </w:p>
        </w:tc>
      </w:tr>
      <w:tr w:rsidR="00557FBB" w14:paraId="1F84962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127B95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80+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1BDAA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9FCBC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6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5950F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33.33%)</w:t>
            </w:r>
          </w:p>
        </w:tc>
      </w:tr>
      <w:tr w:rsidR="00557FBB" w14:paraId="4AFA28A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8168B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9B8C80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69D7AE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83E522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56CA6D78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F6B70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D88D5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2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B4128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4 (88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36EA6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7 (11.13%)</w:t>
            </w:r>
          </w:p>
        </w:tc>
      </w:tr>
      <w:tr w:rsidR="00557FBB" w14:paraId="53EF3548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D6738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1AE13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2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3E559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5 (86.9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6669A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6 (12.89%)</w:t>
            </w:r>
          </w:p>
        </w:tc>
      </w:tr>
      <w:tr w:rsidR="00557FBB" w14:paraId="28E044D3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DBE54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du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F85BCC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E643A7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BE2D64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0D399BA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BD10E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 edu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3EDF0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FF4A0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 (86.9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C83F8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13.04%)</w:t>
            </w:r>
          </w:p>
        </w:tc>
      </w:tr>
      <w:tr w:rsidR="00557FBB" w14:paraId="447D835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14E9F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 schoo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60D7E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47F98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5 (89.6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3DBCB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 (10.40%)</w:t>
            </w:r>
          </w:p>
        </w:tc>
      </w:tr>
      <w:tr w:rsidR="00557FBB" w14:paraId="398C14D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243F6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 schoo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A11EF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5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2EE88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0 (86.3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9BD02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13.09%)</w:t>
            </w:r>
          </w:p>
        </w:tc>
      </w:tr>
      <w:tr w:rsidR="00557FBB" w14:paraId="238B27D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09802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erti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8673D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17F6B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4 (85.9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60E05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14.05%)</w:t>
            </w:r>
          </w:p>
        </w:tc>
      </w:tr>
      <w:tr w:rsidR="00557FBB" w14:paraId="414CEFF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856DA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thinic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CD739F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D95236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33A4F9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5EE8E712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9F05B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ichew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AA0FC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1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2CDD4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62 (88.7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32A4C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 (11.06%)</w:t>
            </w:r>
          </w:p>
        </w:tc>
      </w:tr>
      <w:tr w:rsidR="00557FBB" w14:paraId="1C92980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F589E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B795F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5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01100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8 (85.8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D0BA9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13.59%)</w:t>
            </w:r>
          </w:p>
        </w:tc>
      </w:tr>
      <w:tr w:rsidR="00557FBB" w14:paraId="405CAEB7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DF43B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umbuk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34FDE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FC37A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2 (86.5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F064E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13.41%)</w:t>
            </w:r>
          </w:p>
        </w:tc>
      </w:tr>
      <w:tr w:rsidR="00557FBB" w14:paraId="3DCBB337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A77B6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a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36A90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FEBC9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86.0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94F6C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3.95%)</w:t>
            </w:r>
          </w:p>
        </w:tc>
      </w:tr>
      <w:tr w:rsidR="00557FBB" w14:paraId="606F231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A7220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come Leve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D1CA67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4E930D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6C5E6C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5CDCAC9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A1D245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ess than MK52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0C5B4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4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16DE8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8 (87.1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63C72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8 (12.39%)</w:t>
            </w:r>
          </w:p>
        </w:tc>
      </w:tr>
      <w:tr w:rsidR="00557FBB" w14:paraId="7C1D01A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D4F864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K1,000,000 or m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49D34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3AC7B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8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0CCCE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6.67%)</w:t>
            </w:r>
          </w:p>
        </w:tc>
      </w:tr>
      <w:tr w:rsidR="00557FBB" w14:paraId="2A5E2583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D5076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K100,000 to &lt;MK500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8A135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150CD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1 (90.2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9A168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 (9.80%)</w:t>
            </w:r>
          </w:p>
        </w:tc>
      </w:tr>
      <w:tr w:rsidR="00557FBB" w14:paraId="1DA4DA8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D1D37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K500,000 to &lt;MK1,000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AAD4B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AEA7B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 (89.1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65561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0.87%)</w:t>
            </w:r>
          </w:p>
        </w:tc>
      </w:tr>
      <w:tr w:rsidR="00557FBB" w14:paraId="7704804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5FE74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K52,000 to &lt;MK100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3842C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741D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7 (87.9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556B5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 (12.05%)</w:t>
            </w:r>
          </w:p>
        </w:tc>
      </w:tr>
      <w:tr w:rsidR="00557FBB" w14:paraId="11CB6DC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BB596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efused to answ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60895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80F9A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75.8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F5D3C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24.14%)</w:t>
            </w:r>
          </w:p>
        </w:tc>
      </w:tr>
      <w:tr w:rsidR="00557FBB" w14:paraId="32EE2827" w14:textId="77777777" w:rsidTr="00557FBB">
        <w:trPr>
          <w:cantSplit/>
          <w:jc w:val="center"/>
        </w:trPr>
        <w:tc>
          <w:tcPr>
            <w:tcW w:w="0" w:type="auto"/>
            <w:gridSpan w:val="4"/>
          </w:tcPr>
          <w:p w14:paraId="443EA935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75872819" w14:textId="77777777" w:rsidR="00557FBB" w:rsidRDefault="00000000">
      <w:pPr>
        <w:pStyle w:val="Heading2"/>
      </w:pPr>
      <w:bookmarkStart w:id="17" w:name="X8ede0d2c4ab358b53abe7db16f4c1ab47909066"/>
      <w:bookmarkEnd w:id="16"/>
      <w:r>
        <w:t>7.10 Q27e. Have you had your teeth or mouth checked from any healthcare provider demograpchic of district, region, residence and health facility.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905"/>
        <w:gridCol w:w="1614"/>
        <w:gridCol w:w="1190"/>
        <w:gridCol w:w="1139"/>
      </w:tblGrid>
      <w:tr w:rsidR="00557FBB" w14:paraId="5555FA6B" w14:textId="77777777" w:rsidTr="00557FBB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5D1A2F4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095B6A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Don't know</w:t>
            </w:r>
            <w:r>
              <w:rPr>
                <w:rFonts w:ascii="Calibri" w:hAnsi="Calibri"/>
                <w:sz w:val="20"/>
              </w:rPr>
              <w:t xml:space="preserve"> N = 2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A8CED0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o</w:t>
            </w:r>
            <w:r>
              <w:rPr>
                <w:rFonts w:ascii="Calibri" w:hAnsi="Calibri"/>
                <w:sz w:val="20"/>
              </w:rPr>
              <w:t xml:space="preserve"> N = 899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2B6ED10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Yes</w:t>
            </w:r>
            <w:r>
              <w:rPr>
                <w:rFonts w:ascii="Calibri" w:hAnsi="Calibri"/>
                <w:sz w:val="20"/>
              </w:rPr>
              <w:t xml:space="preserve"> N = 123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557FBB" w14:paraId="4BC6C8F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74C4E5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g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B25FDB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142629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089EF4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2C2D284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195D4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entr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1CAF6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3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8111B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9 (90.6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91DF3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9.09%)</w:t>
            </w:r>
          </w:p>
        </w:tc>
      </w:tr>
      <w:tr w:rsidR="00557FBB" w14:paraId="57730C9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7024A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rther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3C1A1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C1363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9 (87.3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49208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12.68%)</w:t>
            </w:r>
          </w:p>
        </w:tc>
      </w:tr>
      <w:tr w:rsidR="00557FBB" w14:paraId="5031B898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B662B4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uther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F5848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2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EA3A0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1 (86.2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C142E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8 (13.60%)</w:t>
            </w:r>
          </w:p>
        </w:tc>
      </w:tr>
      <w:tr w:rsidR="00557FBB" w14:paraId="600BC38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837D0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istric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605F45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3398DB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7BEBA4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6697AE32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57E5EF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Balak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1CD2E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D3898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79.4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51222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0.51%)</w:t>
            </w:r>
          </w:p>
        </w:tc>
      </w:tr>
      <w:tr w:rsidR="00557FBB" w14:paraId="1ECE2B5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029C6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lanty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36753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3B33A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4 (81.0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39F08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18.97%)</w:t>
            </w:r>
          </w:p>
        </w:tc>
      </w:tr>
      <w:tr w:rsidR="00557FBB" w14:paraId="40529E71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6255F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ikwaw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88D3F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39D3B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 (94.1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7C443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5.88%)</w:t>
            </w:r>
          </w:p>
        </w:tc>
      </w:tr>
      <w:tr w:rsidR="00557FBB" w14:paraId="5060886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953D6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iradzulu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62596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0CF0A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10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7A0D6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762A8E3B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5E81EF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itip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AB7A7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866D3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 (82.7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17C69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7.24%)</w:t>
            </w:r>
          </w:p>
        </w:tc>
      </w:tr>
      <w:tr w:rsidR="00557FBB" w14:paraId="75EADA1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9F658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edz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0765E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.1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DE2C8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 (87.5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5F4BC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9.38%)</w:t>
            </w:r>
          </w:p>
        </w:tc>
      </w:tr>
      <w:tr w:rsidR="00557FBB" w14:paraId="503F97E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BEC66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w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CD5F7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D4251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82.9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A0649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7.07%)</w:t>
            </w:r>
          </w:p>
        </w:tc>
      </w:tr>
      <w:tr w:rsidR="00557FBB" w14:paraId="7733FB2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B412E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Karong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44E28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B450D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 (87.5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8EB14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2.50%)</w:t>
            </w:r>
          </w:p>
        </w:tc>
      </w:tr>
      <w:tr w:rsidR="00557FBB" w14:paraId="66AB80C2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3826B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Kasungu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32495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3583E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 (10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11E5D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731F24B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7784E4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ilongw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3206A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37119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4 (89.3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AB63C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10.64%)</w:t>
            </w:r>
          </w:p>
        </w:tc>
      </w:tr>
      <w:tr w:rsidR="00557FBB" w14:paraId="19F85C8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D0DB3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ching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75EF1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62551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88.2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6655D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1.76%)</w:t>
            </w:r>
          </w:p>
        </w:tc>
      </w:tr>
      <w:tr w:rsidR="00557FBB" w14:paraId="0BA3D63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02295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ngoch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F9C6D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4D780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88.8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02633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1.11%)</w:t>
            </w:r>
          </w:p>
        </w:tc>
      </w:tr>
      <w:tr w:rsidR="00557FBB" w14:paraId="5E3E87B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5DFB8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chinj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8689E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6587C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 (9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160EB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6.67%)</w:t>
            </w:r>
          </w:p>
        </w:tc>
      </w:tr>
      <w:tr w:rsidR="00557FBB" w14:paraId="6F8ADE1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EA968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ulanj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9CD73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F81DB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 (85.9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99923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14.04%)</w:t>
            </w:r>
          </w:p>
        </w:tc>
      </w:tr>
      <w:tr w:rsidR="00557FBB" w14:paraId="7A38D96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76BBDF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wanz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1237C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F17D2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92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5AB75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8.00%)</w:t>
            </w:r>
          </w:p>
        </w:tc>
      </w:tr>
      <w:tr w:rsidR="00557FBB" w14:paraId="157B97FB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F918D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zimb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3BA50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37208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 (88.6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E71E2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1.32%)</w:t>
            </w:r>
          </w:p>
        </w:tc>
      </w:tr>
      <w:tr w:rsidR="00557FBB" w14:paraId="37BF1BB3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82304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zuzu C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83FC0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693EC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 (8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9A8A7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0.00%)</w:t>
            </w:r>
          </w:p>
        </w:tc>
      </w:tr>
      <w:tr w:rsidR="00557FBB" w14:paraId="74A5098E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96706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e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62F91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FB6AE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89.6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4127E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0.34%)</w:t>
            </w:r>
          </w:p>
        </w:tc>
      </w:tr>
      <w:tr w:rsidR="00557FBB" w14:paraId="1C16B88B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6C8CB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khata B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5F135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758F6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94.7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0B2EF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5.26%)</w:t>
            </w:r>
          </w:p>
        </w:tc>
      </w:tr>
      <w:tr w:rsidR="00557FBB" w14:paraId="5ED2AF5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B2600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khotakot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1B850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CA264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 (93.7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2AF3A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6.25%)</w:t>
            </w:r>
          </w:p>
        </w:tc>
      </w:tr>
      <w:tr w:rsidR="00557FBB" w14:paraId="1384B59B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9DED6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sanj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AA77B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BF90C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96.8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211DE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.13%)</w:t>
            </w:r>
          </w:p>
        </w:tc>
      </w:tr>
      <w:tr w:rsidR="00557FBB" w14:paraId="393FFD72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37C5D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tcheu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AE7ED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45940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 (90.3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4C2BF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9.68%)</w:t>
            </w:r>
          </w:p>
        </w:tc>
      </w:tr>
      <w:tr w:rsidR="00557FBB" w14:paraId="28EB074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EAE045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tchis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AA997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CD973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92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2EC29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8.00%)</w:t>
            </w:r>
          </w:p>
        </w:tc>
      </w:tr>
      <w:tr w:rsidR="00557FBB" w14:paraId="5DDBAA0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81DC5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halomb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EE06D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8A144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88.8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394A1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1.11%)</w:t>
            </w:r>
          </w:p>
        </w:tc>
      </w:tr>
      <w:tr w:rsidR="00557FBB" w14:paraId="2B766A5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1669F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umph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EC150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EE8CE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 (90.4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A01C9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9.52%)</w:t>
            </w:r>
          </w:p>
        </w:tc>
      </w:tr>
      <w:tr w:rsidR="00557FBB" w14:paraId="69AA64A8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DA1AA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alim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3DD92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C08E7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10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79C7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7CF1D39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E482B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hyol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7829E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EB96C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 (75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04E5D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25.00%)</w:t>
            </w:r>
          </w:p>
        </w:tc>
      </w:tr>
      <w:tr w:rsidR="00557FBB" w14:paraId="23B1482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4F8FC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Zomb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4B1D5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.7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B20D0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88.8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AA2DF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8.33%)</w:t>
            </w:r>
          </w:p>
        </w:tc>
      </w:tr>
      <w:tr w:rsidR="00557FBB" w14:paraId="0B9411E1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29AC3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iden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C0FF6A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137740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D2A1BF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2EFED10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7E9105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ur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8E541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2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3BF58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51 (89.0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48194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8 (10.67%)</w:t>
            </w:r>
          </w:p>
        </w:tc>
      </w:tr>
      <w:tr w:rsidR="00557FBB" w14:paraId="354D9E2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A696C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rb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F3D6F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8BA1A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8 (84.6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C608D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 (15.36%)</w:t>
            </w:r>
          </w:p>
        </w:tc>
      </w:tr>
      <w:tr w:rsidR="00557FBB" w14:paraId="5D3FE9A7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B9490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ealth Facility Typ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32C1D2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4264F0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272840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7D21067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F393A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aith-based or NG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74E57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93875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1 (87.1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BC7D5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12.86%)</w:t>
            </w:r>
          </w:p>
        </w:tc>
      </w:tr>
      <w:tr w:rsidR="00557FBB" w14:paraId="63EAE963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01BBF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 (Specify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94467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5F764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0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496D1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2E7D7F0E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08799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va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2D950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.3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BA50E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 (78.9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BFA72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19.74%)</w:t>
            </w:r>
          </w:p>
        </w:tc>
      </w:tr>
      <w:tr w:rsidR="00557FBB" w14:paraId="36753AB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8012C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ubl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5D3C3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1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DB5D8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20 (88.0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A0A8B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7 (11.86%)</w:t>
            </w:r>
          </w:p>
        </w:tc>
      </w:tr>
      <w:tr w:rsidR="00557FBB" w14:paraId="5FDF35E7" w14:textId="77777777" w:rsidTr="00557FBB">
        <w:trPr>
          <w:cantSplit/>
          <w:jc w:val="center"/>
        </w:trPr>
        <w:tc>
          <w:tcPr>
            <w:tcW w:w="0" w:type="auto"/>
            <w:gridSpan w:val="4"/>
          </w:tcPr>
          <w:p w14:paraId="4A59535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1123BE15" w14:textId="77777777" w:rsidR="00557FBB" w:rsidRDefault="00000000">
      <w:pPr>
        <w:pStyle w:val="Heading2"/>
      </w:pPr>
      <w:bookmarkStart w:id="18" w:name="X2e102b8d412e9bf5e474589da9755630d56f578"/>
      <w:bookmarkEnd w:id="17"/>
      <w:r>
        <w:t>7.11 Q27f. Have you had a blood sugar test from any healthcare provider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681"/>
        <w:gridCol w:w="1614"/>
        <w:gridCol w:w="1190"/>
        <w:gridCol w:w="1139"/>
      </w:tblGrid>
      <w:tr w:rsidR="00557FBB" w14:paraId="615506F6" w14:textId="77777777" w:rsidTr="00557FBB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233FD2F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28D356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Don't know</w:t>
            </w:r>
            <w:r>
              <w:rPr>
                <w:rFonts w:ascii="Calibri" w:hAnsi="Calibri"/>
                <w:sz w:val="20"/>
              </w:rPr>
              <w:t xml:space="preserve"> N = 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E47A5C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o</w:t>
            </w:r>
            <w:r>
              <w:rPr>
                <w:rFonts w:ascii="Calibri" w:hAnsi="Calibri"/>
                <w:sz w:val="20"/>
              </w:rPr>
              <w:t xml:space="preserve"> N = 868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7DAFEE4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Yes</w:t>
            </w:r>
            <w:r>
              <w:rPr>
                <w:rFonts w:ascii="Calibri" w:hAnsi="Calibri"/>
                <w:sz w:val="20"/>
              </w:rPr>
              <w:t xml:space="preserve"> N = 152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557FBB" w14:paraId="13B8BF37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F8FE3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Age B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3E08BC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E1CBF8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5AC15B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0E2D359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8C5DE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8-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FB0DE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.8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505BF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5 (89.5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E4C38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9.64%)</w:t>
            </w:r>
          </w:p>
        </w:tc>
      </w:tr>
      <w:tr w:rsidR="00557FBB" w14:paraId="58D36DD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6D696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0-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723B5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3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5B29A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9 (84.9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5AF77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 (14.68%)</w:t>
            </w:r>
          </w:p>
        </w:tc>
      </w:tr>
      <w:tr w:rsidR="00557FBB" w14:paraId="51956868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2A798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40-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84D30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A0D37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1 (79.2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DC618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20.79%)</w:t>
            </w:r>
          </w:p>
        </w:tc>
      </w:tr>
      <w:tr w:rsidR="00557FBB" w14:paraId="79BB05E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D32FD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50-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DEADE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C1973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1 (79.8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D3B45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20.18%)</w:t>
            </w:r>
          </w:p>
        </w:tc>
      </w:tr>
      <w:tr w:rsidR="00557FBB" w14:paraId="4435ED7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DEA95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60-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13457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5C144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79.0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820CE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20.93%)</w:t>
            </w:r>
          </w:p>
        </w:tc>
      </w:tr>
      <w:tr w:rsidR="00557FBB" w14:paraId="3B931C8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E37EC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70-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3EAB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CF63F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86.3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39CDA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3.64%)</w:t>
            </w:r>
          </w:p>
        </w:tc>
      </w:tr>
      <w:tr w:rsidR="00557FBB" w14:paraId="5DB48C9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B9CB2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80+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B41AF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7A861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77.7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76E17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22.22%)</w:t>
            </w:r>
          </w:p>
        </w:tc>
      </w:tr>
      <w:tr w:rsidR="00557FBB" w14:paraId="4EA110F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824815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14358F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576008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0BC569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570545E2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14493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4A98E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3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D7C2E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5 (84.9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5D2FF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5 (14.65%)</w:t>
            </w:r>
          </w:p>
        </w:tc>
      </w:tr>
      <w:tr w:rsidR="00557FBB" w14:paraId="23F36E8B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56C95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75F69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3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81508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3 (84.5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FC0FB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7 (15.04%)</w:t>
            </w:r>
          </w:p>
        </w:tc>
      </w:tr>
      <w:tr w:rsidR="00557FBB" w14:paraId="2B2FA90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E4918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du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AFC95F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CD3FD8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16FE89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3F2FA7A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747AE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 edu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9B2E4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4B558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8 (84.0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1BE51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15.94%)</w:t>
            </w:r>
          </w:p>
        </w:tc>
      </w:tr>
      <w:tr w:rsidR="00557FBB" w14:paraId="475B702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3F697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 schoo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BEC69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4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D6459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1 (86.5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38492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9 (13.05%)</w:t>
            </w:r>
          </w:p>
        </w:tc>
      </w:tr>
      <w:tr w:rsidR="00557FBB" w14:paraId="175BA358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EB56B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 schoo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6AD20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5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07E95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4 (84.8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8FEBF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6 (14.66%)</w:t>
            </w:r>
          </w:p>
        </w:tc>
      </w:tr>
      <w:tr w:rsidR="00557FBB" w14:paraId="1E92C88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96272F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erti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6A031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05CBC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5 (78.5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68124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21.49%)</w:t>
            </w:r>
          </w:p>
        </w:tc>
      </w:tr>
      <w:tr w:rsidR="00557FBB" w14:paraId="30A09E5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2296A5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thinic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F9D7A3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D25BB1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143E22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4FD03DB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E6DFA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ichew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1EA2B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3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5453C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41 (85.4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1E5C8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0 (14.22%)</w:t>
            </w:r>
          </w:p>
        </w:tc>
      </w:tr>
      <w:tr w:rsidR="00557FBB" w14:paraId="792D2E61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DDA3A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DBFA4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5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1D9A5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9 (86.4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B6C19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 (13.04%)</w:t>
            </w:r>
          </w:p>
        </w:tc>
      </w:tr>
      <w:tr w:rsidR="00557FBB" w14:paraId="5ACBFC83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593F1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umbuk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D5448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6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B277E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9 (78.6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AE039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20.73%)</w:t>
            </w:r>
          </w:p>
        </w:tc>
      </w:tr>
      <w:tr w:rsidR="00557FBB" w14:paraId="4D673412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A30CD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a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2FCF5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31605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 (90.7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4ADF5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9.30%)</w:t>
            </w:r>
          </w:p>
        </w:tc>
      </w:tr>
      <w:tr w:rsidR="00557FBB" w14:paraId="282DDE9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456F1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come Leve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C42D1D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035DE4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35E20D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1429CC68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C241B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ess than MK52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5F0B8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.6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4A06E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5 (86.5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F8643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 (12.82%)</w:t>
            </w:r>
          </w:p>
        </w:tc>
      </w:tr>
      <w:tr w:rsidR="00557FBB" w14:paraId="1885E0D3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93624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K1,000,000 or m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2D6BD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8E3C1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91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A33DC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8.33%)</w:t>
            </w:r>
          </w:p>
        </w:tc>
      </w:tr>
      <w:tr w:rsidR="00557FBB" w14:paraId="773402E2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0EB6D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K100,000 to &lt;MK500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89858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D3D4E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7 (84.4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9B3B0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 (15.51%)</w:t>
            </w:r>
          </w:p>
        </w:tc>
      </w:tr>
      <w:tr w:rsidR="00557FBB" w14:paraId="42DF37AE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5F90D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K500,000 to &lt;MK1,000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43470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.1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083AE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67.3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C93AB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30.43%)</w:t>
            </w:r>
          </w:p>
        </w:tc>
      </w:tr>
      <w:tr w:rsidR="00557FBB" w14:paraId="6F30F80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67F1F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K52,000 to &lt;MK100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B986C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74BDD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0 (84.8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A48FE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15.18%)</w:t>
            </w:r>
          </w:p>
        </w:tc>
      </w:tr>
      <w:tr w:rsidR="00557FBB" w14:paraId="7218711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A88C25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efused to answ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1552A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111AD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 (82.7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3EED0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7.24%)</w:t>
            </w:r>
          </w:p>
        </w:tc>
      </w:tr>
      <w:tr w:rsidR="00557FBB" w14:paraId="7BE030CA" w14:textId="77777777" w:rsidTr="00557FBB">
        <w:trPr>
          <w:cantSplit/>
          <w:jc w:val="center"/>
        </w:trPr>
        <w:tc>
          <w:tcPr>
            <w:tcW w:w="0" w:type="auto"/>
            <w:gridSpan w:val="4"/>
          </w:tcPr>
          <w:p w14:paraId="2EB8A00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62BCA613" w14:textId="77777777" w:rsidR="00557FBB" w:rsidRDefault="00000000">
      <w:pPr>
        <w:pStyle w:val="Heading2"/>
      </w:pPr>
      <w:bookmarkStart w:id="19" w:name="Xdf7524cf219bd80458bafa55d189746defbe2aa"/>
      <w:bookmarkEnd w:id="18"/>
      <w:r>
        <w:t>7.12 Q27f. Have you had a blood sugar test from any healthcare provider demograpchic of district, region, residence and health facility.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905"/>
        <w:gridCol w:w="1614"/>
        <w:gridCol w:w="1190"/>
        <w:gridCol w:w="1190"/>
      </w:tblGrid>
      <w:tr w:rsidR="00557FBB" w14:paraId="2F3DD2E4" w14:textId="77777777" w:rsidTr="00557FBB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7A3C07E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C093E4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Don't know</w:t>
            </w:r>
            <w:r>
              <w:rPr>
                <w:rFonts w:ascii="Calibri" w:hAnsi="Calibri"/>
                <w:sz w:val="20"/>
              </w:rPr>
              <w:t xml:space="preserve"> N = 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9A71DB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o</w:t>
            </w:r>
            <w:r>
              <w:rPr>
                <w:rFonts w:ascii="Calibri" w:hAnsi="Calibri"/>
                <w:sz w:val="20"/>
              </w:rPr>
              <w:t xml:space="preserve"> N = 868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5B2B829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Yes</w:t>
            </w:r>
            <w:r>
              <w:rPr>
                <w:rFonts w:ascii="Calibri" w:hAnsi="Calibri"/>
                <w:sz w:val="20"/>
              </w:rPr>
              <w:t xml:space="preserve"> N = 152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557FBB" w14:paraId="6626493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D04E3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g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558891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6514CA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DB7BBA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1DC9013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D48B9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entr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FCF9C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07F94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9 (90.6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F3D1E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 (9.40%)</w:t>
            </w:r>
          </w:p>
        </w:tc>
      </w:tr>
      <w:tr w:rsidR="00557FBB" w14:paraId="59CD6941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402A1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rther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9C8EE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4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22EAC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4 (8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95398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 (19.51%)</w:t>
            </w:r>
          </w:p>
        </w:tc>
      </w:tr>
      <w:tr w:rsidR="00557FBB" w14:paraId="0776B962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4BC1B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uther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52B6C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.6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3A1C4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5 (83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5C780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2 (16.40%)</w:t>
            </w:r>
          </w:p>
        </w:tc>
      </w:tr>
      <w:tr w:rsidR="00557FBB" w14:paraId="3427124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B2A79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istric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D40E2C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305805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AD8DD7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154479D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F5D95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alak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A0598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97E90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89.7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D3D94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0.26%)</w:t>
            </w:r>
          </w:p>
        </w:tc>
      </w:tr>
      <w:tr w:rsidR="00557FBB" w14:paraId="7285D381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03650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Blanty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48A12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5B31B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8 (75.8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EACB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 (24.14%)</w:t>
            </w:r>
          </w:p>
        </w:tc>
      </w:tr>
      <w:tr w:rsidR="00557FBB" w14:paraId="710E1F5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0FFE04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ikwaw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90A68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52A44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 (94.1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73FF1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5.88%)</w:t>
            </w:r>
          </w:p>
        </w:tc>
      </w:tr>
      <w:tr w:rsidR="00557FBB" w14:paraId="650D7B5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D66FA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iradzulu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873CE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3849D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78.5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7510A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21.43%)</w:t>
            </w:r>
          </w:p>
        </w:tc>
      </w:tr>
      <w:tr w:rsidR="00557FBB" w14:paraId="476C5117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417ED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itip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AAD2F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6C530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10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BA12B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198941C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6FC70F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edz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344CE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7764E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 (87.5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66DF1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2.50%)</w:t>
            </w:r>
          </w:p>
        </w:tc>
      </w:tr>
      <w:tr w:rsidR="00557FBB" w14:paraId="3E1E360B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AD79F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w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2D9AB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94C34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 (95.1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147D7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4.88%)</w:t>
            </w:r>
          </w:p>
        </w:tc>
      </w:tr>
      <w:tr w:rsidR="00557FBB" w14:paraId="06EA004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0C087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Karong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AE314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A5150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 (75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25B6F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5.00%)</w:t>
            </w:r>
          </w:p>
        </w:tc>
      </w:tr>
      <w:tr w:rsidR="00557FBB" w14:paraId="50C2328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183FC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Kasungu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53E61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B026E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95.8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D043B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4.17%)</w:t>
            </w:r>
          </w:p>
        </w:tc>
      </w:tr>
      <w:tr w:rsidR="00557FBB" w14:paraId="1224813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1A084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ilongw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BB533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75631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5 (90.4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68377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9.57%)</w:t>
            </w:r>
          </w:p>
        </w:tc>
      </w:tr>
      <w:tr w:rsidR="00557FBB" w14:paraId="1EBA2FA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7EACB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ching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B3F09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21DF7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88.2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85E54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1.76%)</w:t>
            </w:r>
          </w:p>
        </w:tc>
      </w:tr>
      <w:tr w:rsidR="00557FBB" w14:paraId="7F7BA5DE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C32FD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ngoch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0E8BC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15B1E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72.2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57C05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7.78%)</w:t>
            </w:r>
          </w:p>
        </w:tc>
      </w:tr>
      <w:tr w:rsidR="00557FBB" w14:paraId="6870B60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97400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chinj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80AC5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60E80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8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B29E5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6.67%)</w:t>
            </w:r>
          </w:p>
        </w:tc>
      </w:tr>
      <w:tr w:rsidR="00557FBB" w14:paraId="53EC9693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054A7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ulanj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06C27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5E7BF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87.7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C753F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2.28%)</w:t>
            </w:r>
          </w:p>
        </w:tc>
      </w:tr>
      <w:tr w:rsidR="00557FBB" w14:paraId="21F8BD8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59649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wanz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73B60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1A78C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8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98C63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0.00%)</w:t>
            </w:r>
          </w:p>
        </w:tc>
      </w:tr>
      <w:tr w:rsidR="00557FBB" w14:paraId="0E6E5BB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8B37C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zimb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E7004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.8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02150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 (77.3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EDB60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20.75%)</w:t>
            </w:r>
          </w:p>
        </w:tc>
      </w:tr>
      <w:tr w:rsidR="00557FBB" w14:paraId="7A6E810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C0E4B4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zuzu C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129ED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64629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7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27157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23.33%)</w:t>
            </w:r>
          </w:p>
        </w:tc>
      </w:tr>
      <w:tr w:rsidR="00557FBB" w14:paraId="7D50E96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59598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e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CCD52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6.9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1B1BA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68.9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00BC9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24.14%)</w:t>
            </w:r>
          </w:p>
        </w:tc>
      </w:tr>
      <w:tr w:rsidR="00557FBB" w14:paraId="0CF0D45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1776A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khata B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2EC05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96099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78.9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FA0DD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1.05%)</w:t>
            </w:r>
          </w:p>
        </w:tc>
      </w:tr>
      <w:tr w:rsidR="00557FBB" w14:paraId="121C71F3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0F813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khotakot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DC48B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DE370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81.2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F1B0E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8.75%)</w:t>
            </w:r>
          </w:p>
        </w:tc>
      </w:tr>
      <w:tr w:rsidR="00557FBB" w14:paraId="3C0A06E2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4C3D8F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sanj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E27F5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3B6DF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90.6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F67C4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9.38%)</w:t>
            </w:r>
          </w:p>
        </w:tc>
      </w:tr>
      <w:tr w:rsidR="00557FBB" w14:paraId="5D41281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B6DF3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tcheu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9D6BD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3FC9F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 (96.7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32CF2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.23%)</w:t>
            </w:r>
          </w:p>
        </w:tc>
      </w:tr>
      <w:tr w:rsidR="00557FBB" w14:paraId="49DD90B8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ACB56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tchis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B90F1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84757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92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9B321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8.00%)</w:t>
            </w:r>
          </w:p>
        </w:tc>
      </w:tr>
      <w:tr w:rsidR="00557FBB" w14:paraId="7DB7357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05CB85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halomb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5D7DA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A9CBA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94.4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F5AB3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5.56%)</w:t>
            </w:r>
          </w:p>
        </w:tc>
      </w:tr>
      <w:tr w:rsidR="00557FBB" w14:paraId="5B5FFE81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8C506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umph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F4943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E61ED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76.1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3A5F1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23.81%)</w:t>
            </w:r>
          </w:p>
        </w:tc>
      </w:tr>
      <w:tr w:rsidR="00557FBB" w14:paraId="71E94AE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B3776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alim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F86A6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16F64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10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F26A6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1F469217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EC984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hyol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9AB38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E65D2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 (8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902E2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16.67%)</w:t>
            </w:r>
          </w:p>
        </w:tc>
      </w:tr>
      <w:tr w:rsidR="00557FBB" w14:paraId="5FD35E58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5F4EB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Zomb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5B1AC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.7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1EC73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80.5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CD661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6.67%)</w:t>
            </w:r>
          </w:p>
        </w:tc>
      </w:tr>
      <w:tr w:rsidR="00557FBB" w14:paraId="783D9887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D740D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iden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DE6C84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F5CE94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0300AB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0A38B931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116F5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ur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E9905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.4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53E9F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31 (86.3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43B30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7 (13.27%)</w:t>
            </w:r>
          </w:p>
        </w:tc>
      </w:tr>
      <w:tr w:rsidR="00557FBB" w14:paraId="5E99924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253A8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rb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425F6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3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53960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7 (80.8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AFD55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 (18.77%)</w:t>
            </w:r>
          </w:p>
        </w:tc>
      </w:tr>
      <w:tr w:rsidR="00557FBB" w14:paraId="32EB0D7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8C7B1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ealth Facility Typ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5AF307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2A2CEF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0A9B0C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2D36C23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70CD5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aith-based or NG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839D5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38C95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7 (81.4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90A5D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18.57%)</w:t>
            </w:r>
          </w:p>
        </w:tc>
      </w:tr>
      <w:tr w:rsidR="00557FBB" w14:paraId="38CD97E1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C53F5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 (Specify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1B255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74AB2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0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D6357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1065B0A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486C6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va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747BB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.3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BA3D4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4 (84.2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CE5A2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14.47%)</w:t>
            </w:r>
          </w:p>
        </w:tc>
      </w:tr>
      <w:tr w:rsidR="00557FBB" w14:paraId="4CAC602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370E1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ubl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24B29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.3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E43F1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90 (84.3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5464C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5 (15.28%)</w:t>
            </w:r>
          </w:p>
        </w:tc>
      </w:tr>
      <w:tr w:rsidR="00557FBB" w14:paraId="42C4E3C7" w14:textId="77777777" w:rsidTr="00557FBB">
        <w:trPr>
          <w:cantSplit/>
          <w:jc w:val="center"/>
        </w:trPr>
        <w:tc>
          <w:tcPr>
            <w:tcW w:w="0" w:type="auto"/>
            <w:gridSpan w:val="4"/>
          </w:tcPr>
          <w:p w14:paraId="0BF14A8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16630EC1" w14:textId="77777777" w:rsidR="00557FBB" w:rsidRDefault="00000000">
      <w:pPr>
        <w:pStyle w:val="Heading2"/>
      </w:pPr>
      <w:bookmarkStart w:id="20" w:name="Xcbc3ccccb6d7762ba9b05a793323c9c6209475d"/>
      <w:bookmarkEnd w:id="19"/>
      <w:r>
        <w:t>7.13 Q27g. Have you had a blood cholesterol test from any healthcare provider - demographic of person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681"/>
        <w:gridCol w:w="1614"/>
        <w:gridCol w:w="1190"/>
        <w:gridCol w:w="1038"/>
      </w:tblGrid>
      <w:tr w:rsidR="00557FBB" w14:paraId="69ABC6D1" w14:textId="77777777" w:rsidTr="00557FBB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7139C43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028BA4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Don't know</w:t>
            </w:r>
            <w:r>
              <w:rPr>
                <w:rFonts w:ascii="Calibri" w:hAnsi="Calibri"/>
                <w:sz w:val="20"/>
              </w:rPr>
              <w:t xml:space="preserve"> N = 5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580443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o</w:t>
            </w:r>
            <w:r>
              <w:rPr>
                <w:rFonts w:ascii="Calibri" w:hAnsi="Calibri"/>
                <w:sz w:val="20"/>
              </w:rPr>
              <w:t xml:space="preserve"> N = 973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64C4B6F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Yes</w:t>
            </w:r>
            <w:r>
              <w:rPr>
                <w:rFonts w:ascii="Calibri" w:hAnsi="Calibri"/>
                <w:sz w:val="20"/>
              </w:rPr>
              <w:t xml:space="preserve"> N = 4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557FBB" w14:paraId="629D7EE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F73CC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Age B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E2A97C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8CA6C7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E70AFE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2E83F86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1B1CF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8-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332BE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5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277C7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2 (96.9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DF4C6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2.48%)</w:t>
            </w:r>
          </w:p>
        </w:tc>
      </w:tr>
      <w:tr w:rsidR="00557FBB" w14:paraId="1C925B8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DD0BC4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0-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19263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DBAE7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1 (95.9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C03A8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4.10%)</w:t>
            </w:r>
          </w:p>
        </w:tc>
      </w:tr>
      <w:tr w:rsidR="00557FBB" w14:paraId="45A8875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CF42D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40-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44B77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5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3ECC8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4 (92.1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3A67A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7.30%)</w:t>
            </w:r>
          </w:p>
        </w:tc>
      </w:tr>
      <w:tr w:rsidR="00557FBB" w14:paraId="7E92718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5C8AF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50-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4B08D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.7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9E9FB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3 (90.3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62A64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7.89%)</w:t>
            </w:r>
          </w:p>
        </w:tc>
      </w:tr>
      <w:tr w:rsidR="00557FBB" w14:paraId="4A6314D7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19F93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60-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79D30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A066B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 (93.0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9056E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6.98%)</w:t>
            </w:r>
          </w:p>
        </w:tc>
      </w:tr>
      <w:tr w:rsidR="00557FBB" w14:paraId="66FE59E1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23610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70-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4E637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49E9B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10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97575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7C5F324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CAEC3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80+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D423B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6BE0E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10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9EDBB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421EFFC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1895DF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3A8253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A67CCC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0E855C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65794A5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482C1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D07FA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.5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BD982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3 (96.2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823D5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3.13%)</w:t>
            </w:r>
          </w:p>
        </w:tc>
      </w:tr>
      <w:tr w:rsidR="00557FBB" w14:paraId="3ED4A117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26BE8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674A3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3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96AA1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0 (93.7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08489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 (5.86%)</w:t>
            </w:r>
          </w:p>
        </w:tc>
      </w:tr>
      <w:tr w:rsidR="00557FBB" w14:paraId="548A2D57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34D4F4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du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DAA088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4D600B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6A4948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1ADC55A8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FA48CF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 edu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C7FDB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5E6C5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5 (94.2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6F2B4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5.80%)</w:t>
            </w:r>
          </w:p>
        </w:tc>
      </w:tr>
      <w:tr w:rsidR="00557FBB" w14:paraId="304252C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CEC21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 schoo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F968D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0.8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38C51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1 (95.3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ED14C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3.76%)</w:t>
            </w:r>
          </w:p>
        </w:tc>
      </w:tr>
      <w:tr w:rsidR="00557FBB" w14:paraId="1432CED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6EA99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 schoo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6D8F2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2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1A928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5 (95.5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74356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4.19%)</w:t>
            </w:r>
          </w:p>
        </w:tc>
      </w:tr>
      <w:tr w:rsidR="00557FBB" w14:paraId="3C5804B3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36276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erti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92B30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EBAD5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2 (92.5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660EF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7.44%)</w:t>
            </w:r>
          </w:p>
        </w:tc>
      </w:tr>
      <w:tr w:rsidR="00557FBB" w14:paraId="1457797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B9160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thinic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8DE913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334709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38E28A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5D926023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DA851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ichew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30C78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0.6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636FC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99 (94.6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C3975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 (4.74%)</w:t>
            </w:r>
          </w:p>
        </w:tc>
      </w:tr>
      <w:tr w:rsidR="00557FBB" w14:paraId="36A8FCA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7F160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7BDE6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11196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0 (97.8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08261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.17%)</w:t>
            </w:r>
          </w:p>
        </w:tc>
      </w:tr>
      <w:tr w:rsidR="00557FBB" w14:paraId="19B8E8D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F10EB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umbuk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CDAAD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6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1ED9D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2 (92.6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97AC4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6.71%)</w:t>
            </w:r>
          </w:p>
        </w:tc>
      </w:tr>
      <w:tr w:rsidR="00557FBB" w14:paraId="798F7CE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C9AA7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a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9E7F9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907E5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 (97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4BD74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.33%)</w:t>
            </w:r>
          </w:p>
        </w:tc>
      </w:tr>
      <w:tr w:rsidR="00557FBB" w14:paraId="484691D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B8E69F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come Leve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7416BD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99143F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AA8895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756E8BBE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5603E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ess than MK52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DFA49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0.8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BAAE4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9 (95.9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BD40E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3.21%)</w:t>
            </w:r>
          </w:p>
        </w:tc>
      </w:tr>
      <w:tr w:rsidR="00557FBB" w14:paraId="6FC1B69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F3E4F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K1,000,000 or m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A3DC2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40B64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75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9CB46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25.00%)</w:t>
            </w:r>
          </w:p>
        </w:tc>
      </w:tr>
      <w:tr w:rsidR="00557FBB" w14:paraId="5F46186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87DE7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K100,000 to &lt;MK500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6F041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4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FD372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3 (95.1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3AC28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4.49%)</w:t>
            </w:r>
          </w:p>
        </w:tc>
      </w:tr>
      <w:tr w:rsidR="00557FBB" w14:paraId="2791582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21F89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K500,000 to &lt;MK1,000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4B5B6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FF4DD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 (89.1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5B45C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0.87%)</w:t>
            </w:r>
          </w:p>
        </w:tc>
      </w:tr>
      <w:tr w:rsidR="00557FBB" w14:paraId="1AD6C2E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EFE774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K52,000 to &lt;MK100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8EF65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8DB0C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5 (95.9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C403E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4.02%)</w:t>
            </w:r>
          </w:p>
        </w:tc>
      </w:tr>
      <w:tr w:rsidR="00557FBB" w14:paraId="66B67D7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00202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efused to answ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DDC11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45A28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89.6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7871E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0.34%)</w:t>
            </w:r>
          </w:p>
        </w:tc>
      </w:tr>
      <w:tr w:rsidR="00557FBB" w14:paraId="4935E3CD" w14:textId="77777777" w:rsidTr="00557FBB">
        <w:trPr>
          <w:cantSplit/>
          <w:jc w:val="center"/>
        </w:trPr>
        <w:tc>
          <w:tcPr>
            <w:tcW w:w="0" w:type="auto"/>
            <w:gridSpan w:val="4"/>
          </w:tcPr>
          <w:p w14:paraId="01F904B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3370FFB9" w14:textId="77777777" w:rsidR="00557FBB" w:rsidRDefault="00000000">
      <w:pPr>
        <w:pStyle w:val="Heading2"/>
      </w:pPr>
      <w:bookmarkStart w:id="21" w:name="X9e0ee00ccbafac75e8b26a1a72d651921f40f30"/>
      <w:bookmarkEnd w:id="20"/>
      <w:r>
        <w:t>7.14 Q27g. Have you had a blood cholesterol test from any healthcare provider - demographic of district, region, residence and health facility.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905"/>
        <w:gridCol w:w="1614"/>
        <w:gridCol w:w="1190"/>
        <w:gridCol w:w="1038"/>
      </w:tblGrid>
      <w:tr w:rsidR="00557FBB" w14:paraId="63F92653" w14:textId="77777777" w:rsidTr="00557FBB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110F3B4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06272F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Don't know</w:t>
            </w:r>
            <w:r>
              <w:rPr>
                <w:rFonts w:ascii="Calibri" w:hAnsi="Calibri"/>
                <w:sz w:val="20"/>
              </w:rPr>
              <w:t xml:space="preserve"> N = 5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BE1CCA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o</w:t>
            </w:r>
            <w:r>
              <w:rPr>
                <w:rFonts w:ascii="Calibri" w:hAnsi="Calibri"/>
                <w:sz w:val="20"/>
              </w:rPr>
              <w:t xml:space="preserve"> N = 973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1074980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Yes</w:t>
            </w:r>
            <w:r>
              <w:rPr>
                <w:rFonts w:ascii="Calibri" w:hAnsi="Calibri"/>
                <w:sz w:val="20"/>
              </w:rPr>
              <w:t xml:space="preserve"> N = 4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557FBB" w14:paraId="6046818E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40199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g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219A3A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269901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C8B7F8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1F4701D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E503F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entr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D623B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.2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24655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7 (96.2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518AC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.51%)</w:t>
            </w:r>
          </w:p>
        </w:tc>
      </w:tr>
      <w:tr w:rsidR="00557FBB" w14:paraId="557E3F8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1F4CE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rther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D54C8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4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E5830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3 (94.1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E085E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5.37%)</w:t>
            </w:r>
          </w:p>
        </w:tc>
      </w:tr>
      <w:tr w:rsidR="00557FBB" w14:paraId="593D875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579F2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uther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8203E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DC48C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3 (94.6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E0B2F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 (5.40%)</w:t>
            </w:r>
          </w:p>
        </w:tc>
      </w:tr>
      <w:tr w:rsidR="00557FBB" w14:paraId="68E4DB37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7CF80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istric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432670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267BFD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6F88EF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4515AD9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BAB52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alak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C39F4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C192E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 (10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2C646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1DD2080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B2888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Blanty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2D504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6CAEF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7 (92.2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8051E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7.76%)</w:t>
            </w:r>
          </w:p>
        </w:tc>
      </w:tr>
      <w:tr w:rsidR="00557FBB" w14:paraId="6EA6423B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8A7525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ikwaw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BCD14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B64E0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1 (10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DCB20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1D23BA6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47B82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iradzulu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70D7F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18B9F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92.8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A3709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7.14%)</w:t>
            </w:r>
          </w:p>
        </w:tc>
      </w:tr>
      <w:tr w:rsidR="00557FBB" w14:paraId="3DB0E43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B3084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itip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51D6E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AF060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 (96.5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883DA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.45%)</w:t>
            </w:r>
          </w:p>
        </w:tc>
      </w:tr>
      <w:tr w:rsidR="00557FBB" w14:paraId="470B4A8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30CC14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edz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1205E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78C18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10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A4959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65D0C51E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37B96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w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D03E0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E90A7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 (10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43EC6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5188D97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270C5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Karong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11CD9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08B4C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 (93.7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0B31F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6.25%)</w:t>
            </w:r>
          </w:p>
        </w:tc>
      </w:tr>
      <w:tr w:rsidR="00557FBB" w14:paraId="4170B19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0BE3C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Kasungu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2D331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0CBF6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95.8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16F2E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4.17%)</w:t>
            </w:r>
          </w:p>
        </w:tc>
      </w:tr>
      <w:tr w:rsidR="00557FBB" w14:paraId="07DC5C7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5A313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ilongw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1E133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.0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D527B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9 (94.6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604FA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4.26%)</w:t>
            </w:r>
          </w:p>
        </w:tc>
      </w:tr>
      <w:tr w:rsidR="00557FBB" w14:paraId="07A5E42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D2F2F4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ching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BF524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C5681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94.1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37B19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5.88%)</w:t>
            </w:r>
          </w:p>
        </w:tc>
      </w:tr>
      <w:tr w:rsidR="00557FBB" w14:paraId="70561DF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2D5E6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ngoch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8BEA9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B373C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8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6D90B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6.67%)</w:t>
            </w:r>
          </w:p>
        </w:tc>
      </w:tr>
      <w:tr w:rsidR="00557FBB" w14:paraId="21AA8B2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C76F75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chinj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0BAB4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B793F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9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B4799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.33%)</w:t>
            </w:r>
          </w:p>
        </w:tc>
      </w:tr>
      <w:tr w:rsidR="00557FBB" w14:paraId="7161C7D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A9081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ulanj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A8720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2AA92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3 (92.9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A7B1E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7.02%)</w:t>
            </w:r>
          </w:p>
        </w:tc>
      </w:tr>
      <w:tr w:rsidR="00557FBB" w14:paraId="4DD4AD4E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3D2FF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wanz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65157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F5DCD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84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26C15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6.00%)</w:t>
            </w:r>
          </w:p>
        </w:tc>
      </w:tr>
      <w:tr w:rsidR="00557FBB" w14:paraId="4BFD07B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095CB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zimb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37522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57119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1 (96.2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4B620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3.77%)</w:t>
            </w:r>
          </w:p>
        </w:tc>
      </w:tr>
      <w:tr w:rsidR="00557FBB" w14:paraId="0A6EC8C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1D57B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zuzu C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BABA5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8C1BB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8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0FE91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0.00%)</w:t>
            </w:r>
          </w:p>
        </w:tc>
      </w:tr>
      <w:tr w:rsidR="00557FBB" w14:paraId="0981C1F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18C8C4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e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DADE9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9958F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 (96.5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F5B73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.45%)</w:t>
            </w:r>
          </w:p>
        </w:tc>
      </w:tr>
      <w:tr w:rsidR="00557FBB" w14:paraId="7A81B52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FC1C64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khata B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DA107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B7049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94.7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3800C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5.26%)</w:t>
            </w:r>
          </w:p>
        </w:tc>
      </w:tr>
      <w:tr w:rsidR="00557FBB" w14:paraId="41D57D42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10104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khotakot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4D761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B84BB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96.8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3C780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.13%)</w:t>
            </w:r>
          </w:p>
        </w:tc>
      </w:tr>
      <w:tr w:rsidR="00557FBB" w14:paraId="17F4307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33293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sanj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C1047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D508C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10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BE489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5026C6DB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F3E3A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tcheu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714DC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C138B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 (96.7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A9762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.23%)</w:t>
            </w:r>
          </w:p>
        </w:tc>
      </w:tr>
      <w:tr w:rsidR="00557FBB" w14:paraId="38DA7843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A78FB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tchis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41E06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2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4AF02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88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EB604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28386F1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4479B5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halomb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FDE6A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865C9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10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9B41C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006EEB7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0A13A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umph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A1C3A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DB44B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 (95.2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E80E0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4.76%)</w:t>
            </w:r>
          </w:p>
        </w:tc>
      </w:tr>
      <w:tr w:rsidR="00557FBB" w14:paraId="2FE0AC0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4B6A8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alim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41948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EBF72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10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75739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08085B0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3403D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hyol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837E7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9823C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 (93.7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A2579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6.25%)</w:t>
            </w:r>
          </w:p>
        </w:tc>
      </w:tr>
      <w:tr w:rsidR="00557FBB" w14:paraId="6DE965E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992DE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Zomb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1E0C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98726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97.2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68CF6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.78%)</w:t>
            </w:r>
          </w:p>
        </w:tc>
      </w:tr>
      <w:tr w:rsidR="00557FBB" w14:paraId="059693FE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F8283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iden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2A9347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60DC78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F69A9E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42511FD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B81CA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ur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3071B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0.5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881A5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98 (95.4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66EAF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3.97%)</w:t>
            </w:r>
          </w:p>
        </w:tc>
      </w:tr>
      <w:tr w:rsidR="00557FBB" w14:paraId="5B033C43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4006D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rb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52A69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3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CCE15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5 (93.8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CB5B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5.80%)</w:t>
            </w:r>
          </w:p>
        </w:tc>
      </w:tr>
      <w:tr w:rsidR="00557FBB" w14:paraId="7D4E66B3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2BC50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ealth Facility Typ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31C26D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FCD499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74B4F2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2399C7B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C6E97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aith-based or NG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F797F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8D530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6 (94.2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B799F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5.71%)</w:t>
            </w:r>
          </w:p>
        </w:tc>
      </w:tr>
      <w:tr w:rsidR="00557FBB" w14:paraId="61F3727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90439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 (Specify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7D34C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5F3A2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0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46749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27BE64F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7BF0A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va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CB852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BF8D7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1 (93.4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A2205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6.58%)</w:t>
            </w:r>
          </w:p>
        </w:tc>
      </w:tr>
      <w:tr w:rsidR="00557FBB" w14:paraId="688E1617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354C8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ubl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C4976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0.6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F025A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78 (95.1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E1412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4.28%)</w:t>
            </w:r>
          </w:p>
        </w:tc>
      </w:tr>
      <w:tr w:rsidR="00557FBB" w14:paraId="456B16F0" w14:textId="77777777" w:rsidTr="00557FBB">
        <w:trPr>
          <w:cantSplit/>
          <w:jc w:val="center"/>
        </w:trPr>
        <w:tc>
          <w:tcPr>
            <w:tcW w:w="0" w:type="auto"/>
            <w:gridSpan w:val="4"/>
          </w:tcPr>
          <w:p w14:paraId="2DF259C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385BC164" w14:textId="77777777" w:rsidR="00557FBB" w:rsidRDefault="00000000">
      <w:pPr>
        <w:pStyle w:val="Heading2"/>
      </w:pPr>
      <w:bookmarkStart w:id="22" w:name="X973009a6c6eceb4bddc2b9bb31e15a0640c7015"/>
      <w:bookmarkEnd w:id="21"/>
      <w:r>
        <w:t>7.15 Q27h. Have you received care for depression anxiety or another mental health condition - demographic of person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681"/>
        <w:gridCol w:w="1614"/>
        <w:gridCol w:w="1190"/>
        <w:gridCol w:w="2198"/>
        <w:gridCol w:w="1038"/>
      </w:tblGrid>
      <w:tr w:rsidR="00557FBB" w14:paraId="66E253D1" w14:textId="77777777" w:rsidTr="00557FBB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3316E8C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0EBFC4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Don't know</w:t>
            </w:r>
            <w:r>
              <w:rPr>
                <w:rFonts w:ascii="Calibri" w:hAnsi="Calibri"/>
                <w:sz w:val="20"/>
              </w:rPr>
              <w:t xml:space="preserve"> N = 2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839B9D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o</w:t>
            </w:r>
            <w:r>
              <w:rPr>
                <w:rFonts w:ascii="Calibri" w:hAnsi="Calibri"/>
                <w:sz w:val="20"/>
              </w:rPr>
              <w:t xml:space="preserve"> N = 962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99B074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Refused to answer</w:t>
            </w:r>
            <w:r>
              <w:rPr>
                <w:rFonts w:ascii="Calibri" w:hAnsi="Calibri"/>
                <w:sz w:val="20"/>
              </w:rPr>
              <w:t xml:space="preserve"> N = 1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7B72318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Yes</w:t>
            </w:r>
            <w:r>
              <w:rPr>
                <w:rFonts w:ascii="Calibri" w:hAnsi="Calibri"/>
                <w:sz w:val="20"/>
              </w:rPr>
              <w:t xml:space="preserve"> N = 59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557FBB" w14:paraId="38A3D55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B6620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Age Band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DC607E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6E9E75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C1E2CB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265BFC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6640D34B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3D7D0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8-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F2FF8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42243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3 (94.4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74BE2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AFCC6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5.51%)</w:t>
            </w:r>
          </w:p>
        </w:tc>
      </w:tr>
      <w:tr w:rsidR="00557FBB" w14:paraId="6BDF5EF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F6E29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0-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5F04A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437AE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6 (94.2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CEB4C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FA0D5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5.80%)</w:t>
            </w:r>
          </w:p>
        </w:tc>
      </w:tr>
      <w:tr w:rsidR="00557FBB" w14:paraId="61E17F4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4AC35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40-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3558B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5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98680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5 (92.7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DB935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B005F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6.74%)</w:t>
            </w:r>
          </w:p>
        </w:tc>
      </w:tr>
      <w:tr w:rsidR="00557FBB" w14:paraId="4268130B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DD1A5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50-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47668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8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34048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7 (93.8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9DB80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AAE03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5.26%)</w:t>
            </w:r>
          </w:p>
        </w:tc>
      </w:tr>
      <w:tr w:rsidR="00557FBB" w14:paraId="0A4251D3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AF530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60-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12138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8515C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 (95.3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A0B84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C943F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4.65%)</w:t>
            </w:r>
          </w:p>
        </w:tc>
      </w:tr>
      <w:tr w:rsidR="00557FBB" w14:paraId="3C9654A2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49CA85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70-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EB130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44DA2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90.9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725E1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8F96B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9.09%)</w:t>
            </w:r>
          </w:p>
        </w:tc>
      </w:tr>
      <w:tr w:rsidR="00557FBB" w14:paraId="1DFF8DA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39966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80+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4AE4A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3387C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88.8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EDC43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1.1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8CB4C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14812E67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EB3B2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4A2DED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D0AB3F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467B08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EAD884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7324E78B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DDCED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556C3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3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247C5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3 (94.3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C264E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A5C93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 (5.27%)</w:t>
            </w:r>
          </w:p>
        </w:tc>
      </w:tr>
      <w:tr w:rsidR="00557FBB" w14:paraId="0FB83122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D3B1E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D2B1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4BA77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9 (93.5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6549D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2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CE985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6.25%)</w:t>
            </w:r>
          </w:p>
        </w:tc>
      </w:tr>
      <w:tr w:rsidR="00557FBB" w14:paraId="3C2DE6B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4196C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du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43322D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E8E447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8A626A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EE688F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2CB03E3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F950E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 edu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A2686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8BAB6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 (97.1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3C726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FDB25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2.90%)</w:t>
            </w:r>
          </w:p>
        </w:tc>
      </w:tr>
      <w:tr w:rsidR="00557FBB" w14:paraId="60377F7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4F0F2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 schoo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05493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4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D5F0F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3 (93.5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88ED1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2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FC9D9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5.75%)</w:t>
            </w:r>
          </w:p>
        </w:tc>
      </w:tr>
      <w:tr w:rsidR="00557FBB" w14:paraId="5860CE82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2162E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 schoo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DB0E2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B9F14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9 (93.9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69790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5595C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6.02%)</w:t>
            </w:r>
          </w:p>
        </w:tc>
      </w:tr>
      <w:tr w:rsidR="00557FBB" w14:paraId="5EBE88F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DF46F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erti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B14CB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D9C98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3 (93.3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15E65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3343D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6.61%)</w:t>
            </w:r>
          </w:p>
        </w:tc>
      </w:tr>
      <w:tr w:rsidR="00557FBB" w14:paraId="4B0669E8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98465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thinic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D03C32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A21EE8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8894D4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C26E17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6A8E33E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19C55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ichew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B58A0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3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7E0BE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95 (94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9CA94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1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17511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5.53%)</w:t>
            </w:r>
          </w:p>
        </w:tc>
      </w:tr>
      <w:tr w:rsidR="00557FBB" w14:paraId="4EA0CB92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69CAE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9A03A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8A910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5 (95.1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E9B8D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6401A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4.89%)</w:t>
            </w:r>
          </w:p>
        </w:tc>
      </w:tr>
      <w:tr w:rsidR="00557FBB" w14:paraId="29ABCEC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AE80B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umbuk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8C12A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B3FF9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3 (93.2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60E77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9BE4F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6.71%)</w:t>
            </w:r>
          </w:p>
        </w:tc>
      </w:tr>
      <w:tr w:rsidR="00557FBB" w14:paraId="2AF6F818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29244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a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618C2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4AEEF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 (90.7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BE4D0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9EC4F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9.30%)</w:t>
            </w:r>
          </w:p>
        </w:tc>
      </w:tr>
      <w:tr w:rsidR="00557FBB" w14:paraId="1D852B2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988BA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come Leve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337FAE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B61E83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BD5B6E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6994FA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1B1FCDF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D4C25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ess than MK52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3081A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4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EA11A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1 (94.2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B2DE9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2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1170C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 (5.13%)</w:t>
            </w:r>
          </w:p>
        </w:tc>
      </w:tr>
      <w:tr w:rsidR="00557FBB" w14:paraId="05BDC2A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2E6B5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K1,000,000 or m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D952F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51479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91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35497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506EF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8.33%)</w:t>
            </w:r>
          </w:p>
        </w:tc>
      </w:tr>
      <w:tr w:rsidR="00557FBB" w14:paraId="63DA9D5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E0B6F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K100,000 to &lt;MK500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D704B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DCADC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9 (93.4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04A30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F04D8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6.53%)</w:t>
            </w:r>
          </w:p>
        </w:tc>
      </w:tr>
      <w:tr w:rsidR="00557FBB" w14:paraId="5A8FDE3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D2EB1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K500,000 to &lt;MK1,000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91E56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1AEA5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6 (10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9D462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9A112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066C1E1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4D3C9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K52,000 to &lt;MK100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1A982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4B7FC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0 (93.7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7117C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AA397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6.25%)</w:t>
            </w:r>
          </w:p>
        </w:tc>
      </w:tr>
      <w:tr w:rsidR="00557FBB" w14:paraId="44A153B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CC373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efused to answ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70374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04FB5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86.2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2B88C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2A44E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3.79%)</w:t>
            </w:r>
          </w:p>
        </w:tc>
      </w:tr>
      <w:tr w:rsidR="00557FBB" w14:paraId="003A9F6B" w14:textId="77777777" w:rsidTr="00557FBB">
        <w:trPr>
          <w:cantSplit/>
          <w:jc w:val="center"/>
        </w:trPr>
        <w:tc>
          <w:tcPr>
            <w:tcW w:w="0" w:type="auto"/>
            <w:gridSpan w:val="5"/>
          </w:tcPr>
          <w:p w14:paraId="7C1657F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64026DF6" w14:textId="77777777" w:rsidR="00557FBB" w:rsidRDefault="00000000">
      <w:pPr>
        <w:pStyle w:val="Heading2"/>
      </w:pPr>
      <w:bookmarkStart w:id="23" w:name="X0cf211eb04f0766cdbaebd3245ba67faea26e28"/>
      <w:bookmarkEnd w:id="22"/>
      <w:r>
        <w:t>7.16 Q27h. Have you received care for depression anxiety or another mental health condition - demographic of district, region, residence and health facility.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905"/>
        <w:gridCol w:w="1614"/>
        <w:gridCol w:w="1190"/>
        <w:gridCol w:w="2198"/>
        <w:gridCol w:w="1038"/>
      </w:tblGrid>
      <w:tr w:rsidR="00557FBB" w14:paraId="7A9A2AF2" w14:textId="77777777" w:rsidTr="00557FBB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4C41690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466568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Don't know</w:t>
            </w:r>
            <w:r>
              <w:rPr>
                <w:rFonts w:ascii="Calibri" w:hAnsi="Calibri"/>
                <w:sz w:val="20"/>
              </w:rPr>
              <w:t xml:space="preserve"> N = 2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511787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o</w:t>
            </w:r>
            <w:r>
              <w:rPr>
                <w:rFonts w:ascii="Calibri" w:hAnsi="Calibri"/>
                <w:sz w:val="20"/>
              </w:rPr>
              <w:t xml:space="preserve"> N = 962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A4752C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Refused to answer</w:t>
            </w:r>
            <w:r>
              <w:rPr>
                <w:rFonts w:ascii="Calibri" w:hAnsi="Calibri"/>
                <w:sz w:val="20"/>
              </w:rPr>
              <w:t xml:space="preserve"> N = 1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4D3EBB0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Yes</w:t>
            </w:r>
            <w:r>
              <w:rPr>
                <w:rFonts w:ascii="Calibri" w:hAnsi="Calibri"/>
                <w:sz w:val="20"/>
              </w:rPr>
              <w:t xml:space="preserve"> N = 59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557FBB" w14:paraId="24B3AF3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6E8E9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g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60CFF5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16BE14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86B119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44EFE3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10AFB48B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5552A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entr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4FC42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3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25DC7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1 (94.3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86E30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C110D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5.33%)</w:t>
            </w:r>
          </w:p>
        </w:tc>
      </w:tr>
      <w:tr w:rsidR="00557FBB" w14:paraId="142FDB48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ADE0F5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rther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9BF42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F1DA7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0 (92.6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5651A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8778B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7.32%)</w:t>
            </w:r>
          </w:p>
        </w:tc>
      </w:tr>
      <w:tr w:rsidR="00557FBB" w14:paraId="36BBE00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FC0CD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uther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86142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2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BF4FB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1 (94.2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62FB6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2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526A1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 (5.40%)</w:t>
            </w:r>
          </w:p>
        </w:tc>
      </w:tr>
      <w:tr w:rsidR="00557FBB" w14:paraId="4BBCBC5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8D37F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istric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A8E203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F35A6A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E07FBA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910013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79F7337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91E43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Balak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ECFBE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89AD2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94.8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C4AD4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37424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5.13%)</w:t>
            </w:r>
          </w:p>
        </w:tc>
      </w:tr>
      <w:tr w:rsidR="00557FBB" w14:paraId="5C5A6092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7EAF4F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lanty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1827F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C2066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2 (96.5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C3E7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7512A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3.45%)</w:t>
            </w:r>
          </w:p>
        </w:tc>
      </w:tr>
      <w:tr w:rsidR="00557FBB" w14:paraId="2AD30A2E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37A63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ikwaw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EF87E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3CBA0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98.0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B9589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89501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.96%)</w:t>
            </w:r>
          </w:p>
        </w:tc>
      </w:tr>
      <w:tr w:rsidR="00557FBB" w14:paraId="68C3DFF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3A4F8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iradzulu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0A504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B58F7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92.8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4E083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9D4DF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7.14%)</w:t>
            </w:r>
          </w:p>
        </w:tc>
      </w:tr>
      <w:tr w:rsidR="00557FBB" w14:paraId="637A6042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747A5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itip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85895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F2712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 (96.5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EB8E8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C7B51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.45%)</w:t>
            </w:r>
          </w:p>
        </w:tc>
      </w:tr>
      <w:tr w:rsidR="00557FBB" w14:paraId="69758DA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CBB35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edz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AB277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16799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10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4382E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00B03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2579FF9E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C7ADF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w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6A7B7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0FFCD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 (95.1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63B82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9D315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4.88%)</w:t>
            </w:r>
          </w:p>
        </w:tc>
      </w:tr>
      <w:tr w:rsidR="00557FBB" w14:paraId="60197702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50084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Karong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5B126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DE5F4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 (93.7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FACAF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483B5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6.25%)</w:t>
            </w:r>
          </w:p>
        </w:tc>
      </w:tr>
      <w:tr w:rsidR="00557FBB" w14:paraId="6E1100C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F771F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Kasungu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DC4D0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83CAC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95.8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0707D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C48AE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4.17%)</w:t>
            </w:r>
          </w:p>
        </w:tc>
      </w:tr>
      <w:tr w:rsidR="00557FBB" w14:paraId="3DC50B37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56C14F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ilongw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42BB6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1C581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9 (94.6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6CB6A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A93E3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5.32%)</w:t>
            </w:r>
          </w:p>
        </w:tc>
      </w:tr>
      <w:tr w:rsidR="00557FBB" w14:paraId="0519362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4C163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ching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FD48F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E632A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94.1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313C1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DAB33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5.88%)</w:t>
            </w:r>
          </w:p>
        </w:tc>
      </w:tr>
      <w:tr w:rsidR="00557FBB" w14:paraId="79A290F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3FE1A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ngoch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C132F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CDF3E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94.4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1265D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D8E3A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5.56%)</w:t>
            </w:r>
          </w:p>
        </w:tc>
      </w:tr>
      <w:tr w:rsidR="00557FBB" w14:paraId="6036A368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A0A4D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chinj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E13DE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10806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8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1A3C0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7D4E6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3.33%)</w:t>
            </w:r>
          </w:p>
        </w:tc>
      </w:tr>
      <w:tr w:rsidR="00557FBB" w14:paraId="412D4DF7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27B7A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ulanj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BC761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0AA7E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1 (89.4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D7D2B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.7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BC484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8.77%)</w:t>
            </w:r>
          </w:p>
        </w:tc>
      </w:tr>
      <w:tr w:rsidR="00557FBB" w14:paraId="6CE706A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14E0D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wanz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023EF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4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377A8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88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647F5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74D39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8.00%)</w:t>
            </w:r>
          </w:p>
        </w:tc>
      </w:tr>
      <w:tr w:rsidR="00557FBB" w14:paraId="7B6AC99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F7F01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zimb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C37DA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B81F8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2 (98.1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9F1A5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C19B2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.89%)</w:t>
            </w:r>
          </w:p>
        </w:tc>
      </w:tr>
      <w:tr w:rsidR="00557FBB" w14:paraId="7AEB4512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C4813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zuzu C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9D35C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23F7B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8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E40A9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762EB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3.33%)</w:t>
            </w:r>
          </w:p>
        </w:tc>
      </w:tr>
      <w:tr w:rsidR="00557FBB" w14:paraId="66B7F9B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C5C9E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e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DED72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14DF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 (93.1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4898D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1BDB4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6.90%)</w:t>
            </w:r>
          </w:p>
        </w:tc>
      </w:tr>
      <w:tr w:rsidR="00557FBB" w14:paraId="3DCCBD2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F5151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khata B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37D59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0B17A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84.2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97CBF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78C29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5.79%)</w:t>
            </w:r>
          </w:p>
        </w:tc>
      </w:tr>
      <w:tr w:rsidR="00557FBB" w14:paraId="6C7DDB9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80FC1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khotakot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53314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95680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 (84.3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C5819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09EAB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5.63%)</w:t>
            </w:r>
          </w:p>
        </w:tc>
      </w:tr>
      <w:tr w:rsidR="00557FBB" w14:paraId="31886F82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5E5F1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sanj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73AFF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32FED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10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680D1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CC37E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61D1C6C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2A8D9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tcheu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87B38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FE0BD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10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18345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9D625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1BE9EFD1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C34B6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tchis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2FC3F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4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7CF07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 (96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22892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F4A1A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1121A1E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A1D33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halomb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31620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89F65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94.4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BD2F9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D6A91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5.56%)</w:t>
            </w:r>
          </w:p>
        </w:tc>
      </w:tr>
      <w:tr w:rsidR="00557FBB" w14:paraId="0A86D69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4D373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umph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4C356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AAD83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 (90.4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35773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2C676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9.52%)</w:t>
            </w:r>
          </w:p>
        </w:tc>
      </w:tr>
      <w:tr w:rsidR="00557FBB" w14:paraId="0D5B4A03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E4583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alim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18461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46992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10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6F60F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E7A2B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3DF7F258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3319A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hyol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6BD6D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1EA2C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 (91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5833A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C2EC8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8.33%)</w:t>
            </w:r>
          </w:p>
        </w:tc>
      </w:tr>
      <w:tr w:rsidR="00557FBB" w14:paraId="14D5D38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18FFD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Zomb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1CE90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2565D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91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C2072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99802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8.33%)</w:t>
            </w:r>
          </w:p>
        </w:tc>
      </w:tr>
      <w:tr w:rsidR="00557FBB" w14:paraId="7979718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208B7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iden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93B251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2CB5F4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4D141B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0907B4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28CDD3D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066DB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ur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ACCFF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2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B3FF1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88 (94.1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4D071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1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14F37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 (5.47%)</w:t>
            </w:r>
          </w:p>
        </w:tc>
      </w:tr>
      <w:tr w:rsidR="00557FBB" w14:paraId="4E121C4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45637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rb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06473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E7DC2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4 (93.5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F6B59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A0420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6.48%)</w:t>
            </w:r>
          </w:p>
        </w:tc>
      </w:tr>
      <w:tr w:rsidR="00557FBB" w14:paraId="335BD30B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D29A1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ealth Facility Typ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6E5233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54534F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0CBCF1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B928B7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1A2217F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BC095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aith-based or NG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BE245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860FF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 (95.7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1FBDE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C4A60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4.29%)</w:t>
            </w:r>
          </w:p>
        </w:tc>
      </w:tr>
      <w:tr w:rsidR="00557FBB" w14:paraId="1AEB4B47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FEF64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 (Specify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3B434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9014A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0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75A7D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B55E3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78A4839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B3B5B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va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4FF06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C7342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3 (96.0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27A81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69170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3.95%)</w:t>
            </w:r>
          </w:p>
        </w:tc>
      </w:tr>
      <w:tr w:rsidR="00557FBB" w14:paraId="7B4F9AF2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5905D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ubl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427FD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2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2F60C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63 (93.2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A08DE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1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71C2E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2 (6.36%)</w:t>
            </w:r>
          </w:p>
        </w:tc>
      </w:tr>
      <w:tr w:rsidR="00557FBB" w14:paraId="458F0DAF" w14:textId="77777777" w:rsidTr="00557FBB">
        <w:trPr>
          <w:cantSplit/>
          <w:jc w:val="center"/>
        </w:trPr>
        <w:tc>
          <w:tcPr>
            <w:tcW w:w="0" w:type="auto"/>
            <w:gridSpan w:val="5"/>
          </w:tcPr>
          <w:p w14:paraId="37F8242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1C0CCA8B" w14:textId="77777777" w:rsidR="00557FBB" w:rsidRDefault="00000000">
      <w:pPr>
        <w:pStyle w:val="Heading1"/>
      </w:pPr>
      <w:bookmarkStart w:id="24" w:name="objective-number-4"/>
      <w:bookmarkEnd w:id="7"/>
      <w:bookmarkEnd w:id="23"/>
      <w:r>
        <w:t>8. Objective Number 4</w:t>
      </w:r>
    </w:p>
    <w:p w14:paraId="31C2F36A" w14:textId="77777777" w:rsidR="00557FBB" w:rsidRDefault="00000000">
      <w:pPr>
        <w:pStyle w:val="Heading2"/>
      </w:pPr>
      <w:bookmarkStart w:id="25" w:name="X96f6cf15c0c3a45ecb297fe7d9f6c51a6f48fa1"/>
      <w:r>
        <w:lastRenderedPageBreak/>
        <w:t>8.1 Q38a. How would you rate the overall quality of care you received?</w:t>
      </w:r>
    </w:p>
    <w:p w14:paraId="1F00F6D6" w14:textId="77777777" w:rsidR="00557FBB" w:rsidRDefault="00000000">
      <w:pPr>
        <w:pStyle w:val="SourceCode"/>
      </w:pPr>
      <w:r>
        <w:rPr>
          <w:rStyle w:val="VerbatimChar"/>
        </w:rPr>
        <w:t>187 missing rows in the "q38a" column have been removed.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123"/>
        <w:gridCol w:w="1288"/>
        <w:gridCol w:w="1026"/>
        <w:gridCol w:w="1105"/>
        <w:gridCol w:w="1015"/>
        <w:gridCol w:w="1592"/>
        <w:gridCol w:w="1331"/>
      </w:tblGrid>
      <w:tr w:rsidR="00557FBB" w14:paraId="244A0918" w14:textId="77777777" w:rsidTr="00557FBB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030A349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990CF0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Excellent</w:t>
            </w:r>
            <w:r>
              <w:rPr>
                <w:rFonts w:ascii="Calibri" w:hAnsi="Calibri"/>
                <w:sz w:val="20"/>
              </w:rPr>
              <w:t xml:space="preserve"> N = 11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362827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Fair</w:t>
            </w:r>
            <w:r>
              <w:rPr>
                <w:rFonts w:ascii="Calibri" w:hAnsi="Calibri"/>
                <w:sz w:val="20"/>
              </w:rPr>
              <w:t xml:space="preserve"> N = 128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53471B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Good</w:t>
            </w:r>
            <w:r>
              <w:rPr>
                <w:rFonts w:ascii="Calibri" w:hAnsi="Calibri"/>
                <w:sz w:val="20"/>
              </w:rPr>
              <w:t xml:space="preserve"> N = 337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7FC3D5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oor</w:t>
            </w:r>
            <w:r>
              <w:rPr>
                <w:rFonts w:ascii="Calibri" w:hAnsi="Calibri"/>
                <w:sz w:val="20"/>
              </w:rPr>
              <w:t xml:space="preserve"> N = 6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2C94EB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Refused to answer</w:t>
            </w:r>
            <w:r>
              <w:rPr>
                <w:rFonts w:ascii="Calibri" w:hAnsi="Calibri"/>
                <w:sz w:val="20"/>
              </w:rPr>
              <w:t xml:space="preserve"> N = 1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1FDE0A9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Very good</w:t>
            </w:r>
            <w:r>
              <w:rPr>
                <w:rFonts w:ascii="Calibri" w:hAnsi="Calibri"/>
                <w:sz w:val="20"/>
              </w:rPr>
              <w:t xml:space="preserve"> N = 195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557FBB" w14:paraId="27487E6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4BB25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ge B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0483AD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3C4ACE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0E9B32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64CF9E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7D9D04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FD7A45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35FAFC7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2657B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8-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FFCB9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12.1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323DF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2 (17.9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800BF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7 (37.0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57D76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6.5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EF47A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3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9BFB0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5 (25.95%)</w:t>
            </w:r>
          </w:p>
        </w:tc>
      </w:tr>
      <w:tr w:rsidR="00557FBB" w14:paraId="0A6B724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B4138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0-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5D377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 (10.7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26D1E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 (16.2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4EC7A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4 (37.3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4D675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8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827E7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3ACA3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9 (27.38%)</w:t>
            </w:r>
          </w:p>
        </w:tc>
      </w:tr>
      <w:tr w:rsidR="00557FBB" w14:paraId="16CD8A8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0CA5C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40-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417B4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 (18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23D39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12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78746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1 (40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15C67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7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6BAE8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134F1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20.67%)</w:t>
            </w:r>
          </w:p>
        </w:tc>
      </w:tr>
      <w:tr w:rsidR="00557FBB" w14:paraId="40C92E18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485C3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50-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05E46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16.4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16F42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13.1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A1DF6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 (48.3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053AA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8.7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A8F62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F756C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13.19%)</w:t>
            </w:r>
          </w:p>
        </w:tc>
      </w:tr>
      <w:tr w:rsidR="00557FBB" w14:paraId="3EB1D97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FA16B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60-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46A66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1.1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6A862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5.5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AA39A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63.8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71F6B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.7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135FF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546BA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6.67%)</w:t>
            </w:r>
          </w:p>
        </w:tc>
      </w:tr>
      <w:tr w:rsidR="00557FBB" w14:paraId="4AB54C1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F0FCE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70-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24079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41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44BAA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8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B9370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41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80749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057A0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28439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8.33%)</w:t>
            </w:r>
          </w:p>
        </w:tc>
      </w:tr>
      <w:tr w:rsidR="00557FBB" w14:paraId="192F53D8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3531E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80+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C9189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28.5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C0CA8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4.2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271C1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42.8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6DD09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E8CF3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62ED1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4.29%)</w:t>
            </w:r>
          </w:p>
        </w:tc>
      </w:tr>
      <w:tr w:rsidR="00557FBB" w14:paraId="41C95AB2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B044EF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5158E5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CC1B63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4388C5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E2C54E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B83614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FF50BE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7B639172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A9380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D83F5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 (14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01ABD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8 (15.3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293CE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7 (42.2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124AC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 (6.3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CC6EF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2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CADBE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7 (21.90%)</w:t>
            </w:r>
          </w:p>
        </w:tc>
      </w:tr>
      <w:tr w:rsidR="00557FBB" w14:paraId="6BCAD42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CFC2C4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6FB8E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4 (13.7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14B49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 (15.2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6082F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0 (38.0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DC2A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8.1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70869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E8ECA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8 (24.87%)</w:t>
            </w:r>
          </w:p>
        </w:tc>
      </w:tr>
      <w:tr w:rsidR="00557FBB" w14:paraId="7823FFD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3992C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du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C13942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BE65B5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50843B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ED9D1B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B0EE33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AEE8C0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6D83D7EE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1BB3A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 edu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C6E22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2.5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DEFAF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8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F897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 (5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594DA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0.4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040A8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15C71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18.75%)</w:t>
            </w:r>
          </w:p>
        </w:tc>
      </w:tr>
      <w:tr w:rsidR="00557FBB" w14:paraId="727936C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FFBB1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 schoo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B98ED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1 (16.2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A8AE9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 (13.0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3E6F0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7 (41.8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375FA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5C5A6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054D7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3 (22.13%)</w:t>
            </w:r>
          </w:p>
        </w:tc>
      </w:tr>
      <w:tr w:rsidR="00557FBB" w14:paraId="20A99531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374FD4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 schoo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FE424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11.1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412B2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 (17.5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2077B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3 (39.3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9D828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7.0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A4F66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3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8D3EA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7 (24.60%)</w:t>
            </w:r>
          </w:p>
        </w:tc>
      </w:tr>
      <w:tr w:rsidR="00557FBB" w14:paraId="1C444FCE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CD2A55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erti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DDB4D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13.8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6EFA7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19.8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8B6BC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32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B3060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7.9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FA94E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30414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25.74%)</w:t>
            </w:r>
          </w:p>
        </w:tc>
      </w:tr>
      <w:tr w:rsidR="00557FBB" w14:paraId="40BC61F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B6489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thinic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0C5A0C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E73BE1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F0DF16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AB303D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667C3D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B8EF2D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7E0E0437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075205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ichew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E2450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6 (12.7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7E4A9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4 (16.2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00A68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3 (41.1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004AF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 (7.3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482CE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F0B2F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7 (22.59%)</w:t>
            </w:r>
          </w:p>
        </w:tc>
      </w:tr>
      <w:tr w:rsidR="00557FBB" w14:paraId="36ACA6B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C4C06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16AE3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17.7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279DF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10.6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E33EC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3 (37.5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ED424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4.9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143E5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7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A7567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 (28.37%)</w:t>
            </w:r>
          </w:p>
        </w:tc>
      </w:tr>
      <w:tr w:rsidR="00557FBB" w14:paraId="7556289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8476A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umbuk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C892A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10.5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AFBE8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16.2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2E20E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1 (42.9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B13D8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7.0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91FDF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C8E71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23.24%)</w:t>
            </w:r>
          </w:p>
        </w:tc>
      </w:tr>
      <w:tr w:rsidR="00557FBB" w14:paraId="2289609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5FC40F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a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F1248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27.7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1327E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EED97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27.7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191FB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3.8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E3856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80AD6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3.89%)</w:t>
            </w:r>
          </w:p>
        </w:tc>
      </w:tr>
      <w:tr w:rsidR="00557FBB" w14:paraId="700DD7B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4BA40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come Leve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E151B9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091F98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0DC796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AE9643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C78133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B45AD8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071FAAB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19CA7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ess than MK52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78432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4 (13.5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B5949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5 (16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12927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2 (43.2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89B3C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 (6.0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C1A26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2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7FC7C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2 (20.60%)</w:t>
            </w:r>
          </w:p>
        </w:tc>
      </w:tr>
      <w:tr w:rsidR="00557FBB" w14:paraId="2367F3F2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E4A90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K1,000,000 or m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34A7F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28.5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1C7A5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4.2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8DF34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28.5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BAFA4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206FE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72B3C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28.57%)</w:t>
            </w:r>
          </w:p>
        </w:tc>
      </w:tr>
      <w:tr w:rsidR="00557FBB" w14:paraId="681D940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06612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K100,000 to &lt;MK500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CA17F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 (18.3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074AA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14.8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C7F1A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9 (35.2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8DD58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6.6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466C2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B0A7A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 (25.00%)</w:t>
            </w:r>
          </w:p>
        </w:tc>
      </w:tr>
      <w:tr w:rsidR="00557FBB" w14:paraId="2CDEE38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C3C36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K500,000 to &lt;MK1,000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2B31F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9.4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2970E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1.1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DD3E6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38.8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AF281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5.5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A1E92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7B2FA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25.00%)</w:t>
            </w:r>
          </w:p>
        </w:tc>
      </w:tr>
      <w:tr w:rsidR="00557FBB" w14:paraId="5C4F3D57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CB295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MK52,000 to &lt;MK100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FE38D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8.7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D74D2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 (14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B86C5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2 (39.1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206FB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11.4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6B795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1B6DC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 (26.09%)</w:t>
            </w:r>
          </w:p>
        </w:tc>
      </w:tr>
      <w:tr w:rsidR="00557FBB" w14:paraId="1F4E93D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F1087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efused to answ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DEE9F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6.2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C1902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2.5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C4EF1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5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14BF3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F8588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68173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31.25%)</w:t>
            </w:r>
          </w:p>
        </w:tc>
      </w:tr>
      <w:tr w:rsidR="00557FBB" w14:paraId="6519C324" w14:textId="77777777" w:rsidTr="00557FBB">
        <w:trPr>
          <w:cantSplit/>
          <w:jc w:val="center"/>
        </w:trPr>
        <w:tc>
          <w:tcPr>
            <w:tcW w:w="0" w:type="auto"/>
            <w:gridSpan w:val="7"/>
          </w:tcPr>
          <w:p w14:paraId="248A34D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28602E45" w14:textId="77777777" w:rsidR="00557FBB" w:rsidRDefault="00000000">
      <w:pPr>
        <w:pStyle w:val="Heading2"/>
      </w:pPr>
      <w:bookmarkStart w:id="26" w:name="X11ad6eb9c43e055bd24fd4fc36bc49197387c49"/>
      <w:bookmarkEnd w:id="25"/>
      <w:r>
        <w:t>8.2 Q38a. How would you rate the overall quality of care you received? - demographic of district, region, residence and health facility.</w:t>
      </w:r>
    </w:p>
    <w:p w14:paraId="0CDBE004" w14:textId="77777777" w:rsidR="00557FBB" w:rsidRDefault="00000000">
      <w:pPr>
        <w:pStyle w:val="SourceCode"/>
      </w:pPr>
      <w:r>
        <w:rPr>
          <w:rStyle w:val="VerbatimChar"/>
        </w:rPr>
        <w:t>187 missing rows in the "q38a" column have been removed.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692"/>
        <w:gridCol w:w="1362"/>
        <w:gridCol w:w="1075"/>
        <w:gridCol w:w="1152"/>
        <w:gridCol w:w="1046"/>
        <w:gridCol w:w="1735"/>
        <w:gridCol w:w="1418"/>
      </w:tblGrid>
      <w:tr w:rsidR="00557FBB" w14:paraId="2C7026EF" w14:textId="77777777" w:rsidTr="00557FBB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6A2DAFD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5C0131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Excellent</w:t>
            </w:r>
            <w:r>
              <w:rPr>
                <w:rFonts w:ascii="Calibri" w:hAnsi="Calibri"/>
                <w:sz w:val="20"/>
              </w:rPr>
              <w:t xml:space="preserve"> N = 11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4A92B7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Fair</w:t>
            </w:r>
            <w:r>
              <w:rPr>
                <w:rFonts w:ascii="Calibri" w:hAnsi="Calibri"/>
                <w:sz w:val="20"/>
              </w:rPr>
              <w:t xml:space="preserve"> N = 128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8F5C42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Good</w:t>
            </w:r>
            <w:r>
              <w:rPr>
                <w:rFonts w:ascii="Calibri" w:hAnsi="Calibri"/>
                <w:sz w:val="20"/>
              </w:rPr>
              <w:t xml:space="preserve"> N = 337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7730E6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oor</w:t>
            </w:r>
            <w:r>
              <w:rPr>
                <w:rFonts w:ascii="Calibri" w:hAnsi="Calibri"/>
                <w:sz w:val="20"/>
              </w:rPr>
              <w:t xml:space="preserve"> N = 6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FC06B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Refused to answer</w:t>
            </w:r>
            <w:r>
              <w:rPr>
                <w:rFonts w:ascii="Calibri" w:hAnsi="Calibri"/>
                <w:sz w:val="20"/>
              </w:rPr>
              <w:t xml:space="preserve"> N = 1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6699918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Very good</w:t>
            </w:r>
            <w:r>
              <w:rPr>
                <w:rFonts w:ascii="Calibri" w:hAnsi="Calibri"/>
                <w:sz w:val="20"/>
              </w:rPr>
              <w:t xml:space="preserve"> N = 195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557FBB" w14:paraId="7BAD0DA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92583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g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4F3B6E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A7B1B2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58BF20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A8F0B7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2757E6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63EDF8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55D9507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F168E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entr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5155F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 (14.3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5C5AA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 (17.8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0E4B5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3 (39.0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6C91D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8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237AA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26716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4 (20.45%)</w:t>
            </w:r>
          </w:p>
        </w:tc>
      </w:tr>
      <w:tr w:rsidR="00557FBB" w14:paraId="5B97DEC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F19D9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rther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38271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10.3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415B4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12.6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57812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3 (41.9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03285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6.3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2E544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5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6367F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 (28.16%)</w:t>
            </w:r>
          </w:p>
        </w:tc>
      </w:tr>
      <w:tr w:rsidR="00557FBB" w14:paraId="5D7417EE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4A115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uther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8743E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 (15.0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44583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9 (14.7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F946D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1 (40.3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1E9E0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 (6.7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A19E8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4A8F9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2 (23.06%)</w:t>
            </w:r>
          </w:p>
        </w:tc>
      </w:tr>
      <w:tr w:rsidR="00557FBB" w14:paraId="5E1A19B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C6F18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istric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BDF37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1F3CC3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6AE160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550639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DCBDB4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668C1E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16BA5A4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585705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alak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0F2BB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5.5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0DD21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3.8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41B3C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5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9B3AC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5.5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29C6F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C1FAA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25.00%)</w:t>
            </w:r>
          </w:p>
        </w:tc>
      </w:tr>
      <w:tr w:rsidR="00557FBB" w14:paraId="65E1BEB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25F57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lanty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478FE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19.7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6791E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20.9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559C7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 (34.8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61697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5.8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18A07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D1276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18.60%)</w:t>
            </w:r>
          </w:p>
        </w:tc>
      </w:tr>
      <w:tr w:rsidR="00557FBB" w14:paraId="49D483B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5F191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ikwaw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52B60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8.8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1D7A7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4.7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EF038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35.2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6696D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8.8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B5F00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C522C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32.35%)</w:t>
            </w:r>
          </w:p>
        </w:tc>
      </w:tr>
      <w:tr w:rsidR="00557FBB" w14:paraId="5D6DF7B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CDBF5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iradzulu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32983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9.0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05682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9.0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790CD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45.4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EE4CD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9.0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0627C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2FB63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27.27%)</w:t>
            </w:r>
          </w:p>
        </w:tc>
      </w:tr>
      <w:tr w:rsidR="00557FBB" w14:paraId="6CF1A718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C4962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itip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C1F16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7.4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56A09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7.4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5C504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3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7F56F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7.4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38A9B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.7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D36C6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40.74%)</w:t>
            </w:r>
          </w:p>
        </w:tc>
      </w:tr>
      <w:tr w:rsidR="00557FBB" w14:paraId="5776851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A4264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edz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5C39B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8.5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1E305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25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3148F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32.1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C8A03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.5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B652B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8F107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0.71%)</w:t>
            </w:r>
          </w:p>
        </w:tc>
      </w:tr>
      <w:tr w:rsidR="00557FBB" w14:paraId="214E161B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DD56A4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w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51B8C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1.4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29A29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7.1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4FA34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42.8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385AA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1.4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FB6C5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777EF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7.14%)</w:t>
            </w:r>
          </w:p>
        </w:tc>
      </w:tr>
      <w:tr w:rsidR="00557FBB" w14:paraId="75B2E4D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B2DDE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Karong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F6D2F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1.1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06FEA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.7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633E3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55.5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572BC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7.4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387E0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48174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2.22%)</w:t>
            </w:r>
          </w:p>
        </w:tc>
      </w:tr>
      <w:tr w:rsidR="00557FBB" w14:paraId="14D4A1A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03419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Kasungu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F8EE9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1.1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E5E68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2.2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C8BFF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3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7A915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1.1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27CD8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0513C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2.22%)</w:t>
            </w:r>
          </w:p>
        </w:tc>
      </w:tr>
      <w:tr w:rsidR="00557FBB" w14:paraId="1F182197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4AF7EF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ilongw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166B5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0.2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21729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20.5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36510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30.8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CFD75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14.7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84A48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A8C84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23.53%)</w:t>
            </w:r>
          </w:p>
        </w:tc>
      </w:tr>
      <w:tr w:rsidR="00557FBB" w14:paraId="341AE922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CD508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ching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965CF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799CE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2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84A7E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2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2A10E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D81CE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DA9F3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20.00%)</w:t>
            </w:r>
          </w:p>
        </w:tc>
      </w:tr>
      <w:tr w:rsidR="00557FBB" w14:paraId="1079A65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6E834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ngoch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AE66E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8.7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AD686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8.7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8C219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37.5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F2ACB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6.2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D823F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E9C6B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8.75%)</w:t>
            </w:r>
          </w:p>
        </w:tc>
      </w:tr>
      <w:tr w:rsidR="00557FBB" w14:paraId="79C40247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EFFAA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chinj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6EB8D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6.9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B625C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0.6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D5734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62.0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B37B8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.4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96A7A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A9D7A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6.90%)</w:t>
            </w:r>
          </w:p>
        </w:tc>
      </w:tr>
      <w:tr w:rsidR="00557FBB" w14:paraId="383370F8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98565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ulanj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359E9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0.4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114C3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4.1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A49EA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52.0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678F5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6.2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F2BD3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50F0D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27.08%)</w:t>
            </w:r>
          </w:p>
        </w:tc>
      </w:tr>
      <w:tr w:rsidR="00557FBB" w14:paraId="2D9AE37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81BB4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wanz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FA5CD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3.6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C7CFD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3.6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7C2B2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5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8FCFF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9.0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2AAA1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CC59B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3.64%)</w:t>
            </w:r>
          </w:p>
        </w:tc>
      </w:tr>
      <w:tr w:rsidR="00557FBB" w14:paraId="224A124E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158DE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zimb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F25EF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1.9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32077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1.9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5542F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52.3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F7A6D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4.7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C7A7F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84B61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19.05%)</w:t>
            </w:r>
          </w:p>
        </w:tc>
      </w:tr>
      <w:tr w:rsidR="00557FBB" w14:paraId="364FE69B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AD09B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zuzu C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59662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3.0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AFB48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3.0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ACEC1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39.1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EA1AC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4.3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1217C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267B2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30.43%)</w:t>
            </w:r>
          </w:p>
        </w:tc>
      </w:tr>
      <w:tr w:rsidR="00557FBB" w14:paraId="3D1F989E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4E94D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e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AFB48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7.6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AC4A2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7.6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A6524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57.6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AE3A3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.8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FB349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1CF63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3.08%)</w:t>
            </w:r>
          </w:p>
        </w:tc>
      </w:tr>
      <w:tr w:rsidR="00557FBB" w14:paraId="469759B7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2EB50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khata B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E46A6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1.7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D37BA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3.5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3B129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9.4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45777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1.7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05AC3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AC572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3.53%)</w:t>
            </w:r>
          </w:p>
        </w:tc>
      </w:tr>
      <w:tr w:rsidR="00557FBB" w14:paraId="56383922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599B5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khotakot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A86A7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8.5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090A4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4.8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DB543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3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3A1AA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.7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1CF7E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5FD34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9.63%)</w:t>
            </w:r>
          </w:p>
        </w:tc>
      </w:tr>
      <w:tr w:rsidR="00557FBB" w14:paraId="1CAC2FB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F4A2FF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sanj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1DDBB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31.5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82D57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443C3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31.5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C6680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92169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7A236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36.84%)</w:t>
            </w:r>
          </w:p>
        </w:tc>
      </w:tr>
      <w:tr w:rsidR="00557FBB" w14:paraId="6EBD93A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AFFD9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tcheu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9F54F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3.7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8BE89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0.3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66C6A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51.7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E0517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.4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A2CC7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8A3FC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0.69%)</w:t>
            </w:r>
          </w:p>
        </w:tc>
      </w:tr>
      <w:tr w:rsidR="00557FBB" w14:paraId="5FCC780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D5554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tchis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34DA2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2.7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A2233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9.0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2F053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31.8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E9285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4.5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BC6A8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4F21B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31.82%)</w:t>
            </w:r>
          </w:p>
        </w:tc>
      </w:tr>
      <w:tr w:rsidR="00557FBB" w14:paraId="0857BD3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25F17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halomb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AD80A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8.1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2C79E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8.1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4C7AF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45.4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16217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0F5E1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99CCE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8.18%)</w:t>
            </w:r>
          </w:p>
        </w:tc>
      </w:tr>
      <w:tr w:rsidR="00557FBB" w14:paraId="7380B98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0309B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umph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98EC2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7.8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A7736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8.4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01E52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34.2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C089E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5.2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77CF2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53737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34.21%)</w:t>
            </w:r>
          </w:p>
        </w:tc>
      </w:tr>
      <w:tr w:rsidR="00557FBB" w14:paraId="10CA8AE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5B279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alim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0AD64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2.5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CA1B8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2.5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8F18C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37.5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B68B8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2.5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143A0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01D80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25.00%)</w:t>
            </w:r>
          </w:p>
        </w:tc>
      </w:tr>
      <w:tr w:rsidR="00557FBB" w14:paraId="6007A0FE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4040B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hyol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FED90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4.2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D8149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19.0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9AD02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35.7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30463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7.1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02112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59045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23.81%)</w:t>
            </w:r>
          </w:p>
        </w:tc>
      </w:tr>
      <w:tr w:rsidR="00557FBB" w14:paraId="5CB704C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B81CFF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Zomb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3D2B9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8.1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BF231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21.2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B2095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30.3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1D1C3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2.1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D0E42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CE0C3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8.18%)</w:t>
            </w:r>
          </w:p>
        </w:tc>
      </w:tr>
      <w:tr w:rsidR="00557FBB" w14:paraId="77C1BE0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3F109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iden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6D84CC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8C4247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D77229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437CF7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1DE30D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9C42F7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73EF2E5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A399CF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ur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508BD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6 (12.2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128C2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2 (14.8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9893F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4 (42.5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70F04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 (7.5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BE983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1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E1D68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1 (22.71%)</w:t>
            </w:r>
          </w:p>
        </w:tc>
      </w:tr>
      <w:tr w:rsidR="00557FBB" w14:paraId="6811420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D195D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Urb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6E825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 (18.5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8C368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 (1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13AAF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3 (33.8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93614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6.0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071E6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26582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4 (25.00%)</w:t>
            </w:r>
          </w:p>
        </w:tc>
      </w:tr>
      <w:tr w:rsidR="00557FBB" w14:paraId="2D2555C7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1F50FF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ealth Facility Typ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733EE6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40C58F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E7EE25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A7CA33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04C851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59155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060FB02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587C5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aith-based or NG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A73FF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8.9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4ECF0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16.0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6A5FD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 (48.2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EBC2C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5.3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9D0A7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A64E1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21.43%)</w:t>
            </w:r>
          </w:p>
        </w:tc>
      </w:tr>
      <w:tr w:rsidR="00557FBB" w14:paraId="719206D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E5F7E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 (Specify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63243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70412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7FFE1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435D1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56558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1BFBA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338143A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1C4EE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va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0BB8C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19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BC815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13.1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BB82F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32.7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9BD75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.6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A19C8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FF5C3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32.79%)</w:t>
            </w:r>
          </w:p>
        </w:tc>
      </w:tr>
      <w:tr w:rsidR="00557FBB" w14:paraId="2382D3BE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0E4FA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ubl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13045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6 (13.8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9AB12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8 (15.6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8A52C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2 (40.7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96BAC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1 (7.3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87D18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F4B9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5 (22.40%)</w:t>
            </w:r>
          </w:p>
        </w:tc>
      </w:tr>
      <w:tr w:rsidR="00557FBB" w14:paraId="7C0A10ED" w14:textId="77777777" w:rsidTr="00557FBB">
        <w:trPr>
          <w:cantSplit/>
          <w:jc w:val="center"/>
        </w:trPr>
        <w:tc>
          <w:tcPr>
            <w:tcW w:w="0" w:type="auto"/>
            <w:gridSpan w:val="7"/>
          </w:tcPr>
          <w:p w14:paraId="6D01E06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293841B8" w14:textId="77777777" w:rsidR="00557FBB" w:rsidRDefault="00000000">
      <w:pPr>
        <w:pStyle w:val="Heading2"/>
      </w:pPr>
      <w:bookmarkStart w:id="27" w:name="X56fffe584db714e5586ade4fe033761878fd18f"/>
      <w:bookmarkEnd w:id="26"/>
      <w:r>
        <w:t>8.3 Q37. At this most recent visit, once you arrived at the facility, approximately: by demographic of person</w:t>
      </w:r>
    </w:p>
    <w:p w14:paraId="6E3DFFCA" w14:textId="77777777" w:rsidR="00557FBB" w:rsidRDefault="00000000">
      <w:pPr>
        <w:pStyle w:val="SourceCode"/>
      </w:pPr>
      <w:r>
        <w:rPr>
          <w:rStyle w:val="VerbatimChar"/>
        </w:rPr>
        <w:t>187 missing rows in the "q37" column have been removed.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484"/>
        <w:gridCol w:w="1009"/>
        <w:gridCol w:w="1061"/>
        <w:gridCol w:w="1007"/>
        <w:gridCol w:w="1007"/>
        <w:gridCol w:w="1032"/>
        <w:gridCol w:w="974"/>
        <w:gridCol w:w="1008"/>
        <w:gridCol w:w="898"/>
      </w:tblGrid>
      <w:tr w:rsidR="00557FBB" w14:paraId="0F9EE1FD" w14:textId="77777777" w:rsidTr="00557FBB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5B8AE15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9F2C0D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1 hour to less than 2 hours</w:t>
            </w:r>
            <w:r>
              <w:rPr>
                <w:rFonts w:ascii="Calibri" w:hAnsi="Calibri"/>
                <w:sz w:val="20"/>
              </w:rPr>
              <w:t xml:space="preserve"> N = 16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0DD88F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15 minutes to less than 30 minutes</w:t>
            </w:r>
            <w:r>
              <w:rPr>
                <w:rFonts w:ascii="Calibri" w:hAnsi="Calibri"/>
                <w:sz w:val="20"/>
              </w:rPr>
              <w:t xml:space="preserve"> N = 149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DDD66C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2 hours to less than 3 hours</w:t>
            </w:r>
            <w:r>
              <w:rPr>
                <w:rFonts w:ascii="Calibri" w:hAnsi="Calibri"/>
                <w:sz w:val="20"/>
              </w:rPr>
              <w:t xml:space="preserve"> N = 9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1BD509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3 hours to less than 4 hours</w:t>
            </w:r>
            <w:r>
              <w:rPr>
                <w:rFonts w:ascii="Calibri" w:hAnsi="Calibri"/>
                <w:sz w:val="20"/>
              </w:rPr>
              <w:t xml:space="preserve"> N = 88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6C9786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30 minutes to less than 1 hour</w:t>
            </w:r>
            <w:r>
              <w:rPr>
                <w:rFonts w:ascii="Calibri" w:hAnsi="Calibri"/>
                <w:sz w:val="20"/>
              </w:rPr>
              <w:t xml:space="preserve"> N = 157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A1D3FE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Less than 15 minutes</w:t>
            </w:r>
            <w:r>
              <w:rPr>
                <w:rFonts w:ascii="Calibri" w:hAnsi="Calibri"/>
                <w:sz w:val="20"/>
              </w:rPr>
              <w:t xml:space="preserve"> N = 139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F28EF5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More than 4 hours (specify)</w:t>
            </w:r>
            <w:r>
              <w:rPr>
                <w:rFonts w:ascii="Calibri" w:hAnsi="Calibri"/>
                <w:sz w:val="20"/>
              </w:rPr>
              <w:t xml:space="preserve"> N = 4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30718F9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Refused to answer</w:t>
            </w:r>
            <w:r>
              <w:rPr>
                <w:rFonts w:ascii="Calibri" w:hAnsi="Calibri"/>
                <w:sz w:val="20"/>
              </w:rPr>
              <w:t xml:space="preserve"> N = 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557FBB" w14:paraId="2DBCB84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504E9F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ge B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E50DF0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54AAC6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2827B4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87D997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B34E58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D173A9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4F1799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493680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3E85F1CE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F52A5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8-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673E0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5 (22.4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C453C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 (15.2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CE2DE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 (9.6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C44E2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 (9.6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F85BA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7 (19.7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E11C2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 (19.0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0252D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3.1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301AE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.04%)</w:t>
            </w:r>
          </w:p>
        </w:tc>
      </w:tr>
      <w:tr w:rsidR="00557FBB" w14:paraId="430F8B0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9A416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0-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CBF6E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 (17.0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CB66F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 (19.4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38E46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12.3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9FD7E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 (11.1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2A9C8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2 (20.6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C29D5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12.7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1AC6F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6.3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5063C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40%)</w:t>
            </w:r>
          </w:p>
        </w:tc>
      </w:tr>
      <w:tr w:rsidR="00557FBB" w14:paraId="732907DE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56447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40-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8C914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20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ADE55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17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43724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11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84C2F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9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37A92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15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607AC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21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53270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4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0DA96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67%)</w:t>
            </w:r>
          </w:p>
        </w:tc>
      </w:tr>
      <w:tr w:rsidR="00557FBB" w14:paraId="7E90234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1FD0F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50-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A0CE1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14.2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0EA52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21.9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E221A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15.3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32F4B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10.9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E1F41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16.4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5E866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15.3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57DC8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5.4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B464E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49E76A78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A60C1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60-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2AE2A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2.2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45730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5B08B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8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6A5CA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3.8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70419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9.4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91F58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8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863A6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8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7B57E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.78%)</w:t>
            </w:r>
          </w:p>
        </w:tc>
      </w:tr>
      <w:tr w:rsidR="00557FBB" w14:paraId="517E9ECB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EC509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70-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DD7AC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BB81F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76267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8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AE8A7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25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03761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D5146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8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7DD14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8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D13F8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091CEFD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9EA48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80+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1B375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28.5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2621E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28.5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F05DF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5075B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BFAEE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4.2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A70A6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28.5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46C36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C2D97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31D6CA1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2AB81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E53D26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6798C5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C9FB8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685418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6F1F78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171716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DD6E53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DE3CFE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1ED25B6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14C5A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F0637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8 (17.6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24184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2 (18.5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C546F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1 (11.5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4081D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3 (11.9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C1141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7 (19.6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2C255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5 (14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A1984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 (5.4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5AD60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.68%)</w:t>
            </w:r>
          </w:p>
        </w:tc>
      </w:tr>
      <w:tr w:rsidR="00557FBB" w14:paraId="3EDB1F0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0A795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DD7AB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6 (21.8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B960D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 (17.0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C6332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 (10.9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A5982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8.8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CB6F2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 (17.7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741A9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4 (18.7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2CCA2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4.0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5415F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.76%)</w:t>
            </w:r>
          </w:p>
        </w:tc>
      </w:tr>
      <w:tr w:rsidR="00557FBB" w14:paraId="5BE1D9B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427D9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du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D954E9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9B5213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A87E2B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FCF43E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329FFA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300F2A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C293D4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ADF01F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114F2AB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6AE08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 edu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34961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0.4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6E3A7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29.1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C680E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20.8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4B562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8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34561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6.2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D8180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20.8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1EDD0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4.1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12122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4A39E721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25E84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 schoo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4C97B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6 (20.2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6498C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 (17.8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46C41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 (11.4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DD9B7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 (12.8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A220C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9 (18.4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CFAE5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 (12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5FD67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B32FB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53%)</w:t>
            </w:r>
          </w:p>
        </w:tc>
      </w:tr>
      <w:tr w:rsidR="00557FBB" w14:paraId="7DA9364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64B58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 schoo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95D6E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6 (21.0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61953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 (15.3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A51A4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10.8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EE908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 (9.5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2A75D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 (19.8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F8606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9 (18.8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96FCF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3.5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73C71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.96%)</w:t>
            </w:r>
          </w:p>
        </w:tc>
      </w:tr>
      <w:tr w:rsidR="00557FBB" w14:paraId="520D707B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95720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erti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45589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16.8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64094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19.8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C47E4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6.9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2E1F7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5.9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7A341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22.7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2CDC4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24.7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0B50A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.9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23089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99%)</w:t>
            </w:r>
          </w:p>
        </w:tc>
      </w:tr>
      <w:tr w:rsidR="00557FBB" w14:paraId="0C6C5808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A1008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thinic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9E9085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1ADE62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D24BEA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B722A7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B947EC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08E7E5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B5411D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8FD85E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574E0A4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79E22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ichew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E4E0C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2 (19.6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91305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6 (18.5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F8CDA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4 (10.4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F65B2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9.6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13DF0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2 (19.6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60E78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4 (16.2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9F6F9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5.0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8931F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0.77%)</w:t>
            </w:r>
          </w:p>
        </w:tc>
      </w:tr>
      <w:tr w:rsidR="00557FBB" w14:paraId="7917FDF3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EDE95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1D7F6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13.4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AC7EB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 (19.8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86CB9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9.9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3E0D4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13.4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90C63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16.3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103EB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 (21.2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43929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4.9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5B214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71%)</w:t>
            </w:r>
          </w:p>
        </w:tc>
      </w:tr>
      <w:tr w:rsidR="00557FBB" w14:paraId="453C9EA8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7641B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umbuk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C4262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23.9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F89F1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14.0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FC88B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16.2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16311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10.5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654FC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18.3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B2C07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14.0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8E650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2.1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C6A88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70%)</w:t>
            </w:r>
          </w:p>
        </w:tc>
      </w:tr>
      <w:tr w:rsidR="00557FBB" w14:paraId="4DD9D71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9F7BC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a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5C7EF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25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7EFB3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3.8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77EC4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8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B1542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1.1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F785F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BF89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3.8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DC0C0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1.1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C710B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38A2DD4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1E2CB5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come Leve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A5E5EF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72D4EB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5F2612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444D32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5223AC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2F5346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9AA3CF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8B0DF1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768F2811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0F90AF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ess than MK52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2E63A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2 (18.0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B14AC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8 (19.6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8F1AD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 (10.8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05CD2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8 (14.5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9C0E3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 (16.8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DAEF1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 (13.8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120C6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5.0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73CD1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.26%)</w:t>
            </w:r>
          </w:p>
        </w:tc>
      </w:tr>
      <w:tr w:rsidR="00557FBB" w14:paraId="590777E1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01102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MK1,000,000 or m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D6A63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B3E01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4.2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A927E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4.2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6C965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CF939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4.2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5EE75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57.1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DDF7B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7595F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72922FA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8EC75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K100,000 to &lt;MK500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81E47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 (22.4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277CB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17.3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E8EC4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8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BDFBB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6.6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6DBE9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17.8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34B7E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 (22.4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7F58E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4.5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8377A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79A8F89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3B591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K500,000 to &lt;MK1,000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D6649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1.1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DE7BA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3.8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39A9D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5.5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35EC6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5.5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BC28C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36.1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762F9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2.2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0C9C0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5.5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C9BEC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6CFC33F2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549A8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K52,000 to &lt;MK100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B934B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 (21.2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290E9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15.7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22F36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 (15.2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E0AA2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7.6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ED98E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 (21.2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0FA8D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14.1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CE030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4.8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57C3B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01B2DAFB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61BD6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efused to answ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AC073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31.2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9E7B7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2.5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F24E1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8.7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AA3FA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6.2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5933E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2.5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28E1E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2.5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6F7C1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F84D1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6.25%)</w:t>
            </w:r>
          </w:p>
        </w:tc>
      </w:tr>
      <w:tr w:rsidR="00557FBB" w14:paraId="7A05A691" w14:textId="77777777" w:rsidTr="00557FBB">
        <w:trPr>
          <w:cantSplit/>
          <w:jc w:val="center"/>
        </w:trPr>
        <w:tc>
          <w:tcPr>
            <w:tcW w:w="0" w:type="auto"/>
            <w:gridSpan w:val="9"/>
          </w:tcPr>
          <w:p w14:paraId="45877E5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45D401E9" w14:textId="77777777" w:rsidR="00557FBB" w:rsidRDefault="00000000">
      <w:pPr>
        <w:pStyle w:val="Heading2"/>
      </w:pPr>
      <w:bookmarkStart w:id="28" w:name="X4273c2be4230d2104b9f0f24588b03863dfc11d"/>
      <w:bookmarkEnd w:id="27"/>
      <w:r>
        <w:t>8.4 Q37. At this most recent visit, once you arrived at the facility, approximately: by demographic of district, region, residence and health facility.</w:t>
      </w:r>
    </w:p>
    <w:p w14:paraId="715A1D96" w14:textId="77777777" w:rsidR="00557FBB" w:rsidRDefault="00000000">
      <w:pPr>
        <w:pStyle w:val="SourceCode"/>
      </w:pPr>
      <w:r>
        <w:rPr>
          <w:rStyle w:val="VerbatimChar"/>
        </w:rPr>
        <w:t>187 missing rows in the "q37" column have been removed.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313"/>
        <w:gridCol w:w="1031"/>
        <w:gridCol w:w="1089"/>
        <w:gridCol w:w="1029"/>
        <w:gridCol w:w="1029"/>
        <w:gridCol w:w="1057"/>
        <w:gridCol w:w="991"/>
        <w:gridCol w:w="1029"/>
        <w:gridCol w:w="912"/>
      </w:tblGrid>
      <w:tr w:rsidR="00557FBB" w14:paraId="284F71F9" w14:textId="77777777" w:rsidTr="00557FBB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292DEA7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187E11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1 hour to less than 2 hours</w:t>
            </w:r>
            <w:r>
              <w:rPr>
                <w:rFonts w:ascii="Calibri" w:hAnsi="Calibri"/>
                <w:sz w:val="20"/>
              </w:rPr>
              <w:t xml:space="preserve"> N = 16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4D2383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15 minutes to less than 30 minutes</w:t>
            </w:r>
            <w:r>
              <w:rPr>
                <w:rFonts w:ascii="Calibri" w:hAnsi="Calibri"/>
                <w:sz w:val="20"/>
              </w:rPr>
              <w:t xml:space="preserve"> N = 149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FC39D8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2 hours to less than 3 hours</w:t>
            </w:r>
            <w:r>
              <w:rPr>
                <w:rFonts w:ascii="Calibri" w:hAnsi="Calibri"/>
                <w:sz w:val="20"/>
              </w:rPr>
              <w:t xml:space="preserve"> N = 9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E7F0E1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3 hours to less than 4 hours</w:t>
            </w:r>
            <w:r>
              <w:rPr>
                <w:rFonts w:ascii="Calibri" w:hAnsi="Calibri"/>
                <w:sz w:val="20"/>
              </w:rPr>
              <w:t xml:space="preserve"> N = 88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B4BB41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30 minutes to less than 1 hour</w:t>
            </w:r>
            <w:r>
              <w:rPr>
                <w:rFonts w:ascii="Calibri" w:hAnsi="Calibri"/>
                <w:sz w:val="20"/>
              </w:rPr>
              <w:t xml:space="preserve"> N = 157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247966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Less than 15 minutes</w:t>
            </w:r>
            <w:r>
              <w:rPr>
                <w:rFonts w:ascii="Calibri" w:hAnsi="Calibri"/>
                <w:sz w:val="20"/>
              </w:rPr>
              <w:t xml:space="preserve"> N = 139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F61463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More than 4 hours (specify)</w:t>
            </w:r>
            <w:r>
              <w:rPr>
                <w:rFonts w:ascii="Calibri" w:hAnsi="Calibri"/>
                <w:sz w:val="20"/>
              </w:rPr>
              <w:t xml:space="preserve"> N = 4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01D01F5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Refused to answer</w:t>
            </w:r>
            <w:r>
              <w:rPr>
                <w:rFonts w:ascii="Calibri" w:hAnsi="Calibri"/>
                <w:sz w:val="20"/>
              </w:rPr>
              <w:t xml:space="preserve"> N = 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557FBB" w14:paraId="014BACE8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D432B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g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AAEF2D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A65082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6B9026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85E4A2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A10B2B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36552D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6E700C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CD47E2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588E7BB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34E0E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entr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A3CBB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2 (19.7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CBF93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 (17.0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24678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7.2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A3A65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7.9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322A3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3 (20.0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8A06B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6 (21.2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30CE6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6.0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6A641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76%)</w:t>
            </w:r>
          </w:p>
        </w:tc>
      </w:tr>
      <w:tr w:rsidR="00557FBB" w14:paraId="64DA8B6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2C8ED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rther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6FCD6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 (20.6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26D9F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14.9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85409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 (16.0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0A87A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10.3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02625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19.5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828FB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14.3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CF8A6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.3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FEBE6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.72%)</w:t>
            </w:r>
          </w:p>
        </w:tc>
      </w:tr>
      <w:tr w:rsidR="00557FBB" w14:paraId="5DB39CD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227AB5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uther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CA438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6 (19.0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8C65D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8 (19.5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2C730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 (11.7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459FA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 (12.2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0B51F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 (17.5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5356D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8 (14.5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36D96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5.0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3F552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25%)</w:t>
            </w:r>
          </w:p>
        </w:tc>
      </w:tr>
      <w:tr w:rsidR="00557FBB" w14:paraId="4F420E72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953A8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istric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F40784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D13A0E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AD0286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46CDE9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562775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3475BE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95C362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753368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6C4933C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311A6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alak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CDFBD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424F1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2.2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E0770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5.5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43FDD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8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6D41C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27.7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82072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59270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.7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3C244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73C6596B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542DA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lanty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689A9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19.7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005A4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20.9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94C06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13.9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A5B1A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10.4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9DB1D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17.4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BC018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16.2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92BCD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63F54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.16%)</w:t>
            </w:r>
          </w:p>
        </w:tc>
      </w:tr>
      <w:tr w:rsidR="00557FBB" w14:paraId="0533012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6164F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ikwaw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6B44C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1.7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395E9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26.4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EF268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8.8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A58E5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7.6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535BB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1.7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F2D58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20.5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F63F3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.9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E2CF2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54100877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BF64FF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iradzulu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9256D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8.1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1A458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8.1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EA3A8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8.1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D57D1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9.0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2C4F4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36.3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EAC0B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F02FF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6D818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7FC79A2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219BF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itip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6836C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25.9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0B56E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8.5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119C2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8.5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9F916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.7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991C9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4.8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EAAB7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4.8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C1C40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8B51A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.70%)</w:t>
            </w:r>
          </w:p>
        </w:tc>
      </w:tr>
      <w:tr w:rsidR="00557FBB" w14:paraId="0CC5655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70BB8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edz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D623B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.5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2449B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1.4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2CDA7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7.1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C5806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1.4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DC280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1.4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F8F70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0.7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2A8B6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4.2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320A6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31E220E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CE5BC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w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A2D31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2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88898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2.8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118D3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8.5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622F4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5.7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BD4DA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2.8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59C23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4.2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7D503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5.7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7B0E5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7E29C0C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1637E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Karong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6C8DC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8.5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8745B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1.1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892E3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8.5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BF573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4.8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8295C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9.6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B8D7B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7.4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3920D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AD8DE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14A157B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D5F87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Kasungu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AA13C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7.7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C64AC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5.5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2FB40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1.1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1AFE9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A58C3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2.2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0218D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80B72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FFC12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07A0459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AF1F4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ilongw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500D8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22.0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2313D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16.1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BCC9E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0.2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99FEC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4.4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D0E9B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13.2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A228B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29.4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016A5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2.9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58A43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.47%)</w:t>
            </w:r>
          </w:p>
        </w:tc>
      </w:tr>
      <w:tr w:rsidR="00557FBB" w14:paraId="6997AA2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9B997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ching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5A2BC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4DBC0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32E00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2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C9996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0EDFF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B378A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294C2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5C578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6D91E1F7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6712D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ngoch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4A0A2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5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73A05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5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DA988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6.2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1A16A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E3296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5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B84B7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6.2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34793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2.5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1AEA0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339F4E2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96BA7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chinj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7D2DB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0.6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4EC8C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7.5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7A30B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ABFCC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.4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0C3FF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7.5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FEEE5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3.7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0AC3D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6.9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08047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1AA87F6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84EAC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ulanj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2ED2B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3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579AB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1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D64B2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1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0EACC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.0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07274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2.5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7BD37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1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6B9CC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.0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6A220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10A21F4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2C348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wanz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E751D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3.6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3C880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9.0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3BD20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3.6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F5540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31.8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A633B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4.5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1AC7C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9.0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6EDE0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8.1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48B05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4EB06503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968B3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zimb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6754B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2A7A0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4.2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982E3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30EAD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4.2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AEEAB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1.9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6E4A0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23.8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1A3A6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3EFE5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.38%)</w:t>
            </w:r>
          </w:p>
        </w:tc>
      </w:tr>
      <w:tr w:rsidR="00557FBB" w14:paraId="3701BFD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200545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zuzu C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77187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3.0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F22C0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3.0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8FD51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8.7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EFD22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7.3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5E6F4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6.0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DEA37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3.0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33104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8.7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048F7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6DD32A8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29B0F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e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76B1F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5.3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975B4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7.6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9686B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1.5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BC04E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26.9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1528F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9.2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1B97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1.5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C5D2D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7.6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375C0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20E0D2C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14362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khata B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6EEC7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3.5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72205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5.8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50844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7.6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F042D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5.8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40BC7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7.6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8A3DC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3.5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71B9E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5.8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F5203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413A2A4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02704F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khotakot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9B6F0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2.2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FE26D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8.5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25102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4.8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E8656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7.4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88039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8.5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FE1DB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1.1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C6738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7.4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4B0CE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3796EE5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746FA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sanj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ED658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5.7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5C43C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42.1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A2214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E3B32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5BC90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1.0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3B51A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1.0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B769B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5FCF0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76D225B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41E6B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tcheu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3D621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0.6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E8AAC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6.9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EC646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.4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D430D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6.9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6259C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7.2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1B37F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41.3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3F685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93528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.45%)</w:t>
            </w:r>
          </w:p>
        </w:tc>
      </w:tr>
      <w:tr w:rsidR="00557FBB" w14:paraId="5211346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FCBB8F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tchis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B4491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9.0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64159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8.1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9C80A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00F8E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2.7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59E5E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31.8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D6826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8.1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56547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F2E39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5D4F5811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15120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halomb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60E3D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8.1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10A3F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8.1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F08C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B1AB2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36.3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004C6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9.0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80566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9.0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7F635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9.0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13DE9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0F105921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F25EC4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Rumph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2A4FD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26.3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4574E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1.0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A353B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5.7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CF15A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5.2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7E8BC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1.0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C4F82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5.2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71E0F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.6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D03F1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.63%)</w:t>
            </w:r>
          </w:p>
        </w:tc>
      </w:tr>
      <w:tr w:rsidR="00557FBB" w14:paraId="79ECE468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37F45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alim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A4C38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5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ED244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9572C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607AE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56F3F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2.5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AFA1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25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BA162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2.5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EFE9E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326E13B2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03716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hyol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224D9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23.8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0682A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9.5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CF058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1.9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13E31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9.5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FC859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21.4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9C975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67B18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7.1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11C98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5643DBE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F6559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Zomb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3EC8C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9.0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A9D10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27.2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C5366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5.1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C63D6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5.1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2D922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5.1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4C827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5.1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35CDB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.0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21F86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619F8BA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587EF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iden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0AC2B5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DC8DD2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3972A1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EF4CF5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67FB89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296540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1E412D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B7435A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3A895C67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BDECE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ur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35FBD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9 (19.1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0C0BA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1 (17.8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26D7C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8 (10.9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30172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2 (11.5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F404C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5 (20.1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695F6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9 (14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7DC2F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5.6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AD61A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32%)</w:t>
            </w:r>
          </w:p>
        </w:tc>
      </w:tr>
      <w:tr w:rsidR="00557FBB" w14:paraId="5F2D51C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AAAF9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rb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1E007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 (20.8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05280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 (17.5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DC867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12.0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1FE78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7.4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025E3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14.8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E54FF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23.1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3913A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.3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B43A4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.85%)</w:t>
            </w:r>
          </w:p>
        </w:tc>
      </w:tr>
      <w:tr w:rsidR="00557FBB" w14:paraId="0922D133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A6DC7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ealth Facility Typ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3A7C7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285721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A38506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331092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0F7F44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921F74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CD977C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392A92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61ED0D9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C040D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aith-based or NG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831BC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14.2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CD89E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35.7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314F8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8.9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475E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.7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EC484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19.6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9CD2F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14.2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54F53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5.3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4F0E8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4B617621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2F045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 (Specify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C6571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0722B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CC4DE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D66FD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8C5BE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AF530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6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10719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E3272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156138F8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FDB8F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va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ADA19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9.8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1BF63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19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C275B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.6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2A314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8.2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B2A95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18.0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187D2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 (39.3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85FA4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3.2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DEC60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42FDA24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D33DF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ubl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FCE53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8 (21.3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F2BA4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1 (16.0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E06E2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5 (12.2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EF023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1 (11.7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350AB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1 (18.9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E7F4C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9 (14.3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A747C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4.7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792E9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0.58%)</w:t>
            </w:r>
          </w:p>
        </w:tc>
      </w:tr>
      <w:tr w:rsidR="00557FBB" w14:paraId="335C44E1" w14:textId="77777777" w:rsidTr="00557FBB">
        <w:trPr>
          <w:cantSplit/>
          <w:jc w:val="center"/>
        </w:trPr>
        <w:tc>
          <w:tcPr>
            <w:tcW w:w="0" w:type="auto"/>
            <w:gridSpan w:val="9"/>
          </w:tcPr>
          <w:p w14:paraId="1747AA4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75CB3278" w14:textId="77777777" w:rsidR="00557FBB" w:rsidRDefault="00000000">
      <w:pPr>
        <w:pStyle w:val="FirstParagraph"/>
      </w:pPr>
      <w:r>
        <w:t>##Objective 4 ## Q42. Overall, how would you rate the quality of the government or public healthcare system in Malawi? Please answer even if you have not used these services. ## q42 demographic variabel of person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107"/>
        <w:gridCol w:w="1222"/>
        <w:gridCol w:w="1035"/>
        <w:gridCol w:w="1099"/>
        <w:gridCol w:w="1067"/>
        <w:gridCol w:w="1630"/>
        <w:gridCol w:w="1320"/>
      </w:tblGrid>
      <w:tr w:rsidR="00557FBB" w14:paraId="5BE29069" w14:textId="77777777" w:rsidTr="00557FBB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0F5C116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A14F80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Excellent</w:t>
            </w:r>
            <w:r>
              <w:rPr>
                <w:rFonts w:ascii="Calibri" w:hAnsi="Calibri"/>
                <w:sz w:val="20"/>
              </w:rPr>
              <w:t xml:space="preserve"> N = 85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17C33A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Fair</w:t>
            </w:r>
            <w:r>
              <w:rPr>
                <w:rFonts w:ascii="Calibri" w:hAnsi="Calibri"/>
                <w:sz w:val="20"/>
              </w:rPr>
              <w:t xml:space="preserve"> N = 287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4D68B5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Good</w:t>
            </w:r>
            <w:r>
              <w:rPr>
                <w:rFonts w:ascii="Calibri" w:hAnsi="Calibri"/>
                <w:sz w:val="20"/>
              </w:rPr>
              <w:t xml:space="preserve"> N = 345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5ABBA2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oor</w:t>
            </w:r>
            <w:r>
              <w:rPr>
                <w:rFonts w:ascii="Calibri" w:hAnsi="Calibri"/>
                <w:sz w:val="20"/>
              </w:rPr>
              <w:t xml:space="preserve"> N = 125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811638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Refused to answer</w:t>
            </w:r>
            <w:r>
              <w:rPr>
                <w:rFonts w:ascii="Calibri" w:hAnsi="Calibri"/>
                <w:sz w:val="20"/>
              </w:rPr>
              <w:t xml:space="preserve"> N = 1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2E24FBF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Very good</w:t>
            </w:r>
            <w:r>
              <w:rPr>
                <w:rFonts w:ascii="Calibri" w:hAnsi="Calibri"/>
                <w:sz w:val="20"/>
              </w:rPr>
              <w:t xml:space="preserve"> N = 168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557FBB" w14:paraId="25E7753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CB050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ode of data collec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8BD0AE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D16A77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EE4D78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1EC033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C02291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FAFDCD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6E161C1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89A83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ace to Fa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06ED8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8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D3C3B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7 (19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09062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7 (45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3CB2A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4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9E468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05443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4 (21.33%)</w:t>
            </w:r>
          </w:p>
        </w:tc>
      </w:tr>
      <w:tr w:rsidR="00557FBB" w14:paraId="720EA1D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41583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ho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E2A53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9 (8.1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E97B1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0 (31.7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23CCB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8 (28.7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724F1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2 (15.4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511CD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1.5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CD3FA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4 (14.36%)</w:t>
            </w:r>
          </w:p>
        </w:tc>
      </w:tr>
      <w:tr w:rsidR="00557FBB" w14:paraId="42361AC7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6357E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ge B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2EEAA5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EC6D3E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27D14B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95080F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62EAD0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D6EC5B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3588128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AE153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8-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70BF6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 (7.4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6C169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9 (27.2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AB1A2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7 (32.2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16799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 (13.5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44987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.3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9AB11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6 (18.18%)</w:t>
            </w:r>
          </w:p>
        </w:tc>
      </w:tr>
      <w:tr w:rsidR="00557FBB" w14:paraId="267E3A2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3C6D3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0-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37719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7.5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0E4D3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0 (30.7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B4B46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2 (34.8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7AD96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12.6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F3C89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.0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6255B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 (13.31%)</w:t>
            </w:r>
          </w:p>
        </w:tc>
      </w:tr>
      <w:tr w:rsidR="00557FBB" w14:paraId="46B0CF1E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8A7FC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40-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54CE5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10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7B7E7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28.0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AEBBC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1 (34.2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667C0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8.9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B14EB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.6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24CBF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16.29%)</w:t>
            </w:r>
          </w:p>
        </w:tc>
      </w:tr>
      <w:tr w:rsidR="00557FBB" w14:paraId="76D7C15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06815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50-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9C154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13.1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EA4E7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27.1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D1124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 (31.5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B63E7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13.1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869EC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8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8588A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14.04%)</w:t>
            </w:r>
          </w:p>
        </w:tc>
      </w:tr>
      <w:tr w:rsidR="00557FBB" w14:paraId="63F6335B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20DE34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60-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F9425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72C81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30.2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72F4F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37.2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2BB28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9.3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6D550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4.6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64329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6.28%)</w:t>
            </w:r>
          </w:p>
        </w:tc>
      </w:tr>
      <w:tr w:rsidR="00557FBB" w14:paraId="47F9543B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1D1C1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70-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CBD67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4.5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EF053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3.6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A8107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36.3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8C2D8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3.6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BC33F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2372D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31.82%)</w:t>
            </w:r>
          </w:p>
        </w:tc>
      </w:tr>
      <w:tr w:rsidR="00557FBB" w14:paraId="3D5EB5A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21492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80+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FF594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11781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1.1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38450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55.5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BDB68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1.1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10125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9D51F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22.22%)</w:t>
            </w:r>
          </w:p>
        </w:tc>
      </w:tr>
      <w:tr w:rsidR="00557FBB" w14:paraId="2DA6870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6B3BE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E5F944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98725A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67DFED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068341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E62DB3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742B1B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6702FA5B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97A1D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287DB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9.7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6B895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5 (24.4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80500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2 (37.5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8B07B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6 (10.9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B2E16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.1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7DE69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3 (16.21%)</w:t>
            </w:r>
          </w:p>
        </w:tc>
      </w:tr>
      <w:tr w:rsidR="00557FBB" w14:paraId="636564E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4B4FF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46DD6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6.8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A917E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2 (31.6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07D90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3 (29.8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1CE98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9 (13.4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36FA8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1.5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35861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5 (16.60%)</w:t>
            </w:r>
          </w:p>
        </w:tc>
      </w:tr>
      <w:tr w:rsidR="00557FBB" w14:paraId="72CD3098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DE2374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du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02F1EE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081AAA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F3D87A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C4AFAA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93E373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8992B1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354BEC0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CE1C1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 edu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17E23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7.2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4D2AB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20.2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6DBD0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46.3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F96EA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11.5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164CC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.4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8CC41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13.04%)</w:t>
            </w:r>
          </w:p>
        </w:tc>
      </w:tr>
      <w:tr w:rsidR="00557FBB" w14:paraId="38424AF2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AA35B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 schoo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DC56C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6 (10.1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FAA05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4 (23.0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E6B18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7 (36.9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3471A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 (9.7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F94B6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.5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CE23D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4 (18.58%)</w:t>
            </w:r>
          </w:p>
        </w:tc>
      </w:tr>
      <w:tr w:rsidR="00557FBB" w14:paraId="18B1BFDB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41FD34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 schoo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9BA52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 (7.0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1CC82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9 (33.7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365B7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3 (29.5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6027B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 (11.2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E093D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.5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954CD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4 (16.75%)</w:t>
            </w:r>
          </w:p>
        </w:tc>
      </w:tr>
      <w:tr w:rsidR="00557FBB" w14:paraId="6D084372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19EFA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erti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0CA5C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5.7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3F91C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 (33.0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C8C07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27.2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8C2CD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 (24.7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A0C98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6064C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9.09%)</w:t>
            </w:r>
          </w:p>
        </w:tc>
      </w:tr>
      <w:tr w:rsidR="00557FBB" w14:paraId="7AB6A63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105BF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thinic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A597DC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BF8726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B0876E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4883DD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F7AD9F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CC7BCF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0BE2E39E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145DAF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ichew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5ACF3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 (6.6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CCB6F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2 (28.7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93115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4 (33.8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0D361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2 (12.9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DFB62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1.5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5C457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3 (16.27%)</w:t>
            </w:r>
          </w:p>
        </w:tc>
      </w:tr>
      <w:tr w:rsidR="00557FBB" w14:paraId="214E7F1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42ED0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8B199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11.9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6110E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 (26.6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D2CC2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8 (31.5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EEEAA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 (14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AC030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5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FBC8A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 (14.67%)</w:t>
            </w:r>
          </w:p>
        </w:tc>
      </w:tr>
      <w:tr w:rsidR="00557FBB" w14:paraId="306B76D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6EAB4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umbuk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ADFB1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10.3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87817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6 (28.0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7DBA3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7 (34.7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5CEA7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6.7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9B394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.8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F0800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 (18.29%)</w:t>
            </w:r>
          </w:p>
        </w:tc>
      </w:tr>
      <w:tr w:rsidR="00557FBB" w14:paraId="0E8A1067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BACCB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a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4CE55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9.3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08334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23.2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A3BC0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37.2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7129D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1.6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5EFA0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AA4E4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18.60%)</w:t>
            </w:r>
          </w:p>
        </w:tc>
      </w:tr>
      <w:tr w:rsidR="00557FBB" w14:paraId="3CE78B5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A3F6A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come Leve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39C665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7D0235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CA8C36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71CF1A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231056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365855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39BA613E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D9A05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Less than MK52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E8D64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 (8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70AC1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4 (24.3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85FF5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5 (37.3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A0728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 (10.0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57B14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.0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3844F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8 (18.80%)</w:t>
            </w:r>
          </w:p>
        </w:tc>
      </w:tr>
      <w:tr w:rsidR="00557FBB" w14:paraId="250B9F3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31534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K1,000,000 or m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5496C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28E47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5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D0E44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8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D30D4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3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B041B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8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D4FD7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6107588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E889B4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K100,000 to &lt;MK500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F78E1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10.2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13D29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5 (30.6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81CB0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 (28.5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56E14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 (15.9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0C2AF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.2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D83F7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13.47%)</w:t>
            </w:r>
          </w:p>
        </w:tc>
      </w:tr>
      <w:tr w:rsidR="00557FBB" w14:paraId="0758AA0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DBF19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K500,000 to &lt;MK1,000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D0BAD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8.7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9CF44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19.5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53C1F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43.4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445AD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17.3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5D188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82147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0.87%)</w:t>
            </w:r>
          </w:p>
        </w:tc>
      </w:tr>
      <w:tr w:rsidR="00557FBB" w14:paraId="1F4223F3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804F65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K52,000 to &lt;MK100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72C90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7.1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961A2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5 (33.4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77495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1 (31.7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45D81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9.3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7FAE6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.3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52097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 (16.96%)</w:t>
            </w:r>
          </w:p>
        </w:tc>
      </w:tr>
      <w:tr w:rsidR="00557FBB" w14:paraId="02DE767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69F59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efused to answ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FEC92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.4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77418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7.5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19642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7.5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2522E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0.6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B820C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6.9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CE429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3.79%)</w:t>
            </w:r>
          </w:p>
        </w:tc>
      </w:tr>
      <w:tr w:rsidR="00557FBB" w14:paraId="71D97E83" w14:textId="77777777" w:rsidTr="00557FBB">
        <w:trPr>
          <w:cantSplit/>
          <w:jc w:val="center"/>
        </w:trPr>
        <w:tc>
          <w:tcPr>
            <w:tcW w:w="0" w:type="auto"/>
            <w:gridSpan w:val="7"/>
          </w:tcPr>
          <w:p w14:paraId="2B72E575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3FD76399" w14:textId="77777777" w:rsidR="00557FBB" w:rsidRDefault="00000000">
      <w:pPr>
        <w:pStyle w:val="Heading2"/>
      </w:pPr>
      <w:bookmarkStart w:id="29" w:name="Xf6459e57c6098b49fa3e189d443d22af1beda96"/>
      <w:bookmarkEnd w:id="28"/>
      <w:r>
        <w:t>8.5 q42 demographic variabel of district, residence and region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259"/>
        <w:gridCol w:w="1350"/>
        <w:gridCol w:w="1105"/>
        <w:gridCol w:w="1192"/>
        <w:gridCol w:w="1148"/>
        <w:gridCol w:w="1933"/>
        <w:gridCol w:w="1493"/>
      </w:tblGrid>
      <w:tr w:rsidR="00557FBB" w14:paraId="756C7B26" w14:textId="77777777" w:rsidTr="00557FBB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4514AFB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5A6A04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Excellent</w:t>
            </w:r>
            <w:r>
              <w:rPr>
                <w:rFonts w:ascii="Calibri" w:hAnsi="Calibri"/>
                <w:sz w:val="20"/>
              </w:rPr>
              <w:t xml:space="preserve"> N = 85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45EB91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Fair</w:t>
            </w:r>
            <w:r>
              <w:rPr>
                <w:rFonts w:ascii="Calibri" w:hAnsi="Calibri"/>
                <w:sz w:val="20"/>
              </w:rPr>
              <w:t xml:space="preserve"> N = 287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0EFEBF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Good</w:t>
            </w:r>
            <w:r>
              <w:rPr>
                <w:rFonts w:ascii="Calibri" w:hAnsi="Calibri"/>
                <w:sz w:val="20"/>
              </w:rPr>
              <w:t xml:space="preserve"> N = 345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F3C548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oor</w:t>
            </w:r>
            <w:r>
              <w:rPr>
                <w:rFonts w:ascii="Calibri" w:hAnsi="Calibri"/>
                <w:sz w:val="20"/>
              </w:rPr>
              <w:t xml:space="preserve"> N = 125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884555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Refused to answer</w:t>
            </w:r>
            <w:r>
              <w:rPr>
                <w:rFonts w:ascii="Calibri" w:hAnsi="Calibri"/>
                <w:sz w:val="20"/>
              </w:rPr>
              <w:t xml:space="preserve"> N = 1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07CA42A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Very good</w:t>
            </w:r>
            <w:r>
              <w:rPr>
                <w:rFonts w:ascii="Calibri" w:hAnsi="Calibri"/>
                <w:sz w:val="20"/>
              </w:rPr>
              <w:t xml:space="preserve"> N = 168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557FBB" w14:paraId="000F675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BD699F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g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89ECAD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49829D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248BBE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11AF2C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79F8D6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4C1006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185654B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FC07B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entr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C0B72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 (7.5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3FE33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9 (31.0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FD3CE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9 (34.1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1553B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10.6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38598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.8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CEB08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 (14.73%)</w:t>
            </w:r>
          </w:p>
        </w:tc>
      </w:tr>
      <w:tr w:rsidR="00557FBB" w14:paraId="7C5327D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FD33D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rther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B9C76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8.7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22575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4 (26.3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7C5CB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3 (35.6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D013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7.8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23773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.4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A043B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 (19.02%)</w:t>
            </w:r>
          </w:p>
        </w:tc>
      </w:tr>
      <w:tr w:rsidR="00557FBB" w14:paraId="6EC6FD1E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2D155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uther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9877B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 (8.6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35311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4 (26.8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A862F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3 (32.6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E99F5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5 (15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93490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.6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65DC7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2 (16.40%)</w:t>
            </w:r>
          </w:p>
        </w:tc>
      </w:tr>
      <w:tr w:rsidR="00557FBB" w14:paraId="782E0D6E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E963D4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istric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A7A6A4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B0A742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0D8C55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CD6E5F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101605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2979AF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785663B2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C63384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alak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B320D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5.1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00132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2.8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EA9AD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53.8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436A1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7.6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491C5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D018D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0.51%)</w:t>
            </w:r>
          </w:p>
        </w:tc>
      </w:tr>
      <w:tr w:rsidR="00557FBB" w14:paraId="50DE6E03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3B913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lanty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3E8DA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7.7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CDDD2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28.4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A9B06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28.4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E04E4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21.5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28003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.7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9D129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12.07%)</w:t>
            </w:r>
          </w:p>
        </w:tc>
      </w:tr>
      <w:tr w:rsidR="00557FBB" w14:paraId="2B4BADA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2F566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ikwaw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12D48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5.8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6F5B5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21.5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0EFD5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29.4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1A581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21.5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B3121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CA207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21.57%)</w:t>
            </w:r>
          </w:p>
        </w:tc>
      </w:tr>
      <w:tr w:rsidR="00557FBB" w14:paraId="0B0473A1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528DD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iradzulu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18D36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7.1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726C1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42.8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A949C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21.4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8043B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4.2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B296F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55CF7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4.29%)</w:t>
            </w:r>
          </w:p>
        </w:tc>
      </w:tr>
      <w:tr w:rsidR="00557FBB" w14:paraId="7A3AFFBE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D49CD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itip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91A42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0.3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53EB1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31.0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6E0F7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7.5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553B9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.4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DB585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D89E3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7.59%)</w:t>
            </w:r>
          </w:p>
        </w:tc>
      </w:tr>
      <w:tr w:rsidR="00557FBB" w14:paraId="1E600802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7212C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edz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477F1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2.5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E44A0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28.1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FA091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28.1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3AFFC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9.3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7297D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.1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38995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8.75%)</w:t>
            </w:r>
          </w:p>
        </w:tc>
      </w:tr>
      <w:tr w:rsidR="00557FBB" w14:paraId="1A9F98C3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20074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w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C4CEE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7.3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41EA5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19.5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C768C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51.2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0AEF4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9.7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8A935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42756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2.20%)</w:t>
            </w:r>
          </w:p>
        </w:tc>
      </w:tr>
      <w:tr w:rsidR="00557FBB" w14:paraId="0601D5A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B4333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Karong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1E0F5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9.3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402DC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8.7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29716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43.7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F0602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9.3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A5629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C39A4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8.75%)</w:t>
            </w:r>
          </w:p>
        </w:tc>
      </w:tr>
      <w:tr w:rsidR="00557FBB" w14:paraId="1F5CFEC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6E554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Kasungu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CAC7C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4.1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5E291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5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5AC8A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29.1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D1314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8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5B11A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C136B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8.33%)</w:t>
            </w:r>
          </w:p>
        </w:tc>
      </w:tr>
      <w:tr w:rsidR="00557FBB" w14:paraId="6EBC2A5E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A6A1CF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ilongw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9A5EA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.0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2E58C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37.2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10ACE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23.4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C5CEE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22.3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9EEAC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3.1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A1A82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12.77%)</w:t>
            </w:r>
          </w:p>
        </w:tc>
      </w:tr>
      <w:tr w:rsidR="00557FBB" w14:paraId="43CF656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B2485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ching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D221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3.5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62B8C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58A3D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52.9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92ED6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1.7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AAC1B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66AE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1.76%)</w:t>
            </w:r>
          </w:p>
        </w:tc>
      </w:tr>
      <w:tr w:rsidR="00557FBB" w14:paraId="72860F9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71D93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ngoch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A6E0A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5.5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065AE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3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DA857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3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3F2AD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1.1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5BDA5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5.5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D514A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1.11%)</w:t>
            </w:r>
          </w:p>
        </w:tc>
      </w:tr>
      <w:tr w:rsidR="00557FBB" w14:paraId="038A08F3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1164F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chinj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5BC98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4EF96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2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C41CC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5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909EB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26851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CC815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.33%)</w:t>
            </w:r>
          </w:p>
        </w:tc>
      </w:tr>
      <w:tr w:rsidR="00557FBB" w14:paraId="663E7C9B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8603C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ulanj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4CD22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7.0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26CD4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22.8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9CFB2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28.0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5CA88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15.7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BAA30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0C344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26.32%)</w:t>
            </w:r>
          </w:p>
        </w:tc>
      </w:tr>
      <w:tr w:rsidR="00557FBB" w14:paraId="2F9C0287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3F26F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wanz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C6B7B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8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827CC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48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F90EC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32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B9664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4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9668A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3A5A0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8.00%)</w:t>
            </w:r>
          </w:p>
        </w:tc>
      </w:tr>
      <w:tr w:rsidR="00557FBB" w14:paraId="0267FE67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19BBE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zimb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4B467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7.5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DC2FF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26.4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2992B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32.0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EE4AD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1.3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BA54E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3.7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57F53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18.87%)</w:t>
            </w:r>
          </w:p>
        </w:tc>
      </w:tr>
      <w:tr w:rsidR="00557FBB" w14:paraId="6755316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9775B4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zuzu C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8B74C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0ACBF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4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403B0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3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25ED3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091C4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8DF74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6.67%)</w:t>
            </w:r>
          </w:p>
        </w:tc>
      </w:tr>
      <w:tr w:rsidR="00557FBB" w14:paraId="3CE422F8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54C32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e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CFE31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3.7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4707F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24.1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08CA0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51.7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3B0C5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.4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5630D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9D697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6.90%)</w:t>
            </w:r>
          </w:p>
        </w:tc>
      </w:tr>
      <w:tr w:rsidR="00557FBB" w14:paraId="00E7F6C1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1E600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khata B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56E7E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5.2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0A557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31.5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7D8EF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6.3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E1B62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5.2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15C0B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5.2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8F48C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6.32%)</w:t>
            </w:r>
          </w:p>
        </w:tc>
      </w:tr>
      <w:tr w:rsidR="00557FBB" w14:paraId="356A9117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F1F24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khotakot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E84F0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9.3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2DB96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21.8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2EA52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46.8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82588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.1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8B15F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D5DC1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8.75%)</w:t>
            </w:r>
          </w:p>
        </w:tc>
      </w:tr>
      <w:tr w:rsidR="00557FBB" w14:paraId="725B2B5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4CF48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Nsanj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4E8CD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9.3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7E79E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28.1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17BD0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34.3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BAB5A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6.2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D72C1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C3748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21.88%)</w:t>
            </w:r>
          </w:p>
        </w:tc>
      </w:tr>
      <w:tr w:rsidR="00557FBB" w14:paraId="59C6718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9AE55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tcheu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5D767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9.6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9601E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41.9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D4CD5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5.8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D77B0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98446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.2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85742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9.35%)</w:t>
            </w:r>
          </w:p>
        </w:tc>
      </w:tr>
      <w:tr w:rsidR="00557FBB" w14:paraId="06118FF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FF4FE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tchis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A9C37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8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BC5E9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4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85565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32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4F1EA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8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56CF1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53A5E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28.00%)</w:t>
            </w:r>
          </w:p>
        </w:tc>
      </w:tr>
      <w:tr w:rsidR="00557FBB" w14:paraId="3E5954D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CD2E9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halomb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81C06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1.1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BF365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38.8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956CC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7B8DE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1.1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FE93F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7EDFB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2.22%)</w:t>
            </w:r>
          </w:p>
        </w:tc>
      </w:tr>
      <w:tr w:rsidR="00557FBB" w14:paraId="0D734DD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194C8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umph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9A5B6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9.5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B1F96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4.2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BAB77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47.6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1D4D8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4.7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33690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4.7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51854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19.05%)</w:t>
            </w:r>
          </w:p>
        </w:tc>
      </w:tr>
      <w:tr w:rsidR="00557FBB" w14:paraId="3F02EF5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7ED30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alim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719E4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3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D236F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2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92FFC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3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6BB75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6614A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3262B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20.00%)</w:t>
            </w:r>
          </w:p>
        </w:tc>
      </w:tr>
      <w:tr w:rsidR="00557FBB" w14:paraId="28D38511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A487B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hyol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F66CC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2.5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B852F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35.4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54399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20.8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32C1A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1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3C156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0E2CA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4.58%)</w:t>
            </w:r>
          </w:p>
        </w:tc>
      </w:tr>
      <w:tr w:rsidR="00557FBB" w14:paraId="2352FE02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A4AFD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Zomb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F9F28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5.5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DA7D8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2.2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0DDB3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36.1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9F918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9.4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9F3CC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EAF8A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6.67%)</w:t>
            </w:r>
          </w:p>
        </w:tc>
      </w:tr>
      <w:tr w:rsidR="00557FBB" w14:paraId="5EFC3587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E761A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iden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991B3A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B673AF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80E4D4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D77434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91CAE8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21DBDA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73D135B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9E552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ur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34D21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 (8.2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6BB26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5 (26.6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A856F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8 (36.6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1DF08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4 (10.1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A0D22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0.8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AB89C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8 (17.51%)</w:t>
            </w:r>
          </w:p>
        </w:tc>
      </w:tr>
      <w:tr w:rsidR="00557FBB" w14:paraId="0879DF22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067DB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rb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12371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8.5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D8442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2 (31.4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BA402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7 (26.2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3B679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1 (17.4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02D74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.7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090E6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 (13.65%)</w:t>
            </w:r>
          </w:p>
        </w:tc>
      </w:tr>
      <w:tr w:rsidR="00557FBB" w14:paraId="1823C0AA" w14:textId="77777777" w:rsidTr="00557FBB">
        <w:trPr>
          <w:cantSplit/>
          <w:jc w:val="center"/>
        </w:trPr>
        <w:tc>
          <w:tcPr>
            <w:tcW w:w="0" w:type="auto"/>
            <w:gridSpan w:val="7"/>
          </w:tcPr>
          <w:p w14:paraId="4671D5C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2EA2ED29" w14:textId="77777777" w:rsidR="00557FBB" w:rsidRDefault="00000000">
      <w:pPr>
        <w:pStyle w:val="Heading2"/>
      </w:pPr>
      <w:bookmarkStart w:id="30" w:name="Xe6f7f7dfdf1e716461ff04aaba68fa3389a32d3"/>
      <w:bookmarkEnd w:id="29"/>
      <w:r>
        <w:t>8.6 Q43. Overall, how would you rate the quality of the private for-profit healthcare system in Malawi</w:t>
      </w:r>
    </w:p>
    <w:p w14:paraId="3B710899" w14:textId="77777777" w:rsidR="00557FBB" w:rsidRDefault="00000000">
      <w:pPr>
        <w:pStyle w:val="Heading2"/>
      </w:pPr>
      <w:bookmarkStart w:id="31" w:name="q43-demographic-variabel-of-person"/>
      <w:bookmarkEnd w:id="30"/>
      <w:r>
        <w:t>8.7 q43 demographic variabel of person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102"/>
        <w:gridCol w:w="1275"/>
        <w:gridCol w:w="1034"/>
        <w:gridCol w:w="1097"/>
        <w:gridCol w:w="1009"/>
        <w:gridCol w:w="1646"/>
        <w:gridCol w:w="1317"/>
      </w:tblGrid>
      <w:tr w:rsidR="00557FBB" w14:paraId="4FA64167" w14:textId="77777777" w:rsidTr="00557FBB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7A63B31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DDA6D9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Excellent</w:t>
            </w:r>
            <w:r>
              <w:rPr>
                <w:rFonts w:ascii="Calibri" w:hAnsi="Calibri"/>
                <w:sz w:val="20"/>
              </w:rPr>
              <w:t xml:space="preserve"> N = 129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FAA496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Fair</w:t>
            </w:r>
            <w:r>
              <w:rPr>
                <w:rFonts w:ascii="Calibri" w:hAnsi="Calibri"/>
                <w:sz w:val="20"/>
              </w:rPr>
              <w:t xml:space="preserve"> N = 172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2CE428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Good</w:t>
            </w:r>
            <w:r>
              <w:rPr>
                <w:rFonts w:ascii="Calibri" w:hAnsi="Calibri"/>
                <w:sz w:val="20"/>
              </w:rPr>
              <w:t xml:space="preserve"> N = 34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DDA9CD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oor</w:t>
            </w:r>
            <w:r>
              <w:rPr>
                <w:rFonts w:ascii="Calibri" w:hAnsi="Calibri"/>
                <w:sz w:val="20"/>
              </w:rPr>
              <w:t xml:space="preserve"> N = 5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6BFCA9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Refused to answer</w:t>
            </w:r>
            <w:r>
              <w:rPr>
                <w:rFonts w:ascii="Calibri" w:hAnsi="Calibri"/>
                <w:sz w:val="20"/>
              </w:rPr>
              <w:t xml:space="preserve"> N = 95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66CC88B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Very good</w:t>
            </w:r>
            <w:r>
              <w:rPr>
                <w:rFonts w:ascii="Calibri" w:hAnsi="Calibri"/>
                <w:sz w:val="20"/>
              </w:rPr>
              <w:t xml:space="preserve"> N = 228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557FBB" w14:paraId="2FCB8281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27F39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ode of data collec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B8ECA0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5AB13C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4E0F0E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A47822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A18758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D21063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7E8A45B3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5A4ED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ace to Fa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8FDFA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10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84F1E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 (14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41D12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9 (26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01F75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7AE8E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2 (24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468C8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4 (18.00%)</w:t>
            </w:r>
          </w:p>
        </w:tc>
      </w:tr>
      <w:tr w:rsidR="00557FBB" w14:paraId="338D9602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A0CD6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ho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F3C4B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8 (13.5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CDE54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8 (17.6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E20EB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5 (36.6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5A68B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 (4.9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708BE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3.1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B3D8B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4 (24.03%)</w:t>
            </w:r>
          </w:p>
        </w:tc>
      </w:tr>
      <w:tr w:rsidR="00557FBB" w14:paraId="580BB6E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C0A70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ge B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D4FC14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D7761D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DB111F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2CC341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4B6B27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5AAF80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19C4EDD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74FAAF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8-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C1F6F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 (10.4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2B86E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5 (20.6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E3B98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1 (36.0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50D63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5.7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35FC8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 (7.4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25A20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1 (19.56%)</w:t>
            </w:r>
          </w:p>
        </w:tc>
      </w:tr>
      <w:tr w:rsidR="00557FBB" w14:paraId="521B0E28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E4ECA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0-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58A30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 (13.9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7433B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 (15.0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F1C9D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4 (32.0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D8A0A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4.4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973FC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8.8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77198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5 (25.60%)</w:t>
            </w:r>
          </w:p>
        </w:tc>
      </w:tr>
      <w:tr w:rsidR="00557FBB" w14:paraId="056CF7B2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FB04B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40-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F01DA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14.0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AE1BE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14.0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7077E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 (33.7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B3D75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3.9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5A08D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8.9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11015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 (25.28%)</w:t>
            </w:r>
          </w:p>
        </w:tc>
      </w:tr>
      <w:tr w:rsidR="00557FBB" w14:paraId="7AD4E49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67103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50-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E558A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11.4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860C1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15.7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8B25B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 (3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321F3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7.8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E45CF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9.6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D0583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21.93%)</w:t>
            </w:r>
          </w:p>
        </w:tc>
      </w:tr>
      <w:tr w:rsidR="00557FBB" w14:paraId="57CF5E4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52330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60-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7D243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3.9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E2DEB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6.2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870E3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27.9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381D0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1.6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BD99D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1.6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C384E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18.60%)</w:t>
            </w:r>
          </w:p>
        </w:tc>
      </w:tr>
      <w:tr w:rsidR="00557FBB" w14:paraId="54DFE901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618085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70-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8C524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7.2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3D06B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3.6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38938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3.6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802FC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4.5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B4E22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31.8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556A6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9.09%)</w:t>
            </w:r>
          </w:p>
        </w:tc>
      </w:tr>
      <w:tr w:rsidR="00557FBB" w14:paraId="0094F07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FAA14F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80+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0B144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16246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7ECB1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6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415AF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4B7F1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1.1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57423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22.22%)</w:t>
            </w:r>
          </w:p>
        </w:tc>
      </w:tr>
      <w:tr w:rsidR="00557FBB" w14:paraId="2A3E162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D896E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213DA9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474E71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991AEA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AA895B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6435C3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6F3B2E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2D61512E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E5743F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A95BB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4 (12.5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2F881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4 (14.4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84BEA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0 (35.1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9421B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 (5.8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DEDAD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 (11.7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7DACF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4 (20.31%)</w:t>
            </w:r>
          </w:p>
        </w:tc>
      </w:tr>
      <w:tr w:rsidR="00557FBB" w14:paraId="642D3E11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74163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8456C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5 (12.7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00F4B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8 (19.1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B9F39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4 (32.0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C1D3A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5.0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E161B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6.8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E292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4 (24.22%)</w:t>
            </w:r>
          </w:p>
        </w:tc>
      </w:tr>
      <w:tr w:rsidR="00557FBB" w14:paraId="2D14EAA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B2F2E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du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1D9B3B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D8DDF5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C7CA56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A9FFEA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CB7019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9862D8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75FC6C7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7B285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 edu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C76E5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8.7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E1E10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7.2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83351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27.5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999CB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8.7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1EB42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17.3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F256E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30.43%)</w:t>
            </w:r>
          </w:p>
        </w:tc>
      </w:tr>
      <w:tr w:rsidR="00557FBB" w14:paraId="3F47201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DA63A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 schoo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2CF32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6 (12.3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77F22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7 (17.0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91D91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3 (31.6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4180F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5.7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FEA15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8 (12.8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802CE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2 (20.35%)</w:t>
            </w:r>
          </w:p>
        </w:tc>
      </w:tr>
      <w:tr w:rsidR="00557FBB" w14:paraId="3135719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A5DB9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 schoo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E6A25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13.0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EE1BE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 (18.3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B126E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7 (33.2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2EA91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5.7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1AA0A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6.0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927F9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0 (23.56%)</w:t>
            </w:r>
          </w:p>
        </w:tc>
      </w:tr>
      <w:tr w:rsidR="00557FBB" w14:paraId="779741D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52738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erti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26260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14.0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8DD8A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16.5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BD26C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 (45.4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849AC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.6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325D8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.6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3B7F8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20.66%)</w:t>
            </w:r>
          </w:p>
        </w:tc>
      </w:tr>
      <w:tr w:rsidR="00557FBB" w14:paraId="7A9E3F21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C4D37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thinic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F1E689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5C8DF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97F3B4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6D3D26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CF9EE9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10551E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5243AE3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E8D00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ichew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81338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4 (13.2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A352A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6 (18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A5E35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6 (32.5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0FA6A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 (6.3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78F58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 (7.5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71653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9 (21.96%)</w:t>
            </w:r>
          </w:p>
        </w:tc>
      </w:tr>
      <w:tr w:rsidR="00557FBB" w14:paraId="7FFBDF78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7E59C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47082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11.4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117AD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 (15.2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A36C4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3 (28.8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7E446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4.3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12DE0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17.9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DC001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 (22.28%)</w:t>
            </w:r>
          </w:p>
        </w:tc>
      </w:tr>
      <w:tr w:rsidR="00557FBB" w14:paraId="0453664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B9077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umbuk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611AD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9.7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50124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14.0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DB36D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 (42.6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4B82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3.0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A9209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7.9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53D65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22.56%)</w:t>
            </w:r>
          </w:p>
        </w:tc>
      </w:tr>
      <w:tr w:rsidR="00557FBB" w14:paraId="4385B58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87C75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a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F7907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18.6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6D73E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1.6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05375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34.8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29FD1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6.9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E05E5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90CFE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25.58%)</w:t>
            </w:r>
          </w:p>
        </w:tc>
      </w:tr>
      <w:tr w:rsidR="00557FBB" w14:paraId="61A4D302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90D9D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come Leve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0143D2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93DD47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9CCEBA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B378A1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27A822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69EC8F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65023813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3FE24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ess than MK52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D761A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 (9.1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CA2A8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4 (15.8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CEFF6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7 (33.5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28AAE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7.0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31E26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 (13.2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C8160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9 (21.15%)</w:t>
            </w:r>
          </w:p>
        </w:tc>
      </w:tr>
      <w:tr w:rsidR="00557FBB" w14:paraId="15F8F79E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2E24D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K1,000,000 or m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473FB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63340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25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CEE7E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41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A2613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78ACA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83B66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6.67%)</w:t>
            </w:r>
          </w:p>
        </w:tc>
      </w:tr>
      <w:tr w:rsidR="00557FBB" w14:paraId="4644E62B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40215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K100,000 to &lt;MK500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4C089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 (16.7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301C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 (18.3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97A5C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8 (35.9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BF9A8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4.0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97578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3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068C6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2 (21.22%)</w:t>
            </w:r>
          </w:p>
        </w:tc>
      </w:tr>
      <w:tr w:rsidR="00557FBB" w14:paraId="1B357CA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3ED39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K500,000 to &lt;MK1,000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491FA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30.4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4F250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5.2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4D3B2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34.7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E3932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8FF67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.1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EDF74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17.39%)</w:t>
            </w:r>
          </w:p>
        </w:tc>
      </w:tr>
      <w:tr w:rsidR="00557FBB" w14:paraId="317CC307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FAC15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K52,000 to &lt;MK100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D72D4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 (10.7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F1939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 (18.3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B8505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6 (29.4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EFDC5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5.3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E41C2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9.3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186F9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 (26.79%)</w:t>
            </w:r>
          </w:p>
        </w:tc>
      </w:tr>
      <w:tr w:rsidR="00557FBB" w14:paraId="17BB6E4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52A39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efused to answ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5B56C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7.2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1C4E6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6.9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F9B8D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41.3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34D2A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.4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81C2C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6.9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1B41E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24.14%)</w:t>
            </w:r>
          </w:p>
        </w:tc>
      </w:tr>
      <w:tr w:rsidR="00557FBB" w14:paraId="7366FA23" w14:textId="77777777" w:rsidTr="00557FBB">
        <w:trPr>
          <w:cantSplit/>
          <w:jc w:val="center"/>
        </w:trPr>
        <w:tc>
          <w:tcPr>
            <w:tcW w:w="0" w:type="auto"/>
            <w:gridSpan w:val="7"/>
          </w:tcPr>
          <w:p w14:paraId="0C820784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509710D7" w14:textId="77777777" w:rsidR="00557FBB" w:rsidRDefault="00000000">
      <w:pPr>
        <w:pStyle w:val="Heading2"/>
      </w:pPr>
      <w:bookmarkStart w:id="32" w:name="Xb5cfc421e7f6086f071a82d2582c1d8ad885501"/>
      <w:bookmarkEnd w:id="31"/>
      <w:r>
        <w:t>8.8 q43 demographic variabel of district, residence and region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258"/>
        <w:gridCol w:w="1424"/>
        <w:gridCol w:w="1104"/>
        <w:gridCol w:w="1191"/>
        <w:gridCol w:w="1071"/>
        <w:gridCol w:w="1941"/>
        <w:gridCol w:w="1491"/>
      </w:tblGrid>
      <w:tr w:rsidR="00557FBB" w14:paraId="6E68FBA2" w14:textId="77777777" w:rsidTr="00557FBB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4E6DF95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C02AA3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Excellent</w:t>
            </w:r>
            <w:r>
              <w:rPr>
                <w:rFonts w:ascii="Calibri" w:hAnsi="Calibri"/>
                <w:sz w:val="20"/>
              </w:rPr>
              <w:t xml:space="preserve"> N = 129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D49ABC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Fair</w:t>
            </w:r>
            <w:r>
              <w:rPr>
                <w:rFonts w:ascii="Calibri" w:hAnsi="Calibri"/>
                <w:sz w:val="20"/>
              </w:rPr>
              <w:t xml:space="preserve"> N = 172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E4F74A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Good</w:t>
            </w:r>
            <w:r>
              <w:rPr>
                <w:rFonts w:ascii="Calibri" w:hAnsi="Calibri"/>
                <w:sz w:val="20"/>
              </w:rPr>
              <w:t xml:space="preserve"> N = 34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93B7E4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oor</w:t>
            </w:r>
            <w:r>
              <w:rPr>
                <w:rFonts w:ascii="Calibri" w:hAnsi="Calibri"/>
                <w:sz w:val="20"/>
              </w:rPr>
              <w:t xml:space="preserve"> N = 5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A67CEB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Refused to answer</w:t>
            </w:r>
            <w:r>
              <w:rPr>
                <w:rFonts w:ascii="Calibri" w:hAnsi="Calibri"/>
                <w:sz w:val="20"/>
              </w:rPr>
              <w:t xml:space="preserve"> N = 95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5B73394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Very good</w:t>
            </w:r>
            <w:r>
              <w:rPr>
                <w:rFonts w:ascii="Calibri" w:hAnsi="Calibri"/>
                <w:sz w:val="20"/>
              </w:rPr>
              <w:t xml:space="preserve"> N = 228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557FBB" w14:paraId="68B1EF38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8A617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g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C94C52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81D3F0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AC5243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DCB765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747CA0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DDE548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5FF29253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331F1F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entr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3DB1B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11.6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D6AD7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 (21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C88F4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8 (33.8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2E999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6.5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C6680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6.9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90D2C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4 (20.06%)</w:t>
            </w:r>
          </w:p>
        </w:tc>
      </w:tr>
      <w:tr w:rsidR="00557FBB" w14:paraId="7A60D801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E4744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rther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4DF13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9.7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2B4C4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 (13.6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1936D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0 (39.0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5914F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3.4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87340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9.2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E3F5F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1 (24.88%)</w:t>
            </w:r>
          </w:p>
        </w:tc>
      </w:tr>
      <w:tr w:rsidR="00557FBB" w14:paraId="6A66364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4B8A2F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uther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01159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2 (14.4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A6776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7 (15.4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3FAF0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6 (31.2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2AFFC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 (5.6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A44E4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4 (10.8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5B44A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3 (22.60%)</w:t>
            </w:r>
          </w:p>
        </w:tc>
      </w:tr>
      <w:tr w:rsidR="00557FBB" w14:paraId="63E2DFB1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3D19A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istric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0F2AE3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ED17EA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BB307E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402C5C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F2B66A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4CD70E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145C0F1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AC7E9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alak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803E6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7.6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E75C1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0.5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C5F58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35.9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68A42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.5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6DD52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5.3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978F2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7.95%)</w:t>
            </w:r>
          </w:p>
        </w:tc>
      </w:tr>
      <w:tr w:rsidR="00557FBB" w14:paraId="6C704C68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BC584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lanty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934AA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15.5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A2A3C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14.6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7115D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 (32.7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5F436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5.1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A8A02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3.4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14CFA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28.45%)</w:t>
            </w:r>
          </w:p>
        </w:tc>
      </w:tr>
      <w:tr w:rsidR="00557FBB" w14:paraId="4D5D7BF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3017D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Chikwaw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0F2F8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3.7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9E3BA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1.7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6292B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25.4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A245C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7.8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5C977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9.8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2BDA2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31.37%)</w:t>
            </w:r>
          </w:p>
        </w:tc>
      </w:tr>
      <w:tr w:rsidR="00557FBB" w14:paraId="787647A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696C2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iradzulu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65E6B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8.5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509AD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7.1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5162A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35.7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42891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7.1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9325A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4.2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195F9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7.14%)</w:t>
            </w:r>
          </w:p>
        </w:tc>
      </w:tr>
      <w:tr w:rsidR="00557FBB" w14:paraId="033F823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A8ADC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itip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1FCE4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6.9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38BCE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3.7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B2C3B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44.8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0B950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6215C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31.0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EB198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.45%)</w:t>
            </w:r>
          </w:p>
        </w:tc>
      </w:tr>
      <w:tr w:rsidR="00557FBB" w14:paraId="38255BA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739C4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edz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3FF66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9.3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DD131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2.5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31C68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37.5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9AD25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5.6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84E3A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6.2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1F059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8.75%)</w:t>
            </w:r>
          </w:p>
        </w:tc>
      </w:tr>
      <w:tr w:rsidR="00557FBB" w14:paraId="02375F01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38DBB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w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511BF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2.2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A9FC6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31.7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453EC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26.8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85608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2.2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D61DC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40137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7.07%)</w:t>
            </w:r>
          </w:p>
        </w:tc>
      </w:tr>
      <w:tr w:rsidR="00557FBB" w14:paraId="27409AE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444CC5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Karong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41E18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9.3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758A2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2.5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41489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5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9B33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6.2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AD75B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.1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8A99F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43.75%)</w:t>
            </w:r>
          </w:p>
        </w:tc>
      </w:tr>
      <w:tr w:rsidR="00557FBB" w14:paraId="4051410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8450F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Kasungu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23BA0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4.1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A54AC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32AE2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45.8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4EE8C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4.1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45DEE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8458D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29.17%)</w:t>
            </w:r>
          </w:p>
        </w:tc>
      </w:tr>
      <w:tr w:rsidR="00557FBB" w14:paraId="7DE3B243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381B8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ilongw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850B8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11.7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17C25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23.4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88238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39.3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C8DA2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2.1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65BC4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2.1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F5770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21.28%)</w:t>
            </w:r>
          </w:p>
        </w:tc>
      </w:tr>
      <w:tr w:rsidR="00557FBB" w14:paraId="68ADFD08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3A9E1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ching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CEB10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7.6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6AB5B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1.7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C8C76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9.4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958EA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1.7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8F9D2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1.7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8BAE6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7.65%)</w:t>
            </w:r>
          </w:p>
        </w:tc>
      </w:tr>
      <w:tr w:rsidR="00557FBB" w14:paraId="261AE49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D0F97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ngoch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002B9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1.1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95315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7.7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93EA8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38.8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99B8F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5.5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59360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7B0FD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6.67%)</w:t>
            </w:r>
          </w:p>
        </w:tc>
      </w:tr>
      <w:tr w:rsidR="00557FBB" w14:paraId="437CDC2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C09E5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chinj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876AD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1B727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3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03BC7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4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62DF2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17A98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D0132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0.00%)</w:t>
            </w:r>
          </w:p>
        </w:tc>
      </w:tr>
      <w:tr w:rsidR="00557FBB" w14:paraId="7AF3A69B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17659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ulanj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A22BE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19.3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7A032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5.2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D87DC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35.0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5F4B5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0.5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D9F3B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2.2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6691C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17.54%)</w:t>
            </w:r>
          </w:p>
        </w:tc>
      </w:tr>
      <w:tr w:rsidR="00557FBB" w14:paraId="24DF74C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4B795F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wanz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7C357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6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1BC4C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4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583EF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4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74403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4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CFE6C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28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D4481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4.00%)</w:t>
            </w:r>
          </w:p>
        </w:tc>
      </w:tr>
      <w:tr w:rsidR="00557FBB" w14:paraId="26086CF2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8EB90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zimb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5D12C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3.2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A5BF2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16.9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A2D56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37.7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E14D3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5.6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5B585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3.7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59185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22.64%)</w:t>
            </w:r>
          </w:p>
        </w:tc>
      </w:tr>
      <w:tr w:rsidR="00557FBB" w14:paraId="5FF5D01E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484C7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zuzu C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AB49A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364BC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05507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5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ED53F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BA9D5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32190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23.33%)</w:t>
            </w:r>
          </w:p>
        </w:tc>
      </w:tr>
      <w:tr w:rsidR="00557FBB" w14:paraId="25313BD8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3DF4C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e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E5378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6.9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8F6AB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7.2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FEBFC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34.4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11387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AF5BD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31.0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63D6B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0.34%)</w:t>
            </w:r>
          </w:p>
        </w:tc>
      </w:tr>
      <w:tr w:rsidR="00557FBB" w14:paraId="31B75A0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D18FA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khata B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7FFC3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FC879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36.8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EAF7C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36.8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31AA5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61E71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EC0CE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6.32%)</w:t>
            </w:r>
          </w:p>
        </w:tc>
      </w:tr>
      <w:tr w:rsidR="00557FBB" w14:paraId="61C9023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0488C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khotakot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011E0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8.7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E9531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2.5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24CEA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2.5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18B2D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6.2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91913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28.1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7D8E4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21.88%)</w:t>
            </w:r>
          </w:p>
        </w:tc>
      </w:tr>
      <w:tr w:rsidR="00557FBB" w14:paraId="0E081C5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6663D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sanj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1074D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2.5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5E1D6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5.6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9B3AC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5.6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2AEB3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.1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8F622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5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B5F1B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28.13%)</w:t>
            </w:r>
          </w:p>
        </w:tc>
      </w:tr>
      <w:tr w:rsidR="00557FBB" w14:paraId="5FADC71B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33AAB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tcheu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2A07E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6.4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7DEA5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5.8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93884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5.8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E118D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.2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82B74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2.9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BE5AC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5.81%)</w:t>
            </w:r>
          </w:p>
        </w:tc>
      </w:tr>
      <w:tr w:rsidR="00557FBB" w14:paraId="0DB742A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BC3AD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tchis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2A106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2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C38E5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2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387A6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36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BD3A6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8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7671F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FEBD7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2.00%)</w:t>
            </w:r>
          </w:p>
        </w:tc>
      </w:tr>
      <w:tr w:rsidR="00557FBB" w14:paraId="0E77B462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84614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halomb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94902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1.1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6AD3D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4E281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38.8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63CDC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1.1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DAD8C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1.1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BC64E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1.11%)</w:t>
            </w:r>
          </w:p>
        </w:tc>
      </w:tr>
      <w:tr w:rsidR="00557FBB" w14:paraId="3E878883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4FCB8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umph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3EB45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7.1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98072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4.7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563AF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40.4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2084C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4.7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935E0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4.2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8A024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28.57%)</w:t>
            </w:r>
          </w:p>
        </w:tc>
      </w:tr>
      <w:tr w:rsidR="00557FBB" w14:paraId="3016771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8CCE2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alim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CD695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3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4FDB7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A262E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4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B9247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B9B0D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C120D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30.00%)</w:t>
            </w:r>
          </w:p>
        </w:tc>
      </w:tr>
      <w:tr w:rsidR="00557FBB" w14:paraId="27C0152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E32E7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hyol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7AF3F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20.8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EDDE9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22.9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0FF9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29.1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D9979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.0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98AED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.0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77DF5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22.92%)</w:t>
            </w:r>
          </w:p>
        </w:tc>
      </w:tr>
      <w:tr w:rsidR="00557FBB" w14:paraId="0DE01E2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F74485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Zomb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0C584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5.5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A2FA2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27.7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636EA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3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98D74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5.5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86C99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.7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F115D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25.00%)</w:t>
            </w:r>
          </w:p>
        </w:tc>
      </w:tr>
      <w:tr w:rsidR="00557FBB" w14:paraId="4F776F71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F226A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iden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C2602A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EFF045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E145B6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3C04E6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94D039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04E2A3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341CAB11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FB0EE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ur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7881E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2 (11.2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1B37C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0 (16.4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38B3F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4 (32.0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5D450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 (6.5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2D006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6 (11.7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75E69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1 (22.02%)</w:t>
            </w:r>
          </w:p>
        </w:tc>
      </w:tr>
      <w:tr w:rsidR="00557FBB" w14:paraId="2941A04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DB6E1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rb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1B23B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 (16.0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355E7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2 (17.7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7616A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0 (37.5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4F140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.7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C1105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3.0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9C966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 (22.87%)</w:t>
            </w:r>
          </w:p>
        </w:tc>
      </w:tr>
      <w:tr w:rsidR="00557FBB" w14:paraId="13BA3E28" w14:textId="77777777" w:rsidTr="00557FBB">
        <w:trPr>
          <w:cantSplit/>
          <w:jc w:val="center"/>
        </w:trPr>
        <w:tc>
          <w:tcPr>
            <w:tcW w:w="0" w:type="auto"/>
            <w:gridSpan w:val="7"/>
          </w:tcPr>
          <w:p w14:paraId="55AE1DC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6AEF4198" w14:textId="77777777" w:rsidR="00557FBB" w:rsidRDefault="00000000">
      <w:pPr>
        <w:pStyle w:val="Heading2"/>
      </w:pPr>
      <w:bookmarkStart w:id="33" w:name="X71ca82bdaa3ad41ccc10e23291bdf2ca38dc253"/>
      <w:bookmarkEnd w:id="32"/>
      <w:r>
        <w:t>8.9 Q44. Overall, how would you rate the quality of faith-based or NGO healthcare system in Malawi</w:t>
      </w:r>
    </w:p>
    <w:p w14:paraId="77B465D7" w14:textId="77777777" w:rsidR="00557FBB" w:rsidRDefault="00000000">
      <w:pPr>
        <w:pStyle w:val="Heading2"/>
      </w:pPr>
      <w:bookmarkStart w:id="34" w:name="q44-demographic-variabel-of-person"/>
      <w:bookmarkEnd w:id="33"/>
      <w:r>
        <w:t>8.10 q44 demographic variabel of person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111"/>
        <w:gridCol w:w="1225"/>
        <w:gridCol w:w="1037"/>
        <w:gridCol w:w="1101"/>
        <w:gridCol w:w="967"/>
        <w:gridCol w:w="1715"/>
        <w:gridCol w:w="1324"/>
      </w:tblGrid>
      <w:tr w:rsidR="00557FBB" w14:paraId="48DE3481" w14:textId="77777777" w:rsidTr="00557FBB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5EB3F29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86EBD6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Excellent</w:t>
            </w:r>
            <w:r>
              <w:rPr>
                <w:rFonts w:ascii="Calibri" w:hAnsi="Calibri"/>
                <w:sz w:val="20"/>
              </w:rPr>
              <w:t xml:space="preserve"> N = 9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B65393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Fair</w:t>
            </w:r>
            <w:r>
              <w:rPr>
                <w:rFonts w:ascii="Calibri" w:hAnsi="Calibri"/>
                <w:sz w:val="20"/>
              </w:rPr>
              <w:t xml:space="preserve"> N = 135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550C52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Good</w:t>
            </w:r>
            <w:r>
              <w:rPr>
                <w:rFonts w:ascii="Calibri" w:hAnsi="Calibri"/>
                <w:sz w:val="20"/>
              </w:rPr>
              <w:t xml:space="preserve"> N = 335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6A9332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oor</w:t>
            </w:r>
            <w:r>
              <w:rPr>
                <w:rFonts w:ascii="Calibri" w:hAnsi="Calibri"/>
                <w:sz w:val="20"/>
              </w:rPr>
              <w:t xml:space="preserve"> N = 32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41C36E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Refused to answer</w:t>
            </w:r>
            <w:r>
              <w:rPr>
                <w:rFonts w:ascii="Calibri" w:hAnsi="Calibri"/>
                <w:sz w:val="20"/>
              </w:rPr>
              <w:t xml:space="preserve"> N = 20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2973570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Very good</w:t>
            </w:r>
            <w:r>
              <w:rPr>
                <w:rFonts w:ascii="Calibri" w:hAnsi="Calibri"/>
                <w:sz w:val="20"/>
              </w:rPr>
              <w:t xml:space="preserve"> N = 22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557FBB" w14:paraId="33E5D67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9122F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ode of data collec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F71900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86E27A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AB351E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218EB9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6D2C58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4AFD58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1B9F214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6231C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Face to Fa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1BA9B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6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4B44F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11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A2D13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2 (24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40F81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4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7A13F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2 (37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5C0E5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 (16.33%)</w:t>
            </w:r>
          </w:p>
        </w:tc>
      </w:tr>
      <w:tr w:rsidR="00557FBB" w14:paraId="18E69DAE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CD974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ho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319F3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7 (10.6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B5D6B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0 (13.8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FA631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3 (36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B7A5C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2.6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5F568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4 (12.9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88385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1 (23.62%)</w:t>
            </w:r>
          </w:p>
        </w:tc>
      </w:tr>
      <w:tr w:rsidR="00557FBB" w14:paraId="1BF5C87B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3BCC8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ge B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22AA0B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E22EA7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24A185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55580A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1F409D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FE9DBB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628E15D3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18DD5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8-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F0377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5.7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8C701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9 (16.2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B46A4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3 (36.6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5F37A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3.5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E6210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1 (19.5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8D3DF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6 (18.18%)</w:t>
            </w:r>
          </w:p>
        </w:tc>
      </w:tr>
      <w:tr w:rsidR="00557FBB" w14:paraId="485B08D3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E8203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0-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297CC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 (12.9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A5D0F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9.9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4E5D4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9 (30.3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5E87C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.7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8B9C3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1 (20.8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F5737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8 (23.21%)</w:t>
            </w:r>
          </w:p>
        </w:tc>
      </w:tr>
      <w:tr w:rsidR="00557FBB" w14:paraId="145C7BF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6E5EC4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40-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36766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8.9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69D25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12.3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B6596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9 (33.1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906E1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.1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DBCEC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17.9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9990F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 (26.40%)</w:t>
            </w:r>
          </w:p>
        </w:tc>
      </w:tr>
      <w:tr w:rsidR="00557FBB" w14:paraId="07E4E20B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0CEAA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50-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93EC4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12.2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DC3C2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15.7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FD893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27.1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85573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4.3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6FFC8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 (21.0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3874C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19.30%)</w:t>
            </w:r>
          </w:p>
        </w:tc>
      </w:tr>
      <w:tr w:rsidR="00557FBB" w14:paraId="51DF7FA1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C0869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60-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F7B9A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3.9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9A061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1.6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E7C88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41.8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05347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6.9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BAAD5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3.9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99DDD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1.63%)</w:t>
            </w:r>
          </w:p>
        </w:tc>
      </w:tr>
      <w:tr w:rsidR="00557FBB" w14:paraId="1D7B93B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30222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70-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99E8E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4.5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8910D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9.0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577B4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3.6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21C3C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4.5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5FEFA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31.8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7A7F8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36.36%)</w:t>
            </w:r>
          </w:p>
        </w:tc>
      </w:tr>
      <w:tr w:rsidR="00557FBB" w14:paraId="68261DB1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DFCC3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80+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AA654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FBFB9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F0469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22.2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D1148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0D5AA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3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5CA4A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44.44%)</w:t>
            </w:r>
          </w:p>
        </w:tc>
      </w:tr>
      <w:tr w:rsidR="00557FBB" w14:paraId="2A7B9DA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4E0CE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50FE0F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2F7BFC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B45A06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EE6C1A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B5E5B6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3A1671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7B248AF2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5D08A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21025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 (9.3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62EAF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4 (12.5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DCE42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3 (31.8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2924D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2.9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76942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2 (23.8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1DD94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0 (19.53%)</w:t>
            </w:r>
          </w:p>
        </w:tc>
      </w:tr>
      <w:tr w:rsidR="00557FBB" w14:paraId="6F1BC507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F35B2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FDB18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 (9.3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905C4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1 (13.8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30567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2 (33.5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723B8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3.3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6235F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4 (16.4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BCCD4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0 (23.44%)</w:t>
            </w:r>
          </w:p>
        </w:tc>
      </w:tr>
      <w:tr w:rsidR="00557FBB" w14:paraId="42D1522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628C24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du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A6F873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963689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B6E8AE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093CEB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72D7D1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CE3B9A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77BF828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492F0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 edu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9F0F3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5.8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1796C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8.7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01574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37.6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7DC44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.4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DF222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26.0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2DBD2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20.29%)</w:t>
            </w:r>
          </w:p>
        </w:tc>
      </w:tr>
      <w:tr w:rsidR="00557FBB" w14:paraId="089B83A2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FF2F5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 schoo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C7DC5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 (8.4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5DF21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 (14.8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1D446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9 (28.5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D7154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3.9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579B5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0 (24.3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EFE11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0 (19.91%)</w:t>
            </w:r>
          </w:p>
        </w:tc>
      </w:tr>
      <w:tr w:rsidR="00557FBB" w14:paraId="68A27E8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158184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 schoo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16907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 (11.2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B164E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1 (13.3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78977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7 (35.8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573D6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2.8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C0A8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 (16.2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8C18D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8 (20.42%)</w:t>
            </w:r>
          </w:p>
        </w:tc>
      </w:tr>
      <w:tr w:rsidR="00557FBB" w14:paraId="05AACCE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DCA2E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erti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62A26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9.0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C45F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9.0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160AB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 (35.5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A53E4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.6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54290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13.2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B7B51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 (31.40%)</w:t>
            </w:r>
          </w:p>
        </w:tc>
      </w:tr>
      <w:tr w:rsidR="00557FBB" w14:paraId="4EC8125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83B7C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thinic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2EECF1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44BF9A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775FEB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A7A691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ADED9A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81207D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196E36C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74262F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ichew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E9DB1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1 (9.6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86477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1 (14.3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6F5DD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2 (33.4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70E0B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3.6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6AC3B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9 (18.8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E35CD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7 (20.06%)</w:t>
            </w:r>
          </w:p>
        </w:tc>
      </w:tr>
      <w:tr w:rsidR="00557FBB" w14:paraId="2C87A8F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38DF8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E48A2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9.7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94A58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10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9FF29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27.1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2A083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.7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8AB1E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 (24.4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D8998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 (25.54%)</w:t>
            </w:r>
          </w:p>
        </w:tc>
      </w:tr>
      <w:tr w:rsidR="00557FBB" w14:paraId="374FE60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68DC8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umbuk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E1CD2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7.3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878F4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11.5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918A2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1 (37.2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6D42A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.2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A29D4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20.1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7908B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22.56%)</w:t>
            </w:r>
          </w:p>
        </w:tc>
      </w:tr>
      <w:tr w:rsidR="00557FBB" w14:paraId="1781B27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37EE4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a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BC4CC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1.6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D9DF8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3.9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6146A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27.9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DFBA1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4.6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F2431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20.9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04C18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20.93%)</w:t>
            </w:r>
          </w:p>
        </w:tc>
      </w:tr>
      <w:tr w:rsidR="00557FBB" w14:paraId="11A50521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A81EE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come Leve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B73D90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C1CAD9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8FEBAF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514E00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2A1D09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A89D3D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458C00C3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C27FE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ess than MK52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B1B49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 (5.7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6A898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4 (13.6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2B147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0 (34.1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BD5FA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3.4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0AEFD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8 (25.2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9F0B9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3 (17.74%)</w:t>
            </w:r>
          </w:p>
        </w:tc>
      </w:tr>
      <w:tr w:rsidR="00557FBB" w14:paraId="7542AFA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06041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K1,000,000 or m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D6E81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9304D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8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2C717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5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0983C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12115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8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2FDD1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6.67%)</w:t>
            </w:r>
          </w:p>
        </w:tc>
      </w:tr>
      <w:tr w:rsidR="00557FBB" w14:paraId="369DEAA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5A494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K100,000 to &lt;MK500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BA02E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13.4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0F520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 (14.6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C9DFA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1 (33.0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95199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.4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03006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 (12.2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34689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9 (24.08%)</w:t>
            </w:r>
          </w:p>
        </w:tc>
      </w:tr>
      <w:tr w:rsidR="00557FBB" w14:paraId="15FAC8C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41166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MK500,000 to &lt;MK1,000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04B37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26.0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66FFA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8.7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6B894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26.0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7F601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96E5C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3.0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FA6B8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26.09%)</w:t>
            </w:r>
          </w:p>
        </w:tc>
      </w:tr>
      <w:tr w:rsidR="00557FBB" w14:paraId="7E33BE11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F66AF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K52,000 to &lt;MK100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72DCB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8.0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8B0DA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 (12.5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96EAE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9 (30.8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BF4F3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4.0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4F48B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6 (20.5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A4D2B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4 (24.11%)</w:t>
            </w:r>
          </w:p>
        </w:tc>
      </w:tr>
      <w:tr w:rsidR="00557FBB" w14:paraId="6ED9127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0F966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efused to answ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0A9E0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3.7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5C4DF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6.9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29345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24.1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C9951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.4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69891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7.2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BC38B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34.48%)</w:t>
            </w:r>
          </w:p>
        </w:tc>
      </w:tr>
      <w:tr w:rsidR="00557FBB" w14:paraId="324E87C9" w14:textId="77777777" w:rsidTr="00557FBB">
        <w:trPr>
          <w:cantSplit/>
          <w:jc w:val="center"/>
        </w:trPr>
        <w:tc>
          <w:tcPr>
            <w:tcW w:w="0" w:type="auto"/>
            <w:gridSpan w:val="7"/>
          </w:tcPr>
          <w:p w14:paraId="18A5F90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09BBFD7E" w14:textId="77777777" w:rsidR="00557FBB" w:rsidRDefault="00000000">
      <w:pPr>
        <w:pStyle w:val="Heading2"/>
      </w:pPr>
      <w:bookmarkStart w:id="35" w:name="X5f70ee21db29b977ba3c30f8c98232d00bb4d52"/>
      <w:bookmarkEnd w:id="34"/>
      <w:r>
        <w:t>8.11 q44 demographic variabel of district, residence and region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258"/>
        <w:gridCol w:w="1348"/>
        <w:gridCol w:w="1104"/>
        <w:gridCol w:w="1191"/>
        <w:gridCol w:w="1071"/>
        <w:gridCol w:w="2017"/>
        <w:gridCol w:w="1491"/>
      </w:tblGrid>
      <w:tr w:rsidR="00557FBB" w14:paraId="152E84F9" w14:textId="77777777" w:rsidTr="00557FBB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0BF88B9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90FD7E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Excellent</w:t>
            </w:r>
            <w:r>
              <w:rPr>
                <w:rFonts w:ascii="Calibri" w:hAnsi="Calibri"/>
                <w:sz w:val="20"/>
              </w:rPr>
              <w:t xml:space="preserve"> N = 9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FDA8DA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Fair</w:t>
            </w:r>
            <w:r>
              <w:rPr>
                <w:rFonts w:ascii="Calibri" w:hAnsi="Calibri"/>
                <w:sz w:val="20"/>
              </w:rPr>
              <w:t xml:space="preserve"> N = 135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E7976F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Good</w:t>
            </w:r>
            <w:r>
              <w:rPr>
                <w:rFonts w:ascii="Calibri" w:hAnsi="Calibri"/>
                <w:sz w:val="20"/>
              </w:rPr>
              <w:t xml:space="preserve"> N = 335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4D4E0A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oor</w:t>
            </w:r>
            <w:r>
              <w:rPr>
                <w:rFonts w:ascii="Calibri" w:hAnsi="Calibri"/>
                <w:sz w:val="20"/>
              </w:rPr>
              <w:t xml:space="preserve"> N = 32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5BA5B9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Refused to answer</w:t>
            </w:r>
            <w:r>
              <w:rPr>
                <w:rFonts w:ascii="Calibri" w:hAnsi="Calibri"/>
                <w:sz w:val="20"/>
              </w:rPr>
              <w:t xml:space="preserve"> N = 20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6958F7F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Very good</w:t>
            </w:r>
            <w:r>
              <w:rPr>
                <w:rFonts w:ascii="Calibri" w:hAnsi="Calibri"/>
                <w:sz w:val="20"/>
              </w:rPr>
              <w:t xml:space="preserve"> N = 22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557FBB" w14:paraId="20624628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AFF2B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g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FE268C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19B62F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6EDD12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23FDFC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D3B5E4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F5C3B8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2930F9F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2A3DF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entr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988AA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10.6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0C9CD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7 (17.8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EA7C9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6 (33.2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B9759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3.7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E0A3B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 (17.2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F6052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 (17.24%)</w:t>
            </w:r>
          </w:p>
        </w:tc>
      </w:tr>
      <w:tr w:rsidR="00557FBB" w14:paraId="3DBC199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F3681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rther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ED9DB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6.8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C7468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10.7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E9577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5 (36.5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CE94A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.9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29B73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 (21.9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67809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 (21.95%)</w:t>
            </w:r>
          </w:p>
        </w:tc>
      </w:tr>
      <w:tr w:rsidR="00557FBB" w14:paraId="519A589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2F54D4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uther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D63D1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 (9.6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F2100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6 (11.2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5E3F6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4 (30.8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B412B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3.2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3FA3D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6 (21.2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7D5E6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0 (24.00%)</w:t>
            </w:r>
          </w:p>
        </w:tc>
      </w:tr>
      <w:tr w:rsidR="00557FBB" w14:paraId="2BAFEA2E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45C99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istric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545251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E6D5CD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A4F45D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3F53ED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837128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98DF00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0D9D27E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B79EC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alak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524D3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0.2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6947E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7.6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F7DAE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7.9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95D17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.5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91C49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41.0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304A3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0.51%)</w:t>
            </w:r>
          </w:p>
        </w:tc>
      </w:tr>
      <w:tr w:rsidR="00557FBB" w14:paraId="17144237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11B584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lanty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6D83E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10.3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6A5E4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12.0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AED0E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 (31.0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923B2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.7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F57C8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16.3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B703A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28.45%)</w:t>
            </w:r>
          </w:p>
        </w:tc>
      </w:tr>
      <w:tr w:rsidR="00557FBB" w14:paraId="0738976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3CE6F5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ikwaw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7540E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3.9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48FB7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1.7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E3307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39.2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C6F5D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5.8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D2CE5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15.6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42BC2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23.53%)</w:t>
            </w:r>
          </w:p>
        </w:tc>
      </w:tr>
      <w:tr w:rsidR="00557FBB" w14:paraId="364AFDC1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16357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iradzulu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0D322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21.4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48DC0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2EC43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35.7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2BA9C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7.1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1E4D0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8.5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7DF5C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7.14%)</w:t>
            </w:r>
          </w:p>
        </w:tc>
      </w:tr>
      <w:tr w:rsidR="00557FBB" w14:paraId="2CDE1F3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F5B7F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itip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9E88C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.4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F2B17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.4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8F9E8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44.8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C0F7D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F083F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44.8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036F9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.45%)</w:t>
            </w:r>
          </w:p>
        </w:tc>
      </w:tr>
      <w:tr w:rsidR="00557FBB" w14:paraId="2C66A27B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6190B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edz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F9E51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9.3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D5B18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8.7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08D85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37.5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60805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9.3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27368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9.3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63E57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5.63%)</w:t>
            </w:r>
          </w:p>
        </w:tc>
      </w:tr>
      <w:tr w:rsidR="00557FBB" w14:paraId="53730F13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740E9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w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60A2C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9.7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508F2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24.3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91424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36.5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A8A01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7.3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128DA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9.7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D2722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2.20%)</w:t>
            </w:r>
          </w:p>
        </w:tc>
      </w:tr>
      <w:tr w:rsidR="00557FBB" w14:paraId="6C5E8B3B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1626F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Karong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E0B9A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.1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3E134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2.5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77794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31.2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740F0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724E6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8.7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366F7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34.38%)</w:t>
            </w:r>
          </w:p>
        </w:tc>
      </w:tr>
      <w:tr w:rsidR="00557FBB" w14:paraId="292C9C6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104B5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Kasungu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26706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2.5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B3745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2.5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840D2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3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A0E5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05637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2.5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C5C53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29.17%)</w:t>
            </w:r>
          </w:p>
        </w:tc>
      </w:tr>
      <w:tr w:rsidR="00557FBB" w14:paraId="2BAD613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794D8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ilongw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9FDE4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10.6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201AE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17.0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B4A4C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34.0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21204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4.2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DF5AE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10.6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AED1A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23.40%)</w:t>
            </w:r>
          </w:p>
        </w:tc>
      </w:tr>
      <w:tr w:rsidR="00557FBB" w14:paraId="3BF95D0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7820E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ching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93EDA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5.8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11EDE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3.5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E15C0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35.2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94B54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FBA0A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3.5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4E755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1.76%)</w:t>
            </w:r>
          </w:p>
        </w:tc>
      </w:tr>
      <w:tr w:rsidR="00557FBB" w14:paraId="02BE323E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73CE0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ngoch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B4E57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1.1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D42C7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1.1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BBE04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5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98AD7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5.5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443AC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8F97C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5.56%)</w:t>
            </w:r>
          </w:p>
        </w:tc>
      </w:tr>
      <w:tr w:rsidR="00557FBB" w14:paraId="0231A42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9A278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chinj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EC1A7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BF908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189AA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4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F2E6E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9199D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C6B59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3.33%)</w:t>
            </w:r>
          </w:p>
        </w:tc>
      </w:tr>
      <w:tr w:rsidR="00557FBB" w14:paraId="24BF0DD2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72F90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ulanj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C9713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17.5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0947B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0.5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11E1B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26.3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0C40C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5.2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1F023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19.3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A3E61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21.05%)</w:t>
            </w:r>
          </w:p>
        </w:tc>
      </w:tr>
      <w:tr w:rsidR="00557FBB" w14:paraId="0D94A89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8208B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wanz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95C6C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4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F86A4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4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1234C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6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7EBFD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4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92218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64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1DE98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8.00%)</w:t>
            </w:r>
          </w:p>
        </w:tc>
      </w:tr>
      <w:tr w:rsidR="00557FBB" w14:paraId="656F6A4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13E2A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zimb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EACC9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7.5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B70E2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16.9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A7A7F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35.8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E3A3D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5.6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116BB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15.0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5E019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18.87%)</w:t>
            </w:r>
          </w:p>
        </w:tc>
      </w:tr>
      <w:tr w:rsidR="00557FBB" w14:paraId="374A49E1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4DD62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zuzu C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1D694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5C1A1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629E2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5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5A334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6E3E5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59E8F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3.33%)</w:t>
            </w:r>
          </w:p>
        </w:tc>
      </w:tr>
      <w:tr w:rsidR="00557FBB" w14:paraId="1CDA5AF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011EF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e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0DEEF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6.9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94DED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6.9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35633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37.9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2B82D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47D18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0.3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3E8E0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37.93%)</w:t>
            </w:r>
          </w:p>
        </w:tc>
      </w:tr>
      <w:tr w:rsidR="00557FBB" w14:paraId="501596DB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DF60D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khata B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93B03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0.5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DAFA6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6.3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C4260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31.5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F34BE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B4D98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5.2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0AEC3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6.32%)</w:t>
            </w:r>
          </w:p>
        </w:tc>
      </w:tr>
      <w:tr w:rsidR="00557FBB" w14:paraId="21AFE62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49405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khotakot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35982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2.5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1AEE8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9.3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3C98A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21.8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B8A24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.1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3610F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37.5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360D7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5.63%)</w:t>
            </w:r>
          </w:p>
        </w:tc>
      </w:tr>
      <w:tr w:rsidR="00557FBB" w14:paraId="27999DC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1E128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sanj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BAB2F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6.2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71993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9.3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0F656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28.1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B2613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.1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4815F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31.2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7F317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21.88%)</w:t>
            </w:r>
          </w:p>
        </w:tc>
      </w:tr>
      <w:tr w:rsidR="00557FBB" w14:paraId="79037C31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471604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tcheu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2463C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.2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15B33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35.4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886B7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22.5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8EB12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30177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32.2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00FD5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6.45%)</w:t>
            </w:r>
          </w:p>
        </w:tc>
      </w:tr>
      <w:tr w:rsidR="00557FBB" w14:paraId="2DFFE6C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C06D9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tchis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393B8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4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AEA08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8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517B7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28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FA59F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59915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44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28F30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6.00%)</w:t>
            </w:r>
          </w:p>
        </w:tc>
      </w:tr>
      <w:tr w:rsidR="00557FBB" w14:paraId="01AE6982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46141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halomb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7DE3D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1.1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998F8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234C1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7.7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2BBED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1.1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46055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7.7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46D6E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2.22%)</w:t>
            </w:r>
          </w:p>
        </w:tc>
      </w:tr>
      <w:tr w:rsidR="00557FBB" w14:paraId="667482D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1245B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umph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086A4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E0E6A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.3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FD607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28.5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BBB1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.3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F4F16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3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DD5E3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33.33%)</w:t>
            </w:r>
          </w:p>
        </w:tc>
      </w:tr>
      <w:tr w:rsidR="00557FBB" w14:paraId="0387914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CBDBD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Salim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BE161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3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610B7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0117F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4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021D4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29000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F22BD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0.00%)</w:t>
            </w:r>
          </w:p>
        </w:tc>
      </w:tr>
      <w:tr w:rsidR="00557FBB" w14:paraId="6B84C13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DDD61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hyol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6A32A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2.5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2505E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2.5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6087B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39.5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429F9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F13B3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8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79CB9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27.08%)</w:t>
            </w:r>
          </w:p>
        </w:tc>
      </w:tr>
      <w:tr w:rsidR="00557FBB" w14:paraId="609825F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F6296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Zomb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9E87E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.7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D10AC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25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96536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2.2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0B30D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.7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5CD94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8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0875B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38.89%)</w:t>
            </w:r>
          </w:p>
        </w:tc>
      </w:tr>
      <w:tr w:rsidR="00557FBB" w14:paraId="02CDED4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F69D0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iden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F3C766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357F6D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665D9B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21B116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939886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4F1462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36F50CD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14E2C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ur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4C132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3 (8.6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86C3F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2 (13.9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19831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4 (32.0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C6324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3.4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84182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3 (22.3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A0414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4 (19.70%)</w:t>
            </w:r>
          </w:p>
        </w:tc>
      </w:tr>
      <w:tr w:rsidR="00557FBB" w14:paraId="25494AA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FAA264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rb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34D40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11.2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B8158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11.2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1D7F0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1 (34.4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9E295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2.3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A5147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 (14.6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0EBBD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6 (25.94%)</w:t>
            </w:r>
          </w:p>
        </w:tc>
      </w:tr>
      <w:tr w:rsidR="00557FBB" w14:paraId="4F0DF94B" w14:textId="77777777" w:rsidTr="00557FBB">
        <w:trPr>
          <w:cantSplit/>
          <w:jc w:val="center"/>
        </w:trPr>
        <w:tc>
          <w:tcPr>
            <w:tcW w:w="0" w:type="auto"/>
            <w:gridSpan w:val="7"/>
          </w:tcPr>
          <w:p w14:paraId="07C29655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662197D9" w14:textId="77777777" w:rsidR="00557FBB" w:rsidRDefault="00000000">
      <w:pPr>
        <w:pStyle w:val="FirstParagraph"/>
      </w:pPr>
      <w:r>
        <w:t>##Objective 5 ## Q45. Thinking about the past two years, would you say Malawi’s health system is getting better, staying the same, or getting worse ## q45 demographic variabel of person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318"/>
        <w:gridCol w:w="1703"/>
        <w:gridCol w:w="1695"/>
        <w:gridCol w:w="1891"/>
        <w:gridCol w:w="1873"/>
      </w:tblGrid>
      <w:tr w:rsidR="00557FBB" w14:paraId="32136EA5" w14:textId="77777777" w:rsidTr="00557FBB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31CB455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E30B8F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Getting better</w:t>
            </w:r>
            <w:r>
              <w:rPr>
                <w:rFonts w:ascii="Calibri" w:hAnsi="Calibri"/>
                <w:sz w:val="20"/>
              </w:rPr>
              <w:t xml:space="preserve"> N = 459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E3557D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Getting worse</w:t>
            </w:r>
            <w:r>
              <w:rPr>
                <w:rFonts w:ascii="Calibri" w:hAnsi="Calibri"/>
                <w:sz w:val="20"/>
              </w:rPr>
              <w:t xml:space="preserve"> N = 34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F789B9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Refused to answer</w:t>
            </w:r>
            <w:r>
              <w:rPr>
                <w:rFonts w:ascii="Calibri" w:hAnsi="Calibri"/>
                <w:sz w:val="20"/>
              </w:rPr>
              <w:t xml:space="preserve"> N = 31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40F5D5A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Staying the same</w:t>
            </w:r>
            <w:r>
              <w:rPr>
                <w:rFonts w:ascii="Calibri" w:hAnsi="Calibri"/>
                <w:sz w:val="20"/>
              </w:rPr>
              <w:t xml:space="preserve"> N = 188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557FBB" w14:paraId="4C297A72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888224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ode of data collec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F55C85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EB320E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EC37D4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26737E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65BB88B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4B40C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ace to Fa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01ED0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8 (56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F04A9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1 (27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6968A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3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E0AF8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 (14.00%)</w:t>
            </w:r>
          </w:p>
        </w:tc>
      </w:tr>
      <w:tr w:rsidR="00557FBB" w14:paraId="6A1F9CD7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79B6A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ho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61893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1 (40.1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D9438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5 (36.6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FFFE9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3.0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D5AB7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6 (20.17%)</w:t>
            </w:r>
          </w:p>
        </w:tc>
      </w:tr>
      <w:tr w:rsidR="00557FBB" w14:paraId="677B624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D0CF2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ge B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A8E0D7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C67CBB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AC0FF7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ED3E49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7054062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75AC3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8-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5B6CF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5 (48.2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708DD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9 (27.2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FEFEF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4.4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8960D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3 (20.11%)</w:t>
            </w:r>
          </w:p>
        </w:tc>
      </w:tr>
      <w:tr w:rsidR="00557FBB" w14:paraId="31F7FA2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7C999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0-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1C780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4 (45.7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35F71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4 (35.4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5516E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2.3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5D7FA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 (16.38%)</w:t>
            </w:r>
          </w:p>
        </w:tc>
      </w:tr>
      <w:tr w:rsidR="00557FBB" w14:paraId="692CFC9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453A2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40-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D4F80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2 (40.4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3B38A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2 (40.4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8FC9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.1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FE0C5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17.98%)</w:t>
            </w:r>
          </w:p>
        </w:tc>
      </w:tr>
      <w:tr w:rsidR="00557FBB" w14:paraId="0281439E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E203B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50-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B66B4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 (42.9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3EB2A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 (38.6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58700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8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CFBC8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17.54%)</w:t>
            </w:r>
          </w:p>
        </w:tc>
      </w:tr>
      <w:tr w:rsidR="00557FBB" w14:paraId="3EAFE2D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0BC88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60-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18015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39.5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F8367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34.8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4ED84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6.9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CC4CE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18.60%)</w:t>
            </w:r>
          </w:p>
        </w:tc>
      </w:tr>
      <w:tr w:rsidR="00557FBB" w14:paraId="3C60FB3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9EE5B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70-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DE93F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36.3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E01EE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40.9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0EADE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9.0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3362C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3.64%)</w:t>
            </w:r>
          </w:p>
        </w:tc>
      </w:tr>
      <w:tr w:rsidR="00557FBB" w14:paraId="5C36374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91D95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80+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4C14E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44.4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CADF9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22.2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EFD55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D7E9E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33.33%)</w:t>
            </w:r>
          </w:p>
        </w:tc>
      </w:tr>
      <w:tr w:rsidR="00557FBB" w14:paraId="67D514A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F4C87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BB2CE3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B5C807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C75391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DD9CCD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64121861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861CA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058E7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3 (49.4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37C27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3 (31.8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2D7CB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3.7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167EF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7 (15.04%)</w:t>
            </w:r>
          </w:p>
        </w:tc>
      </w:tr>
      <w:tr w:rsidR="00557FBB" w14:paraId="3577581E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3E403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335FC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6 (40.2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EEBD5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3 (35.7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E2C79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2.3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0EBD0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1 (21.68%)</w:t>
            </w:r>
          </w:p>
        </w:tc>
      </w:tr>
      <w:tr w:rsidR="00557FBB" w14:paraId="54F7869B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7C39CF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du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C29BE8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E3E7BA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3D993F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2CD515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6CF7029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F3CB7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 edu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D06D7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 (43.4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03552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37.6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E68F7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0.1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1B6B7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8.70%)</w:t>
            </w:r>
          </w:p>
        </w:tc>
      </w:tr>
      <w:tr w:rsidR="00557FBB" w14:paraId="705B8FB3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2AF11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 schoo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70971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3 (47.1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601D2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5 (34.2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4A261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1.9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A36B6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5 (16.59%)</w:t>
            </w:r>
          </w:p>
        </w:tc>
      </w:tr>
      <w:tr w:rsidR="00557FBB" w14:paraId="340C0AF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A4C4F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 schoo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24B97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7 (43.7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EB77C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9 (33.7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5FB31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2.8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6634F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5 (19.63%)</w:t>
            </w:r>
          </w:p>
        </w:tc>
      </w:tr>
      <w:tr w:rsidR="00557FBB" w14:paraId="6F5436A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0D173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erti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3FA9D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 (40.5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644ED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 (29.7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305EF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3.3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B949E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26.45%)</w:t>
            </w:r>
          </w:p>
        </w:tc>
      </w:tr>
      <w:tr w:rsidR="00557FBB" w14:paraId="38C5415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C1461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thinic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AA946E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0D2304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052F63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F7C820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742AAC4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67F4D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ichew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29380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2 (47.7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56F61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8 (31.2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2B3B1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3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8631A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4 (18.01%)</w:t>
            </w:r>
          </w:p>
        </w:tc>
      </w:tr>
      <w:tr w:rsidR="00557FBB" w14:paraId="3AF69F0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2001E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F4BF5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4 (34.7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5E86E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9 (42.9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6A8BF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4.3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8824C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17.93%)</w:t>
            </w:r>
          </w:p>
        </w:tc>
      </w:tr>
      <w:tr w:rsidR="00557FBB" w14:paraId="451297A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40DCF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umbuk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69B36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2 (43.9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13DDF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4 (32.9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382AD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.8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D17F7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21.34%)</w:t>
            </w:r>
          </w:p>
        </w:tc>
      </w:tr>
      <w:tr w:rsidR="00557FBB" w14:paraId="23F9F41B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516CD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a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CA29C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48.8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B1D33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34.8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00E4F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5C6E2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3.95%)</w:t>
            </w:r>
          </w:p>
        </w:tc>
      </w:tr>
      <w:tr w:rsidR="00557FBB" w14:paraId="6C07636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167D0F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come Leve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C88CB4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CAB094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E4F9C7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4F233A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0C1DBA2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7D3FA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ess than MK52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FFF6C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5 (48.0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AA4B8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0 (32.0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1FD50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3.2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3C51E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8 (16.67%)</w:t>
            </w:r>
          </w:p>
        </w:tc>
      </w:tr>
      <w:tr w:rsidR="00557FBB" w14:paraId="777BEEAE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7BDB8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K1,000,000 or m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A10CE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3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78CB5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41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1E99A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F8B67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25.00%)</w:t>
            </w:r>
          </w:p>
        </w:tc>
      </w:tr>
      <w:tr w:rsidR="00557FBB" w14:paraId="34A9935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807D0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K100,000 to &lt;MK500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4A2EA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6 (39.1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ED32E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9 (36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C5DCF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2.8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BBF4C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3 (21.63%)</w:t>
            </w:r>
          </w:p>
        </w:tc>
      </w:tr>
      <w:tr w:rsidR="00557FBB" w14:paraId="56F6F65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853FE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K500,000 to &lt;MK1,000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F2351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41.3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EBDD4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32.6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955E9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5A804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26.09%)</w:t>
            </w:r>
          </w:p>
        </w:tc>
      </w:tr>
      <w:tr w:rsidR="00557FBB" w14:paraId="0A72CE4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5507F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K52,000 to &lt;MK100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1FC74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4 (46.4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2CD73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5 (33.4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4A474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3.1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9E56C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 (16.96%)</w:t>
            </w:r>
          </w:p>
        </w:tc>
      </w:tr>
      <w:tr w:rsidR="00557FBB" w14:paraId="674B8CA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6155E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efused to answ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29A1B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37.9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2E9E4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41.3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7A389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6.9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D916C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3.79%)</w:t>
            </w:r>
          </w:p>
        </w:tc>
      </w:tr>
      <w:tr w:rsidR="00557FBB" w14:paraId="1C1DAC8B" w14:textId="77777777" w:rsidTr="00557FBB">
        <w:trPr>
          <w:cantSplit/>
          <w:jc w:val="center"/>
        </w:trPr>
        <w:tc>
          <w:tcPr>
            <w:tcW w:w="0" w:type="auto"/>
            <w:gridSpan w:val="5"/>
          </w:tcPr>
          <w:p w14:paraId="5860FED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3970FE94" w14:textId="77777777" w:rsidR="00557FBB" w:rsidRDefault="00000000">
      <w:pPr>
        <w:pStyle w:val="Heading2"/>
      </w:pPr>
      <w:bookmarkStart w:id="36" w:name="Xf0bb325224c71b44b728b62fb87b1ed3bfa2f82"/>
      <w:bookmarkEnd w:id="35"/>
      <w:r>
        <w:t>8.12 q45 demographic variabel of district, residence and region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258"/>
        <w:gridCol w:w="1943"/>
        <w:gridCol w:w="1933"/>
        <w:gridCol w:w="2185"/>
        <w:gridCol w:w="2161"/>
      </w:tblGrid>
      <w:tr w:rsidR="00557FBB" w14:paraId="799DB096" w14:textId="77777777" w:rsidTr="00557FBB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3EE3427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F78B84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Getting better</w:t>
            </w:r>
            <w:r>
              <w:rPr>
                <w:rFonts w:ascii="Calibri" w:hAnsi="Calibri"/>
                <w:sz w:val="20"/>
              </w:rPr>
              <w:t xml:space="preserve"> N = 459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54148D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Getting worse</w:t>
            </w:r>
            <w:r>
              <w:rPr>
                <w:rFonts w:ascii="Calibri" w:hAnsi="Calibri"/>
                <w:sz w:val="20"/>
              </w:rPr>
              <w:t xml:space="preserve"> N = 34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495296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Refused to answer</w:t>
            </w:r>
            <w:r>
              <w:rPr>
                <w:rFonts w:ascii="Calibri" w:hAnsi="Calibri"/>
                <w:sz w:val="20"/>
              </w:rPr>
              <w:t xml:space="preserve"> N = 31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1962AD4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Staying the same</w:t>
            </w:r>
            <w:r>
              <w:rPr>
                <w:rFonts w:ascii="Calibri" w:hAnsi="Calibri"/>
                <w:sz w:val="20"/>
              </w:rPr>
              <w:t xml:space="preserve"> N = 188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557FBB" w14:paraId="4B064A7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8C751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Reg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758E82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E8FB2C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F8C131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185875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4B623A18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634F0F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entr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DCC32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9 (52.9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37545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5 (26.6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AB1E5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2.8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B6D04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6 (17.55%)</w:t>
            </w:r>
          </w:p>
        </w:tc>
      </w:tr>
      <w:tr w:rsidR="00557FBB" w14:paraId="0394E871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5B8AE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rther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ED88A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4 (40.9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9F5CD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 (32.6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BA2BA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.9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2892C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 (23.41%)</w:t>
            </w:r>
          </w:p>
        </w:tc>
      </w:tr>
      <w:tr w:rsidR="00557FBB" w14:paraId="72B2E56B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A5F75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uther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0E989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6 (41.2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01172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4 (38.8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E2F1E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3.2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676C4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4 (16.80%)</w:t>
            </w:r>
          </w:p>
        </w:tc>
      </w:tr>
      <w:tr w:rsidR="00557FBB" w14:paraId="751BCA6B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18281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istric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C6DBB0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E6C6E8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696F34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DBC4DA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30DB3E8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31505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alak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E357E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58.9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AFBA9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23.0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95268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.5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F367A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5.38%)</w:t>
            </w:r>
          </w:p>
        </w:tc>
      </w:tr>
      <w:tr w:rsidR="00557FBB" w14:paraId="3C3E3D5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FA1C2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lanty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17DC7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 (36.2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18D3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 (38.7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430B2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3.4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0F124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21.55%)</w:t>
            </w:r>
          </w:p>
        </w:tc>
      </w:tr>
      <w:tr w:rsidR="00557FBB" w14:paraId="4928A57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C2ED05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ikwaw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0BB32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37.2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E5C7C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43.1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2EC00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5.8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892A4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3.73%)</w:t>
            </w:r>
          </w:p>
        </w:tc>
      </w:tr>
      <w:tr w:rsidR="00557FBB" w14:paraId="552C78C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5F8EE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iradzulu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F93BB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8.5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7567A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42.8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1628A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7.1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22E80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21.43%)</w:t>
            </w:r>
          </w:p>
        </w:tc>
      </w:tr>
      <w:tr w:rsidR="00557FBB" w14:paraId="7F3A893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2296D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itip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020F4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44.8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0FCCD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24.1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33001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.4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9863D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7.59%)</w:t>
            </w:r>
          </w:p>
        </w:tc>
      </w:tr>
      <w:tr w:rsidR="00557FBB" w14:paraId="570297E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ADFA1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edz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5FFD6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62.5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882E7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8.7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6C000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.1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49A9C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5.63%)</w:t>
            </w:r>
          </w:p>
        </w:tc>
      </w:tr>
      <w:tr w:rsidR="00557FBB" w14:paraId="3E8EDAA8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8A284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w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37D77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 (68.2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52393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21.9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68C66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90EAD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9.76%)</w:t>
            </w:r>
          </w:p>
        </w:tc>
      </w:tr>
      <w:tr w:rsidR="00557FBB" w14:paraId="77983FF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67259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Karong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1AD5E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34.3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8D891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28.1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D00BD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.1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633FE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34.38%)</w:t>
            </w:r>
          </w:p>
        </w:tc>
      </w:tr>
      <w:tr w:rsidR="00557FBB" w14:paraId="0BF4495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DC1A7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Kasungu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F08DB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5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7985A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29.1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0A937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C8370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45.83%)</w:t>
            </w:r>
          </w:p>
        </w:tc>
      </w:tr>
      <w:tr w:rsidR="00557FBB" w14:paraId="7FCE520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AD388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ilongw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5EBBA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 (38.3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5103D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37.2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0D9F6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5.3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A9312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19.15%)</w:t>
            </w:r>
          </w:p>
        </w:tc>
      </w:tr>
      <w:tr w:rsidR="00557FBB" w14:paraId="085A9A4E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2D68E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ching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1E2CB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47.0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A6A7F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35.2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87C5F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5.8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C276F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1.76%)</w:t>
            </w:r>
          </w:p>
        </w:tc>
      </w:tr>
      <w:tr w:rsidR="00557FBB" w14:paraId="07F2B4EE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DE5B2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ngoch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5AF50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7.7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77DB6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6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29A70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FAC8B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5.56%)</w:t>
            </w:r>
          </w:p>
        </w:tc>
      </w:tr>
      <w:tr w:rsidR="00557FBB" w14:paraId="34B1F7F1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13B48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chinj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015D0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5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59F7E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770F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069C9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6.67%)</w:t>
            </w:r>
          </w:p>
        </w:tc>
      </w:tr>
      <w:tr w:rsidR="00557FBB" w14:paraId="008F0F4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819D0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ulanj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723CD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54.3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958E8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35.0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8A8DC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6D6A2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0.53%)</w:t>
            </w:r>
          </w:p>
        </w:tc>
      </w:tr>
      <w:tr w:rsidR="00557FBB" w14:paraId="00F69BA7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48C7FF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wanz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2D340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56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31A61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32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BD8DE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4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FA4A0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8.00%)</w:t>
            </w:r>
          </w:p>
        </w:tc>
      </w:tr>
      <w:tr w:rsidR="00557FBB" w14:paraId="2C82C4C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BE167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zimb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714B1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49.0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5AB7F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32.0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50519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.8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55E6C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16.98%)</w:t>
            </w:r>
          </w:p>
        </w:tc>
      </w:tr>
      <w:tr w:rsidR="00557FBB" w14:paraId="0699E3B1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C4868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zuzu C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6A8AC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5B50B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4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34FE9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1876F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36.67%)</w:t>
            </w:r>
          </w:p>
        </w:tc>
      </w:tr>
      <w:tr w:rsidR="00557FBB" w14:paraId="44545BEB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C0A29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e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2B4C6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48.2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1F16C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31.0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B9F12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65B16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0.69%)</w:t>
            </w:r>
          </w:p>
        </w:tc>
      </w:tr>
      <w:tr w:rsidR="00557FBB" w14:paraId="2BC3266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571E7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khata B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396C4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36.8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FB31D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42.1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B4B7E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0.5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01450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0.53%)</w:t>
            </w:r>
          </w:p>
        </w:tc>
      </w:tr>
      <w:tr w:rsidR="00557FBB" w14:paraId="77C591A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A4B14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khotakot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31E0A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59.3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84949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5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44BBC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9.3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E5464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6.25%)</w:t>
            </w:r>
          </w:p>
        </w:tc>
      </w:tr>
      <w:tr w:rsidR="00557FBB" w14:paraId="5F2A9EB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7132F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sanj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BE223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21.8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32D5F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62.5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4763F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6.2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D2985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9.38%)</w:t>
            </w:r>
          </w:p>
        </w:tc>
      </w:tr>
      <w:tr w:rsidR="00557FBB" w14:paraId="7DAEDE7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16AD6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tcheu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078F6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61.2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16333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6.1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B7E2D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86BA8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22.58%)</w:t>
            </w:r>
          </w:p>
        </w:tc>
      </w:tr>
      <w:tr w:rsidR="00557FBB" w14:paraId="667A5F38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99DDD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tchis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DF593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76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6D847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6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7FB70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9C6FD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8.00%)</w:t>
            </w:r>
          </w:p>
        </w:tc>
      </w:tr>
      <w:tr w:rsidR="00557FBB" w14:paraId="577CA85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A3CD5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halomb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08A4C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55.5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A6F01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7.7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547A5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E738D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6.67%)</w:t>
            </w:r>
          </w:p>
        </w:tc>
      </w:tr>
      <w:tr w:rsidR="00557FBB" w14:paraId="1C93AB6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53AED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umph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67F4C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5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27563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30.9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23F5B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.3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9656F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6.67%)</w:t>
            </w:r>
          </w:p>
        </w:tc>
      </w:tr>
      <w:tr w:rsidR="00557FBB" w14:paraId="4312821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24896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alim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B82A9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5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465AC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3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14D35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FD7F8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20.00%)</w:t>
            </w:r>
          </w:p>
        </w:tc>
      </w:tr>
      <w:tr w:rsidR="00557FBB" w14:paraId="241DAE9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146AB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hyol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4FC71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3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950BC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43.7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F0BB8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4.1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567D9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18.75%)</w:t>
            </w:r>
          </w:p>
        </w:tc>
      </w:tr>
      <w:tr w:rsidR="00557FBB" w14:paraId="46A086E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C0172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Zomb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43DD8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36.1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97232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30.5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2D044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.7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09376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30.56%)</w:t>
            </w:r>
          </w:p>
        </w:tc>
      </w:tr>
      <w:tr w:rsidR="00557FBB" w14:paraId="26B81F7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63FCC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iden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E4FBE3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A02A00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7829A0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E1C10F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10BACFA3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9ACE0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ur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DDA65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8 (46.2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428D3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5 (33.5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2FDB0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3.0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F2A54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6 (17.24%)</w:t>
            </w:r>
          </w:p>
        </w:tc>
      </w:tr>
      <w:tr w:rsidR="00557FBB" w14:paraId="26DD3AF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BC610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rb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E327F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1 (41.3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80906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1 (34.4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2FEA3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3.0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3978D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 (21.16%)</w:t>
            </w:r>
          </w:p>
        </w:tc>
      </w:tr>
      <w:tr w:rsidR="00557FBB" w14:paraId="108A0DD0" w14:textId="77777777" w:rsidTr="00557FBB">
        <w:trPr>
          <w:cantSplit/>
          <w:jc w:val="center"/>
        </w:trPr>
        <w:tc>
          <w:tcPr>
            <w:tcW w:w="0" w:type="auto"/>
            <w:gridSpan w:val="5"/>
          </w:tcPr>
          <w:p w14:paraId="102C5A1F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1B40A108" w14:textId="77777777" w:rsidR="00557FBB" w:rsidRDefault="00000000">
      <w:pPr>
        <w:pStyle w:val="FirstParagraph"/>
      </w:pPr>
      <w:r>
        <w:t>##Objective 5 ##Q46. Which of the following statements do you agree with most ##q46 demographic variabel of person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569"/>
        <w:gridCol w:w="2179"/>
        <w:gridCol w:w="2386"/>
        <w:gridCol w:w="2299"/>
        <w:gridCol w:w="1047"/>
      </w:tblGrid>
      <w:tr w:rsidR="00557FBB" w14:paraId="779613E7" w14:textId="77777777" w:rsidTr="00557FBB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196E79C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E42F19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umber 1: Our healthcare system has so much wrong with it that we need to completely rebuild it.</w:t>
            </w:r>
            <w:r>
              <w:rPr>
                <w:rFonts w:ascii="Calibri" w:hAnsi="Calibri"/>
                <w:sz w:val="20"/>
              </w:rPr>
              <w:t xml:space="preserve"> N = 203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93B9C2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umber 2: There are some good things in our healthcare system, but major changes are needed to make it work better.</w:t>
            </w:r>
            <w:r>
              <w:rPr>
                <w:rFonts w:ascii="Calibri" w:hAnsi="Calibri"/>
                <w:sz w:val="20"/>
              </w:rPr>
              <w:t xml:space="preserve"> N = 50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EE1692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umber 3: On the whole, the system works pretty well and only minor changes are necessary to make it work better.</w:t>
            </w:r>
            <w:r>
              <w:rPr>
                <w:rFonts w:ascii="Calibri" w:hAnsi="Calibri"/>
                <w:sz w:val="20"/>
              </w:rPr>
              <w:t xml:space="preserve"> N = 30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588B6B0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Refused to answer</w:t>
            </w:r>
            <w:r>
              <w:rPr>
                <w:rFonts w:ascii="Calibri" w:hAnsi="Calibri"/>
                <w:sz w:val="20"/>
              </w:rPr>
              <w:t xml:space="preserve"> N = 21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557FBB" w14:paraId="7480F313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868AB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ode of data collec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855E62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82BAC0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436059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D3EEE8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14C40287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FA13F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ace to Fa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DCD28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 (14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848EA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3 (47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619D2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7 (35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D7682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2.33%)</w:t>
            </w:r>
          </w:p>
        </w:tc>
      </w:tr>
      <w:tr w:rsidR="00557FBB" w14:paraId="7EC52BD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A1C4C4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ho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06773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0 (22.1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18FF1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7 (49.3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FE8AA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3 (26.6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19906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1.93%)</w:t>
            </w:r>
          </w:p>
        </w:tc>
      </w:tr>
      <w:tr w:rsidR="00557FBB" w14:paraId="5D6B2703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30877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ge B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C9B379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F721AB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D36893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5FA5DE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58D765F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C4977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8-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F3E0A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3 (17.3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FF90C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5 (50.9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62488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0 (30.3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86722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.38%)</w:t>
            </w:r>
          </w:p>
        </w:tc>
      </w:tr>
      <w:tr w:rsidR="00557FBB" w14:paraId="1DE74F9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7090E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0-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748AC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 (20.4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FD7E8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1 (48.1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EB4F9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6 (29.3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59323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.05%)</w:t>
            </w:r>
          </w:p>
        </w:tc>
      </w:tr>
      <w:tr w:rsidR="00557FBB" w14:paraId="7607626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E4A91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40-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36FC3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 (21.3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77B52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1 (45.5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6DA92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6 (31.4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0027E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.69%)</w:t>
            </w:r>
          </w:p>
        </w:tc>
      </w:tr>
      <w:tr w:rsidR="00557FBB" w14:paraId="15999FE2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568D3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50-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75413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22.8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52BB1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9 (51.7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DFFD0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 (24.5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F9EA2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88%)</w:t>
            </w:r>
          </w:p>
        </w:tc>
      </w:tr>
      <w:tr w:rsidR="00557FBB" w14:paraId="7A3322AB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976B4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60-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FB7C4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20.9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DA8DF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53.4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846FE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20.9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C6D05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4.65%)</w:t>
            </w:r>
          </w:p>
        </w:tc>
      </w:tr>
      <w:tr w:rsidR="00557FBB" w14:paraId="717EC7D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C5F98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70-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01753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2.7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FBD24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31.8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BD84F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31.8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A3D06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3.64%)</w:t>
            </w:r>
          </w:p>
        </w:tc>
      </w:tr>
      <w:tr w:rsidR="00557FBB" w14:paraId="4B796A98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C6A8A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80+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40E53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1.1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A61A9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44.4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56E1C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44.4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1F8D3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1DB904C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FB2D8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0F3604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980F58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917F48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CCBE9A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4FC989F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F9BA55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6E3FD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1 (19.7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95248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6 (48.0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A82D8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5 (30.2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E895D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1.95%)</w:t>
            </w:r>
          </w:p>
        </w:tc>
      </w:tr>
      <w:tr w:rsidR="00557FBB" w14:paraId="2F2411A3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BD897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4E71F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2 (19.9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7605B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4 (49.6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C716A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5 (28.3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BDBDB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2.15%)</w:t>
            </w:r>
          </w:p>
        </w:tc>
      </w:tr>
      <w:tr w:rsidR="00557FBB" w14:paraId="5981CDFE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C5733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du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E2702E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F67511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F5FDA5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106F11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3D9784E2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C87BE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 edu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46966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21.7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04B17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42.0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18864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31.8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E45B8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4.35%)</w:t>
            </w:r>
          </w:p>
        </w:tc>
      </w:tr>
      <w:tr w:rsidR="00557FBB" w14:paraId="17A5A478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D1B94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 schoo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BDB73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0 (19.9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2A1AA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4 (47.3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4CA36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6 (30.0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25652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2.65%)</w:t>
            </w:r>
          </w:p>
        </w:tc>
      </w:tr>
      <w:tr w:rsidR="00557FBB" w14:paraId="106D8AA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A33E4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 schoo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98E37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1 (21.2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5C070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6 (46.0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858DF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9 (31.1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A476C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.57%)</w:t>
            </w:r>
          </w:p>
        </w:tc>
      </w:tr>
      <w:tr w:rsidR="00557FBB" w14:paraId="7FFC66A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6D2B1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erti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1C00C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14.0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57AFA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1 (66.9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FBA60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19.0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1DA2D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29EF0B4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FABAA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thinic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D79C77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9A6E7A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D11DD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F3396E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57F2071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8F6B5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ichew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16DC2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1 (20.7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097AD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1 (47.5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B9A74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9 (29.8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53124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1.90%)</w:t>
            </w:r>
          </w:p>
        </w:tc>
      </w:tr>
      <w:tr w:rsidR="00557FBB" w14:paraId="2DA5D60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05CAA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3C3A5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 (21.2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96F52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4 (45.6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47689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6 (30.4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84C5D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.72%)</w:t>
            </w:r>
          </w:p>
        </w:tc>
      </w:tr>
      <w:tr w:rsidR="00557FBB" w14:paraId="1286AB71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10314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umbuk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3FDBE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15.8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E49FC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4 (57.3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D1CA1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 (24.3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41B9E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.44%)</w:t>
            </w:r>
          </w:p>
        </w:tc>
      </w:tr>
      <w:tr w:rsidR="00557FBB" w14:paraId="208BD431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6BC89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a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FA5D8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6.2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E40C9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48.8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C3EE4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34.8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99B39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448BBCB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582CF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come Leve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C13540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24C352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661049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8B7EC9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6F7DA753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D2735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ess than MK52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9FD4C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4 (17.9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B2C00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7 (48.5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D3E9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6 (31.2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D7A26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2.35%)</w:t>
            </w:r>
          </w:p>
        </w:tc>
      </w:tr>
      <w:tr w:rsidR="00557FBB" w14:paraId="3D029A38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89028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K1,000,000 or m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33CE8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8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874C8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75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8F294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2EC9D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6D6BD45B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E3310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K100,000 to &lt;MK500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DBEB5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 (24.4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DFA19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5 (46.9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4656C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8 (27.7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7ACF3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82%)</w:t>
            </w:r>
          </w:p>
        </w:tc>
      </w:tr>
      <w:tr w:rsidR="00557FBB" w14:paraId="76C51A13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BE986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K500,000 to &lt;MK1,000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EA60B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19.5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8C510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45.6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0C39A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34.7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0C8E8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258C5298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8631D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K52,000 to &lt;MK100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33683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 (19.2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31CEA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4 (50.8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D221A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1 (27.2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61F1F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.68%)</w:t>
            </w:r>
          </w:p>
        </w:tc>
      </w:tr>
      <w:tr w:rsidR="00557FBB" w14:paraId="44343E5E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495E1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Refused to answ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ABB20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0.6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D85BB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48.2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43560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24.1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4856B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6.90%)</w:t>
            </w:r>
          </w:p>
        </w:tc>
      </w:tr>
      <w:tr w:rsidR="00557FBB" w14:paraId="5320C984" w14:textId="77777777" w:rsidTr="00557FBB">
        <w:trPr>
          <w:cantSplit/>
          <w:jc w:val="center"/>
        </w:trPr>
        <w:tc>
          <w:tcPr>
            <w:tcW w:w="0" w:type="auto"/>
            <w:gridSpan w:val="5"/>
          </w:tcPr>
          <w:p w14:paraId="23496E7F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2BDF9C74" w14:textId="77777777" w:rsidR="00557FBB" w:rsidRDefault="00000000">
      <w:pPr>
        <w:pStyle w:val="Heading2"/>
      </w:pPr>
      <w:bookmarkStart w:id="37" w:name="Xe0e07ffe3cd156938c3918f7ec13826d3c9a7cd"/>
      <w:bookmarkEnd w:id="36"/>
      <w:r>
        <w:t>8.13 q46 demographic variabel of district, residence and region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258"/>
        <w:gridCol w:w="2266"/>
        <w:gridCol w:w="2491"/>
        <w:gridCol w:w="2403"/>
        <w:gridCol w:w="1062"/>
      </w:tblGrid>
      <w:tr w:rsidR="00557FBB" w14:paraId="3E76ACC1" w14:textId="77777777" w:rsidTr="00557FBB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3C81DD44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D124C5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umber 1: Our healthcare system has so much wrong with it that we need to completely rebuild it.</w:t>
            </w:r>
            <w:r>
              <w:rPr>
                <w:rFonts w:ascii="Calibri" w:hAnsi="Calibri"/>
                <w:sz w:val="20"/>
              </w:rPr>
              <w:t xml:space="preserve"> N = 203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207D99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umber 2: There are some good things in our healthcare system, but major changes are needed to make it work better.</w:t>
            </w:r>
            <w:r>
              <w:rPr>
                <w:rFonts w:ascii="Calibri" w:hAnsi="Calibri"/>
                <w:sz w:val="20"/>
              </w:rPr>
              <w:t xml:space="preserve"> N = 50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2330E8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umber 3: On the whole, the system works pretty well and only minor changes are necessary to make it work better.</w:t>
            </w:r>
            <w:r>
              <w:rPr>
                <w:rFonts w:ascii="Calibri" w:hAnsi="Calibri"/>
                <w:sz w:val="20"/>
              </w:rPr>
              <w:t xml:space="preserve"> N = 30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1BC061D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Refused to answer</w:t>
            </w:r>
            <w:r>
              <w:rPr>
                <w:rFonts w:ascii="Calibri" w:hAnsi="Calibri"/>
                <w:sz w:val="20"/>
              </w:rPr>
              <w:t xml:space="preserve"> N = 21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557FBB" w14:paraId="32BB1F43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CE49A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g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ED11FE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D81432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8B6A41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77F9E8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026A831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AB08F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entr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84758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4 (20.0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9C940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3 (47.9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E8ADE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5 (29.7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65834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2.19%)</w:t>
            </w:r>
          </w:p>
        </w:tc>
      </w:tr>
      <w:tr w:rsidR="00557FBB" w14:paraId="0B1B3DF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335DE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rther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A60CE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18.0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4A14A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0 (53.6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06DB2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2 (25.3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123F8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.93%)</w:t>
            </w:r>
          </w:p>
        </w:tc>
      </w:tr>
      <w:tr w:rsidR="00557FBB" w14:paraId="07459E1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25CBA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uther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01CC9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2 (20.4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125BF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7 (47.4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5E61B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3 (30.6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D7FE5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1.60%)</w:t>
            </w:r>
          </w:p>
        </w:tc>
      </w:tr>
      <w:tr w:rsidR="00557FBB" w14:paraId="76F5CEC1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CF62B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istric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0B4924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01E689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F5E45E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46D8BE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0CF3FE7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09CB3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alak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C67FD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7.9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3E43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48.7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F66B1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3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77473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2FF1C7C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76143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lanty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F34F6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 (24.1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3A548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 (47.4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C9694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27.5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D999E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86%)</w:t>
            </w:r>
          </w:p>
        </w:tc>
      </w:tr>
      <w:tr w:rsidR="00557FBB" w14:paraId="6FF69902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88D74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ikwaw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B6D5E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15.6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3880A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56.8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ABF43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25.4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C587C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.96%)</w:t>
            </w:r>
          </w:p>
        </w:tc>
      </w:tr>
      <w:tr w:rsidR="00557FBB" w14:paraId="54D1E6E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58D91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iradzulu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8D087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42.8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8AB78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42.8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AF073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4.2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B48EA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7BB122A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93E8E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itip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5B06F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0.3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260C4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62.0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B24A5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7.5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DA2B0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02A75D6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8A3CC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edz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4B54D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2.5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03C50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46.8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AA8B7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40.6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B519B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14E0F60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B680B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w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75FAC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24.3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236C0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56.1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F4356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19.5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B1FA6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71D52BB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4C0B05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Karong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4F7E6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2.5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B223F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68.7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1AAB0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8.7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20CFE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583FF661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FAA795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Kasungu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FBB71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0.8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AC2E3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62.5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76090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449CC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56DFCCA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DBD0F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ilongw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EC528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 (29.7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269A6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 (5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FE0BF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18.0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1E564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2.13%)</w:t>
            </w:r>
          </w:p>
        </w:tc>
      </w:tr>
      <w:tr w:rsidR="00557FBB" w14:paraId="18F83E3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BC441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ching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8D237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5.8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9732E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52.9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8970B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41.1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B5BBF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642D7D2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77446F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ngoch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890D4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3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CE093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38.8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439EC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7.7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2FFDE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37A7A86B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28594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chinj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F6C80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645AF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3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032FF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5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54F0D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4A7A1C6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F4DB9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ulanj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9873E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15.7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A3A5D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 (47.3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1EB83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3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8D36B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3.51%)</w:t>
            </w:r>
          </w:p>
        </w:tc>
      </w:tr>
      <w:tr w:rsidR="00557FBB" w14:paraId="1A583792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A034D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wanz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1725D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149DB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52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F3A78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28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6E164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74F32DDB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5896D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zimb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A04B7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24.5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7B74E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49.0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40EB7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26.4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96A98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2CAF7C78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332E35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zuzu C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8086A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B9FDD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5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4B3CA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61B02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6.67%)</w:t>
            </w:r>
          </w:p>
        </w:tc>
      </w:tr>
      <w:tr w:rsidR="00557FBB" w14:paraId="20096D0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46D93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e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06FF3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7.2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7A000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41.3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60E47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41.3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2978B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3F57447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A9AB1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khata B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159EF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6.3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80757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42.1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27739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1.0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89DFB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0.53%)</w:t>
            </w:r>
          </w:p>
        </w:tc>
      </w:tr>
      <w:tr w:rsidR="00557FBB" w14:paraId="697BB75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EB82A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khotakot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FFCAD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6.2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16285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5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17A52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31.2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2848C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2.50%)</w:t>
            </w:r>
          </w:p>
        </w:tc>
      </w:tr>
      <w:tr w:rsidR="00557FBB" w14:paraId="2A36BE5E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34F99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sanj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57FB2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21.8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4B1D8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43.7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B972F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28.1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7CC8F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6.25%)</w:t>
            </w:r>
          </w:p>
        </w:tc>
      </w:tr>
      <w:tr w:rsidR="00557FBB" w14:paraId="43FA887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31E1AF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Ntcheu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ABBFA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6.1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E3612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29.0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12CA9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54.8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F2F05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6C9AD057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519DF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tchis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26B03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8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4284D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52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EF370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36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1EB1E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4.00%)</w:t>
            </w:r>
          </w:p>
        </w:tc>
      </w:tr>
      <w:tr w:rsidR="00557FBB" w14:paraId="5548675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377E0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halomb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E9FBD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2.2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FADF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3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71B96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38.8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E30BC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5.56%)</w:t>
            </w:r>
          </w:p>
        </w:tc>
      </w:tr>
      <w:tr w:rsidR="00557FBB" w14:paraId="7725F0F2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B1C42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umph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BF11E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19.0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1F209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47.6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33025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28.5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EEE07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4.76%)</w:t>
            </w:r>
          </w:p>
        </w:tc>
      </w:tr>
      <w:tr w:rsidR="00557FBB" w14:paraId="209042C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996B34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alim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B263F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3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B1A57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5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24A80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2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50105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6BF215D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5ED6AF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hyol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5EE43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18.7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6620B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47.9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020DA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3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D2C59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3E046F0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3D45C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Zomb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ABC22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9.4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45507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47.2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2C41A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30.5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DEFFB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.78%)</w:t>
            </w:r>
          </w:p>
        </w:tc>
      </w:tr>
      <w:tr w:rsidR="00557FBB" w14:paraId="23318C42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249385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iden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3C3AB2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A48F4A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19CE70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11A69C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113D288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DE94C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ur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FF214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3 (18.1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ABE84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2 (48.1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FB873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8 (31.1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805B5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2.46%)</w:t>
            </w:r>
          </w:p>
        </w:tc>
      </w:tr>
      <w:tr w:rsidR="00557FBB" w14:paraId="3544957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4933B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rb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51CE7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 (23.8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69B2A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8 (50.5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F8406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2 (24.5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CCB4E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.02%)</w:t>
            </w:r>
          </w:p>
        </w:tc>
      </w:tr>
      <w:tr w:rsidR="00557FBB" w14:paraId="30E154C1" w14:textId="77777777" w:rsidTr="00557FBB">
        <w:trPr>
          <w:cantSplit/>
          <w:jc w:val="center"/>
        </w:trPr>
        <w:tc>
          <w:tcPr>
            <w:tcW w:w="0" w:type="auto"/>
            <w:gridSpan w:val="5"/>
          </w:tcPr>
          <w:p w14:paraId="23272C75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4F7D3832" w14:textId="77777777" w:rsidR="00557FBB" w:rsidRDefault="00000000">
      <w:pPr>
        <w:pStyle w:val="FirstParagraph"/>
      </w:pPr>
      <w:r>
        <w:t>##Q47. How would you rate the government’s management of the COVID-19 pandemic overall ##q47 demographic variabel of person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101"/>
        <w:gridCol w:w="1220"/>
        <w:gridCol w:w="1034"/>
        <w:gridCol w:w="1097"/>
        <w:gridCol w:w="1065"/>
        <w:gridCol w:w="1646"/>
        <w:gridCol w:w="1317"/>
      </w:tblGrid>
      <w:tr w:rsidR="00557FBB" w14:paraId="560F68CA" w14:textId="77777777" w:rsidTr="00557FBB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11E1A5F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8A8B95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Excellent</w:t>
            </w:r>
            <w:r>
              <w:rPr>
                <w:rFonts w:ascii="Calibri" w:hAnsi="Calibri"/>
                <w:sz w:val="20"/>
              </w:rPr>
              <w:t xml:space="preserve"> N = 88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BDC0D5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Fair</w:t>
            </w:r>
            <w:r>
              <w:rPr>
                <w:rFonts w:ascii="Calibri" w:hAnsi="Calibri"/>
                <w:sz w:val="20"/>
              </w:rPr>
              <w:t xml:space="preserve"> N = 18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3F7787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Good</w:t>
            </w:r>
            <w:r>
              <w:rPr>
                <w:rFonts w:ascii="Calibri" w:hAnsi="Calibri"/>
                <w:sz w:val="20"/>
              </w:rPr>
              <w:t xml:space="preserve"> N = 379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7D4AB1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oor</w:t>
            </w:r>
            <w:r>
              <w:rPr>
                <w:rFonts w:ascii="Calibri" w:hAnsi="Calibri"/>
                <w:sz w:val="20"/>
              </w:rPr>
              <w:t xml:space="preserve"> N = 123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4B39C7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Refused to answer</w:t>
            </w:r>
            <w:r>
              <w:rPr>
                <w:rFonts w:ascii="Calibri" w:hAnsi="Calibri"/>
                <w:sz w:val="20"/>
              </w:rPr>
              <w:t xml:space="preserve"> N = 39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198673A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Very good</w:t>
            </w:r>
            <w:r>
              <w:rPr>
                <w:rFonts w:ascii="Calibri" w:hAnsi="Calibri"/>
                <w:sz w:val="20"/>
              </w:rPr>
              <w:t xml:space="preserve"> N = 209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557FBB" w14:paraId="1C504FC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340425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ode of data collec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FD575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FCD76D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E1360E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E39F8A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6C2C8C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F5F8A2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60A13D78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110824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ace to Fa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72232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7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BC1D8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 (15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C4EBD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6 (42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98EC0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 (1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A4911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5F7F3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8 (19.33%)</w:t>
            </w:r>
          </w:p>
        </w:tc>
      </w:tr>
      <w:tr w:rsidR="00557FBB" w14:paraId="1BCE24E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C01D9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ho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3C843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 (9.2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A8578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1 (19.4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33403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3 (34.9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3289B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3 (11.4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D928B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4.0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FCA18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1 (20.86%)</w:t>
            </w:r>
          </w:p>
        </w:tc>
      </w:tr>
      <w:tr w:rsidR="00557FBB" w14:paraId="2AF842C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6A1F0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ge B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357ECD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4E52D8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CCF02D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26C1AA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E0965D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F52E25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3E34E25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2646D4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8-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77DC8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 (9.9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53F2A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4 (17.6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90885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5 (37.1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CB811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 (8.2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24497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4.4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24289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2 (22.59%)</w:t>
            </w:r>
          </w:p>
        </w:tc>
      </w:tr>
      <w:tr w:rsidR="00557FBB" w14:paraId="69CC8053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D29F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0-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A0695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 (9.2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F6CCD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9 (20.1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1CDC1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7 (36.5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357BC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 (13.3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DB994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.7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9413E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3 (18.09%)</w:t>
            </w:r>
          </w:p>
        </w:tc>
      </w:tr>
      <w:tr w:rsidR="00557FBB" w14:paraId="798A31DB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63D035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40-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377C3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10.1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A5003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16.2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069E6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4 (35.9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F73CB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 (15.1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E02E6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.8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606ED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19.66%)</w:t>
            </w:r>
          </w:p>
        </w:tc>
      </w:tr>
      <w:tr w:rsidR="00557FBB" w14:paraId="66098018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A79E6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50-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74114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3.5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C8D94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20.1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43F02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 (39.4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61CC7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14.0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ED83B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2.6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E3BE5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20.18%)</w:t>
            </w:r>
          </w:p>
        </w:tc>
      </w:tr>
      <w:tr w:rsidR="00557FBB" w14:paraId="24067CFE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840D6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60-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03AB3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CC6C0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20.9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58CC2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37.2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9C502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9.3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BACDA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9.3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70DE2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23.26%)</w:t>
            </w:r>
          </w:p>
        </w:tc>
      </w:tr>
      <w:tr w:rsidR="00557FBB" w14:paraId="74A0C6D7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F5F06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70-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15120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9.0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61C2F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4.5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80E2C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7.2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87F75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7.2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283CF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4.5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B7A0C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7.27%)</w:t>
            </w:r>
          </w:p>
        </w:tc>
      </w:tr>
      <w:tr w:rsidR="00557FBB" w14:paraId="1ECC5D58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F9154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80+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B2F3B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1.1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3D0EB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1.1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6A951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55.5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E7656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1.1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2B1C6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1.1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EC92E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37861DE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25C00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43A155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9111D7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666EC0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B38927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A168FF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45D195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1E81FC9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3588B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CAF35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 (8.5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E5BA5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7 (15.0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2AEA9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8 (42.5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753DF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4 (10.5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D6707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4.4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A643C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6 (18.75%)</w:t>
            </w:r>
          </w:p>
        </w:tc>
      </w:tr>
      <w:tr w:rsidR="00557FBB" w14:paraId="42394F91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C3C64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999B8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 (8.5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F17ED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9 (21.2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9ABE7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1 (31.4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88B67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9 (13.4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CCBCA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3.1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6E798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3 (22.07%)</w:t>
            </w:r>
          </w:p>
        </w:tc>
      </w:tr>
      <w:tr w:rsidR="00557FBB" w14:paraId="4E5D287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AE3C94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du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56B781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CAC37A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BA0394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27F997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9EF1DF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B1AD96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32DAA60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E60FF4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 edu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FF02B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4.3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18291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14.4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ECD51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44.9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B85BC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14.4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A5BB8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11.5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17386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0.14%)</w:t>
            </w:r>
          </w:p>
        </w:tc>
      </w:tr>
      <w:tr w:rsidR="00557FBB" w14:paraId="2F6F0ED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20044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 schoo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50F84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 (8.4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527A0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5 (16.5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1FAF5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0 (37.6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9665C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 (13.2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CCA1C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3.3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67E2A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4 (20.80%)</w:t>
            </w:r>
          </w:p>
        </w:tc>
      </w:tr>
      <w:tr w:rsidR="00557FBB" w14:paraId="05BD436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981BD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 schoo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714F5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9.6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FC971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9 (20.6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3D1DD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7 (33.2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AE2B0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 (11.2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B488C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3.6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F0E63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2 (21.47%)</w:t>
            </w:r>
          </w:p>
        </w:tc>
      </w:tr>
      <w:tr w:rsidR="00557FBB" w14:paraId="2035307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CF61F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erti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EEC52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8.2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0D925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18.1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B3665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1 (42.1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6A494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8.2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895C8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.6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AF113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21.49%)</w:t>
            </w:r>
          </w:p>
        </w:tc>
      </w:tr>
      <w:tr w:rsidR="00557FBB" w14:paraId="714056B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91473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thinic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6681E4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91F166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E6D3A3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51D82D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DF0685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0A03CB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637E6A6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4C824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ichew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2DB92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1 (8.0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25CAB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8 (18.6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DEA06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6 (37.2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BB712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9 (12.4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F166D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2.8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035FC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1 (20.70%)</w:t>
            </w:r>
          </w:p>
        </w:tc>
      </w:tr>
      <w:tr w:rsidR="00557FBB" w14:paraId="56267CB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C4B6E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A897D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6.5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D55B6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 (19.5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218CB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 (36.4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20F93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15.7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05828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5.9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6E57A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15.76%)</w:t>
            </w:r>
          </w:p>
        </w:tc>
      </w:tr>
      <w:tr w:rsidR="00557FBB" w14:paraId="1FD080D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8C1FE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umbuk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B1829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10.9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EBBD3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 (14.6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C7939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4 (39.0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75FE2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6.1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A48A3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3.6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565A3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 (25.61%)</w:t>
            </w:r>
          </w:p>
        </w:tc>
      </w:tr>
      <w:tr w:rsidR="00557FBB" w14:paraId="5F2175FE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ECB305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a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9C8FA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6.2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3F9C0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18.6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52D39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27.9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8C810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1.6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3DD6D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9.3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67908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6.28%)</w:t>
            </w:r>
          </w:p>
        </w:tc>
      </w:tr>
      <w:tr w:rsidR="00557FBB" w14:paraId="58153D88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B88C6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come Leve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EE4FC9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77B719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B81531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11F436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D27563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EE3288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447FD832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E6781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ess than MK52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9A544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 (9.1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A0625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 (14.9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EA6E9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7 (39.9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A06FE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8 (12.3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F2498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4.4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FBEB5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9 (19.02%)</w:t>
            </w:r>
          </w:p>
        </w:tc>
      </w:tr>
      <w:tr w:rsidR="00557FBB" w14:paraId="7AE58DCB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95D88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MK1,000,000 or m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A1394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1FC23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25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69CAB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41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936E9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8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060D4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37B9F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8.33%)</w:t>
            </w:r>
          </w:p>
        </w:tc>
      </w:tr>
      <w:tr w:rsidR="00557FBB" w14:paraId="4E4C80C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7DA1E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K100,000 to &lt;MK500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B7F56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8.1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4E40E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6 (22.8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1C47D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2 (33.4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FBE05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13.8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DB158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3.2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D6537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 (18.37%)</w:t>
            </w:r>
          </w:p>
        </w:tc>
      </w:tr>
      <w:tr w:rsidR="00557FBB" w14:paraId="4E490FD1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F6156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K500,000 to &lt;MK1,000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9F336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0.8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84F33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21.7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72EF7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30.4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59F02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6.5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5E603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9E986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30.43%)</w:t>
            </w:r>
          </w:p>
        </w:tc>
      </w:tr>
      <w:tr w:rsidR="00557FBB" w14:paraId="07DFB50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F0967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K52,000 to &lt;MK100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C8853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7.5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ABFEE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 (18.7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5EAEE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0 (35.7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6966C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9.3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97DDD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3.5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26783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6 (25.00%)</w:t>
            </w:r>
          </w:p>
        </w:tc>
      </w:tr>
      <w:tr w:rsidR="00557FBB" w14:paraId="1473BAB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305A2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efused to answ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FE919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.4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24DD8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7.2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540F7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37.9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E2064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0.6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176E3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6.9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EB219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3.79%)</w:t>
            </w:r>
          </w:p>
        </w:tc>
      </w:tr>
      <w:tr w:rsidR="00557FBB" w14:paraId="47C3C161" w14:textId="77777777" w:rsidTr="00557FBB">
        <w:trPr>
          <w:cantSplit/>
          <w:jc w:val="center"/>
        </w:trPr>
        <w:tc>
          <w:tcPr>
            <w:tcW w:w="0" w:type="auto"/>
            <w:gridSpan w:val="7"/>
          </w:tcPr>
          <w:p w14:paraId="36CF3F7F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3BDE82B3" w14:textId="77777777" w:rsidR="00557FBB" w:rsidRDefault="00000000">
      <w:pPr>
        <w:pStyle w:val="Heading2"/>
      </w:pPr>
      <w:bookmarkStart w:id="38" w:name="X98583030513c6e3aa64250a2fa0d5c2c756e927"/>
      <w:bookmarkEnd w:id="37"/>
      <w:r>
        <w:t>8.14 q47 demographic variabel of district, residence and region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258"/>
        <w:gridCol w:w="1348"/>
        <w:gridCol w:w="1104"/>
        <w:gridCol w:w="1191"/>
        <w:gridCol w:w="1147"/>
        <w:gridCol w:w="1941"/>
        <w:gridCol w:w="1491"/>
      </w:tblGrid>
      <w:tr w:rsidR="00557FBB" w14:paraId="18B19BEE" w14:textId="77777777" w:rsidTr="00557FBB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6248EC6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2A25AC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Excellent</w:t>
            </w:r>
            <w:r>
              <w:rPr>
                <w:rFonts w:ascii="Calibri" w:hAnsi="Calibri"/>
                <w:sz w:val="20"/>
              </w:rPr>
              <w:t xml:space="preserve"> N = 88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980531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Fair</w:t>
            </w:r>
            <w:r>
              <w:rPr>
                <w:rFonts w:ascii="Calibri" w:hAnsi="Calibri"/>
                <w:sz w:val="20"/>
              </w:rPr>
              <w:t xml:space="preserve"> N = 18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B005CF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Good</w:t>
            </w:r>
            <w:r>
              <w:rPr>
                <w:rFonts w:ascii="Calibri" w:hAnsi="Calibri"/>
                <w:sz w:val="20"/>
              </w:rPr>
              <w:t xml:space="preserve"> N = 379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7FA5D3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oor</w:t>
            </w:r>
            <w:r>
              <w:rPr>
                <w:rFonts w:ascii="Calibri" w:hAnsi="Calibri"/>
                <w:sz w:val="20"/>
              </w:rPr>
              <w:t xml:space="preserve"> N = 123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AD80F9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Refused to answer</w:t>
            </w:r>
            <w:r>
              <w:rPr>
                <w:rFonts w:ascii="Calibri" w:hAnsi="Calibri"/>
                <w:sz w:val="20"/>
              </w:rPr>
              <w:t xml:space="preserve"> N = 39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6DDB7F5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Very good</w:t>
            </w:r>
            <w:r>
              <w:rPr>
                <w:rFonts w:ascii="Calibri" w:hAnsi="Calibri"/>
                <w:sz w:val="20"/>
              </w:rPr>
              <w:t xml:space="preserve"> N = 209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557FBB" w14:paraId="6150B072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B7B33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g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63B9FF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E34447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BF2D0F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308D6A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ADE3BD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06A765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5F8192A1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8DEED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entr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10776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7.8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C0DD5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4 (20.0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F749C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1 (34.8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D68A4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 (11.9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845D2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3.7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F5747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9 (21.63%)</w:t>
            </w:r>
          </w:p>
        </w:tc>
      </w:tr>
      <w:tr w:rsidR="00557FBB" w14:paraId="3FF8987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E31A6F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rther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79D60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10.7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14FC9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14.1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2A5D0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3 (40.4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40D12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6.3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A3C02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3.9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10221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24.39%)</w:t>
            </w:r>
          </w:p>
        </w:tc>
      </w:tr>
      <w:tr w:rsidR="00557FBB" w14:paraId="4979A56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FEA10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uther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73675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 (8.2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4FAB5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3 (18.6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6C76A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5 (37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0FD27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2 (14.4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0AAA4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3.8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33275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0 (18.00%)</w:t>
            </w:r>
          </w:p>
        </w:tc>
      </w:tr>
      <w:tr w:rsidR="00557FBB" w14:paraId="5E33CCBE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CC187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istric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D48811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74DC68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38284C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6EAD05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F0889C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B5A2D0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6935490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42844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alak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DA00F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7.6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640E1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0.2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7EA7E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48.7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FC57C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5.3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C1629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.5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EFEBC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5.38%)</w:t>
            </w:r>
          </w:p>
        </w:tc>
      </w:tr>
      <w:tr w:rsidR="00557FBB" w14:paraId="725AE9D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3F3E3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lanty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420E4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6.9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29CAC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19.8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53FA3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 (37.0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B41C3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10.3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AABE2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3.4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4D87A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22.41%)</w:t>
            </w:r>
          </w:p>
        </w:tc>
      </w:tr>
      <w:tr w:rsidR="00557FBB" w14:paraId="551E2F03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C8B4F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ikwaw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D350D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3.9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D1B55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19.6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6343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41.1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AD7CD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9.8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9A342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5.8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0321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19.61%)</w:t>
            </w:r>
          </w:p>
        </w:tc>
      </w:tr>
      <w:tr w:rsidR="00557FBB" w14:paraId="5974CC4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FE68B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iradzulu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03500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20F9F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35.7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21C9F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21.4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4E487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8.5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3F1CD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41C6C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4.29%)</w:t>
            </w:r>
          </w:p>
        </w:tc>
      </w:tr>
      <w:tr w:rsidR="00557FBB" w14:paraId="7F08BA67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CE0B9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itip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9FC8D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0.3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E7EAD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6.9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29300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51.7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24EC1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6.9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81FCF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D20B4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24.14%)</w:t>
            </w:r>
          </w:p>
        </w:tc>
      </w:tr>
      <w:tr w:rsidR="00557FBB" w14:paraId="5604D96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E3EB9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edz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D1E88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5.6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D279B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5.6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94C9F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28.1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15944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8.7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E719F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DB602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21.88%)</w:t>
            </w:r>
          </w:p>
        </w:tc>
      </w:tr>
      <w:tr w:rsidR="00557FBB" w14:paraId="14A1BD17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158D2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w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D4DC3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4.8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1236E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7.0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D00EF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48.7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DBAAB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2.2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303DA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B9814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7.07%)</w:t>
            </w:r>
          </w:p>
        </w:tc>
      </w:tr>
      <w:tr w:rsidR="00557FBB" w14:paraId="4664A56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DFE09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Karong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B7D46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2.5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5C3B3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9.3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57EDF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40.6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50FFC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71A0C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.1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32D00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34.38%)</w:t>
            </w:r>
          </w:p>
        </w:tc>
      </w:tr>
      <w:tr w:rsidR="00557FBB" w14:paraId="5C97D242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29D44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Kasungu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C197A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4.1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E40F8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0.8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338AE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37.5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656F6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8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6EA89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8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46863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0.83%)</w:t>
            </w:r>
          </w:p>
        </w:tc>
      </w:tr>
      <w:tr w:rsidR="00557FBB" w14:paraId="71FC76B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6A059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ilongw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64727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7.4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88944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26.6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AC449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 (28.7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D08A4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10.6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54D66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6.3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B0F6E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20.21%)</w:t>
            </w:r>
          </w:p>
        </w:tc>
      </w:tr>
      <w:tr w:rsidR="00557FBB" w14:paraId="29E1BBEB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646935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ching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24FEC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1.7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4F011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5.8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EABA2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9.4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F47DD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1.7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8CEE9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1.7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A8C03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9.41%)</w:t>
            </w:r>
          </w:p>
        </w:tc>
      </w:tr>
      <w:tr w:rsidR="00557FBB" w14:paraId="0ADA7F8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F2EEF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ngoch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C6C70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CE726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085E0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3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0BB5E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5.5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4EB28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5.5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2349F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2.22%)</w:t>
            </w:r>
          </w:p>
        </w:tc>
      </w:tr>
      <w:tr w:rsidR="00557FBB" w14:paraId="14A5DAF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5B00E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chinj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3DC9B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6FAB9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2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15EE4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4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623B4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8A1DA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A0E60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6.67%)</w:t>
            </w:r>
          </w:p>
        </w:tc>
      </w:tr>
      <w:tr w:rsidR="00557FBB" w14:paraId="49E49D8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CDD43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ulanj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5397A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8.7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ED333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19.3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D2872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36.8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9758D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22.8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37944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.7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4165A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0.53%)</w:t>
            </w:r>
          </w:p>
        </w:tc>
      </w:tr>
      <w:tr w:rsidR="00557FBB" w14:paraId="10DB1953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7C9EF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wanz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EBF9F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4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E08EE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D82E6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4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782AF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8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15E70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4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4CDD8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4.00%)</w:t>
            </w:r>
          </w:p>
        </w:tc>
      </w:tr>
      <w:tr w:rsidR="00557FBB" w14:paraId="0CC5E64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674F1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zimb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52A35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9.4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51F77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3.2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901B9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37.7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7EB3D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.8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C605F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9.4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E08E7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28.30%)</w:t>
            </w:r>
          </w:p>
        </w:tc>
      </w:tr>
      <w:tr w:rsidR="00557FBB" w14:paraId="6B9837B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20644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zuzu C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B39E8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D59DB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2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10A5A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4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AF397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3CE04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75C1C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0.00%)</w:t>
            </w:r>
          </w:p>
        </w:tc>
      </w:tr>
      <w:tr w:rsidR="00557FBB" w14:paraId="263FD903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9EB02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e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D8195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6.9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50E44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0.3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52C1E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51.7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E483C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0.3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A0DF4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A2CA8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0.69%)</w:t>
            </w:r>
          </w:p>
        </w:tc>
      </w:tr>
      <w:tr w:rsidR="00557FBB" w14:paraId="264C3DB7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74FE4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khata B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4B36B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5.2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7E02E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6.3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43748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31.5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DB040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1.0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35C92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736DE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5.79%)</w:t>
            </w:r>
          </w:p>
        </w:tc>
      </w:tr>
      <w:tr w:rsidR="00557FBB" w14:paraId="1D319522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E8668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khotakot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B31D9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9.3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83190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9.3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4D07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40.6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9EC07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9.3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4AA7D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9.3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16B52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21.88%)</w:t>
            </w:r>
          </w:p>
        </w:tc>
      </w:tr>
      <w:tr w:rsidR="00557FBB" w14:paraId="615279D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32F0A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sanj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46EC1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2.5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DC1BC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8.7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21761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37.5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BBDB9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5.6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E4397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9.3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7EB0D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6.25%)</w:t>
            </w:r>
          </w:p>
        </w:tc>
      </w:tr>
      <w:tr w:rsidR="00557FBB" w14:paraId="55070CC3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1A5D7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tcheu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7F946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2.9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6E651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9.3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297D2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29.0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B3DBF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9.3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09C06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.2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2657E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6.13%)</w:t>
            </w:r>
          </w:p>
        </w:tc>
      </w:tr>
      <w:tr w:rsidR="00557FBB" w14:paraId="45BB709B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81788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Ntchis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869F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8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05192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A35F9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4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95E21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4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0F70D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688B7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44.00%)</w:t>
            </w:r>
          </w:p>
        </w:tc>
      </w:tr>
      <w:tr w:rsidR="00557FBB" w14:paraId="3BB127D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DBC75F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halomb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7C604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874D2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A8A41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7.7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AB0F8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1.1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7F380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1.1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9484A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33.33%)</w:t>
            </w:r>
          </w:p>
        </w:tc>
      </w:tr>
      <w:tr w:rsidR="00557FBB" w14:paraId="2A5C98E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537AF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umph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A03CB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1.9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4688D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1.9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FD18D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40.4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AFD84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4.7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0947F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4.7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1B2B6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26.19%)</w:t>
            </w:r>
          </w:p>
        </w:tc>
      </w:tr>
      <w:tr w:rsidR="00557FBB" w14:paraId="6B1DA9C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62E69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alim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35987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278E2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858ED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5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C4AC2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0E731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63436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30.00%)</w:t>
            </w:r>
          </w:p>
        </w:tc>
      </w:tr>
      <w:tr w:rsidR="00557FBB" w14:paraId="59674151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06E53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hyol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94A2E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0.4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39969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25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52D43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27.0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A3B55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18.7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6FC9E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A0945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18.75%)</w:t>
            </w:r>
          </w:p>
        </w:tc>
      </w:tr>
      <w:tr w:rsidR="00557FBB" w14:paraId="6B89C4A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41A25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Zomb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FE666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AB8C7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9.4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3834D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3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4F781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2.2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BDEFD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.7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A7699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5.56%)</w:t>
            </w:r>
          </w:p>
        </w:tc>
      </w:tr>
      <w:tr w:rsidR="00557FBB" w14:paraId="0707FFB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4B1B5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iden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65623B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7621B1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F735E1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DAC384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8B836F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3E030E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593BB22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EAAC5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ur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E30FD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1 (8.3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E2F9A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9 (17.6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905A0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3 (37.3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D9A62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5 (13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C77B6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3.4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D54EC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8 (20.25%)</w:t>
            </w:r>
          </w:p>
        </w:tc>
      </w:tr>
      <w:tr w:rsidR="00557FBB" w14:paraId="7F35018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2F8E0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rb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67FA3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 (9.2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F78DE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7 (19.4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0C13B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6 (36.1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5E094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 (9.5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97F8C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4.7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2F1B3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1 (20.82%)</w:t>
            </w:r>
          </w:p>
        </w:tc>
      </w:tr>
      <w:tr w:rsidR="00557FBB" w14:paraId="1B72774E" w14:textId="77777777" w:rsidTr="00557FBB">
        <w:trPr>
          <w:cantSplit/>
          <w:jc w:val="center"/>
        </w:trPr>
        <w:tc>
          <w:tcPr>
            <w:tcW w:w="0" w:type="auto"/>
            <w:gridSpan w:val="7"/>
          </w:tcPr>
          <w:p w14:paraId="2F885004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1157BA9D" w14:textId="77777777" w:rsidR="00557FBB" w:rsidRDefault="00000000">
      <w:pPr>
        <w:pStyle w:val="Heading2"/>
      </w:pPr>
      <w:bookmarkStart w:id="39" w:name="X82c82f8bdcd73c1d13139903894123f75300d0c"/>
      <w:bookmarkEnd w:id="38"/>
      <w:r>
        <w:t>8.15 Q48. How would you rate the government’s management of the Cholera outbreak overall</w:t>
      </w:r>
    </w:p>
    <w:p w14:paraId="6D9ED341" w14:textId="77777777" w:rsidR="00557FBB" w:rsidRDefault="00000000">
      <w:pPr>
        <w:pStyle w:val="FirstParagraph"/>
      </w:pPr>
      <w:r>
        <w:t>##q48 demographic variabel of person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107"/>
        <w:gridCol w:w="1278"/>
        <w:gridCol w:w="1035"/>
        <w:gridCol w:w="1099"/>
        <w:gridCol w:w="1011"/>
        <w:gridCol w:w="1630"/>
        <w:gridCol w:w="1320"/>
      </w:tblGrid>
      <w:tr w:rsidR="00557FBB" w14:paraId="1DC30003" w14:textId="77777777" w:rsidTr="00557FBB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011B43A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DFE10E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Excellent</w:t>
            </w:r>
            <w:r>
              <w:rPr>
                <w:rFonts w:ascii="Calibri" w:hAnsi="Calibri"/>
                <w:sz w:val="20"/>
              </w:rPr>
              <w:t xml:space="preserve"> N = 118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6DAC46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Fair</w:t>
            </w:r>
            <w:r>
              <w:rPr>
                <w:rFonts w:ascii="Calibri" w:hAnsi="Calibri"/>
                <w:sz w:val="20"/>
              </w:rPr>
              <w:t xml:space="preserve"> N = 15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1ADBD5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Good</w:t>
            </w:r>
            <w:r>
              <w:rPr>
                <w:rFonts w:ascii="Calibri" w:hAnsi="Calibri"/>
                <w:sz w:val="20"/>
              </w:rPr>
              <w:t xml:space="preserve"> N = 397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146400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oor</w:t>
            </w:r>
            <w:r>
              <w:rPr>
                <w:rFonts w:ascii="Calibri" w:hAnsi="Calibri"/>
                <w:sz w:val="20"/>
              </w:rPr>
              <w:t xml:space="preserve"> N = 6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F13ED1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Refused to answer</w:t>
            </w:r>
            <w:r>
              <w:rPr>
                <w:rFonts w:ascii="Calibri" w:hAnsi="Calibri"/>
                <w:sz w:val="20"/>
              </w:rPr>
              <w:t xml:space="preserve"> N = 47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6A7B784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Very good</w:t>
            </w:r>
            <w:r>
              <w:rPr>
                <w:rFonts w:ascii="Calibri" w:hAnsi="Calibri"/>
                <w:sz w:val="20"/>
              </w:rPr>
              <w:t xml:space="preserve"> N = 24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557FBB" w14:paraId="39C4E6EB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E424F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ode of data collec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6BFD10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D83205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03B02D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8A7753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10A836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11D92A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4A80DC78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DB9184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ace to Fa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6A5BE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 (13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549CC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10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0FAC3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8 (39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4E10E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5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EBF2E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4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D207C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1 (27.00%)</w:t>
            </w:r>
          </w:p>
        </w:tc>
      </w:tr>
      <w:tr w:rsidR="00557FBB" w14:paraId="718EF99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96C18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ho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8A70D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9 (10.9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18C9E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8 (16.3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070AF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9 (38.5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3CBAB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 (6.7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D2CFA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4.7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75DC3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5 (22.79%)</w:t>
            </w:r>
          </w:p>
        </w:tc>
      </w:tr>
      <w:tr w:rsidR="00557FBB" w14:paraId="0A0024B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09B8C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ge B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025048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CEB784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63293B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3193F3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05B11D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686539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583C7E03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8C1EDF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8-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892DE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 (11.2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B3999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1 (16.8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17198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3 (36.6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3C3A5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5.7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963E8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6.0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EA43E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5 (23.42%)</w:t>
            </w:r>
          </w:p>
        </w:tc>
      </w:tr>
      <w:tr w:rsidR="00557FBB" w14:paraId="60EDB608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BB2BA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0-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869B7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10.9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069FA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 (14.6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27ED2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5 (39.2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C224E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 (8.1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0F423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3.0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6BC83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 (23.89%)</w:t>
            </w:r>
          </w:p>
        </w:tc>
      </w:tr>
      <w:tr w:rsidR="00557FBB" w14:paraId="0BCC01D8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6D440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40-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D6677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16.2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4C84F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10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96DDD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6 (42.7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C850C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4.4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D092F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.8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A2636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 (23.03%)</w:t>
            </w:r>
          </w:p>
        </w:tc>
      </w:tr>
      <w:tr w:rsidR="00557FBB" w14:paraId="44F9C0B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6F816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50-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C32BC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6.1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7313F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14.9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D2883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 (37.7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C0353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8.7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C56DC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7.0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10F7A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25.44%)</w:t>
            </w:r>
          </w:p>
        </w:tc>
      </w:tr>
      <w:tr w:rsidR="00557FBB" w14:paraId="0B683A3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643BA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60-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50339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9.3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D889E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3.9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2FB04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39.5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8B28B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4.6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A64E9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22140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30.23%)</w:t>
            </w:r>
          </w:p>
        </w:tc>
      </w:tr>
      <w:tr w:rsidR="00557FBB" w14:paraId="079616C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8E6E14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70-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21D92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8.1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943F2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3.6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47856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31.8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D65A5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55DC1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4.5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E7F45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31.82%)</w:t>
            </w:r>
          </w:p>
        </w:tc>
      </w:tr>
      <w:tr w:rsidR="00557FBB" w14:paraId="53FCB5C2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4F1B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80+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E8D08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1.1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94412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944FE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6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CA4FD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1.1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66062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06191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1.11%)</w:t>
            </w:r>
          </w:p>
        </w:tc>
      </w:tr>
      <w:tr w:rsidR="00557FBB" w14:paraId="24834371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D5B4B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83614B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3861A5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06EA41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55AE5B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0EC4BC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9E1473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3357704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BEFA5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97204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7 (11.1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BEAFA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8 (11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66057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2 (43.3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EC97F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 (5.4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8EFB1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4.3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4417F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5 (24.41%)</w:t>
            </w:r>
          </w:p>
        </w:tc>
      </w:tr>
      <w:tr w:rsidR="00557FBB" w14:paraId="1F081EB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7B846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931BC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1 (11.9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9CF87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2 (17.9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F47A9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5 (34.1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0EF34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 (7.4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96D1A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4.8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F54FE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1 (23.63%)</w:t>
            </w:r>
          </w:p>
        </w:tc>
      </w:tr>
      <w:tr w:rsidR="00557FBB" w14:paraId="369D21A1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8F811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du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572532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3AB599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557E89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E3F9FB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F9CC1A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17EAF2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2A75BCFE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1FDD8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 edu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834FA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5.8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94777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8.7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B6EA9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50.7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517F3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0.1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8A1FD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4.3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F48A9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20.29%)</w:t>
            </w:r>
          </w:p>
        </w:tc>
      </w:tr>
      <w:tr w:rsidR="00557FBB" w14:paraId="1305047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E012C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 schoo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3C054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6 (12.3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A2364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3 (11.7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08297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5 (38.7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2B2D9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 (6.1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7FF93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4.6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881E7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9 (26.33%)</w:t>
            </w:r>
          </w:p>
        </w:tc>
      </w:tr>
      <w:tr w:rsidR="00557FBB" w14:paraId="6F3A3F1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88DECF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 schoo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D8910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6 (12.0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408D9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2 (18.8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85923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9 (36.3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47C53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6.5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668CE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4.1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38484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4 (21.99%)</w:t>
            </w:r>
          </w:p>
        </w:tc>
      </w:tr>
      <w:tr w:rsidR="00557FBB" w14:paraId="15B68192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9300A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erti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8D534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9.9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C166C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15.7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907D7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 (39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2924C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4.9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74C02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5.7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FBAA0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23.97%)</w:t>
            </w:r>
          </w:p>
        </w:tc>
      </w:tr>
      <w:tr w:rsidR="00557FBB" w14:paraId="50193EA7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958C44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thinic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32D875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A6CC7C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FF6B91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CE6E31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6649CF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2A555B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5CA9AAE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85682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ichew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F9A38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 (10.5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02E8D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6 (16.7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AAD9B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1 (38.0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7027D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 (6.6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B61AF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3.4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35026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5 (24.49%)</w:t>
            </w:r>
          </w:p>
        </w:tc>
      </w:tr>
      <w:tr w:rsidR="00557FBB" w14:paraId="2B3F8A7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0EC51F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AD289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11.4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FB7CF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 (15.2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F6655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2 (39.1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9B021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6.5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AB0DE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4.8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406A6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 (22.83%)</w:t>
            </w:r>
          </w:p>
        </w:tc>
      </w:tr>
      <w:tr w:rsidR="00557FBB" w14:paraId="708F3A3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B02AAF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umbuk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568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12.8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9EB33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7.9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4F137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1 (43.2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AA69B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6.7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A64EC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8.5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28E2B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20.73%)</w:t>
            </w:r>
          </w:p>
        </w:tc>
      </w:tr>
      <w:tr w:rsidR="00557FBB" w14:paraId="0956635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B9036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a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C3917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20.9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AFFA9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6.9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2D389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30.2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E1BD1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1F33C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4.6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133E9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34.88%)</w:t>
            </w:r>
          </w:p>
        </w:tc>
      </w:tr>
      <w:tr w:rsidR="00557FBB" w14:paraId="3E7CF57E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2D7A3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come Leve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73F24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FE1EC5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EF4B7A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2F4DFB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CF54AC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F0370D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18AE71F3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E2C1B5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ess than MK52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2E1BE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8 (12.3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F1ADB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5 (13.8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A1E07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9 (40.3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2CAAF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6.6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A7A41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4.2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4DEDF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5 (22.44%)</w:t>
            </w:r>
          </w:p>
        </w:tc>
      </w:tr>
      <w:tr w:rsidR="00557FBB" w14:paraId="50FA72FE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56359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K1,000,000 or m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53CD0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3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ED95A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8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9226A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3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E143A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ED7B5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8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A0B2D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</w:tr>
      <w:tr w:rsidR="00557FBB" w14:paraId="35551BB7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1A68A5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MK100,000 to &lt;MK500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2D4AC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 (9.8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9A56A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 (16.7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FC5FB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8 (35.9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F1287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8.9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AABC3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5.7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03796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6 (22.86%)</w:t>
            </w:r>
          </w:p>
        </w:tc>
      </w:tr>
      <w:tr w:rsidR="00557FBB" w14:paraId="2F6F6B9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151745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K500,000 to &lt;MK1,000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2A791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19.5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74956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8.7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94DB7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47.8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B4946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4.3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AD753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77150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19.57%)</w:t>
            </w:r>
          </w:p>
        </w:tc>
      </w:tr>
      <w:tr w:rsidR="00557FBB" w14:paraId="290109BE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80426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K52,000 to &lt;MK100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8101A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9.8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29240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15.1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5821E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5 (37.9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182F4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.6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DA39F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4.4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EDAC8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 (29.91%)</w:t>
            </w:r>
          </w:p>
        </w:tc>
      </w:tr>
      <w:tr w:rsidR="00557FBB" w14:paraId="6F8A7A7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DF8F2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efused to answ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8459F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.4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7BF71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7.2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C2836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31.0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379E5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0.3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C1877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6.9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765AE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31.03%)</w:t>
            </w:r>
          </w:p>
        </w:tc>
      </w:tr>
      <w:tr w:rsidR="00557FBB" w14:paraId="4D9264AE" w14:textId="77777777" w:rsidTr="00557FBB">
        <w:trPr>
          <w:cantSplit/>
          <w:jc w:val="center"/>
        </w:trPr>
        <w:tc>
          <w:tcPr>
            <w:tcW w:w="0" w:type="auto"/>
            <w:gridSpan w:val="7"/>
          </w:tcPr>
          <w:p w14:paraId="2E88B4F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042D4CF8" w14:textId="77777777" w:rsidR="00557FBB" w:rsidRDefault="00000000">
      <w:pPr>
        <w:pStyle w:val="Heading2"/>
      </w:pPr>
      <w:bookmarkStart w:id="40" w:name="X4e91f111cfd9deee341f30ad660fe7fb382e0a4"/>
      <w:bookmarkEnd w:id="39"/>
      <w:r>
        <w:t>8.16 q48 demographic variabel of district, residence and region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259"/>
        <w:gridCol w:w="1427"/>
        <w:gridCol w:w="1088"/>
        <w:gridCol w:w="1193"/>
        <w:gridCol w:w="1072"/>
        <w:gridCol w:w="1947"/>
        <w:gridCol w:w="1494"/>
      </w:tblGrid>
      <w:tr w:rsidR="00557FBB" w14:paraId="0F9B5F88" w14:textId="77777777" w:rsidTr="00557FBB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58EE6CD5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DD1FDB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Excellent</w:t>
            </w:r>
            <w:r>
              <w:rPr>
                <w:rFonts w:ascii="Calibri" w:hAnsi="Calibri"/>
                <w:sz w:val="20"/>
              </w:rPr>
              <w:t xml:space="preserve"> N = 118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BFE791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Fair</w:t>
            </w:r>
            <w:r>
              <w:rPr>
                <w:rFonts w:ascii="Calibri" w:hAnsi="Calibri"/>
                <w:sz w:val="20"/>
              </w:rPr>
              <w:t xml:space="preserve"> N = 15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C7868F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Good</w:t>
            </w:r>
            <w:r>
              <w:rPr>
                <w:rFonts w:ascii="Calibri" w:hAnsi="Calibri"/>
                <w:sz w:val="20"/>
              </w:rPr>
              <w:t xml:space="preserve"> N = 397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260482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oor</w:t>
            </w:r>
            <w:r>
              <w:rPr>
                <w:rFonts w:ascii="Calibri" w:hAnsi="Calibri"/>
                <w:sz w:val="20"/>
              </w:rPr>
              <w:t xml:space="preserve"> N = 6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2BD4B1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Refused to answer</w:t>
            </w:r>
            <w:r>
              <w:rPr>
                <w:rFonts w:ascii="Calibri" w:hAnsi="Calibri"/>
                <w:sz w:val="20"/>
              </w:rPr>
              <w:t xml:space="preserve"> N = 47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62F5ED3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Very good</w:t>
            </w:r>
            <w:r>
              <w:rPr>
                <w:rFonts w:ascii="Calibri" w:hAnsi="Calibri"/>
                <w:sz w:val="20"/>
              </w:rPr>
              <w:t xml:space="preserve"> N = 24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557FBB" w14:paraId="384127B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ACAF7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g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D50209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BBF2E1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6172E3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813D71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1EDCC3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07EDF8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504CB567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9DBBE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entr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3D47C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10.3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F7A17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2 (16.3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FA3BF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0 (40.7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DAE4C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5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8821F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4.7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8C52A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2 (22.57%)</w:t>
            </w:r>
          </w:p>
        </w:tc>
      </w:tr>
      <w:tr w:rsidR="00557FBB" w14:paraId="47461C0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D8023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rther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DAC57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 (13.6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D7126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7.8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E9793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1 (39.5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DB381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6.8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03F51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9.2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DF582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 (22.93%)</w:t>
            </w:r>
          </w:p>
        </w:tc>
      </w:tr>
      <w:tr w:rsidR="00557FBB" w14:paraId="3C98F3A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AEDB9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uther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2A100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7 (11.4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B5F23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2 (16.4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1B57F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6 (37.2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09988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7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2D8D6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2.6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963C6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7 (25.40%)</w:t>
            </w:r>
          </w:p>
        </w:tc>
      </w:tr>
      <w:tr w:rsidR="00557FBB" w14:paraId="329A0AE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C7D6CF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istric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88A32E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E90FB4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0C26C3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37CD6C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D0861F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B61D97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2DBD73F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A088E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alak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B1932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7.9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66718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5.3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1EB47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25.6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FD2FD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20137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9741A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41.03%)</w:t>
            </w:r>
          </w:p>
        </w:tc>
      </w:tr>
      <w:tr w:rsidR="00557FBB" w14:paraId="7874D9C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16803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lanty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42256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11.2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A2F08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 (24.1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F2901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 (36.2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8F620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6.0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AFA67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92F95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22.41%)</w:t>
            </w:r>
          </w:p>
        </w:tc>
      </w:tr>
      <w:tr w:rsidR="00557FBB" w14:paraId="29CE022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D33FDF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ikwaw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4617A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9.8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06C3C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15.6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9270A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39.2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F8A71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5.8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2DD5F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3.9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767E0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25.49%)</w:t>
            </w:r>
          </w:p>
        </w:tc>
      </w:tr>
      <w:tr w:rsidR="00557FBB" w14:paraId="056E6C51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36493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iradzulu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A2DCA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7.1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F6E1A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21.4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3CBE3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21.4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9C39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4.2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B1EEA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21.4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1DFC8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4.29%)</w:t>
            </w:r>
          </w:p>
        </w:tc>
      </w:tr>
      <w:tr w:rsidR="00557FBB" w14:paraId="5DCD844E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3E10A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itip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11BD7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3.7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9E868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.4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9BAC0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37.9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237ED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6.9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C66A2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0.6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E2546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7.24%)</w:t>
            </w:r>
          </w:p>
        </w:tc>
      </w:tr>
      <w:tr w:rsidR="00557FBB" w14:paraId="181F566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5992B5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edz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5DF29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8.7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302D3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2.5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44B21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31.2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71CF6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9.3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2ED6E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F7E52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28.13%)</w:t>
            </w:r>
          </w:p>
        </w:tc>
      </w:tr>
      <w:tr w:rsidR="00557FBB" w14:paraId="64D5E98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424E3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w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C0431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4.8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D9B2E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2.2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B1059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 (58.5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3011D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.4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29A12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19120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21.95%)</w:t>
            </w:r>
          </w:p>
        </w:tc>
      </w:tr>
      <w:tr w:rsidR="00557FBB" w14:paraId="52BF26F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6D402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Karong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42FD0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5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F1958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02981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43.7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92673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8EFBF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6592D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31.25%)</w:t>
            </w:r>
          </w:p>
        </w:tc>
      </w:tr>
      <w:tr w:rsidR="00557FBB" w14:paraId="3A497BE7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467194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Kasungu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7FF5C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05E52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34288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45.8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02F74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2.5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D5B99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4.1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3D71F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0.83%)</w:t>
            </w:r>
          </w:p>
        </w:tc>
      </w:tr>
      <w:tr w:rsidR="00557FBB" w14:paraId="355FC071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2313E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ilongw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BE52B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9.5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78F8B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24.4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EB9A4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 (29.7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8B001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6.3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8F723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10.6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1C4A6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19.15%)</w:t>
            </w:r>
          </w:p>
        </w:tc>
      </w:tr>
      <w:tr w:rsidR="00557FBB" w14:paraId="7693F6A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66732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ching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5CD58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1.7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77A3B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5.8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D03B8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9.4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88B60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5.8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BB504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1.7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02AC2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35.29%)</w:t>
            </w:r>
          </w:p>
        </w:tc>
      </w:tr>
      <w:tr w:rsidR="00557FBB" w14:paraId="0E0EB75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6ABA24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ngoch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73BD9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3CFA6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5.5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5F5C9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44.4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7013E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5.5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B75E5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AB84B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7.78%)</w:t>
            </w:r>
          </w:p>
        </w:tc>
      </w:tr>
      <w:tr w:rsidR="00557FBB" w14:paraId="79048B63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9C8F85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chinj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3AD86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BCCC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3B58A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5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C4527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9C4C4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26868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6.67%)</w:t>
            </w:r>
          </w:p>
        </w:tc>
      </w:tr>
      <w:tr w:rsidR="00557FBB" w14:paraId="459F8CA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644FC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ulanj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552DA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5.2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C6426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14.0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ED58B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40.3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71E17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15.7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E267E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3.5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B9813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21.05%)</w:t>
            </w:r>
          </w:p>
        </w:tc>
      </w:tr>
      <w:tr w:rsidR="00557FBB" w14:paraId="7AD83BD1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E2A80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wanz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54B61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2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DB386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8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0F6DE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36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F92B3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8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FC8C9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AA56F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36.00%)</w:t>
            </w:r>
          </w:p>
        </w:tc>
      </w:tr>
      <w:tr w:rsidR="00557FBB" w14:paraId="1225EAE3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7BC73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zimb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95B63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3.2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7B0DE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3.7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D229A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43.4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95668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3.7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8B27F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16.9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8980F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18.87%)</w:t>
            </w:r>
          </w:p>
        </w:tc>
      </w:tr>
      <w:tr w:rsidR="00557FBB" w14:paraId="10A4C3F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B0C7C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zuzu C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EDEC4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8EFDD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AE1AD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4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47B6B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396ED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5CDD5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6.67%)</w:t>
            </w:r>
          </w:p>
        </w:tc>
      </w:tr>
      <w:tr w:rsidR="00557FBB" w14:paraId="2AB9F24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FE1D9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e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C1FB4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6.9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D2A3D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6.9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E38A0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51.7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33072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6.9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A76B5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CDDD9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7.59%)</w:t>
            </w:r>
          </w:p>
        </w:tc>
      </w:tr>
      <w:tr w:rsidR="00557FBB" w14:paraId="7B3F1A6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901EC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khata B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FA813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5.2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3C775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31.5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BB4CA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31.5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795D4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5.7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FCD4E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8130E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5.79%)</w:t>
            </w:r>
          </w:p>
        </w:tc>
      </w:tr>
      <w:tr w:rsidR="00557FBB" w14:paraId="3F9E584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E61DD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khotakot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12C0C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5.6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79802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9.3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375D4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56.2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0203F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5E399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.1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D5796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5.63%)</w:t>
            </w:r>
          </w:p>
        </w:tc>
      </w:tr>
      <w:tr w:rsidR="00557FBB" w14:paraId="5EFBBA6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AE688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Nsanj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EDB64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9.3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75849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37.5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6CC92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31.2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6CF83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.1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7C22A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6.2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4A99D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2.50%)</w:t>
            </w:r>
          </w:p>
        </w:tc>
      </w:tr>
      <w:tr w:rsidR="00557FBB" w14:paraId="3E5012F3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2A9BD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tcheu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AA720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2.9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E67E3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2.9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84085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41.9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41236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6.4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F84E4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DF0F0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5.81%)</w:t>
            </w:r>
          </w:p>
        </w:tc>
      </w:tr>
      <w:tr w:rsidR="00557FBB" w14:paraId="6940314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F3CFD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tchis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79439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2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230BE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2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8CE6D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8100C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4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06B18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8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D4369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44.00%)</w:t>
            </w:r>
          </w:p>
        </w:tc>
      </w:tr>
      <w:tr w:rsidR="00557FBB" w14:paraId="666F2D5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B0320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halomb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7B6B2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7.7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CB0E7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5.5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F5B2E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2.2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DD4E6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1.1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16141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5.5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0CCF0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7.78%)</w:t>
            </w:r>
          </w:p>
        </w:tc>
      </w:tr>
      <w:tr w:rsidR="00557FBB" w14:paraId="18ED3148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2A33DF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umph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14DBB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1.9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3EA07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4.7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9E3DD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35.7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B7F1D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9.5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C5CBE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4.7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C2DF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33.33%)</w:t>
            </w:r>
          </w:p>
        </w:tc>
      </w:tr>
      <w:tr w:rsidR="00557FBB" w14:paraId="36EFE498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88600F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alim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DA158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3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790CC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CDAC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4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91067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B2C44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217E1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20.00%)</w:t>
            </w:r>
          </w:p>
        </w:tc>
      </w:tr>
      <w:tr w:rsidR="00557FBB" w14:paraId="67FC6D97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216EB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hyol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A0541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0.4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C7D83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4.5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BF981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41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3A94D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4.1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6C672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.0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BD15D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27.08%)</w:t>
            </w:r>
          </w:p>
        </w:tc>
      </w:tr>
      <w:tr w:rsidR="00557FBB" w14:paraId="4CFD296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051D6F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Zomb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47148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3.8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EB336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8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20687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47.2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535F2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8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75A25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E2FC7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2.22%)</w:t>
            </w:r>
          </w:p>
        </w:tc>
      </w:tr>
      <w:tr w:rsidR="00557FBB" w14:paraId="0A5EEF88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2AB7D4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iden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DAFE35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5707F3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D8E72A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293A0F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A51869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A62826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6BE4C6E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17F0F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ur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836B1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2 (11.2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B1842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8 (13.4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281B7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7 (39.2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B3A19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 (5.7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4BF30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4.3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B6479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0 (25.99%)</w:t>
            </w:r>
          </w:p>
        </w:tc>
      </w:tr>
      <w:tr w:rsidR="00557FBB" w14:paraId="16AA3DF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AFEA2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rb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B6DC2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 (12.2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293D1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2 (17.7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1911F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0 (37.5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D3FC1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 (8.1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79D3E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5.1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C2C91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6 (19.11%)</w:t>
            </w:r>
          </w:p>
        </w:tc>
      </w:tr>
      <w:tr w:rsidR="00557FBB" w14:paraId="65304DA0" w14:textId="77777777" w:rsidTr="00557FBB">
        <w:trPr>
          <w:cantSplit/>
          <w:jc w:val="center"/>
        </w:trPr>
        <w:tc>
          <w:tcPr>
            <w:tcW w:w="0" w:type="auto"/>
            <w:gridSpan w:val="7"/>
          </w:tcPr>
          <w:p w14:paraId="1C18242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091EE252" w14:textId="77777777" w:rsidR="00557FBB" w:rsidRDefault="00000000">
      <w:pPr>
        <w:pStyle w:val="FirstParagraph"/>
      </w:pPr>
      <w:r>
        <w:t>##Q41a. How confident are you that you would receive good quality healthcare if you became very sick ##q41a demographic variabel of person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893"/>
        <w:gridCol w:w="1481"/>
        <w:gridCol w:w="1472"/>
        <w:gridCol w:w="1634"/>
        <w:gridCol w:w="1628"/>
        <w:gridCol w:w="1372"/>
      </w:tblGrid>
      <w:tr w:rsidR="00557FBB" w14:paraId="2E46A8C7" w14:textId="77777777" w:rsidTr="00557FBB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00DD2C8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002B8A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ot at all confident</w:t>
            </w:r>
            <w:r>
              <w:rPr>
                <w:rFonts w:ascii="Calibri" w:hAnsi="Calibri"/>
                <w:sz w:val="20"/>
              </w:rPr>
              <w:t xml:space="preserve"> N = 5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3727E3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ot too confident</w:t>
            </w:r>
            <w:r>
              <w:rPr>
                <w:rFonts w:ascii="Calibri" w:hAnsi="Calibri"/>
                <w:sz w:val="20"/>
              </w:rPr>
              <w:t xml:space="preserve"> N = 137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A60D4F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Refused to answer / Blank</w:t>
            </w:r>
            <w:r>
              <w:rPr>
                <w:rFonts w:ascii="Calibri" w:hAnsi="Calibri"/>
                <w:sz w:val="20"/>
              </w:rPr>
              <w:t xml:space="preserve"> N = 1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FD7623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Somewhat confident</w:t>
            </w:r>
            <w:r>
              <w:rPr>
                <w:rFonts w:ascii="Calibri" w:hAnsi="Calibri"/>
                <w:sz w:val="20"/>
              </w:rPr>
              <w:t xml:space="preserve"> N = 259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54DFF1A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Very confident</w:t>
            </w:r>
            <w:r>
              <w:rPr>
                <w:rFonts w:ascii="Calibri" w:hAnsi="Calibri"/>
                <w:sz w:val="20"/>
              </w:rPr>
              <w:t xml:space="preserve"> N = 562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557FBB" w14:paraId="61F1953E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C59F9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ode of data collec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88B176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0CBF87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1C78B4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4F895B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55141E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4380CF9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F75D45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ace to Fa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C1C93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5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509F0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 (9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F12F1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A8B95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6 (22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DAD74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0 (63.33%)</w:t>
            </w:r>
          </w:p>
        </w:tc>
      </w:tr>
      <w:tr w:rsidR="00557FBB" w14:paraId="4A049C4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A90B8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ho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2B4C6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 (5.6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1FAF0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9 (15.0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8AEA6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1.2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4E334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3 (26.6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10F7F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2 (51.38%)</w:t>
            </w:r>
          </w:p>
        </w:tc>
      </w:tr>
      <w:tr w:rsidR="00557FBB" w14:paraId="164F674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EC7E2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ge B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B06BA4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1E6BBC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18007C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D77230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444672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068F3DCE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3A86F4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8-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582F4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5.2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19D11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 (12.9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78331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.1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4C758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9 (24.5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45D87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4 (56.20%)</w:t>
            </w:r>
          </w:p>
        </w:tc>
      </w:tr>
      <w:tr w:rsidR="00557FBB" w14:paraId="56B723B8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42CE1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0-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EA3D4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6.1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3D813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1 (17.4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94070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3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DF94B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2 (24.5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8977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1 (51.54%)</w:t>
            </w:r>
          </w:p>
        </w:tc>
      </w:tr>
      <w:tr w:rsidR="00557FBB" w14:paraId="19D7C97E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E22DDF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40-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06B0A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5.0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4056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10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40419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5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2143C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1 (28.6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310D4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8 (55.06%)</w:t>
            </w:r>
          </w:p>
        </w:tc>
      </w:tr>
      <w:tr w:rsidR="00557FBB" w14:paraId="557797F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59B90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50-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1CC5C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6.1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DBEA2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11.4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B4022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8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C4C19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29.8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442CC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9 (51.75%)</w:t>
            </w:r>
          </w:p>
        </w:tc>
      </w:tr>
      <w:tr w:rsidR="00557FBB" w14:paraId="0C8FAD0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0E340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60-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EFB59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15ED5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4.6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3E349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6.9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752BF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3.9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25C1F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72.09%)</w:t>
            </w:r>
          </w:p>
        </w:tc>
      </w:tr>
      <w:tr w:rsidR="00557FBB" w14:paraId="1E799F9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EE90A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70-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305B1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4.5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22738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2.7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B66EB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C21B3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3.6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9A609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59.09%)</w:t>
            </w:r>
          </w:p>
        </w:tc>
      </w:tr>
      <w:tr w:rsidR="00557FBB" w14:paraId="324D6E9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EBFF94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80+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B8B28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1.1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A6804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93C7F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6BDE2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3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35215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55.56%)</w:t>
            </w:r>
          </w:p>
        </w:tc>
      </w:tr>
      <w:tr w:rsidR="00557FBB" w14:paraId="68F6781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9831C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B99AF8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7AFE7A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8154D4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A01FEE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F5E245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5757BB6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69CA1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7BD0D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4.4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07B02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 (8.5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EBA0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0.9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32F51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8 (25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F1FBD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2 (60.94%)</w:t>
            </w:r>
          </w:p>
        </w:tc>
      </w:tr>
      <w:tr w:rsidR="00557FBB" w14:paraId="4630EB9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BC4244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47163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6.4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2C7BA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3 (18.1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905B3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0.9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07DA2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1 (25.5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497C4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0 (48.83%)</w:t>
            </w:r>
          </w:p>
        </w:tc>
      </w:tr>
      <w:tr w:rsidR="00557FBB" w14:paraId="49167AFB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CB9BE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du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29041F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90083B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9899A6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4B4375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67A449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35357F27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78CFB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 edu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C4915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8.7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08A0E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13.0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129AB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2.9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C6003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14.4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02745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 (60.87%)</w:t>
            </w:r>
          </w:p>
        </w:tc>
      </w:tr>
      <w:tr w:rsidR="00557FBB" w14:paraId="064944A3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5BBD54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 schoo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7B284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4.6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C48FF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 (10.6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D4F49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.6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B72AB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7 (25.8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EF096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3 (58.19%)</w:t>
            </w:r>
          </w:p>
        </w:tc>
      </w:tr>
      <w:tr w:rsidR="00557FBB" w14:paraId="1AE915C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DAD0F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 schoo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8EA27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5.2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FA8A5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 (14.4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9900E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.0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C519C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1 (26.4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79C78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2 (52.88%)</w:t>
            </w:r>
          </w:p>
        </w:tc>
      </w:tr>
      <w:tr w:rsidR="00557FBB" w14:paraId="56E3B19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F678C4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erti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83FDD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7.4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AE576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20.6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5C080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8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ABABF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25.6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F0CC8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 (45.45%)</w:t>
            </w:r>
          </w:p>
        </w:tc>
      </w:tr>
      <w:tr w:rsidR="00557FBB" w14:paraId="7B7C3F3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21819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thinic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75687B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35FC72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225903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BD9964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B247E0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7A812D8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919E2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ichew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6C5C1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 (4.7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159AC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4 (13.2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DE7AA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0.6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14871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0 (26.8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8FC4E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5 (54.50%)</w:t>
            </w:r>
          </w:p>
        </w:tc>
      </w:tr>
      <w:tr w:rsidR="00557FBB" w14:paraId="06139FD7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BB7D1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B9A88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8.1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82209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12.5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296F3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.7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9C5E8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 (21.2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E3612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2 (55.43%)</w:t>
            </w:r>
          </w:p>
        </w:tc>
      </w:tr>
      <w:tr w:rsidR="00557FBB" w14:paraId="7CC18917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E7C03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umbuk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C4DD6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4.8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6ED52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13.4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F4AC2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6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7D7D0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 (24.3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336BF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3 (56.71%)</w:t>
            </w:r>
          </w:p>
        </w:tc>
      </w:tr>
      <w:tr w:rsidR="00557FBB" w14:paraId="69F3888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B5378F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a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213AB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6.9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D59F0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18.6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42737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53436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23.2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4D138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51.16%)</w:t>
            </w:r>
          </w:p>
        </w:tc>
      </w:tr>
      <w:tr w:rsidR="00557FBB" w14:paraId="0388759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C94C0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come Leve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769018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82C39C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96F7D0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ADAC9F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C4233B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347AFB5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14C015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ess than MK52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19BA6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5.3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0FB90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6 (9.8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3B598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.0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E66B3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2 (23.9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AC927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0 (59.83%)</w:t>
            </w:r>
          </w:p>
        </w:tc>
      </w:tr>
      <w:tr w:rsidR="00557FBB" w14:paraId="60C96FF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0980A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K1,000,000 or m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99D2D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3AA79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41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3D61F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E42D7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25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B0841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33.33%)</w:t>
            </w:r>
          </w:p>
        </w:tc>
      </w:tr>
      <w:tr w:rsidR="00557FBB" w14:paraId="5680E5CB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D8C3A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K100,000 to &lt;MK500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D59EC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5.3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380C7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 (15.5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43B7A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4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E8795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7 (31.4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85224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6 (47.35%)</w:t>
            </w:r>
          </w:p>
        </w:tc>
      </w:tr>
      <w:tr w:rsidR="00557FBB" w14:paraId="62A26608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FC7B15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K500,000 to &lt;MK1,000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0AA26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8.7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05381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5.2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4588B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99F34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17.3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17945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 (58.70%)</w:t>
            </w:r>
          </w:p>
        </w:tc>
      </w:tr>
      <w:tr w:rsidR="00557FBB" w14:paraId="17122022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3122F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K52,000 to &lt;MK100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1814D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4.9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E40FC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 (16.9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3F6FB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8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AD682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3 (23.6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82054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0 (53.57%)</w:t>
            </w:r>
          </w:p>
        </w:tc>
      </w:tr>
      <w:tr w:rsidR="00557FBB" w14:paraId="52CB8A02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6784E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efused to answ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6375D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0.3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AD87D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0.3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4168E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6.9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62FE7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0.6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C85E0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51.72%)</w:t>
            </w:r>
          </w:p>
        </w:tc>
      </w:tr>
      <w:tr w:rsidR="00557FBB" w14:paraId="1DB4E611" w14:textId="77777777" w:rsidTr="00557FBB">
        <w:trPr>
          <w:cantSplit/>
          <w:jc w:val="center"/>
        </w:trPr>
        <w:tc>
          <w:tcPr>
            <w:tcW w:w="0" w:type="auto"/>
            <w:gridSpan w:val="6"/>
          </w:tcPr>
          <w:p w14:paraId="657A3E4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3FEAE8B3" w14:textId="77777777" w:rsidR="00557FBB" w:rsidRDefault="00000000">
      <w:pPr>
        <w:pStyle w:val="Heading2"/>
      </w:pPr>
      <w:bookmarkStart w:id="41" w:name="X7535ba5016cbbe5e158229611d10bdea89ed60e"/>
      <w:bookmarkEnd w:id="40"/>
      <w:r>
        <w:t>8.17 q41a demographic variabel of district, residence and region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258"/>
        <w:gridCol w:w="1599"/>
        <w:gridCol w:w="1588"/>
        <w:gridCol w:w="1810"/>
        <w:gridCol w:w="1757"/>
        <w:gridCol w:w="1468"/>
      </w:tblGrid>
      <w:tr w:rsidR="00557FBB" w14:paraId="7CB6E6A4" w14:textId="77777777" w:rsidTr="00557FBB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31EE02A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2E8A28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ot at all confident</w:t>
            </w:r>
            <w:r>
              <w:rPr>
                <w:rFonts w:ascii="Calibri" w:hAnsi="Calibri"/>
                <w:sz w:val="20"/>
              </w:rPr>
              <w:t xml:space="preserve"> N = 5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1AFD11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ot too confident</w:t>
            </w:r>
            <w:r>
              <w:rPr>
                <w:rFonts w:ascii="Calibri" w:hAnsi="Calibri"/>
                <w:sz w:val="20"/>
              </w:rPr>
              <w:t xml:space="preserve"> N = 137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0F4193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Refused to answer / Blank</w:t>
            </w:r>
            <w:r>
              <w:rPr>
                <w:rFonts w:ascii="Calibri" w:hAnsi="Calibri"/>
                <w:sz w:val="20"/>
              </w:rPr>
              <w:t xml:space="preserve"> N = 1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F7955D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Somewhat confident</w:t>
            </w:r>
            <w:r>
              <w:rPr>
                <w:rFonts w:ascii="Calibri" w:hAnsi="Calibri"/>
                <w:sz w:val="20"/>
              </w:rPr>
              <w:t xml:space="preserve"> N = 259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2CDEDC5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Very confident</w:t>
            </w:r>
            <w:r>
              <w:rPr>
                <w:rFonts w:ascii="Calibri" w:hAnsi="Calibri"/>
                <w:sz w:val="20"/>
              </w:rPr>
              <w:t xml:space="preserve"> N = 562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557FBB" w14:paraId="122EEA9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BB0BE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g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C46D2B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9CD2B4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4C1331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890370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55A1DA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654E85FE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EA2D6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entr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DD532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3.1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CC3E4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 (13.7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7F448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.9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75A5C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6 (26.9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655A8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6 (55.17%)</w:t>
            </w:r>
          </w:p>
        </w:tc>
      </w:tr>
      <w:tr w:rsidR="00557FBB" w14:paraId="30BF448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774DC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rther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EF590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4.8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365E6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9.7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D10DA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9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05B74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8 (28.2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540E8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5 (56.10%)</w:t>
            </w:r>
          </w:p>
        </w:tc>
      </w:tr>
      <w:tr w:rsidR="00557FBB" w14:paraId="56F191E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B52BA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uther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57ED5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 (7.2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384C3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3 (14.6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D0A34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140D8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5 (23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585CE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1 (54.20%)</w:t>
            </w:r>
          </w:p>
        </w:tc>
      </w:tr>
      <w:tr w:rsidR="00557FBB" w14:paraId="1D8FF581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76AE9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istric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14E418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7F559D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0473A1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D4AA41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942D06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12F4984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CA23C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alak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CBD2A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5.1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5C209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5.1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5AF9E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30E8F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25.6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66C08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64.10%)</w:t>
            </w:r>
          </w:p>
        </w:tc>
      </w:tr>
      <w:tr w:rsidR="00557FBB" w14:paraId="642DEB27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823C6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lanty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53EAC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5.1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627FF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18.1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D46FB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8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CD92E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26.7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8A355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7 (49.14%)</w:t>
            </w:r>
          </w:p>
        </w:tc>
      </w:tr>
      <w:tr w:rsidR="00557FBB" w14:paraId="1146B8E8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A3241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ikwaw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AD4A6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9.8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0CDB9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9.8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50045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C3866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21.5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08D0F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 (58.82%)</w:t>
            </w:r>
          </w:p>
        </w:tc>
      </w:tr>
      <w:tr w:rsidR="00557FBB" w14:paraId="44D8C66E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304FE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iradzulu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7656E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F039F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4.2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ECFAC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7.1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5E28F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35.7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56892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42.86%)</w:t>
            </w:r>
          </w:p>
        </w:tc>
      </w:tr>
      <w:tr w:rsidR="00557FBB" w14:paraId="6C5950C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41505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itip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B2EB8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6.9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03359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B087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.4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F0A2A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37.9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9DEB5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51.72%)</w:t>
            </w:r>
          </w:p>
        </w:tc>
      </w:tr>
      <w:tr w:rsidR="00557FBB" w14:paraId="42C5A4A8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7DA22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edz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C2E91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.1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7419C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6.2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0DB0A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3EA37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28.1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124A9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62.50%)</w:t>
            </w:r>
          </w:p>
        </w:tc>
      </w:tr>
      <w:tr w:rsidR="00557FBB" w14:paraId="26AA4A9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4A944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w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273A1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.4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EB629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7.3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31E81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A26F4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7.0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9419B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 (73.17%)</w:t>
            </w:r>
          </w:p>
        </w:tc>
      </w:tr>
      <w:tr w:rsidR="00557FBB" w14:paraId="7537609B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FC0134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Karong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C7283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.1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5FB23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6.2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44737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0DAE3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8.7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E21B1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71.88%)</w:t>
            </w:r>
          </w:p>
        </w:tc>
      </w:tr>
      <w:tr w:rsidR="00557FBB" w14:paraId="7419B673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820D2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Kasungu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403C5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58541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37.5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9DBDF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8D392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5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D7064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37.50%)</w:t>
            </w:r>
          </w:p>
        </w:tc>
      </w:tr>
      <w:tr w:rsidR="00557FBB" w14:paraId="255FE5C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794AFF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ilongw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3EDDC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4.2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CFA7A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11.7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60D6D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2.1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1ED00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34.0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1F287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 (47.87%)</w:t>
            </w:r>
          </w:p>
        </w:tc>
      </w:tr>
      <w:tr w:rsidR="00557FBB" w14:paraId="68CE895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EABA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ching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0D086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5.8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0746E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7.6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37172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8119B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7.6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C3C7A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58.82%)</w:t>
            </w:r>
          </w:p>
        </w:tc>
      </w:tr>
      <w:tr w:rsidR="00557FBB" w14:paraId="73DA1F7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7883C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ngoch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63948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1.1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46AE5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2.2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9B975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0922D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8999B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50.00%)</w:t>
            </w:r>
          </w:p>
        </w:tc>
      </w:tr>
      <w:tr w:rsidR="00557FBB" w14:paraId="6FB2473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F64EB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chinj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35655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7EA02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D33D0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D82FB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5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AB965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30.00%)</w:t>
            </w:r>
          </w:p>
        </w:tc>
      </w:tr>
      <w:tr w:rsidR="00557FBB" w14:paraId="1E76135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61EB4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ulanj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8B0F5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2.2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D7E6E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5.2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C105A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02AF2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19.3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077DE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 (63.16%)</w:t>
            </w:r>
          </w:p>
        </w:tc>
      </w:tr>
      <w:tr w:rsidR="00557FBB" w14:paraId="174C6E6B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D08CD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wanz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B8736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2FA84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4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56B92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09EA7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74437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36.00%)</w:t>
            </w:r>
          </w:p>
        </w:tc>
      </w:tr>
      <w:tr w:rsidR="00557FBB" w14:paraId="7F320E8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34B7F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zimb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82684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3.7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E84F8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9.4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40BE8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DAD10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24.5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92076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62.26%)</w:t>
            </w:r>
          </w:p>
        </w:tc>
      </w:tr>
      <w:tr w:rsidR="00557FBB" w14:paraId="2D6A9FA8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63EEF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zuzu C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D2595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B909A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B469B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47883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3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41627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43.33%)</w:t>
            </w:r>
          </w:p>
        </w:tc>
      </w:tr>
      <w:tr w:rsidR="00557FBB" w14:paraId="2C42A5CB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7BCDC4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e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91BAF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BE326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7.2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A16F3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.4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3569B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7.2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25D3F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62.07%)</w:t>
            </w:r>
          </w:p>
        </w:tc>
      </w:tr>
      <w:tr w:rsidR="00557FBB" w14:paraId="2694769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DF3384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khata B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C80F7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0.5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06312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6.3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97A43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83BB0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5.7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AAEEB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47.37%)</w:t>
            </w:r>
          </w:p>
        </w:tc>
      </w:tr>
      <w:tr w:rsidR="00557FBB" w14:paraId="235457F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953FD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khotakot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BFDB0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.1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434C6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5.6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D7CF1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313E7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2.5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3708A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68.75%)</w:t>
            </w:r>
          </w:p>
        </w:tc>
      </w:tr>
      <w:tr w:rsidR="00557FBB" w14:paraId="32B1125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C09D3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sanj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D119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9.3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77AA7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6.2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D25E8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6.2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816B0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5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F5259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53.13%)</w:t>
            </w:r>
          </w:p>
        </w:tc>
      </w:tr>
      <w:tr w:rsidR="00557FBB" w14:paraId="0BDE6EA7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1860D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tcheu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476FB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.2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95C35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9.3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7447E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F784E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2.9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B30BF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64.52%)</w:t>
            </w:r>
          </w:p>
        </w:tc>
      </w:tr>
      <w:tr w:rsidR="00557FBB" w14:paraId="0B43E7D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47BC6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tchis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14B7E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E0012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8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98B55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70CC5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4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5C701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68.00%)</w:t>
            </w:r>
          </w:p>
        </w:tc>
      </w:tr>
      <w:tr w:rsidR="00557FBB" w14:paraId="51991F1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22B8C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halomb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17FD5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5FCCC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3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3FA8A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36485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7.7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820F7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38.89%)</w:t>
            </w:r>
          </w:p>
        </w:tc>
      </w:tr>
      <w:tr w:rsidR="00557FBB" w14:paraId="1FF84EF1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4B097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umph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B76FC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4.7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47F2D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9.5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3C223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FA228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3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0A660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52.38%)</w:t>
            </w:r>
          </w:p>
        </w:tc>
      </w:tr>
      <w:tr w:rsidR="00557FBB" w14:paraId="43A7C163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F942E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alim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88591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CF3BB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3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32022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89F1A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3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0973A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40.00%)</w:t>
            </w:r>
          </w:p>
        </w:tc>
      </w:tr>
      <w:tr w:rsidR="00557FBB" w14:paraId="61EE9BA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B2D16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hyol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17249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4.1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E4ABF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20.8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A547F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C7B67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20.8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AFA8E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54.17%)</w:t>
            </w:r>
          </w:p>
        </w:tc>
      </w:tr>
      <w:tr w:rsidR="00557FBB" w14:paraId="379E5C6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D710D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Zomb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ACFB0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8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26A12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1.1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01CAD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D0246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2.2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114C0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58.33%)</w:t>
            </w:r>
          </w:p>
        </w:tc>
      </w:tr>
      <w:tr w:rsidR="00557FBB" w14:paraId="0F21A56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4B5CD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iden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358F41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C580B6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E7A6A0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F0202A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0ED581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23E02707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D458A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ur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59195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5.0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2EEEC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7 (11.9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8C55D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0.8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C6D0E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9 (24.4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48408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2 (57.73%)</w:t>
            </w:r>
          </w:p>
        </w:tc>
      </w:tr>
      <w:tr w:rsidR="00557FBB" w14:paraId="2555E6E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4602E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rb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EAE73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6.4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B5B7E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17.0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5DAB6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.3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848F9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0 (27.3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8473A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0 (47.78%)</w:t>
            </w:r>
          </w:p>
        </w:tc>
      </w:tr>
      <w:tr w:rsidR="00557FBB" w14:paraId="536FFB72" w14:textId="77777777" w:rsidTr="00557FBB">
        <w:trPr>
          <w:cantSplit/>
          <w:jc w:val="center"/>
        </w:trPr>
        <w:tc>
          <w:tcPr>
            <w:tcW w:w="0" w:type="auto"/>
            <w:gridSpan w:val="6"/>
          </w:tcPr>
          <w:p w14:paraId="6B87CA7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0A0E1CC2" w14:textId="77777777" w:rsidR="00557FBB" w:rsidRDefault="00000000">
      <w:pPr>
        <w:pStyle w:val="Heading2"/>
      </w:pPr>
      <w:bookmarkStart w:id="42" w:name="X0bca5fe01dbaea0b42389ecd0e2df29fc6d8ce4"/>
      <w:bookmarkEnd w:id="41"/>
      <w:r>
        <w:lastRenderedPageBreak/>
        <w:t>8.18 Q41b. How confident are you that you would be able to afford the healthcare you needed if you became very sick</w:t>
      </w:r>
    </w:p>
    <w:p w14:paraId="5A71F7DF" w14:textId="77777777" w:rsidR="00557FBB" w:rsidRDefault="00000000">
      <w:pPr>
        <w:pStyle w:val="FirstParagraph"/>
      </w:pPr>
      <w:r>
        <w:t>##q41b demographic variabel of person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888"/>
        <w:gridCol w:w="1514"/>
        <w:gridCol w:w="1466"/>
        <w:gridCol w:w="1624"/>
        <w:gridCol w:w="1621"/>
        <w:gridCol w:w="1367"/>
      </w:tblGrid>
      <w:tr w:rsidR="00557FBB" w14:paraId="28D7B7AF" w14:textId="77777777" w:rsidTr="00557FBB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613F051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9B356D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ot at all confident</w:t>
            </w:r>
            <w:r>
              <w:rPr>
                <w:rFonts w:ascii="Calibri" w:hAnsi="Calibri"/>
                <w:sz w:val="20"/>
              </w:rPr>
              <w:t xml:space="preserve"> N = 102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016556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ot too confident</w:t>
            </w:r>
            <w:r>
              <w:rPr>
                <w:rFonts w:ascii="Calibri" w:hAnsi="Calibri"/>
                <w:sz w:val="20"/>
              </w:rPr>
              <w:t xml:space="preserve"> N = 169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3D6790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Refused to answer / Blank</w:t>
            </w:r>
            <w:r>
              <w:rPr>
                <w:rFonts w:ascii="Calibri" w:hAnsi="Calibri"/>
                <w:sz w:val="20"/>
              </w:rPr>
              <w:t xml:space="preserve"> N = 1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5EEC98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Somewhat confident</w:t>
            </w:r>
            <w:r>
              <w:rPr>
                <w:rFonts w:ascii="Calibri" w:hAnsi="Calibri"/>
                <w:sz w:val="20"/>
              </w:rPr>
              <w:t xml:space="preserve"> N = 323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34B542F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Very confident</w:t>
            </w:r>
            <w:r>
              <w:rPr>
                <w:rFonts w:ascii="Calibri" w:hAnsi="Calibri"/>
                <w:sz w:val="20"/>
              </w:rPr>
              <w:t xml:space="preserve"> N = 42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557FBB" w14:paraId="273B4763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AE6AE5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ode of data collec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47C77C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BC8FEE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EA538F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947455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3FC37D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061D383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2E648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ace to Fa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D448E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12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FE351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4 (18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47856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D5964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6 (28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F34EA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9 (39.67%)</w:t>
            </w:r>
          </w:p>
        </w:tc>
      </w:tr>
      <w:tr w:rsidR="00557FBB" w14:paraId="44877CE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031F0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ho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C92E9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5 (8.9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0D772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5 (15.8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9FF4C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0.8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7E03D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7 (32.7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66BDA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1 (41.57%)</w:t>
            </w:r>
          </w:p>
        </w:tc>
      </w:tr>
      <w:tr w:rsidR="00557FBB" w14:paraId="6750490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CE6DD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ge B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58FAD2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9B0DBA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6A5E53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B19A7A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800BC4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6F82D10E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0F525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8-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D591B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 (9.9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4309D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1 (16.8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DD758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5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F21ED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3 (31.1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953E4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1 (41.60%)</w:t>
            </w:r>
          </w:p>
        </w:tc>
      </w:tr>
      <w:tr w:rsidR="00557FBB" w14:paraId="55E05C4E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9AF24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0-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4D991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9.9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F6AE2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 (18.7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8484E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6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EB979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3 (31.7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23577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4 (38.91%)</w:t>
            </w:r>
          </w:p>
        </w:tc>
      </w:tr>
      <w:tr w:rsidR="00557FBB" w14:paraId="5DF0DDA7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420CE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40-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F4E6D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10.1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48641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14.0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341FE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.6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B94D3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4 (30.3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D524C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8 (43.82%)</w:t>
            </w:r>
          </w:p>
        </w:tc>
      </w:tr>
      <w:tr w:rsidR="00557FBB" w14:paraId="5E2F520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743724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50-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745A5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7.8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BB660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13.1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46A00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8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769CF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 (37.7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716B5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6 (40.35%)</w:t>
            </w:r>
          </w:p>
        </w:tc>
      </w:tr>
      <w:tr w:rsidR="00557FBB" w14:paraId="7C03161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6BA31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60-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5BEE6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3.9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D527A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18.6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5FFE4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4.6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AAA8E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20.9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1DBDB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41.86%)</w:t>
            </w:r>
          </w:p>
        </w:tc>
      </w:tr>
      <w:tr w:rsidR="00557FBB" w14:paraId="5498C85E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73C56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70-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67DD4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4.5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A19C4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8.1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F435F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C7221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7.2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73B2A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50.00%)</w:t>
            </w:r>
          </w:p>
        </w:tc>
      </w:tr>
      <w:tr w:rsidR="00557FBB" w14:paraId="0B9F7C5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4B9DF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80+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F88C3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3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28C2C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1.1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C4EBC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957CC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3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E05EB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22.22%)</w:t>
            </w:r>
          </w:p>
        </w:tc>
      </w:tr>
      <w:tr w:rsidR="00557FBB" w14:paraId="0796ACA3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70C20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CFA25E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94A93F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2DA499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10507C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EC62CB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22BF0142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69A71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3C9D8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2 (10.1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72FBD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8 (15.2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340D6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0.7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F2C59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5 (30.2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92186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3 (43.55%)</w:t>
            </w:r>
          </w:p>
        </w:tc>
      </w:tr>
      <w:tr w:rsidR="00557FBB" w14:paraId="5313662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A012B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FB239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9.7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903BC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1 (17.7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5233C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.1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996E7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8 (32.8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300A9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7 (38.48%)</w:t>
            </w:r>
          </w:p>
        </w:tc>
      </w:tr>
      <w:tr w:rsidR="00557FBB" w14:paraId="46D0E6F2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41AB9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du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60DB7C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D0E1CB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72CFA3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945E1C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EB2400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035CA3D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38AEA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 edu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91F7B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15.9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DA062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21.7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2A964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2.9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D3FDA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21.7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B6E43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37.68%)</w:t>
            </w:r>
          </w:p>
        </w:tc>
      </w:tr>
      <w:tr w:rsidR="00557FBB" w14:paraId="2E6EA62E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06FF0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 schoo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724ED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3 (11.7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46AD5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 (13.2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754AA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0.8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BDFDA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5 (32.0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B7C0D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0 (42.04%)</w:t>
            </w:r>
          </w:p>
        </w:tc>
      </w:tr>
      <w:tr w:rsidR="00557FBB" w14:paraId="075C7558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EA0445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 schoo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B2AD2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 (7.0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AACBA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1 (18.5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52940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.0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051D9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7 (30.6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4D164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3 (42.67%)</w:t>
            </w:r>
          </w:p>
        </w:tc>
      </w:tr>
      <w:tr w:rsidR="00557FBB" w14:paraId="55DF696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0E527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erti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7E5A2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9.0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544EA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19.0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591CA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AD815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6 (38.0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486F3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 (33.88%)</w:t>
            </w:r>
          </w:p>
        </w:tc>
      </w:tr>
      <w:tr w:rsidR="00557FBB" w14:paraId="79C3F6F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DC9E6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thinic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B53EB8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33CAF9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FE79CA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93113A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08A58E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16F9C4A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E7A09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ichew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09197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9 (9.3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23159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8 (17.0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002B8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0.7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91D23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4 (32.2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39BC4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7 (40.60%)</w:t>
            </w:r>
          </w:p>
        </w:tc>
      </w:tr>
      <w:tr w:rsidR="00557FBB" w14:paraId="04B2922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F9AC4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5324C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 (14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B7430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 (14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93681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.1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0D208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4 (29.3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A6DE8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2 (39.13%)</w:t>
            </w:r>
          </w:p>
        </w:tc>
      </w:tr>
      <w:tr w:rsidR="00557FBB" w14:paraId="2A25C25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9E41E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umbuk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53234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6.7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7DCF0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15.2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7D51F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6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BEFAC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1 (31.1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A8648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6 (46.34%)</w:t>
            </w:r>
          </w:p>
        </w:tc>
      </w:tr>
      <w:tr w:rsidR="00557FBB" w14:paraId="0F90CC4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9D9D7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a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AD81A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1.6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53540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20.9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CAABF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34EBE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32.5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4A61A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34.88%)</w:t>
            </w:r>
          </w:p>
        </w:tc>
      </w:tr>
      <w:tr w:rsidR="00557FBB" w14:paraId="13D8E852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F9E21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come Leve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635077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12C356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DCBFD7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B86FD9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A7C261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17F34CF7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55468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ess than MK52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FF12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7 (12.1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542B6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1 (15.1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12207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.6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73DCA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2 (28.2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E4DCB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5 (43.80%)</w:t>
            </w:r>
          </w:p>
        </w:tc>
      </w:tr>
      <w:tr w:rsidR="00557FBB" w14:paraId="21C85CD7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DC715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K1,000,000 or m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F475F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5D4A8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25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01352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60D96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41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8051A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33.33%)</w:t>
            </w:r>
          </w:p>
        </w:tc>
      </w:tr>
      <w:tr w:rsidR="00557FBB" w14:paraId="08B10211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9E654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K100,000 to &lt;MK500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A0C92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7.3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5103D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15.1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0DAE9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8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F0B6D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9 (40.4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A449D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9 (36.33%)</w:t>
            </w:r>
          </w:p>
        </w:tc>
      </w:tr>
      <w:tr w:rsidR="00557FBB" w14:paraId="7E6B0F33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A8F48F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K500,000 to &lt;MK1,000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BAD62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0.8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B5BB6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17.3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E4461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611BF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26.0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79F2F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45.65%)</w:t>
            </w:r>
          </w:p>
        </w:tc>
      </w:tr>
      <w:tr w:rsidR="00557FBB" w14:paraId="408C0A41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33021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K52,000 to &lt;MK100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E3782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8.4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84731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6 (20.5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40F36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.3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C5B3E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 (29.9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9321F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9 (39.73%)</w:t>
            </w:r>
          </w:p>
        </w:tc>
      </w:tr>
      <w:tr w:rsidR="00557FBB" w14:paraId="08F6C2AB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72388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efused to answ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F06A5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0.3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2D564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3.7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53386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6.9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A8C9F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7.5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59329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41.38%)</w:t>
            </w:r>
          </w:p>
        </w:tc>
      </w:tr>
      <w:tr w:rsidR="00557FBB" w14:paraId="1FE6BAE6" w14:textId="77777777" w:rsidTr="00557FBB">
        <w:trPr>
          <w:cantSplit/>
          <w:jc w:val="center"/>
        </w:trPr>
        <w:tc>
          <w:tcPr>
            <w:tcW w:w="0" w:type="auto"/>
            <w:gridSpan w:val="6"/>
          </w:tcPr>
          <w:p w14:paraId="7D96DE9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719CD441" w14:textId="77777777" w:rsidR="00557FBB" w:rsidRDefault="00000000">
      <w:pPr>
        <w:pStyle w:val="Heading2"/>
      </w:pPr>
      <w:bookmarkStart w:id="43" w:name="Xd6ec40e1e6cc79a42c29a31a2c4e85ffdca9449"/>
      <w:bookmarkEnd w:id="42"/>
      <w:r>
        <w:t>8.19 q41b demographic variabel of district, residence and region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259"/>
        <w:gridCol w:w="1638"/>
        <w:gridCol w:w="1579"/>
        <w:gridCol w:w="1796"/>
        <w:gridCol w:w="1747"/>
        <w:gridCol w:w="1461"/>
      </w:tblGrid>
      <w:tr w:rsidR="00557FBB" w14:paraId="41B52DA1" w14:textId="77777777" w:rsidTr="00557FBB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2887C57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BB01A4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ot at all confident</w:t>
            </w:r>
            <w:r>
              <w:rPr>
                <w:rFonts w:ascii="Calibri" w:hAnsi="Calibri"/>
                <w:sz w:val="20"/>
              </w:rPr>
              <w:t xml:space="preserve"> N = 102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DEC4B9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ot too confident</w:t>
            </w:r>
            <w:r>
              <w:rPr>
                <w:rFonts w:ascii="Calibri" w:hAnsi="Calibri"/>
                <w:sz w:val="20"/>
              </w:rPr>
              <w:t xml:space="preserve"> N = 169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D1DA6C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Refused to answer / Blank</w:t>
            </w:r>
            <w:r>
              <w:rPr>
                <w:rFonts w:ascii="Calibri" w:hAnsi="Calibri"/>
                <w:sz w:val="20"/>
              </w:rPr>
              <w:t xml:space="preserve"> N = 1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5939A2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Somewhat confident</w:t>
            </w:r>
            <w:r>
              <w:rPr>
                <w:rFonts w:ascii="Calibri" w:hAnsi="Calibri"/>
                <w:sz w:val="20"/>
              </w:rPr>
              <w:t xml:space="preserve"> N = 323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1A8D81B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Very confident</w:t>
            </w:r>
            <w:r>
              <w:rPr>
                <w:rFonts w:ascii="Calibri" w:hAnsi="Calibri"/>
                <w:sz w:val="20"/>
              </w:rPr>
              <w:t xml:space="preserve"> N = 42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557FBB" w14:paraId="50025A3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A45A85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g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3182C5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72B355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568FB4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D3E5B2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1FE0DD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090A31E2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4C11A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entr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4EF2F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 (7.5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CAB9E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4 (20.0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4AAF2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.2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2E5C0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1 (31.6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8CA7B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6 (39.50%)</w:t>
            </w:r>
          </w:p>
        </w:tc>
      </w:tr>
      <w:tr w:rsidR="00557FBB" w14:paraId="1DDB6C9B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2852E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rther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00B99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7.8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DD8C2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 (13.6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55D4D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4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D3D3F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 (34.1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776E9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0 (43.90%)</w:t>
            </w:r>
          </w:p>
        </w:tc>
      </w:tr>
      <w:tr w:rsidR="00557FBB" w14:paraId="547F517B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E23B8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uther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13170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 (12.4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67C8C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7 (15.4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8E549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4FAD4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2 (30.4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B630E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4 (40.80%)</w:t>
            </w:r>
          </w:p>
        </w:tc>
      </w:tr>
      <w:tr w:rsidR="00557FBB" w14:paraId="78D0FC9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65B8A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istric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6A61EB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3B607E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F19FBC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89C0BF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B423DE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49E4E09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776AA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alak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433FE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5.1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F6E2A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5.1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1C57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E0FA7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30.7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F55C5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58.97%)</w:t>
            </w:r>
          </w:p>
        </w:tc>
      </w:tr>
      <w:tr w:rsidR="00557FBB" w14:paraId="3498CA5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887F94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lanty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934D9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14.6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14B1B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15.5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F35A4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8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DA4B4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 (33.6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85B5B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 (35.34%)</w:t>
            </w:r>
          </w:p>
        </w:tc>
      </w:tr>
      <w:tr w:rsidR="00557FBB" w14:paraId="02E83DBB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96CFB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ikwaw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AC234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3.7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D16B2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15.6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08784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.9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FB361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35.2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56618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33.33%)</w:t>
            </w:r>
          </w:p>
        </w:tc>
      </w:tr>
      <w:tr w:rsidR="00557FBB" w14:paraId="74D6B54B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94DFB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iradzulu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572C7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52094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35.7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39E0A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7.1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6C189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7.1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F771D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50.00%)</w:t>
            </w:r>
          </w:p>
        </w:tc>
      </w:tr>
      <w:tr w:rsidR="00557FBB" w14:paraId="276CCF0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F5F1EF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itip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4F490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0.3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B2288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C899D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.4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C33AD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58.6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B5A44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7.59%)</w:t>
            </w:r>
          </w:p>
        </w:tc>
      </w:tr>
      <w:tr w:rsidR="00557FBB" w14:paraId="6D0FFB0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4FFE9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edz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E6AAA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9.3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2E245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5.6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35A6C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4BF37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21.8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C7E7B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53.13%)</w:t>
            </w:r>
          </w:p>
        </w:tc>
      </w:tr>
      <w:tr w:rsidR="00557FBB" w14:paraId="0BA398D8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1EA00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w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ED0A0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4.8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A662D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7.0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2ACA1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96C09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19.5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677FE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 (58.54%)</w:t>
            </w:r>
          </w:p>
        </w:tc>
      </w:tr>
      <w:tr w:rsidR="00557FBB" w14:paraId="253F05A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2B3F9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Karong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33EC6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2.5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0230F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8.7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1D816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FAD24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28.1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25AB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40.63%)</w:t>
            </w:r>
          </w:p>
        </w:tc>
      </w:tr>
      <w:tr w:rsidR="00557FBB" w14:paraId="2984913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C8E7F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Kasungu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76EBF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8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4667A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0.8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022E4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B5583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37.5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071A3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33.33%)</w:t>
            </w:r>
          </w:p>
        </w:tc>
      </w:tr>
      <w:tr w:rsidR="00557FBB" w14:paraId="25410AC7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C37C1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ilongw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7B5B8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7.4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737BE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20.2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65EED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2.1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8798D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37.2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FF9D4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32.98%)</w:t>
            </w:r>
          </w:p>
        </w:tc>
      </w:tr>
      <w:tr w:rsidR="00557FBB" w14:paraId="42231C7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4747D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ching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9BCAE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1.7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C340C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1.7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98013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741B7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35.2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4E4E6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41.18%)</w:t>
            </w:r>
          </w:p>
        </w:tc>
      </w:tr>
      <w:tr w:rsidR="00557FBB" w14:paraId="1C3E565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07C08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ngoch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7280F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5.5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CB6AB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C9AB2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B895C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38.8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5677C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38.89%)</w:t>
            </w:r>
          </w:p>
        </w:tc>
      </w:tr>
      <w:tr w:rsidR="00557FBB" w14:paraId="624ACB62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82952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chinj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A1D63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A2A60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2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C9774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0980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3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0462B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6.67%)</w:t>
            </w:r>
          </w:p>
        </w:tc>
      </w:tr>
      <w:tr w:rsidR="00557FBB" w14:paraId="6D124E57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69597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ulanj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996B5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0.5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B8BFC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14.0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A20BD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ACE2B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29.8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82556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45.61%)</w:t>
            </w:r>
          </w:p>
        </w:tc>
      </w:tr>
      <w:tr w:rsidR="00557FBB" w14:paraId="27DF73A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54533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wanz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096FA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4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0DFBB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7E7A5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2833C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28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57EB0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28.00%)</w:t>
            </w:r>
          </w:p>
        </w:tc>
      </w:tr>
      <w:tr w:rsidR="00557FBB" w14:paraId="075E50A1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64DC4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zimb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629CD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3.7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283EF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7.5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049FE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76A19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37.7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227E9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 (50.94%)</w:t>
            </w:r>
          </w:p>
        </w:tc>
      </w:tr>
      <w:tr w:rsidR="00557FBB" w14:paraId="44872C62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47DCB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zuzu C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EA78F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2EC56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5843C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2C318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760AB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53.33%)</w:t>
            </w:r>
          </w:p>
        </w:tc>
      </w:tr>
      <w:tr w:rsidR="00557FBB" w14:paraId="39BE4EC2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BE942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e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45785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27D22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0.6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B686A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.4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577B2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24.1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1C1E2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51.72%)</w:t>
            </w:r>
          </w:p>
        </w:tc>
      </w:tr>
      <w:tr w:rsidR="00557FBB" w14:paraId="0DBEC30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E03AF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khata B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433BC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5.2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58E22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1.0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EA1B4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2697A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6.3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95392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47.37%)</w:t>
            </w:r>
          </w:p>
        </w:tc>
      </w:tr>
      <w:tr w:rsidR="00557FBB" w14:paraId="1E89BC2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4C6A95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khotakot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A1D92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6.2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1587A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5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014E7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2BBAF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5.6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B0751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53.13%)</w:t>
            </w:r>
          </w:p>
        </w:tc>
      </w:tr>
      <w:tr w:rsidR="00557FBB" w14:paraId="37C08C4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038C6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sanj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2EA87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5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01643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5.6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6DCE3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.1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8E18E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5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5F5EB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31.25%)</w:t>
            </w:r>
          </w:p>
        </w:tc>
      </w:tr>
      <w:tr w:rsidR="00557FBB" w14:paraId="323D4E1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D29A3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tcheu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733E0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.2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2014D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2.9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CB9A8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F4DA0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45.1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5D316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38.71%)</w:t>
            </w:r>
          </w:p>
        </w:tc>
      </w:tr>
      <w:tr w:rsidR="00557FBB" w14:paraId="03B1494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E9334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tchis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1E93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8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3DA21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28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808A3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4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43913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4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25A82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0.00%)</w:t>
            </w:r>
          </w:p>
        </w:tc>
      </w:tr>
      <w:tr w:rsidR="00557FBB" w14:paraId="20E9928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54B92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halomb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4EF16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8F715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2.2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FB81D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B155F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3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3BF9C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7.78%)</w:t>
            </w:r>
          </w:p>
        </w:tc>
      </w:tr>
      <w:tr w:rsidR="00557FBB" w14:paraId="56D7F287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A7BD2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umph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0F84A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1.9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603F6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21.4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6D124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623E8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26.1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057EA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40.48%)</w:t>
            </w:r>
          </w:p>
        </w:tc>
      </w:tr>
      <w:tr w:rsidR="00557FBB" w14:paraId="1A1832E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80119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alim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30957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E1EEF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2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9A18B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B2A57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3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823AD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40.00%)</w:t>
            </w:r>
          </w:p>
        </w:tc>
      </w:tr>
      <w:tr w:rsidR="00557FBB" w14:paraId="5047A69E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66B2B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hyol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E32A0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8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CFA7E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2.5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68471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7B395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31.2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5349E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47.92%)</w:t>
            </w:r>
          </w:p>
        </w:tc>
      </w:tr>
      <w:tr w:rsidR="00557FBB" w14:paraId="52ED207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CFEAF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Zomb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76085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2A6F5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3.8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FEE50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A517C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25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8D471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44.44%)</w:t>
            </w:r>
          </w:p>
        </w:tc>
      </w:tr>
      <w:tr w:rsidR="00557FBB" w14:paraId="5079B3D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041ADF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iden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87D772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6102C3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B3BE38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9539D8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D8E298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4D454E0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F60C8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ur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4BC92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1 (9.7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70876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0 (16.4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084B8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1.0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460EE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3 (30.5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B56DE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9 (42.27%)</w:t>
            </w:r>
          </w:p>
        </w:tc>
      </w:tr>
      <w:tr w:rsidR="00557FBB" w14:paraId="4AB74F6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CEE44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rb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17E55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10.5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C6E08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 (16.7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A14AE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6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C2626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0 (34.1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469B0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1 (37.88%)</w:t>
            </w:r>
          </w:p>
        </w:tc>
      </w:tr>
      <w:tr w:rsidR="00557FBB" w14:paraId="25B8BD47" w14:textId="77777777" w:rsidTr="00557FBB">
        <w:trPr>
          <w:cantSplit/>
          <w:jc w:val="center"/>
        </w:trPr>
        <w:tc>
          <w:tcPr>
            <w:tcW w:w="0" w:type="auto"/>
            <w:gridSpan w:val="6"/>
          </w:tcPr>
          <w:p w14:paraId="756E5B7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3B4211CD" w14:textId="77777777" w:rsidR="00557FBB" w:rsidRDefault="00000000">
      <w:pPr>
        <w:pStyle w:val="FirstParagraph"/>
      </w:pPr>
      <w:r>
        <w:lastRenderedPageBreak/>
        <w:t>##Q41c. How confident are you that the government considers the public’s opinion when making decisions about the healthcare system ##q41c demographic variabel of person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884"/>
        <w:gridCol w:w="1509"/>
        <w:gridCol w:w="1461"/>
        <w:gridCol w:w="1647"/>
        <w:gridCol w:w="1616"/>
        <w:gridCol w:w="1363"/>
      </w:tblGrid>
      <w:tr w:rsidR="00557FBB" w14:paraId="6A30B5A5" w14:textId="77777777" w:rsidTr="00557FBB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70B1CA7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FB17E7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ot at all confident</w:t>
            </w:r>
            <w:r>
              <w:rPr>
                <w:rFonts w:ascii="Calibri" w:hAnsi="Calibri"/>
                <w:sz w:val="20"/>
              </w:rPr>
              <w:t xml:space="preserve"> N = 138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74D747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ot too confident</w:t>
            </w:r>
            <w:r>
              <w:rPr>
                <w:rFonts w:ascii="Calibri" w:hAnsi="Calibri"/>
                <w:sz w:val="20"/>
              </w:rPr>
              <w:t xml:space="preserve"> N = 211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17A065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Refused to answer / Blank</w:t>
            </w:r>
            <w:r>
              <w:rPr>
                <w:rFonts w:ascii="Calibri" w:hAnsi="Calibri"/>
                <w:sz w:val="20"/>
              </w:rPr>
              <w:t xml:space="preserve"> N = 4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15152C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Somewhat confident</w:t>
            </w:r>
            <w:r>
              <w:rPr>
                <w:rFonts w:ascii="Calibri" w:hAnsi="Calibri"/>
                <w:sz w:val="20"/>
              </w:rPr>
              <w:t xml:space="preserve"> N = 271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27E07D3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Very confident</w:t>
            </w:r>
            <w:r>
              <w:rPr>
                <w:rFonts w:ascii="Calibri" w:hAnsi="Calibri"/>
                <w:sz w:val="20"/>
              </w:rPr>
              <w:t xml:space="preserve"> N = 36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557FBB" w14:paraId="3D476CC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B55A4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ode of data collec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5594DC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3C9CCF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585F6E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51DB92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615D5D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5522765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25371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ace to Fa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BFE9B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7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75E25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6 (15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7889F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52376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9 (26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234BD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2 (44.00%)</w:t>
            </w:r>
          </w:p>
        </w:tc>
      </w:tr>
      <w:tr w:rsidR="00557FBB" w14:paraId="0C6FAE22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23AB2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ho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6990B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5 (15.8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E1BA5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5 (22.7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B73B4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2.7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6912A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2 (26.5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FDECB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2 (32.04%)</w:t>
            </w:r>
          </w:p>
        </w:tc>
      </w:tr>
      <w:tr w:rsidR="00557FBB" w14:paraId="3F2D6CAE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780CE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ge B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94608D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48B826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CD42BF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869B63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040480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5653A69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AF224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8-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C3F50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 (12.9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9C26E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2 (22.5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8DFEA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3.5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70360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5 (26.1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D6464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6 (34.71%)</w:t>
            </w:r>
          </w:p>
        </w:tc>
      </w:tr>
      <w:tr w:rsidR="00557FBB" w14:paraId="563AD2D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2A54D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0-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062E4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 (15.3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2A0FA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9 (23.5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A7DD9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3.0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ED258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1 (24.2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C66C7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9 (33.79%)</w:t>
            </w:r>
          </w:p>
        </w:tc>
      </w:tr>
      <w:tr w:rsidR="00557FBB" w14:paraId="3C62B77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B746E4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40-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2768E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12.3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F12C9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17.9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490E5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3.3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B8569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6 (25.8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DE5B5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2 (40.45%)</w:t>
            </w:r>
          </w:p>
        </w:tc>
      </w:tr>
      <w:tr w:rsidR="00557FBB" w14:paraId="10AEA447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2596D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50-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198A6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18.4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E0784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13.1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72045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6.1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1E712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29.8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E89BD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32.46%)</w:t>
            </w:r>
          </w:p>
        </w:tc>
      </w:tr>
      <w:tr w:rsidR="00557FBB" w14:paraId="34555CC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E0FB3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60-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12CC3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3051C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18.6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BD772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6.9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9056B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34.8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5AFAD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37.21%)</w:t>
            </w:r>
          </w:p>
        </w:tc>
      </w:tr>
      <w:tr w:rsidR="00557FBB" w14:paraId="5D2366DE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D4F5E4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70-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E9FD2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9.0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A0918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8.1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FC179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4.5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2238E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31.8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EDB41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36.36%)</w:t>
            </w:r>
          </w:p>
        </w:tc>
      </w:tr>
      <w:tr w:rsidR="00557FBB" w14:paraId="1F85A231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2E449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80+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0B1F7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C1F4D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1.1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D9A35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1.1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5BD09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3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5D189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44.44%)</w:t>
            </w:r>
          </w:p>
        </w:tc>
      </w:tr>
      <w:tr w:rsidR="00557FBB" w14:paraId="309F619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ABE7E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EC41F1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AA76CB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9C2515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478094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1C8177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3D5CA251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6F898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C490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7 (11.1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89652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7 (18.9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F9A4F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5.0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3B5D7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7 (24.8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7CA89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5 (40.04%)</w:t>
            </w:r>
          </w:p>
        </w:tc>
      </w:tr>
      <w:tr w:rsidR="00557FBB" w14:paraId="05B2E1A3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CBC1C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D5227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1 (15.8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990EA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4 (22.2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D3A5B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2.7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89F64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4 (28.1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BB2CC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9 (31.05%)</w:t>
            </w:r>
          </w:p>
        </w:tc>
      </w:tr>
      <w:tr w:rsidR="00557FBB" w14:paraId="6AAC6C9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86D50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du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A62FF9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8B4E88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508089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5FEC66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FCDCB8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302849E1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CFA0D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 edu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5A683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15.9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5C050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14.4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39C6A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8.7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8761E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24.6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C3448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36.23%)</w:t>
            </w:r>
          </w:p>
        </w:tc>
      </w:tr>
      <w:tr w:rsidR="00557FBB" w14:paraId="097C757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A712F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 schoo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9003A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2 (11.5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E8B05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6 (16.8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C142C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3.9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2AE7D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9 (28.5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0C008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7 (39.16%)</w:t>
            </w:r>
          </w:p>
        </w:tc>
      </w:tr>
      <w:tr w:rsidR="00557FBB" w14:paraId="6B57359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B206F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 schoo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C294F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1 (13.3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DA848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1 (21.2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1B07F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2.8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0E195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6 (25.1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EE69A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3 (37.43%)</w:t>
            </w:r>
          </w:p>
        </w:tc>
      </w:tr>
      <w:tr w:rsidR="00557FBB" w14:paraId="06568C5E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AF64C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erti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BA036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 (19.8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22645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 (36.3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6FF4C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4.1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0D952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23.9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211CB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15.70%)</w:t>
            </w:r>
          </w:p>
        </w:tc>
      </w:tr>
      <w:tr w:rsidR="00557FBB" w14:paraId="41A14F7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53B28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thinic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F4268E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77DCB2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5A5A9A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5299CB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E2BE0A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6708CBC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71524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ichew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6F534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2 (14.5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DA959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5 (21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A8E68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3.6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A0460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7 (26.3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AC0A0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6 (34.12%)</w:t>
            </w:r>
          </w:p>
        </w:tc>
      </w:tr>
      <w:tr w:rsidR="00557FBB" w14:paraId="20AF6BFF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7ECEC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CFDD0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13.5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5EE72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15.7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D690F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3.8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835C3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 (26.6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75B50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4 (40.22%)</w:t>
            </w:r>
          </w:p>
        </w:tc>
      </w:tr>
      <w:tr w:rsidR="00557FBB" w14:paraId="40FE744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CEE464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umbuk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1C802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10.9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6C6DD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19.5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BEDAF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4.2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E364B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 (25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9A92C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6 (40.24%)</w:t>
            </w:r>
          </w:p>
        </w:tc>
      </w:tr>
      <w:tr w:rsidR="00557FBB" w14:paraId="304FE26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C07FC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a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F3761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6.9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057CF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34.8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97BCE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6.9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3724C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32.5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8B33D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18.60%)</w:t>
            </w:r>
          </w:p>
        </w:tc>
      </w:tr>
      <w:tr w:rsidR="00557FBB" w14:paraId="2995EE9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AE08A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come Leve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8DAF3A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881A63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692B65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B29CF4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3C1F9E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7EA3B5A1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EE791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ess than MK52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A8FCB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10.6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F4C94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1 (17.3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DABB3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4.4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4C910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3 (26.2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64C34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3 (41.24%)</w:t>
            </w:r>
          </w:p>
        </w:tc>
      </w:tr>
      <w:tr w:rsidR="00557FBB" w14:paraId="0699BDE0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7BEEF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K1,000,000 or m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8ADE1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41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76A47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915FF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1AAF8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CC244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25.00%)</w:t>
            </w:r>
          </w:p>
        </w:tc>
      </w:tr>
      <w:tr w:rsidR="00557FBB" w14:paraId="1EC0C493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15DF5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K100,000 to &lt;MK500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24EEF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 (19.5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F0003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7 (23.2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46698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3.2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4AFE1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6 (26.9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028BF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6 (26.94%)</w:t>
            </w:r>
          </w:p>
        </w:tc>
      </w:tr>
      <w:tr w:rsidR="00557FBB" w14:paraId="604664A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41EB34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K500,000 to &lt;MK1,000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E925B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8.7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59F3E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28.2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EE541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0.8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1BA25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23.9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2E88E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28.26%)</w:t>
            </w:r>
          </w:p>
        </w:tc>
      </w:tr>
      <w:tr w:rsidR="00557FBB" w14:paraId="543295A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901BA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K52,000 to &lt;MK100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80DBD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 (12.5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7E6D3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 (21.4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31CED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.6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D82C5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 (26.7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29446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2 (36.61%)</w:t>
            </w:r>
          </w:p>
        </w:tc>
      </w:tr>
      <w:tr w:rsidR="00557FBB" w14:paraId="44BD3F6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A4579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efused to answ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C1754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0.3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BDFA5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34.4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38CC1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FB7AC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31.0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A31DD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24.14%)</w:t>
            </w:r>
          </w:p>
        </w:tc>
      </w:tr>
      <w:tr w:rsidR="00557FBB" w14:paraId="669ACCE3" w14:textId="77777777" w:rsidTr="00557FBB">
        <w:trPr>
          <w:cantSplit/>
          <w:jc w:val="center"/>
        </w:trPr>
        <w:tc>
          <w:tcPr>
            <w:tcW w:w="0" w:type="auto"/>
            <w:gridSpan w:val="6"/>
          </w:tcPr>
          <w:p w14:paraId="2B368BB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5BB2FF66" w14:textId="77777777" w:rsidR="00557FBB" w:rsidRDefault="00000000">
      <w:pPr>
        <w:pStyle w:val="Heading2"/>
      </w:pPr>
      <w:bookmarkStart w:id="44" w:name="X164e3d5790529742912073c8310cbe706ddf6a1"/>
      <w:bookmarkEnd w:id="43"/>
      <w:r>
        <w:t>8.20 q41b demographic variabel of district, residence and region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258"/>
        <w:gridCol w:w="1633"/>
        <w:gridCol w:w="1575"/>
        <w:gridCol w:w="1815"/>
        <w:gridCol w:w="1742"/>
        <w:gridCol w:w="1457"/>
      </w:tblGrid>
      <w:tr w:rsidR="00557FBB" w14:paraId="36A78DF2" w14:textId="77777777" w:rsidTr="00557FBB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7CFCCB3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90CCAA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ot at all confident</w:t>
            </w:r>
            <w:r>
              <w:rPr>
                <w:rFonts w:ascii="Calibri" w:hAnsi="Calibri"/>
                <w:sz w:val="20"/>
              </w:rPr>
              <w:t xml:space="preserve"> N = 138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AC85CF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ot too confident</w:t>
            </w:r>
            <w:r>
              <w:rPr>
                <w:rFonts w:ascii="Calibri" w:hAnsi="Calibri"/>
                <w:sz w:val="20"/>
              </w:rPr>
              <w:t xml:space="preserve"> N = 211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3A41F5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Refused to answer / Blank</w:t>
            </w:r>
            <w:r>
              <w:rPr>
                <w:rFonts w:ascii="Calibri" w:hAnsi="Calibri"/>
                <w:sz w:val="20"/>
              </w:rPr>
              <w:t xml:space="preserve"> N = 4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A5326B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Somewhat confident</w:t>
            </w:r>
            <w:r>
              <w:rPr>
                <w:rFonts w:ascii="Calibri" w:hAnsi="Calibri"/>
                <w:sz w:val="20"/>
              </w:rPr>
              <w:t xml:space="preserve"> N = 271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7302349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Very confident</w:t>
            </w:r>
            <w:r>
              <w:rPr>
                <w:rFonts w:ascii="Calibri" w:hAnsi="Calibri"/>
                <w:sz w:val="20"/>
              </w:rPr>
              <w:t xml:space="preserve"> N = 36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557FBB" w14:paraId="4075BC6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FD4CB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g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74CD1E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EDBA0F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07BA33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7F0DD2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41FC38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2EDAD1C8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C9568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entr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09E2E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 (14.1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52414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5 (20.3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9F5C0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5.6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9AF99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1 (25.3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672A9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0 (34.48%)</w:t>
            </w:r>
          </w:p>
        </w:tc>
      </w:tr>
      <w:tr w:rsidR="00557FBB" w14:paraId="067783B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AEAC1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rther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0CBE4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9.7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ED88E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 (2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AA0C9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3.9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B0D9C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6 (27.3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A0D0C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0 (39.02%)</w:t>
            </w:r>
          </w:p>
        </w:tc>
      </w:tr>
      <w:tr w:rsidR="00557FBB" w14:paraId="43FE6E07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0500B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uther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F8276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3 (14.6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0D18A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5 (21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777DE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2.8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2612D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4 (26.8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AC6DD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4 (34.80%)</w:t>
            </w:r>
          </w:p>
        </w:tc>
      </w:tr>
      <w:tr w:rsidR="00557FBB" w14:paraId="54F6371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CFE0E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istric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F2E583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5BC142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11E5AF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A522D9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36A21F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70D7D772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AC06D6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alak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8EE9E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7.6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B10D0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28.2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4E916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7.6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2CE28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23.0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FC15A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33.33%)</w:t>
            </w:r>
          </w:p>
        </w:tc>
      </w:tr>
      <w:tr w:rsidR="00557FBB" w14:paraId="4736F4C7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71359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lanty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20A69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19.8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A48B9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 (25.8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8BB5F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5.1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D0684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 (24.1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3C167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25.00%)</w:t>
            </w:r>
          </w:p>
        </w:tc>
      </w:tr>
      <w:tr w:rsidR="00557FBB" w14:paraId="156E5D4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59417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ikwaw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30935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9.8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927F0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23.5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1EF48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3.9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97842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25.4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B4E2D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37.25%)</w:t>
            </w:r>
          </w:p>
        </w:tc>
      </w:tr>
      <w:tr w:rsidR="00557FBB" w14:paraId="75D23C7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FDD95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iradzulu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87C94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21.4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4281F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21.4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8199C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F5637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8.5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F50BC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8.57%)</w:t>
            </w:r>
          </w:p>
        </w:tc>
      </w:tr>
      <w:tr w:rsidR="00557FBB" w14:paraId="1E89A9D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678E22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itip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C4789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6.9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53AC6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3.7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089F1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.4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CC026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3.7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8438F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62.07%)</w:t>
            </w:r>
          </w:p>
        </w:tc>
      </w:tr>
      <w:tr w:rsidR="00557FBB" w14:paraId="579BDACB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4504E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edz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D9F86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5.6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1C0D4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8.7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36C9B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E558A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21.8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87037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43.75%)</w:t>
            </w:r>
          </w:p>
        </w:tc>
      </w:tr>
      <w:tr w:rsidR="00557FBB" w14:paraId="24BE985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25885F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w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ED6A3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.4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0FD72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21.9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BDEEF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84BCD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4.6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4C5DF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60.98%)</w:t>
            </w:r>
          </w:p>
        </w:tc>
      </w:tr>
      <w:tr w:rsidR="00557FBB" w14:paraId="33A82C8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E7FF8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Karong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42AC6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DD5E8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21.8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817E0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.1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CD73F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28.1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E7A4C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46.88%)</w:t>
            </w:r>
          </w:p>
        </w:tc>
      </w:tr>
      <w:tr w:rsidR="00557FBB" w14:paraId="6966830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C1C5AF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Kasungu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C9A7B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4.1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33C27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5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B9194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0C0A9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0.8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FF337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50.00%)</w:t>
            </w:r>
          </w:p>
        </w:tc>
      </w:tr>
      <w:tr w:rsidR="00557FBB" w14:paraId="14E4E2E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BD3D65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ilongw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E918B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27.6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661A3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18.0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07B15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3.1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2BA49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 (29.7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55CEA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21.28%)</w:t>
            </w:r>
          </w:p>
        </w:tc>
      </w:tr>
      <w:tr w:rsidR="00557FBB" w14:paraId="022EB53B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E1D81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ching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2CB7B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7.6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909F8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9.4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44D2C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1.7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57539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3.5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2DC6C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7.65%)</w:t>
            </w:r>
          </w:p>
        </w:tc>
      </w:tr>
      <w:tr w:rsidR="00557FBB" w14:paraId="6E3FBE3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EB471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ngoch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14039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DAC9D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3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7D2A7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D32BB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2.2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41CC1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7.78%)</w:t>
            </w:r>
          </w:p>
        </w:tc>
      </w:tr>
      <w:tr w:rsidR="00557FBB" w14:paraId="42FBC173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71035F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chinj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9B20C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44BD1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171D0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C28C0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8308F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40.00%)</w:t>
            </w:r>
          </w:p>
        </w:tc>
      </w:tr>
      <w:tr w:rsidR="00557FBB" w14:paraId="1531499D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392AD3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ulanj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2CB68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2.2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62EC4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2.2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10139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CCB55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35.0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54AB0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40.35%)</w:t>
            </w:r>
          </w:p>
        </w:tc>
      </w:tr>
      <w:tr w:rsidR="00557FBB" w14:paraId="22411B2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E1D65E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wanz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E98ED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28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18CA6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4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18DF0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2FF53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4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DE2BB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4.00%)</w:t>
            </w:r>
          </w:p>
        </w:tc>
      </w:tr>
      <w:tr w:rsidR="00557FBB" w14:paraId="0C4DE87A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BB55D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zimb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D945E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15.0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5B106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18.8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91DBD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3.7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ABDAC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26.4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F551C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35.85%)</w:t>
            </w:r>
          </w:p>
        </w:tc>
      </w:tr>
      <w:tr w:rsidR="00557FBB" w14:paraId="193639DC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DC4CDD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zuzu C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7D8B2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4F70D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3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A7D71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F487E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0E288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30.00%)</w:t>
            </w:r>
          </w:p>
        </w:tc>
      </w:tr>
      <w:tr w:rsidR="00557FBB" w14:paraId="55316C28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566CFC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e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9FE50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21089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6.9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536FA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EF61F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41.3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8E03B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51.72%)</w:t>
            </w:r>
          </w:p>
        </w:tc>
      </w:tr>
      <w:tr w:rsidR="00557FBB" w14:paraId="6BE8E1E8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0F0AD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khata B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20429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1.0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A8265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1.0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D40FB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6B516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42.1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1E63D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5.79%)</w:t>
            </w:r>
          </w:p>
        </w:tc>
      </w:tr>
      <w:tr w:rsidR="00557FBB" w14:paraId="61C26586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2F60F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khotakot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A7BBE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9.3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E11E8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8.7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5E14E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8.7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551AF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28.1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F965C8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5.00%)</w:t>
            </w:r>
          </w:p>
        </w:tc>
      </w:tr>
      <w:tr w:rsidR="00557FBB" w14:paraId="3D681E28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BDA48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sanj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5E1A5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2.5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24B40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9.3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1C1EB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.1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D3B4C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9.3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CA8BF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65.63%)</w:t>
            </w:r>
          </w:p>
        </w:tc>
      </w:tr>
      <w:tr w:rsidR="00557FBB" w14:paraId="619BFA38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59AA70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tcheu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EC769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6.1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8E218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22.5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A9D585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.2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712B4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6.1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95319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41.94%)</w:t>
            </w:r>
          </w:p>
        </w:tc>
      </w:tr>
      <w:tr w:rsidR="00557FBB" w14:paraId="31DAD45B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DB0F0F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tchis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DD8EA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8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B7C06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2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5D917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28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A2CF9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44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0368D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8.00%)</w:t>
            </w:r>
          </w:p>
        </w:tc>
      </w:tr>
      <w:tr w:rsidR="00557FBB" w14:paraId="4CB4314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117A61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halomb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90B47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2.2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6892F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DB2E7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91E35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3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CC7512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7.78%)</w:t>
            </w:r>
          </w:p>
        </w:tc>
      </w:tr>
      <w:tr w:rsidR="00557FBB" w14:paraId="60AAC387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D2F5F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umph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32CCA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7.1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E2579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4.2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483BA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9.5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24C3FD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30.9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7FB0B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38.10%)</w:t>
            </w:r>
          </w:p>
        </w:tc>
      </w:tr>
      <w:tr w:rsidR="00557FBB" w14:paraId="3207B9F7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1BFFAB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alim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2BECA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21CE7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3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A1C8B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25E9A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2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804C9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40.00%)</w:t>
            </w:r>
          </w:p>
        </w:tc>
      </w:tr>
      <w:tr w:rsidR="00557FBB" w14:paraId="2F21350E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760289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hyol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4C23E3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4.5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09A31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20.8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C28B3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3792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29.1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2B7B2C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35.42%)</w:t>
            </w:r>
          </w:p>
        </w:tc>
      </w:tr>
      <w:tr w:rsidR="00557FBB" w14:paraId="4FD15CF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FD2D68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Zomb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C3C80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1.1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DD4E79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9.4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18259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66DD1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30.5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3C568E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38.89%)</w:t>
            </w:r>
          </w:p>
        </w:tc>
      </w:tr>
      <w:tr w:rsidR="00557FBB" w14:paraId="010A59E4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E7CE8A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iden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EB4C11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D1EA0A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0C4E83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2CB901" w14:textId="77777777" w:rsidR="00557FBB" w:rsidRDefault="00557FBB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C224CB" w14:textId="77777777" w:rsidR="00557FBB" w:rsidRDefault="00557FBB">
            <w:pPr>
              <w:keepNext/>
              <w:spacing w:after="60"/>
              <w:jc w:val="center"/>
            </w:pPr>
          </w:p>
        </w:tc>
      </w:tr>
      <w:tr w:rsidR="00557FBB" w14:paraId="70BC7325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2720A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ur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1C493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6 (11.7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3177D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8 (18.8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CF37D0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 (3.8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9D160F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0 (25.9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63FBB7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9 (39.53%)</w:t>
            </w:r>
          </w:p>
        </w:tc>
      </w:tr>
      <w:tr w:rsidR="00557FBB" w14:paraId="42803129" w14:textId="77777777" w:rsidTr="00557F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9A403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rb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9E358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2 (17.7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776031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3 (24.9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B218D6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4.1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6F85EA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1 (27.6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711004" w14:textId="77777777" w:rsidR="00557FB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5 (25.60%)</w:t>
            </w:r>
          </w:p>
        </w:tc>
      </w:tr>
      <w:tr w:rsidR="00557FBB" w14:paraId="2D55E455" w14:textId="77777777" w:rsidTr="00557FBB">
        <w:trPr>
          <w:cantSplit/>
          <w:jc w:val="center"/>
        </w:trPr>
        <w:tc>
          <w:tcPr>
            <w:tcW w:w="0" w:type="auto"/>
            <w:gridSpan w:val="6"/>
          </w:tcPr>
          <w:p w14:paraId="4AEAD0B7" w14:textId="77777777" w:rsidR="00557FBB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  <w:bookmarkEnd w:id="24"/>
      <w:bookmarkEnd w:id="44"/>
    </w:tbl>
    <w:p w14:paraId="53256147" w14:textId="77777777" w:rsidR="00690529" w:rsidRDefault="00690529"/>
    <w:sectPr w:rsidR="00690529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C801C5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9030260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57FBB"/>
    <w:rsid w:val="003E4E45"/>
    <w:rsid w:val="00557FBB"/>
    <w:rsid w:val="00690529"/>
    <w:rsid w:val="00B112DD"/>
    <w:rsid w:val="00F434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019F322"/>
  <w15:docId w15:val="{C295C074-7BF0-4B50-AE38-D7381775F7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0</TotalTime>
  <Pages>1</Pages>
  <Words>17620</Words>
  <Characters>83698</Characters>
  <Application>Microsoft Office Word</Application>
  <DocSecurity>0</DocSecurity>
  <Lines>10462</Lines>
  <Paragraphs>101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SV Analysis Report</vt:lpstr>
    </vt:vector>
  </TitlesOfParts>
  <Company/>
  <LinksUpToDate>false</LinksUpToDate>
  <CharactersWithSpaces>91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V Analysis Report</dc:title>
  <dc:creator>Selemani Ngwira and Moses Kadzati</dc:creator>
  <cp:keywords/>
  <cp:lastModifiedBy>Selemani Ngwira</cp:lastModifiedBy>
  <cp:revision>3</cp:revision>
  <dcterms:created xsi:type="dcterms:W3CDTF">2025-06-25T20:27:00Z</dcterms:created>
  <dcterms:modified xsi:type="dcterms:W3CDTF">2025-06-26T08:38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6-25</vt:lpwstr>
  </property>
  <property fmtid="{D5CDD505-2E9C-101B-9397-08002B2CF9AE}" pid="6" name="fontsize">
    <vt:lpwstr>11pt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  <property fmtid="{D5CDD505-2E9C-101B-9397-08002B2CF9AE}" pid="12" name="GrammarlyDocumentId">
    <vt:lpwstr>2f2ce79a-11b7-44ae-a0f9-e2dbdec066d0</vt:lpwstr>
  </property>
</Properties>
</file>